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8936221"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h1&gt;</w:t>
          </w:r>
          <w:r w:rsidRPr="00622731">
            <w:rPr>
              <w:rFonts w:eastAsiaTheme="minorHAnsi"/>
              <w:szCs w:val="72"/>
            </w:rPr>
            <w:t>C Compiler</w:t>
          </w:r>
          <w:r>
            <w:rPr>
              <w:rFonts w:eastAsiaTheme="minorHAnsi"/>
              <w:szCs w:val="72"/>
            </w:rPr>
            <w:t>&lt;/h1&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Stefan Björnander</w:t>
          </w:r>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2F47C7EB" w14:textId="6E802A5F" w:rsidR="00114F1E" w:rsidRDefault="00CB5140">
          <w:pPr>
            <w:pStyle w:val="TOC1"/>
            <w:rPr>
              <w:rFonts w:asciiTheme="minorHAnsi" w:eastAsiaTheme="minorEastAsia" w:hAnsiTheme="minorHAnsi"/>
              <w:noProof/>
              <w:color w:val="auto"/>
              <w:lang w:val="en-SE" w:eastAsia="en-SE"/>
            </w:rPr>
          </w:pPr>
          <w:r w:rsidRPr="00903DBA">
            <w:fldChar w:fldCharType="begin"/>
          </w:r>
          <w:r w:rsidRPr="00903DBA">
            <w:instrText xml:space="preserve"> TOC \o "1-3" \h \z \u </w:instrText>
          </w:r>
          <w:r w:rsidRPr="00903DBA">
            <w:fldChar w:fldCharType="separate"/>
          </w:r>
          <w:hyperlink w:anchor="_Toc98936221" w:history="1">
            <w:r w:rsidR="00114F1E" w:rsidRPr="00283800">
              <w:rPr>
                <w:rStyle w:val="Hyperlink"/>
                <w:noProof/>
              </w:rPr>
              <w:t>&lt;h1&gt;C Compiler&lt;/h1&gt;</w:t>
            </w:r>
            <w:r w:rsidR="00114F1E">
              <w:rPr>
                <w:noProof/>
                <w:webHidden/>
              </w:rPr>
              <w:tab/>
            </w:r>
            <w:r w:rsidR="00114F1E">
              <w:rPr>
                <w:noProof/>
                <w:webHidden/>
              </w:rPr>
              <w:fldChar w:fldCharType="begin"/>
            </w:r>
            <w:r w:rsidR="00114F1E">
              <w:rPr>
                <w:noProof/>
                <w:webHidden/>
              </w:rPr>
              <w:instrText xml:space="preserve"> PAGEREF _Toc98936221 \h </w:instrText>
            </w:r>
            <w:r w:rsidR="00114F1E">
              <w:rPr>
                <w:noProof/>
                <w:webHidden/>
              </w:rPr>
            </w:r>
            <w:r w:rsidR="00114F1E">
              <w:rPr>
                <w:noProof/>
                <w:webHidden/>
              </w:rPr>
              <w:fldChar w:fldCharType="separate"/>
            </w:r>
            <w:r w:rsidR="00114F1E">
              <w:rPr>
                <w:noProof/>
                <w:webHidden/>
              </w:rPr>
              <w:t>1</w:t>
            </w:r>
            <w:r w:rsidR="00114F1E">
              <w:rPr>
                <w:noProof/>
                <w:webHidden/>
              </w:rPr>
              <w:fldChar w:fldCharType="end"/>
            </w:r>
          </w:hyperlink>
        </w:p>
        <w:p w14:paraId="6FCD53F7" w14:textId="2EA6DC02" w:rsidR="00114F1E" w:rsidRDefault="007B3C9F">
          <w:pPr>
            <w:pStyle w:val="TOC1"/>
            <w:rPr>
              <w:rFonts w:asciiTheme="minorHAnsi" w:eastAsiaTheme="minorEastAsia" w:hAnsiTheme="minorHAnsi"/>
              <w:noProof/>
              <w:color w:val="auto"/>
              <w:lang w:val="en-SE" w:eastAsia="en-SE"/>
            </w:rPr>
          </w:pPr>
          <w:hyperlink w:anchor="_Toc98936222" w:history="1">
            <w:r w:rsidR="00114F1E" w:rsidRPr="00283800">
              <w:rPr>
                <w:rStyle w:val="Hyperlink"/>
                <w:noProof/>
              </w:rPr>
              <w:t>1.</w:t>
            </w:r>
            <w:r w:rsidR="00114F1E">
              <w:rPr>
                <w:rFonts w:asciiTheme="minorHAnsi" w:eastAsiaTheme="minorEastAsia" w:hAnsiTheme="minorHAnsi"/>
                <w:noProof/>
                <w:color w:val="auto"/>
                <w:lang w:val="en-SE" w:eastAsia="en-SE"/>
              </w:rPr>
              <w:tab/>
            </w:r>
            <w:r w:rsidR="00114F1E" w:rsidRPr="00283800">
              <w:rPr>
                <w:rStyle w:val="Hyperlink"/>
                <w:noProof/>
              </w:rPr>
              <w:t>&lt;h1&gt;Introduction&lt;/h1&gt;</w:t>
            </w:r>
            <w:r w:rsidR="00114F1E">
              <w:rPr>
                <w:noProof/>
                <w:webHidden/>
              </w:rPr>
              <w:tab/>
            </w:r>
            <w:r w:rsidR="00114F1E">
              <w:rPr>
                <w:noProof/>
                <w:webHidden/>
              </w:rPr>
              <w:fldChar w:fldCharType="begin"/>
            </w:r>
            <w:r w:rsidR="00114F1E">
              <w:rPr>
                <w:noProof/>
                <w:webHidden/>
              </w:rPr>
              <w:instrText xml:space="preserve"> PAGEREF _Toc98936222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1B2384" w14:textId="21975D0E" w:rsidR="00114F1E" w:rsidRDefault="007B3C9F">
          <w:pPr>
            <w:pStyle w:val="TOC2"/>
            <w:tabs>
              <w:tab w:val="left" w:pos="880"/>
              <w:tab w:val="right" w:leader="dot" w:pos="9350"/>
            </w:tabs>
            <w:rPr>
              <w:rFonts w:asciiTheme="minorHAnsi" w:eastAsiaTheme="minorEastAsia" w:hAnsiTheme="minorHAnsi"/>
              <w:noProof/>
              <w:color w:val="auto"/>
              <w:lang w:val="en-SE" w:eastAsia="en-SE"/>
            </w:rPr>
          </w:pPr>
          <w:hyperlink w:anchor="_Toc98936223"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2&gt;Overview&lt;/h2&gt;</w:t>
            </w:r>
            <w:r w:rsidR="00114F1E">
              <w:rPr>
                <w:noProof/>
                <w:webHidden/>
              </w:rPr>
              <w:tab/>
            </w:r>
            <w:r w:rsidR="00114F1E">
              <w:rPr>
                <w:noProof/>
                <w:webHidden/>
              </w:rPr>
              <w:fldChar w:fldCharType="begin"/>
            </w:r>
            <w:r w:rsidR="00114F1E">
              <w:rPr>
                <w:noProof/>
                <w:webHidden/>
              </w:rPr>
              <w:instrText xml:space="preserve"> PAGEREF _Toc98936223 \h </w:instrText>
            </w:r>
            <w:r w:rsidR="00114F1E">
              <w:rPr>
                <w:noProof/>
                <w:webHidden/>
              </w:rPr>
            </w:r>
            <w:r w:rsidR="00114F1E">
              <w:rPr>
                <w:noProof/>
                <w:webHidden/>
              </w:rPr>
              <w:fldChar w:fldCharType="separate"/>
            </w:r>
            <w:r w:rsidR="00114F1E">
              <w:rPr>
                <w:noProof/>
                <w:webHidden/>
              </w:rPr>
              <w:t>12</w:t>
            </w:r>
            <w:r w:rsidR="00114F1E">
              <w:rPr>
                <w:noProof/>
                <w:webHidden/>
              </w:rPr>
              <w:fldChar w:fldCharType="end"/>
            </w:r>
          </w:hyperlink>
        </w:p>
        <w:p w14:paraId="332E514D" w14:textId="59F0206D" w:rsidR="00114F1E" w:rsidRDefault="007B3C9F">
          <w:pPr>
            <w:pStyle w:val="TOC2"/>
            <w:tabs>
              <w:tab w:val="left" w:pos="880"/>
              <w:tab w:val="right" w:leader="dot" w:pos="9350"/>
            </w:tabs>
            <w:rPr>
              <w:rFonts w:asciiTheme="minorHAnsi" w:eastAsiaTheme="minorEastAsia" w:hAnsiTheme="minorHAnsi"/>
              <w:noProof/>
              <w:color w:val="auto"/>
              <w:lang w:val="en-SE" w:eastAsia="en-SE"/>
            </w:rPr>
          </w:pPr>
          <w:hyperlink w:anchor="_Toc9893622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2&gt;The Compiler Phases&lt;/h2&gt;</w:t>
            </w:r>
            <w:r w:rsidR="00114F1E">
              <w:rPr>
                <w:noProof/>
                <w:webHidden/>
              </w:rPr>
              <w:tab/>
            </w:r>
            <w:r w:rsidR="00114F1E">
              <w:rPr>
                <w:noProof/>
                <w:webHidden/>
              </w:rPr>
              <w:fldChar w:fldCharType="begin"/>
            </w:r>
            <w:r w:rsidR="00114F1E">
              <w:rPr>
                <w:noProof/>
                <w:webHidden/>
              </w:rPr>
              <w:instrText xml:space="preserve"> PAGEREF _Toc98936224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12F1C25B" w14:textId="04A5748A"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2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The Preprocessor&lt;/h3&gt;</w:t>
            </w:r>
            <w:r w:rsidR="00114F1E">
              <w:rPr>
                <w:noProof/>
                <w:webHidden/>
              </w:rPr>
              <w:tab/>
            </w:r>
            <w:r w:rsidR="00114F1E">
              <w:rPr>
                <w:noProof/>
                <w:webHidden/>
              </w:rPr>
              <w:fldChar w:fldCharType="begin"/>
            </w:r>
            <w:r w:rsidR="00114F1E">
              <w:rPr>
                <w:noProof/>
                <w:webHidden/>
              </w:rPr>
              <w:instrText xml:space="preserve"> PAGEREF _Toc98936225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5FB9C631" w14:textId="75A58449"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2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Scanning&lt;/h3&gt;</w:t>
            </w:r>
            <w:r w:rsidR="00114F1E">
              <w:rPr>
                <w:noProof/>
                <w:webHidden/>
              </w:rPr>
              <w:tab/>
            </w:r>
            <w:r w:rsidR="00114F1E">
              <w:rPr>
                <w:noProof/>
                <w:webHidden/>
              </w:rPr>
              <w:fldChar w:fldCharType="begin"/>
            </w:r>
            <w:r w:rsidR="00114F1E">
              <w:rPr>
                <w:noProof/>
                <w:webHidden/>
              </w:rPr>
              <w:instrText xml:space="preserve"> PAGEREF _Toc98936226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4F53B49" w14:textId="76B06200"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2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Parsing and Middle Code Generation&lt;/h3&gt;</w:t>
            </w:r>
            <w:r w:rsidR="00114F1E">
              <w:rPr>
                <w:noProof/>
                <w:webHidden/>
              </w:rPr>
              <w:tab/>
            </w:r>
            <w:r w:rsidR="00114F1E">
              <w:rPr>
                <w:noProof/>
                <w:webHidden/>
              </w:rPr>
              <w:fldChar w:fldCharType="begin"/>
            </w:r>
            <w:r w:rsidR="00114F1E">
              <w:rPr>
                <w:noProof/>
                <w:webHidden/>
              </w:rPr>
              <w:instrText xml:space="preserve"> PAGEREF _Toc98936227 \h </w:instrText>
            </w:r>
            <w:r w:rsidR="00114F1E">
              <w:rPr>
                <w:noProof/>
                <w:webHidden/>
              </w:rPr>
            </w:r>
            <w:r w:rsidR="00114F1E">
              <w:rPr>
                <w:noProof/>
                <w:webHidden/>
              </w:rPr>
              <w:fldChar w:fldCharType="separate"/>
            </w:r>
            <w:r w:rsidR="00114F1E">
              <w:rPr>
                <w:noProof/>
                <w:webHidden/>
              </w:rPr>
              <w:t>13</w:t>
            </w:r>
            <w:r w:rsidR="00114F1E">
              <w:rPr>
                <w:noProof/>
                <w:webHidden/>
              </w:rPr>
              <w:fldChar w:fldCharType="end"/>
            </w:r>
          </w:hyperlink>
        </w:p>
        <w:p w14:paraId="7EF05886" w14:textId="5CED4D77"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28"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3&gt;Middle Code Optimization&lt;/h3&gt;</w:t>
            </w:r>
            <w:r w:rsidR="00114F1E">
              <w:rPr>
                <w:noProof/>
                <w:webHidden/>
              </w:rPr>
              <w:tab/>
            </w:r>
            <w:r w:rsidR="00114F1E">
              <w:rPr>
                <w:noProof/>
                <w:webHidden/>
              </w:rPr>
              <w:fldChar w:fldCharType="begin"/>
            </w:r>
            <w:r w:rsidR="00114F1E">
              <w:rPr>
                <w:noProof/>
                <w:webHidden/>
              </w:rPr>
              <w:instrText xml:space="preserve"> PAGEREF _Toc98936228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65811A5E" w14:textId="6E543E84"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29"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3&gt;Initialization&lt;/h3&gt;</w:t>
            </w:r>
            <w:r w:rsidR="00114F1E">
              <w:rPr>
                <w:noProof/>
                <w:webHidden/>
              </w:rPr>
              <w:tab/>
            </w:r>
            <w:r w:rsidR="00114F1E">
              <w:rPr>
                <w:noProof/>
                <w:webHidden/>
              </w:rPr>
              <w:fldChar w:fldCharType="begin"/>
            </w:r>
            <w:r w:rsidR="00114F1E">
              <w:rPr>
                <w:noProof/>
                <w:webHidden/>
              </w:rPr>
              <w:instrText xml:space="preserve"> PAGEREF _Toc98936229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24DD7492" w14:textId="4C8C715D"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30"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3&gt;Static Address&lt;/h3&gt;</w:t>
            </w:r>
            <w:r w:rsidR="00114F1E">
              <w:rPr>
                <w:noProof/>
                <w:webHidden/>
              </w:rPr>
              <w:tab/>
            </w:r>
            <w:r w:rsidR="00114F1E">
              <w:rPr>
                <w:noProof/>
                <w:webHidden/>
              </w:rPr>
              <w:fldChar w:fldCharType="begin"/>
            </w:r>
            <w:r w:rsidR="00114F1E">
              <w:rPr>
                <w:noProof/>
                <w:webHidden/>
              </w:rPr>
              <w:instrText xml:space="preserve"> PAGEREF _Toc98936230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5ECDD882" w14:textId="1EEDB338"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31" w:history="1">
            <w:r w:rsidR="00114F1E" w:rsidRPr="00283800">
              <w:rPr>
                <w:rStyle w:val="Hyperlink"/>
                <w:noProof/>
              </w:rPr>
              <w:t>1.2.7.</w:t>
            </w:r>
            <w:r w:rsidR="00114F1E">
              <w:rPr>
                <w:rFonts w:asciiTheme="minorHAnsi" w:eastAsiaTheme="minorEastAsia" w:hAnsiTheme="minorHAnsi"/>
                <w:noProof/>
                <w:color w:val="auto"/>
                <w:lang w:val="en-SE" w:eastAsia="en-SE"/>
              </w:rPr>
              <w:tab/>
            </w:r>
            <w:r w:rsidR="00114F1E" w:rsidRPr="00283800">
              <w:rPr>
                <w:rStyle w:val="Hyperlink"/>
                <w:noProof/>
              </w:rPr>
              <w:t>&lt;h3&gt;Declarators and Declaration Specifiers&lt;/h3&gt;</w:t>
            </w:r>
            <w:r w:rsidR="00114F1E">
              <w:rPr>
                <w:noProof/>
                <w:webHidden/>
              </w:rPr>
              <w:tab/>
            </w:r>
            <w:r w:rsidR="00114F1E">
              <w:rPr>
                <w:noProof/>
                <w:webHidden/>
              </w:rPr>
              <w:fldChar w:fldCharType="begin"/>
            </w:r>
            <w:r w:rsidR="00114F1E">
              <w:rPr>
                <w:noProof/>
                <w:webHidden/>
              </w:rPr>
              <w:instrText xml:space="preserve"> PAGEREF _Toc98936231 \h </w:instrText>
            </w:r>
            <w:r w:rsidR="00114F1E">
              <w:rPr>
                <w:noProof/>
                <w:webHidden/>
              </w:rPr>
            </w:r>
            <w:r w:rsidR="00114F1E">
              <w:rPr>
                <w:noProof/>
                <w:webHidden/>
              </w:rPr>
              <w:fldChar w:fldCharType="separate"/>
            </w:r>
            <w:r w:rsidR="00114F1E">
              <w:rPr>
                <w:noProof/>
                <w:webHidden/>
              </w:rPr>
              <w:t>14</w:t>
            </w:r>
            <w:r w:rsidR="00114F1E">
              <w:rPr>
                <w:noProof/>
                <w:webHidden/>
              </w:rPr>
              <w:fldChar w:fldCharType="end"/>
            </w:r>
          </w:hyperlink>
        </w:p>
        <w:p w14:paraId="19F7DA68" w14:textId="6D42EFA5"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32" w:history="1">
            <w:r w:rsidR="00114F1E" w:rsidRPr="00283800">
              <w:rPr>
                <w:rStyle w:val="Hyperlink"/>
                <w:noProof/>
              </w:rPr>
              <w:t>1.2.8.</w:t>
            </w:r>
            <w:r w:rsidR="00114F1E">
              <w:rPr>
                <w:rFonts w:asciiTheme="minorHAnsi" w:eastAsiaTheme="minorEastAsia" w:hAnsiTheme="minorHAnsi"/>
                <w:noProof/>
                <w:color w:val="auto"/>
                <w:lang w:val="en-SE" w:eastAsia="en-SE"/>
              </w:rPr>
              <w:tab/>
            </w:r>
            <w:r w:rsidR="00114F1E" w:rsidRPr="00283800">
              <w:rPr>
                <w:rStyle w:val="Hyperlink"/>
                <w:noProof/>
              </w:rPr>
              <w:t>&lt;h3&gt;The Symbol Table&lt;/h3&gt;</w:t>
            </w:r>
            <w:r w:rsidR="00114F1E">
              <w:rPr>
                <w:noProof/>
                <w:webHidden/>
              </w:rPr>
              <w:tab/>
            </w:r>
            <w:r w:rsidR="00114F1E">
              <w:rPr>
                <w:noProof/>
                <w:webHidden/>
              </w:rPr>
              <w:fldChar w:fldCharType="begin"/>
            </w:r>
            <w:r w:rsidR="00114F1E">
              <w:rPr>
                <w:noProof/>
                <w:webHidden/>
              </w:rPr>
              <w:instrText xml:space="preserve"> PAGEREF _Toc98936232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54827FD4" w14:textId="7A967E8E"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33" w:history="1">
            <w:r w:rsidR="00114F1E" w:rsidRPr="00283800">
              <w:rPr>
                <w:rStyle w:val="Hyperlink"/>
                <w:noProof/>
              </w:rPr>
              <w:t>1.2.9.</w:t>
            </w:r>
            <w:r w:rsidR="00114F1E">
              <w:rPr>
                <w:rFonts w:asciiTheme="minorHAnsi" w:eastAsiaTheme="minorEastAsia" w:hAnsiTheme="minorHAnsi"/>
                <w:noProof/>
                <w:color w:val="auto"/>
                <w:lang w:val="en-SE" w:eastAsia="en-SE"/>
              </w:rPr>
              <w:tab/>
            </w:r>
            <w:r w:rsidR="00114F1E" w:rsidRPr="00283800">
              <w:rPr>
                <w:rStyle w:val="Hyperlink"/>
                <w:noProof/>
              </w:rPr>
              <w:t>&lt;h3&gt;The Type System&lt;/h3&gt;</w:t>
            </w:r>
            <w:r w:rsidR="00114F1E">
              <w:rPr>
                <w:noProof/>
                <w:webHidden/>
              </w:rPr>
              <w:tab/>
            </w:r>
            <w:r w:rsidR="00114F1E">
              <w:rPr>
                <w:noProof/>
                <w:webHidden/>
              </w:rPr>
              <w:fldChar w:fldCharType="begin"/>
            </w:r>
            <w:r w:rsidR="00114F1E">
              <w:rPr>
                <w:noProof/>
                <w:webHidden/>
              </w:rPr>
              <w:instrText xml:space="preserve"> PAGEREF _Toc98936233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2D6EBCC3" w14:textId="5359F5AA"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34" w:history="1">
            <w:r w:rsidR="00114F1E" w:rsidRPr="00283800">
              <w:rPr>
                <w:rStyle w:val="Hyperlink"/>
                <w:noProof/>
              </w:rPr>
              <w:t>1.2.10.</w:t>
            </w:r>
            <w:r w:rsidR="00114F1E">
              <w:rPr>
                <w:rFonts w:asciiTheme="minorHAnsi" w:eastAsiaTheme="minorEastAsia" w:hAnsiTheme="minorHAnsi"/>
                <w:noProof/>
                <w:color w:val="auto"/>
                <w:lang w:val="en-SE" w:eastAsia="en-SE"/>
              </w:rPr>
              <w:tab/>
            </w:r>
            <w:r w:rsidR="00114F1E" w:rsidRPr="00283800">
              <w:rPr>
                <w:rStyle w:val="Hyperlink"/>
                <w:noProof/>
              </w:rPr>
              <w:t>&lt;h3&gt;Assembly Code Generation&lt;/h3&gt;</w:t>
            </w:r>
            <w:r w:rsidR="00114F1E">
              <w:rPr>
                <w:noProof/>
                <w:webHidden/>
              </w:rPr>
              <w:tab/>
            </w:r>
            <w:r w:rsidR="00114F1E">
              <w:rPr>
                <w:noProof/>
                <w:webHidden/>
              </w:rPr>
              <w:fldChar w:fldCharType="begin"/>
            </w:r>
            <w:r w:rsidR="00114F1E">
              <w:rPr>
                <w:noProof/>
                <w:webHidden/>
              </w:rPr>
              <w:instrText xml:space="preserve"> PAGEREF _Toc98936234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0C4C4907" w14:textId="1B09C6F7"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3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3&gt;Register Allocation&lt;/h3&gt;</w:t>
            </w:r>
            <w:r w:rsidR="00114F1E">
              <w:rPr>
                <w:noProof/>
                <w:webHidden/>
              </w:rPr>
              <w:tab/>
            </w:r>
            <w:r w:rsidR="00114F1E">
              <w:rPr>
                <w:noProof/>
                <w:webHidden/>
              </w:rPr>
              <w:fldChar w:fldCharType="begin"/>
            </w:r>
            <w:r w:rsidR="00114F1E">
              <w:rPr>
                <w:noProof/>
                <w:webHidden/>
              </w:rPr>
              <w:instrText xml:space="preserve"> PAGEREF _Toc98936235 \h </w:instrText>
            </w:r>
            <w:r w:rsidR="00114F1E">
              <w:rPr>
                <w:noProof/>
                <w:webHidden/>
              </w:rPr>
            </w:r>
            <w:r w:rsidR="00114F1E">
              <w:rPr>
                <w:noProof/>
                <w:webHidden/>
              </w:rPr>
              <w:fldChar w:fldCharType="separate"/>
            </w:r>
            <w:r w:rsidR="00114F1E">
              <w:rPr>
                <w:noProof/>
                <w:webHidden/>
              </w:rPr>
              <w:t>15</w:t>
            </w:r>
            <w:r w:rsidR="00114F1E">
              <w:rPr>
                <w:noProof/>
                <w:webHidden/>
              </w:rPr>
              <w:fldChar w:fldCharType="end"/>
            </w:r>
          </w:hyperlink>
        </w:p>
        <w:p w14:paraId="659A5042" w14:textId="7CFCBDE8"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3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3&gt;The Object Code Generator and Linker&lt;/h3&gt;</w:t>
            </w:r>
            <w:r w:rsidR="00114F1E">
              <w:rPr>
                <w:noProof/>
                <w:webHidden/>
              </w:rPr>
              <w:tab/>
            </w:r>
            <w:r w:rsidR="00114F1E">
              <w:rPr>
                <w:noProof/>
                <w:webHidden/>
              </w:rPr>
              <w:fldChar w:fldCharType="begin"/>
            </w:r>
            <w:r w:rsidR="00114F1E">
              <w:rPr>
                <w:noProof/>
                <w:webHidden/>
              </w:rPr>
              <w:instrText xml:space="preserve"> PAGEREF _Toc98936236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C05CF16" w14:textId="008E1241"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3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3&gt;The Standard Library&lt;/h3&gt;</w:t>
            </w:r>
            <w:r w:rsidR="00114F1E">
              <w:rPr>
                <w:noProof/>
                <w:webHidden/>
              </w:rPr>
              <w:tab/>
            </w:r>
            <w:r w:rsidR="00114F1E">
              <w:rPr>
                <w:noProof/>
                <w:webHidden/>
              </w:rPr>
              <w:fldChar w:fldCharType="begin"/>
            </w:r>
            <w:r w:rsidR="00114F1E">
              <w:rPr>
                <w:noProof/>
                <w:webHidden/>
              </w:rPr>
              <w:instrText xml:space="preserve"> PAGEREF _Toc98936237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35E67A66" w14:textId="77F443AF" w:rsidR="00114F1E" w:rsidRDefault="007B3C9F">
          <w:pPr>
            <w:pStyle w:val="TOC2"/>
            <w:tabs>
              <w:tab w:val="left" w:pos="880"/>
              <w:tab w:val="right" w:leader="dot" w:pos="9350"/>
            </w:tabs>
            <w:rPr>
              <w:rFonts w:asciiTheme="minorHAnsi" w:eastAsiaTheme="minorEastAsia" w:hAnsiTheme="minorHAnsi"/>
              <w:noProof/>
              <w:color w:val="auto"/>
              <w:lang w:val="en-SE" w:eastAsia="en-SE"/>
            </w:rPr>
          </w:pPr>
          <w:hyperlink w:anchor="_Toc9893623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2&gt;Calling Forwards or Backwards&lt;/h2&gt;</w:t>
            </w:r>
            <w:r w:rsidR="00114F1E">
              <w:rPr>
                <w:noProof/>
                <w:webHidden/>
              </w:rPr>
              <w:tab/>
            </w:r>
            <w:r w:rsidR="00114F1E">
              <w:rPr>
                <w:noProof/>
                <w:webHidden/>
              </w:rPr>
              <w:fldChar w:fldCharType="begin"/>
            </w:r>
            <w:r w:rsidR="00114F1E">
              <w:rPr>
                <w:noProof/>
                <w:webHidden/>
              </w:rPr>
              <w:instrText xml:space="preserve"> PAGEREF _Toc98936238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65F27B30" w14:textId="4FFA624D" w:rsidR="00114F1E" w:rsidRDefault="007B3C9F">
          <w:pPr>
            <w:pStyle w:val="TOC2"/>
            <w:tabs>
              <w:tab w:val="left" w:pos="880"/>
              <w:tab w:val="right" w:leader="dot" w:pos="9350"/>
            </w:tabs>
            <w:rPr>
              <w:rFonts w:asciiTheme="minorHAnsi" w:eastAsiaTheme="minorEastAsia" w:hAnsiTheme="minorHAnsi"/>
              <w:noProof/>
              <w:color w:val="auto"/>
              <w:lang w:val="en-SE" w:eastAsia="en-SE"/>
            </w:rPr>
          </w:pPr>
          <w:hyperlink w:anchor="_Toc98936239"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2&gt;The Main Class&lt;/h2&gt;</w:t>
            </w:r>
            <w:r w:rsidR="00114F1E">
              <w:rPr>
                <w:noProof/>
                <w:webHidden/>
              </w:rPr>
              <w:tab/>
            </w:r>
            <w:r w:rsidR="00114F1E">
              <w:rPr>
                <w:noProof/>
                <w:webHidden/>
              </w:rPr>
              <w:fldChar w:fldCharType="begin"/>
            </w:r>
            <w:r w:rsidR="00114F1E">
              <w:rPr>
                <w:noProof/>
                <w:webHidden/>
              </w:rPr>
              <w:instrText xml:space="preserve"> PAGEREF _Toc98936239 \h </w:instrText>
            </w:r>
            <w:r w:rsidR="00114F1E">
              <w:rPr>
                <w:noProof/>
                <w:webHidden/>
              </w:rPr>
            </w:r>
            <w:r w:rsidR="00114F1E">
              <w:rPr>
                <w:noProof/>
                <w:webHidden/>
              </w:rPr>
              <w:fldChar w:fldCharType="separate"/>
            </w:r>
            <w:r w:rsidR="00114F1E">
              <w:rPr>
                <w:noProof/>
                <w:webHidden/>
              </w:rPr>
              <w:t>16</w:t>
            </w:r>
            <w:r w:rsidR="00114F1E">
              <w:rPr>
                <w:noProof/>
                <w:webHidden/>
              </w:rPr>
              <w:fldChar w:fldCharType="end"/>
            </w:r>
          </w:hyperlink>
        </w:p>
        <w:p w14:paraId="226CBC01" w14:textId="020A7E0F" w:rsidR="00114F1E" w:rsidRDefault="007B3C9F">
          <w:pPr>
            <w:pStyle w:val="TOC1"/>
            <w:rPr>
              <w:rFonts w:asciiTheme="minorHAnsi" w:eastAsiaTheme="minorEastAsia" w:hAnsiTheme="minorHAnsi"/>
              <w:noProof/>
              <w:color w:val="auto"/>
              <w:lang w:val="en-SE" w:eastAsia="en-SE"/>
            </w:rPr>
          </w:pPr>
          <w:hyperlink w:anchor="_Toc98936240" w:history="1">
            <w:r w:rsidR="00114F1E" w:rsidRPr="00283800">
              <w:rPr>
                <w:rStyle w:val="Hyperlink"/>
                <w:noProof/>
              </w:rPr>
              <w:t>2.</w:t>
            </w:r>
            <w:r w:rsidR="00114F1E">
              <w:rPr>
                <w:rFonts w:asciiTheme="minorHAnsi" w:eastAsiaTheme="minorEastAsia" w:hAnsiTheme="minorHAnsi"/>
                <w:noProof/>
                <w:color w:val="auto"/>
                <w:lang w:val="en-SE" w:eastAsia="en-SE"/>
              </w:rPr>
              <w:tab/>
            </w:r>
            <w:r w:rsidR="00114F1E" w:rsidRPr="00283800">
              <w:rPr>
                <w:rStyle w:val="Hyperlink"/>
                <w:noProof/>
              </w:rPr>
              <w:t>&lt;h1&gt;Scanning&lt;/h1&gt;</w:t>
            </w:r>
            <w:r w:rsidR="00114F1E">
              <w:rPr>
                <w:noProof/>
                <w:webHidden/>
              </w:rPr>
              <w:tab/>
            </w:r>
            <w:r w:rsidR="00114F1E">
              <w:rPr>
                <w:noProof/>
                <w:webHidden/>
              </w:rPr>
              <w:fldChar w:fldCharType="begin"/>
            </w:r>
            <w:r w:rsidR="00114F1E">
              <w:rPr>
                <w:noProof/>
                <w:webHidden/>
              </w:rPr>
              <w:instrText xml:space="preserve"> PAGEREF _Toc98936240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4075247E" w14:textId="5306A1F0" w:rsidR="00114F1E" w:rsidRDefault="007B3C9F">
          <w:pPr>
            <w:pStyle w:val="TOC2"/>
            <w:tabs>
              <w:tab w:val="left" w:pos="880"/>
              <w:tab w:val="right" w:leader="dot" w:pos="9350"/>
            </w:tabs>
            <w:rPr>
              <w:rFonts w:asciiTheme="minorHAnsi" w:eastAsiaTheme="minorEastAsia" w:hAnsiTheme="minorHAnsi"/>
              <w:noProof/>
              <w:color w:val="auto"/>
              <w:lang w:val="en-SE" w:eastAsia="en-SE"/>
            </w:rPr>
          </w:pPr>
          <w:hyperlink w:anchor="_Toc98936241" w:history="1">
            <w:r w:rsidR="00114F1E" w:rsidRPr="00283800">
              <w:rPr>
                <w:rStyle w:val="Hyperlink"/>
                <w:noProof/>
              </w:rPr>
              <w:t>2.1.</w:t>
            </w:r>
            <w:r w:rsidR="00114F1E">
              <w:rPr>
                <w:rFonts w:asciiTheme="minorHAnsi" w:eastAsiaTheme="minorEastAsia" w:hAnsiTheme="minorHAnsi"/>
                <w:noProof/>
                <w:color w:val="auto"/>
                <w:lang w:val="en-SE" w:eastAsia="en-SE"/>
              </w:rPr>
              <w:tab/>
            </w:r>
            <w:r w:rsidR="00114F1E" w:rsidRPr="00283800">
              <w:rPr>
                <w:rStyle w:val="Hyperlink"/>
                <w:noProof/>
              </w:rPr>
              <w:t>&lt;h2&gt;The typedef-name Problem&lt;/h2&gt;</w:t>
            </w:r>
            <w:r w:rsidR="00114F1E">
              <w:rPr>
                <w:noProof/>
                <w:webHidden/>
              </w:rPr>
              <w:tab/>
            </w:r>
            <w:r w:rsidR="00114F1E">
              <w:rPr>
                <w:noProof/>
                <w:webHidden/>
              </w:rPr>
              <w:fldChar w:fldCharType="begin"/>
            </w:r>
            <w:r w:rsidR="00114F1E">
              <w:rPr>
                <w:noProof/>
                <w:webHidden/>
              </w:rPr>
              <w:instrText xml:space="preserve"> PAGEREF _Toc98936241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6905BD1A" w14:textId="7337DF61" w:rsidR="00114F1E" w:rsidRDefault="007B3C9F">
          <w:pPr>
            <w:pStyle w:val="TOC2"/>
            <w:tabs>
              <w:tab w:val="left" w:pos="880"/>
              <w:tab w:val="right" w:leader="dot" w:pos="9350"/>
            </w:tabs>
            <w:rPr>
              <w:rFonts w:asciiTheme="minorHAnsi" w:eastAsiaTheme="minorEastAsia" w:hAnsiTheme="minorHAnsi"/>
              <w:noProof/>
              <w:color w:val="auto"/>
              <w:lang w:val="en-SE" w:eastAsia="en-SE"/>
            </w:rPr>
          </w:pPr>
          <w:hyperlink w:anchor="_Toc98936242" w:history="1">
            <w:r w:rsidR="00114F1E" w:rsidRPr="00283800">
              <w:rPr>
                <w:rStyle w:val="Hyperlink"/>
                <w:noProof/>
              </w:rPr>
              <w:t>2.2.</w:t>
            </w:r>
            <w:r w:rsidR="00114F1E">
              <w:rPr>
                <w:rFonts w:asciiTheme="minorHAnsi" w:eastAsiaTheme="minorEastAsia" w:hAnsiTheme="minorHAnsi"/>
                <w:noProof/>
                <w:color w:val="auto"/>
                <w:lang w:val="en-SE" w:eastAsia="en-SE"/>
              </w:rPr>
              <w:tab/>
            </w:r>
            <w:r w:rsidR="00114F1E" w:rsidRPr="00283800">
              <w:rPr>
                <w:rStyle w:val="Hyperlink"/>
                <w:noProof/>
              </w:rPr>
              <w:t>&lt;h2&gt;The Scanner&lt;/h2&gt;</w:t>
            </w:r>
            <w:r w:rsidR="00114F1E">
              <w:rPr>
                <w:noProof/>
                <w:webHidden/>
              </w:rPr>
              <w:tab/>
            </w:r>
            <w:r w:rsidR="00114F1E">
              <w:rPr>
                <w:noProof/>
                <w:webHidden/>
              </w:rPr>
              <w:fldChar w:fldCharType="begin"/>
            </w:r>
            <w:r w:rsidR="00114F1E">
              <w:rPr>
                <w:noProof/>
                <w:webHidden/>
              </w:rPr>
              <w:instrText xml:space="preserve"> PAGEREF _Toc98936242 \h </w:instrText>
            </w:r>
            <w:r w:rsidR="00114F1E">
              <w:rPr>
                <w:noProof/>
                <w:webHidden/>
              </w:rPr>
            </w:r>
            <w:r w:rsidR="00114F1E">
              <w:rPr>
                <w:noProof/>
                <w:webHidden/>
              </w:rPr>
              <w:fldChar w:fldCharType="separate"/>
            </w:r>
            <w:r w:rsidR="00114F1E">
              <w:rPr>
                <w:noProof/>
                <w:webHidden/>
              </w:rPr>
              <w:t>19</w:t>
            </w:r>
            <w:r w:rsidR="00114F1E">
              <w:rPr>
                <w:noProof/>
                <w:webHidden/>
              </w:rPr>
              <w:fldChar w:fldCharType="end"/>
            </w:r>
          </w:hyperlink>
        </w:p>
        <w:p w14:paraId="1C348BA7" w14:textId="45C60DF0" w:rsidR="00114F1E" w:rsidRDefault="007B3C9F">
          <w:pPr>
            <w:pStyle w:val="TOC2"/>
            <w:tabs>
              <w:tab w:val="left" w:pos="880"/>
              <w:tab w:val="right" w:leader="dot" w:pos="9350"/>
            </w:tabs>
            <w:rPr>
              <w:rFonts w:asciiTheme="minorHAnsi" w:eastAsiaTheme="minorEastAsia" w:hAnsiTheme="minorHAnsi"/>
              <w:noProof/>
              <w:color w:val="auto"/>
              <w:lang w:val="en-SE" w:eastAsia="en-SE"/>
            </w:rPr>
          </w:pPr>
          <w:hyperlink w:anchor="_Toc98936243" w:history="1">
            <w:r w:rsidR="00114F1E" w:rsidRPr="00283800">
              <w:rPr>
                <w:rStyle w:val="Hyperlink"/>
                <w:noProof/>
              </w:rPr>
              <w:t>2.3.</w:t>
            </w:r>
            <w:r w:rsidR="00114F1E">
              <w:rPr>
                <w:rFonts w:asciiTheme="minorHAnsi" w:eastAsiaTheme="minorEastAsia" w:hAnsiTheme="minorHAnsi"/>
                <w:noProof/>
                <w:color w:val="auto"/>
                <w:lang w:val="en-SE" w:eastAsia="en-SE"/>
              </w:rPr>
              <w:tab/>
            </w:r>
            <w:r w:rsidR="00114F1E" w:rsidRPr="00283800">
              <w:rPr>
                <w:rStyle w:val="Hyperlink"/>
                <w:noProof/>
              </w:rPr>
              <w:t>&lt;h2&gt;Slash Sequences&lt;/h2&gt;</w:t>
            </w:r>
            <w:r w:rsidR="00114F1E">
              <w:rPr>
                <w:noProof/>
                <w:webHidden/>
              </w:rPr>
              <w:tab/>
            </w:r>
            <w:r w:rsidR="00114F1E">
              <w:rPr>
                <w:noProof/>
                <w:webHidden/>
              </w:rPr>
              <w:fldChar w:fldCharType="begin"/>
            </w:r>
            <w:r w:rsidR="00114F1E">
              <w:rPr>
                <w:noProof/>
                <w:webHidden/>
              </w:rPr>
              <w:instrText xml:space="preserve"> PAGEREF _Toc98936243 \h </w:instrText>
            </w:r>
            <w:r w:rsidR="00114F1E">
              <w:rPr>
                <w:noProof/>
                <w:webHidden/>
              </w:rPr>
            </w:r>
            <w:r w:rsidR="00114F1E">
              <w:rPr>
                <w:noProof/>
                <w:webHidden/>
              </w:rPr>
              <w:fldChar w:fldCharType="separate"/>
            </w:r>
            <w:r w:rsidR="00114F1E">
              <w:rPr>
                <w:noProof/>
                <w:webHidden/>
              </w:rPr>
              <w:t>27</w:t>
            </w:r>
            <w:r w:rsidR="00114F1E">
              <w:rPr>
                <w:noProof/>
                <w:webHidden/>
              </w:rPr>
              <w:fldChar w:fldCharType="end"/>
            </w:r>
          </w:hyperlink>
        </w:p>
        <w:p w14:paraId="26DE4D27" w14:textId="7A7A40DC" w:rsidR="00114F1E" w:rsidRDefault="007B3C9F">
          <w:pPr>
            <w:pStyle w:val="TOC1"/>
            <w:rPr>
              <w:rFonts w:asciiTheme="minorHAnsi" w:eastAsiaTheme="minorEastAsia" w:hAnsiTheme="minorHAnsi"/>
              <w:noProof/>
              <w:color w:val="auto"/>
              <w:lang w:val="en-SE" w:eastAsia="en-SE"/>
            </w:rPr>
          </w:pPr>
          <w:hyperlink w:anchor="_Toc98936244" w:history="1">
            <w:r w:rsidR="00114F1E" w:rsidRPr="00283800">
              <w:rPr>
                <w:rStyle w:val="Hyperlink"/>
                <w:noProof/>
              </w:rPr>
              <w:t>3.</w:t>
            </w:r>
            <w:r w:rsidR="00114F1E">
              <w:rPr>
                <w:rFonts w:asciiTheme="minorHAnsi" w:eastAsiaTheme="minorEastAsia" w:hAnsiTheme="minorHAnsi"/>
                <w:noProof/>
                <w:color w:val="auto"/>
                <w:lang w:val="en-SE" w:eastAsia="en-SE"/>
              </w:rPr>
              <w:tab/>
            </w:r>
            <w:r w:rsidR="00114F1E" w:rsidRPr="00283800">
              <w:rPr>
                <w:rStyle w:val="Hyperlink"/>
                <w:noProof/>
              </w:rPr>
              <w:t>&lt;h1&gt;Parsing&lt;/h1&gt;</w:t>
            </w:r>
            <w:r w:rsidR="00114F1E">
              <w:rPr>
                <w:noProof/>
                <w:webHidden/>
              </w:rPr>
              <w:tab/>
            </w:r>
            <w:r w:rsidR="00114F1E">
              <w:rPr>
                <w:noProof/>
                <w:webHidden/>
              </w:rPr>
              <w:fldChar w:fldCharType="begin"/>
            </w:r>
            <w:r w:rsidR="00114F1E">
              <w:rPr>
                <w:noProof/>
                <w:webHidden/>
              </w:rPr>
              <w:instrText xml:space="preserve"> PAGEREF _Toc98936244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39428F95" w14:textId="5D0AEC9E" w:rsidR="00114F1E" w:rsidRDefault="007B3C9F">
          <w:pPr>
            <w:pStyle w:val="TOC2"/>
            <w:tabs>
              <w:tab w:val="left" w:pos="880"/>
              <w:tab w:val="right" w:leader="dot" w:pos="9350"/>
            </w:tabs>
            <w:rPr>
              <w:rFonts w:asciiTheme="minorHAnsi" w:eastAsiaTheme="minorEastAsia" w:hAnsiTheme="minorHAnsi"/>
              <w:noProof/>
              <w:color w:val="auto"/>
              <w:lang w:val="en-SE" w:eastAsia="en-SE"/>
            </w:rPr>
          </w:pPr>
          <w:hyperlink w:anchor="_Toc98936245" w:history="1">
            <w:r w:rsidR="00114F1E" w:rsidRPr="00283800">
              <w:rPr>
                <w:rStyle w:val="Hyperlink"/>
                <w:noProof/>
              </w:rPr>
              <w:t>3.1.</w:t>
            </w:r>
            <w:r w:rsidR="00114F1E">
              <w:rPr>
                <w:rFonts w:asciiTheme="minorHAnsi" w:eastAsiaTheme="minorEastAsia" w:hAnsiTheme="minorHAnsi"/>
                <w:noProof/>
                <w:color w:val="auto"/>
                <w:lang w:val="en-SE" w:eastAsia="en-SE"/>
              </w:rPr>
              <w:tab/>
            </w:r>
            <w:r w:rsidR="00114F1E" w:rsidRPr="00283800">
              <w:rPr>
                <w:rStyle w:val="Hyperlink"/>
                <w:noProof/>
              </w:rPr>
              <w:t>&lt;h2&gt;Scope and Middle Operator&lt;/h2&gt;</w:t>
            </w:r>
            <w:r w:rsidR="00114F1E">
              <w:rPr>
                <w:noProof/>
                <w:webHidden/>
              </w:rPr>
              <w:tab/>
            </w:r>
            <w:r w:rsidR="00114F1E">
              <w:rPr>
                <w:noProof/>
                <w:webHidden/>
              </w:rPr>
              <w:fldChar w:fldCharType="begin"/>
            </w:r>
            <w:r w:rsidR="00114F1E">
              <w:rPr>
                <w:noProof/>
                <w:webHidden/>
              </w:rPr>
              <w:instrText xml:space="preserve"> PAGEREF _Toc98936245 \h </w:instrText>
            </w:r>
            <w:r w:rsidR="00114F1E">
              <w:rPr>
                <w:noProof/>
                <w:webHidden/>
              </w:rPr>
            </w:r>
            <w:r w:rsidR="00114F1E">
              <w:rPr>
                <w:noProof/>
                <w:webHidden/>
              </w:rPr>
              <w:fldChar w:fldCharType="separate"/>
            </w:r>
            <w:r w:rsidR="00114F1E">
              <w:rPr>
                <w:noProof/>
                <w:webHidden/>
              </w:rPr>
              <w:t>31</w:t>
            </w:r>
            <w:r w:rsidR="00114F1E">
              <w:rPr>
                <w:noProof/>
                <w:webHidden/>
              </w:rPr>
              <w:fldChar w:fldCharType="end"/>
            </w:r>
          </w:hyperlink>
        </w:p>
        <w:p w14:paraId="498B2CBB" w14:textId="166865C1" w:rsidR="00114F1E" w:rsidRDefault="007B3C9F">
          <w:pPr>
            <w:pStyle w:val="TOC2"/>
            <w:tabs>
              <w:tab w:val="left" w:pos="880"/>
              <w:tab w:val="right" w:leader="dot" w:pos="9350"/>
            </w:tabs>
            <w:rPr>
              <w:rFonts w:asciiTheme="minorHAnsi" w:eastAsiaTheme="minorEastAsia" w:hAnsiTheme="minorHAnsi"/>
              <w:noProof/>
              <w:color w:val="auto"/>
              <w:lang w:val="en-SE" w:eastAsia="en-SE"/>
            </w:rPr>
          </w:pPr>
          <w:hyperlink w:anchor="_Toc98936246" w:history="1">
            <w:r w:rsidR="00114F1E" w:rsidRPr="00283800">
              <w:rPr>
                <w:rStyle w:val="Hyperlink"/>
                <w:noProof/>
              </w:rPr>
              <w:t>3.2.</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46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7B3FE775" w14:textId="59A4F861"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47" w:history="1">
            <w:r w:rsidR="00114F1E" w:rsidRPr="00283800">
              <w:rPr>
                <w:rStyle w:val="Hyperlink"/>
                <w:noProof/>
              </w:rPr>
              <w:t>3.2.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47 \h </w:instrText>
            </w:r>
            <w:r w:rsidR="00114F1E">
              <w:rPr>
                <w:noProof/>
                <w:webHidden/>
              </w:rPr>
            </w:r>
            <w:r w:rsidR="00114F1E">
              <w:rPr>
                <w:noProof/>
                <w:webHidden/>
              </w:rPr>
              <w:fldChar w:fldCharType="separate"/>
            </w:r>
            <w:r w:rsidR="00114F1E">
              <w:rPr>
                <w:noProof/>
                <w:webHidden/>
              </w:rPr>
              <w:t>35</w:t>
            </w:r>
            <w:r w:rsidR="00114F1E">
              <w:rPr>
                <w:noProof/>
                <w:webHidden/>
              </w:rPr>
              <w:fldChar w:fldCharType="end"/>
            </w:r>
          </w:hyperlink>
        </w:p>
        <w:p w14:paraId="5D9F786D" w14:textId="65FB06E1"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48" w:history="1">
            <w:r w:rsidR="00114F1E" w:rsidRPr="00283800">
              <w:rPr>
                <w:rStyle w:val="Hyperlink"/>
                <w:noProof/>
                <w:highlight w:val="white"/>
              </w:rPr>
              <w:t>3.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pecifier List&lt;/h3&gt;</w:t>
            </w:r>
            <w:r w:rsidR="00114F1E">
              <w:rPr>
                <w:noProof/>
                <w:webHidden/>
              </w:rPr>
              <w:tab/>
            </w:r>
            <w:r w:rsidR="00114F1E">
              <w:rPr>
                <w:noProof/>
                <w:webHidden/>
              </w:rPr>
              <w:fldChar w:fldCharType="begin"/>
            </w:r>
            <w:r w:rsidR="00114F1E">
              <w:rPr>
                <w:noProof/>
                <w:webHidden/>
              </w:rPr>
              <w:instrText xml:space="preserve"> PAGEREF _Toc98936248 \h </w:instrText>
            </w:r>
            <w:r w:rsidR="00114F1E">
              <w:rPr>
                <w:noProof/>
                <w:webHidden/>
              </w:rPr>
            </w:r>
            <w:r w:rsidR="00114F1E">
              <w:rPr>
                <w:noProof/>
                <w:webHidden/>
              </w:rPr>
              <w:fldChar w:fldCharType="separate"/>
            </w:r>
            <w:r w:rsidR="00114F1E">
              <w:rPr>
                <w:noProof/>
                <w:webHidden/>
              </w:rPr>
              <w:t>36</w:t>
            </w:r>
            <w:r w:rsidR="00114F1E">
              <w:rPr>
                <w:noProof/>
                <w:webHidden/>
              </w:rPr>
              <w:fldChar w:fldCharType="end"/>
            </w:r>
          </w:hyperlink>
        </w:p>
        <w:p w14:paraId="49DBD06E" w14:textId="2ADA78DA"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49" w:history="1">
            <w:r w:rsidR="00114F1E" w:rsidRPr="00283800">
              <w:rPr>
                <w:rStyle w:val="Hyperlink"/>
                <w:noProof/>
                <w:highlight w:val="white"/>
              </w:rPr>
              <w:t>3.2.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49 \h </w:instrText>
            </w:r>
            <w:r w:rsidR="00114F1E">
              <w:rPr>
                <w:noProof/>
                <w:webHidden/>
              </w:rPr>
            </w:r>
            <w:r w:rsidR="00114F1E">
              <w:rPr>
                <w:noProof/>
                <w:webHidden/>
              </w:rPr>
              <w:fldChar w:fldCharType="separate"/>
            </w:r>
            <w:r w:rsidR="00114F1E">
              <w:rPr>
                <w:noProof/>
                <w:webHidden/>
              </w:rPr>
              <w:t>38</w:t>
            </w:r>
            <w:r w:rsidR="00114F1E">
              <w:rPr>
                <w:noProof/>
                <w:webHidden/>
              </w:rPr>
              <w:fldChar w:fldCharType="end"/>
            </w:r>
          </w:hyperlink>
        </w:p>
        <w:p w14:paraId="10D7D5D8" w14:textId="4F25AA06"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50" w:history="1">
            <w:r w:rsidR="00114F1E" w:rsidRPr="00283800">
              <w:rPr>
                <w:rStyle w:val="Hyperlink"/>
                <w:noProof/>
                <w:highlight w:val="white"/>
              </w:rPr>
              <w:t>3.2.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50 \h </w:instrText>
            </w:r>
            <w:r w:rsidR="00114F1E">
              <w:rPr>
                <w:noProof/>
                <w:webHidden/>
              </w:rPr>
            </w:r>
            <w:r w:rsidR="00114F1E">
              <w:rPr>
                <w:noProof/>
                <w:webHidden/>
              </w:rPr>
              <w:fldChar w:fldCharType="separate"/>
            </w:r>
            <w:r w:rsidR="00114F1E">
              <w:rPr>
                <w:noProof/>
                <w:webHidden/>
              </w:rPr>
              <w:t>39</w:t>
            </w:r>
            <w:r w:rsidR="00114F1E">
              <w:rPr>
                <w:noProof/>
                <w:webHidden/>
              </w:rPr>
              <w:fldChar w:fldCharType="end"/>
            </w:r>
          </w:hyperlink>
        </w:p>
        <w:p w14:paraId="433376B1" w14:textId="48A1EA0C"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51" w:history="1">
            <w:r w:rsidR="00114F1E" w:rsidRPr="00283800">
              <w:rPr>
                <w:rStyle w:val="Hyperlink"/>
                <w:noProof/>
                <w:highlight w:val="white"/>
              </w:rPr>
              <w:t>3.2.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s&lt;/h3&gt;</w:t>
            </w:r>
            <w:r w:rsidR="00114F1E">
              <w:rPr>
                <w:noProof/>
                <w:webHidden/>
              </w:rPr>
              <w:tab/>
            </w:r>
            <w:r w:rsidR="00114F1E">
              <w:rPr>
                <w:noProof/>
                <w:webHidden/>
              </w:rPr>
              <w:fldChar w:fldCharType="begin"/>
            </w:r>
            <w:r w:rsidR="00114F1E">
              <w:rPr>
                <w:noProof/>
                <w:webHidden/>
              </w:rPr>
              <w:instrText xml:space="preserve"> PAGEREF _Toc98936251 \h </w:instrText>
            </w:r>
            <w:r w:rsidR="00114F1E">
              <w:rPr>
                <w:noProof/>
                <w:webHidden/>
              </w:rPr>
            </w:r>
            <w:r w:rsidR="00114F1E">
              <w:rPr>
                <w:noProof/>
                <w:webHidden/>
              </w:rPr>
              <w:fldChar w:fldCharType="separate"/>
            </w:r>
            <w:r w:rsidR="00114F1E">
              <w:rPr>
                <w:noProof/>
                <w:webHidden/>
              </w:rPr>
              <w:t>40</w:t>
            </w:r>
            <w:r w:rsidR="00114F1E">
              <w:rPr>
                <w:noProof/>
                <w:webHidden/>
              </w:rPr>
              <w:fldChar w:fldCharType="end"/>
            </w:r>
          </w:hyperlink>
        </w:p>
        <w:p w14:paraId="285D391F" w14:textId="7893CB1B"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52" w:history="1">
            <w:r w:rsidR="00114F1E" w:rsidRPr="00283800">
              <w:rPr>
                <w:rStyle w:val="Hyperlink"/>
                <w:noProof/>
                <w:highlight w:val="white"/>
              </w:rPr>
              <w:t>3.2.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s&lt;/h3&gt;</w:t>
            </w:r>
            <w:r w:rsidR="00114F1E">
              <w:rPr>
                <w:noProof/>
                <w:webHidden/>
              </w:rPr>
              <w:tab/>
            </w:r>
            <w:r w:rsidR="00114F1E">
              <w:rPr>
                <w:noProof/>
                <w:webHidden/>
              </w:rPr>
              <w:fldChar w:fldCharType="begin"/>
            </w:r>
            <w:r w:rsidR="00114F1E">
              <w:rPr>
                <w:noProof/>
                <w:webHidden/>
              </w:rPr>
              <w:instrText xml:space="preserve"> PAGEREF _Toc98936252 \h </w:instrText>
            </w:r>
            <w:r w:rsidR="00114F1E">
              <w:rPr>
                <w:noProof/>
                <w:webHidden/>
              </w:rPr>
            </w:r>
            <w:r w:rsidR="00114F1E">
              <w:rPr>
                <w:noProof/>
                <w:webHidden/>
              </w:rPr>
              <w:fldChar w:fldCharType="separate"/>
            </w:r>
            <w:r w:rsidR="00114F1E">
              <w:rPr>
                <w:noProof/>
                <w:webHidden/>
              </w:rPr>
              <w:t>41</w:t>
            </w:r>
            <w:r w:rsidR="00114F1E">
              <w:rPr>
                <w:noProof/>
                <w:webHidden/>
              </w:rPr>
              <w:fldChar w:fldCharType="end"/>
            </w:r>
          </w:hyperlink>
        </w:p>
        <w:p w14:paraId="1B65256B" w14:textId="7C7F0931"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53" w:history="1">
            <w:r w:rsidR="00114F1E" w:rsidRPr="00283800">
              <w:rPr>
                <w:rStyle w:val="Hyperlink"/>
                <w:noProof/>
                <w:highlight w:val="white"/>
              </w:rPr>
              <w:t>3.2.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53 \h </w:instrText>
            </w:r>
            <w:r w:rsidR="00114F1E">
              <w:rPr>
                <w:noProof/>
                <w:webHidden/>
              </w:rPr>
            </w:r>
            <w:r w:rsidR="00114F1E">
              <w:rPr>
                <w:noProof/>
                <w:webHidden/>
              </w:rPr>
              <w:fldChar w:fldCharType="separate"/>
            </w:r>
            <w:r w:rsidR="00114F1E">
              <w:rPr>
                <w:noProof/>
                <w:webHidden/>
              </w:rPr>
              <w:t>42</w:t>
            </w:r>
            <w:r w:rsidR="00114F1E">
              <w:rPr>
                <w:noProof/>
                <w:webHidden/>
              </w:rPr>
              <w:fldChar w:fldCharType="end"/>
            </w:r>
          </w:hyperlink>
        </w:p>
        <w:p w14:paraId="12593478" w14:textId="401044A9"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54" w:history="1">
            <w:r w:rsidR="00114F1E" w:rsidRPr="00283800">
              <w:rPr>
                <w:rStyle w:val="Hyperlink"/>
                <w:noProof/>
                <w:highlight w:val="white"/>
              </w:rPr>
              <w:t>3.2.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254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033E94B9" w14:textId="3A380FA3"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55" w:history="1">
            <w:r w:rsidR="00114F1E" w:rsidRPr="00283800">
              <w:rPr>
                <w:rStyle w:val="Hyperlink"/>
                <w:noProof/>
                <w:highlight w:val="white"/>
              </w:rPr>
              <w:t>3.2.9.</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tract Declarator&lt;/h3&gt;</w:t>
            </w:r>
            <w:r w:rsidR="00114F1E">
              <w:rPr>
                <w:noProof/>
                <w:webHidden/>
              </w:rPr>
              <w:tab/>
            </w:r>
            <w:r w:rsidR="00114F1E">
              <w:rPr>
                <w:noProof/>
                <w:webHidden/>
              </w:rPr>
              <w:fldChar w:fldCharType="begin"/>
            </w:r>
            <w:r w:rsidR="00114F1E">
              <w:rPr>
                <w:noProof/>
                <w:webHidden/>
              </w:rPr>
              <w:instrText xml:space="preserve"> PAGEREF _Toc98936255 \h </w:instrText>
            </w:r>
            <w:r w:rsidR="00114F1E">
              <w:rPr>
                <w:noProof/>
                <w:webHidden/>
              </w:rPr>
            </w:r>
            <w:r w:rsidR="00114F1E">
              <w:rPr>
                <w:noProof/>
                <w:webHidden/>
              </w:rPr>
              <w:fldChar w:fldCharType="separate"/>
            </w:r>
            <w:r w:rsidR="00114F1E">
              <w:rPr>
                <w:noProof/>
                <w:webHidden/>
              </w:rPr>
              <w:t>44</w:t>
            </w:r>
            <w:r w:rsidR="00114F1E">
              <w:rPr>
                <w:noProof/>
                <w:webHidden/>
              </w:rPr>
              <w:fldChar w:fldCharType="end"/>
            </w:r>
          </w:hyperlink>
        </w:p>
        <w:p w14:paraId="12DC285E" w14:textId="0B4852C8" w:rsidR="00114F1E" w:rsidRDefault="007B3C9F">
          <w:pPr>
            <w:pStyle w:val="TOC2"/>
            <w:tabs>
              <w:tab w:val="left" w:pos="880"/>
              <w:tab w:val="right" w:leader="dot" w:pos="9350"/>
            </w:tabs>
            <w:rPr>
              <w:rFonts w:asciiTheme="minorHAnsi" w:eastAsiaTheme="minorEastAsia" w:hAnsiTheme="minorHAnsi"/>
              <w:noProof/>
              <w:color w:val="auto"/>
              <w:lang w:val="en-SE" w:eastAsia="en-SE"/>
            </w:rPr>
          </w:pPr>
          <w:hyperlink w:anchor="_Toc98936256" w:history="1">
            <w:r w:rsidR="00114F1E" w:rsidRPr="00283800">
              <w:rPr>
                <w:rStyle w:val="Hyperlink"/>
                <w:noProof/>
                <w:highlight w:val="white"/>
              </w:rPr>
              <w:t>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256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305699B" w14:textId="527F514C"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57"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Problem&lt;/h3&gt;</w:t>
            </w:r>
            <w:r w:rsidR="00114F1E">
              <w:rPr>
                <w:noProof/>
                <w:webHidden/>
              </w:rPr>
              <w:tab/>
            </w:r>
            <w:r w:rsidR="00114F1E">
              <w:rPr>
                <w:noProof/>
                <w:webHidden/>
              </w:rPr>
              <w:fldChar w:fldCharType="begin"/>
            </w:r>
            <w:r w:rsidR="00114F1E">
              <w:rPr>
                <w:noProof/>
                <w:webHidden/>
              </w:rPr>
              <w:instrText xml:space="preserve"> PAGEREF _Toc98936257 \h </w:instrText>
            </w:r>
            <w:r w:rsidR="00114F1E">
              <w:rPr>
                <w:noProof/>
                <w:webHidden/>
              </w:rPr>
            </w:r>
            <w:r w:rsidR="00114F1E">
              <w:rPr>
                <w:noProof/>
                <w:webHidden/>
              </w:rPr>
              <w:fldChar w:fldCharType="separate"/>
            </w:r>
            <w:r w:rsidR="00114F1E">
              <w:rPr>
                <w:noProof/>
                <w:webHidden/>
              </w:rPr>
              <w:t>45</w:t>
            </w:r>
            <w:r w:rsidR="00114F1E">
              <w:rPr>
                <w:noProof/>
                <w:webHidden/>
              </w:rPr>
              <w:fldChar w:fldCharType="end"/>
            </w:r>
          </w:hyperlink>
        </w:p>
        <w:p w14:paraId="21B1266B" w14:textId="3FA13EA5"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58" w:history="1">
            <w:r w:rsidR="00114F1E" w:rsidRPr="00283800">
              <w:rPr>
                <w:rStyle w:val="Hyperlink"/>
                <w:noProof/>
                <w:highlight w:val="white"/>
              </w:rPr>
              <w:t>3.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tatement Class&lt;/h3&gt;</w:t>
            </w:r>
            <w:r w:rsidR="00114F1E">
              <w:rPr>
                <w:noProof/>
                <w:webHidden/>
              </w:rPr>
              <w:tab/>
            </w:r>
            <w:r w:rsidR="00114F1E">
              <w:rPr>
                <w:noProof/>
                <w:webHidden/>
              </w:rPr>
              <w:fldChar w:fldCharType="begin"/>
            </w:r>
            <w:r w:rsidR="00114F1E">
              <w:rPr>
                <w:noProof/>
                <w:webHidden/>
              </w:rPr>
              <w:instrText xml:space="preserve"> PAGEREF _Toc98936258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241B98CF" w14:textId="5D600F4F"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59"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Statements&lt;/h3&gt;</w:t>
            </w:r>
            <w:r w:rsidR="00114F1E">
              <w:rPr>
                <w:noProof/>
                <w:webHidden/>
              </w:rPr>
              <w:tab/>
            </w:r>
            <w:r w:rsidR="00114F1E">
              <w:rPr>
                <w:noProof/>
                <w:webHidden/>
              </w:rPr>
              <w:fldChar w:fldCharType="begin"/>
            </w:r>
            <w:r w:rsidR="00114F1E">
              <w:rPr>
                <w:noProof/>
                <w:webHidden/>
              </w:rPr>
              <w:instrText xml:space="preserve"> PAGEREF _Toc98936259 \h </w:instrText>
            </w:r>
            <w:r w:rsidR="00114F1E">
              <w:rPr>
                <w:noProof/>
                <w:webHidden/>
              </w:rPr>
            </w:r>
            <w:r w:rsidR="00114F1E">
              <w:rPr>
                <w:noProof/>
                <w:webHidden/>
              </w:rPr>
              <w:fldChar w:fldCharType="separate"/>
            </w:r>
            <w:r w:rsidR="00114F1E">
              <w:rPr>
                <w:noProof/>
                <w:webHidden/>
              </w:rPr>
              <w:t>46</w:t>
            </w:r>
            <w:r w:rsidR="00114F1E">
              <w:rPr>
                <w:noProof/>
                <w:webHidden/>
              </w:rPr>
              <w:fldChar w:fldCharType="end"/>
            </w:r>
          </w:hyperlink>
        </w:p>
        <w:p w14:paraId="51C2110B" w14:textId="2846ABBE"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60"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The If Statement&lt;/h3&gt;</w:t>
            </w:r>
            <w:r w:rsidR="00114F1E">
              <w:rPr>
                <w:noProof/>
                <w:webHidden/>
              </w:rPr>
              <w:tab/>
            </w:r>
            <w:r w:rsidR="00114F1E">
              <w:rPr>
                <w:noProof/>
                <w:webHidden/>
              </w:rPr>
              <w:fldChar w:fldCharType="begin"/>
            </w:r>
            <w:r w:rsidR="00114F1E">
              <w:rPr>
                <w:noProof/>
                <w:webHidden/>
              </w:rPr>
              <w:instrText xml:space="preserve"> PAGEREF _Toc98936260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1D14B6A7" w14:textId="793B9890"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61"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261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3EAFEE79" w14:textId="0B1C8A7C"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62"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262 \h </w:instrText>
            </w:r>
            <w:r w:rsidR="00114F1E">
              <w:rPr>
                <w:noProof/>
                <w:webHidden/>
              </w:rPr>
            </w:r>
            <w:r w:rsidR="00114F1E">
              <w:rPr>
                <w:noProof/>
                <w:webHidden/>
              </w:rPr>
              <w:fldChar w:fldCharType="separate"/>
            </w:r>
            <w:r w:rsidR="00114F1E">
              <w:rPr>
                <w:noProof/>
                <w:webHidden/>
              </w:rPr>
              <w:t>47</w:t>
            </w:r>
            <w:r w:rsidR="00114F1E">
              <w:rPr>
                <w:noProof/>
                <w:webHidden/>
              </w:rPr>
              <w:fldChar w:fldCharType="end"/>
            </w:r>
          </w:hyperlink>
        </w:p>
        <w:p w14:paraId="7E5C6E92" w14:textId="1D5E4586"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63" w:history="1">
            <w:r w:rsidR="00114F1E" w:rsidRPr="00283800">
              <w:rPr>
                <w:rStyle w:val="Hyperlink"/>
                <w:noProof/>
              </w:rPr>
              <w:t>3.3.1.</w:t>
            </w:r>
            <w:r w:rsidR="00114F1E">
              <w:rPr>
                <w:rFonts w:asciiTheme="minorHAnsi" w:eastAsiaTheme="minorEastAsia" w:hAnsiTheme="minorHAnsi"/>
                <w:noProof/>
                <w:color w:val="auto"/>
                <w:lang w:val="en-SE" w:eastAsia="en-SE"/>
              </w:rPr>
              <w:tab/>
            </w:r>
            <w:r w:rsidR="00114F1E" w:rsidRPr="00283800">
              <w:rPr>
                <w:rStyle w:val="Hyperlink"/>
                <w:noProof/>
              </w:rPr>
              <w:t>&lt;h3&gt;The Loop Statements&lt;/h3&gt;</w:t>
            </w:r>
            <w:r w:rsidR="00114F1E">
              <w:rPr>
                <w:noProof/>
                <w:webHidden/>
              </w:rPr>
              <w:tab/>
            </w:r>
            <w:r w:rsidR="00114F1E">
              <w:rPr>
                <w:noProof/>
                <w:webHidden/>
              </w:rPr>
              <w:fldChar w:fldCharType="begin"/>
            </w:r>
            <w:r w:rsidR="00114F1E">
              <w:rPr>
                <w:noProof/>
                <w:webHidden/>
              </w:rPr>
              <w:instrText xml:space="preserve"> PAGEREF _Toc98936263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3B0AD658" w14:textId="1166D298"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64" w:history="1">
            <w:r w:rsidR="00114F1E" w:rsidRPr="00283800">
              <w:rPr>
                <w:rStyle w:val="Hyperlink"/>
                <w:noProof/>
              </w:rPr>
              <w:t>3.3.2.</w:t>
            </w:r>
            <w:r w:rsidR="00114F1E">
              <w:rPr>
                <w:rFonts w:asciiTheme="minorHAnsi" w:eastAsiaTheme="minorEastAsia" w:hAnsiTheme="minorHAnsi"/>
                <w:noProof/>
                <w:color w:val="auto"/>
                <w:lang w:val="en-SE" w:eastAsia="en-SE"/>
              </w:rPr>
              <w:tab/>
            </w:r>
            <w:r w:rsidR="00114F1E" w:rsidRPr="00283800">
              <w:rPr>
                <w:rStyle w:val="Hyperlink"/>
                <w:noProof/>
              </w:rPr>
              <w:t>&lt;h3&gt;Label and Jump Statement&lt;/h3&gt;</w:t>
            </w:r>
            <w:r w:rsidR="00114F1E">
              <w:rPr>
                <w:noProof/>
                <w:webHidden/>
              </w:rPr>
              <w:tab/>
            </w:r>
            <w:r w:rsidR="00114F1E">
              <w:rPr>
                <w:noProof/>
                <w:webHidden/>
              </w:rPr>
              <w:fldChar w:fldCharType="begin"/>
            </w:r>
            <w:r w:rsidR="00114F1E">
              <w:rPr>
                <w:noProof/>
                <w:webHidden/>
              </w:rPr>
              <w:instrText xml:space="preserve"> PAGEREF _Toc98936264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29CDB8D3" w14:textId="703A8340"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65" w:history="1">
            <w:r w:rsidR="00114F1E" w:rsidRPr="00283800">
              <w:rPr>
                <w:rStyle w:val="Hyperlink"/>
                <w:noProof/>
              </w:rPr>
              <w:t>3.3.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265 \h </w:instrText>
            </w:r>
            <w:r w:rsidR="00114F1E">
              <w:rPr>
                <w:noProof/>
                <w:webHidden/>
              </w:rPr>
            </w:r>
            <w:r w:rsidR="00114F1E">
              <w:rPr>
                <w:noProof/>
                <w:webHidden/>
              </w:rPr>
              <w:fldChar w:fldCharType="separate"/>
            </w:r>
            <w:r w:rsidR="00114F1E">
              <w:rPr>
                <w:noProof/>
                <w:webHidden/>
              </w:rPr>
              <w:t>48</w:t>
            </w:r>
            <w:r w:rsidR="00114F1E">
              <w:rPr>
                <w:noProof/>
                <w:webHidden/>
              </w:rPr>
              <w:fldChar w:fldCharType="end"/>
            </w:r>
          </w:hyperlink>
        </w:p>
        <w:p w14:paraId="54383BBC" w14:textId="08F5A84A"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66" w:history="1">
            <w:r w:rsidR="00114F1E" w:rsidRPr="00283800">
              <w:rPr>
                <w:rStyle w:val="Hyperlink"/>
                <w:noProof/>
              </w:rPr>
              <w:t>3.3.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s&lt;/h3&gt;</w:t>
            </w:r>
            <w:r w:rsidR="00114F1E">
              <w:rPr>
                <w:noProof/>
                <w:webHidden/>
              </w:rPr>
              <w:tab/>
            </w:r>
            <w:r w:rsidR="00114F1E">
              <w:rPr>
                <w:noProof/>
                <w:webHidden/>
              </w:rPr>
              <w:fldChar w:fldCharType="begin"/>
            </w:r>
            <w:r w:rsidR="00114F1E">
              <w:rPr>
                <w:noProof/>
                <w:webHidden/>
              </w:rPr>
              <w:instrText xml:space="preserve"> PAGEREF _Toc98936266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0C588746" w14:textId="795D23FF"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67" w:history="1">
            <w:r w:rsidR="00114F1E" w:rsidRPr="00283800">
              <w:rPr>
                <w:rStyle w:val="Hyperlink"/>
                <w:noProof/>
              </w:rPr>
              <w:t>3.3.5.</w:t>
            </w:r>
            <w:r w:rsidR="00114F1E">
              <w:rPr>
                <w:rFonts w:asciiTheme="minorHAnsi" w:eastAsiaTheme="minorEastAsia" w:hAnsiTheme="minorHAnsi"/>
                <w:noProof/>
                <w:color w:val="auto"/>
                <w:lang w:val="en-SE" w:eastAsia="en-SE"/>
              </w:rPr>
              <w:tab/>
            </w:r>
            <w:r w:rsidR="00114F1E" w:rsidRPr="00283800">
              <w:rPr>
                <w:rStyle w:val="Hyperlink"/>
                <w:noProof/>
              </w:rPr>
              <w:t>&lt;h3&gt;Block Statements&lt;/h3&gt;</w:t>
            </w:r>
            <w:r w:rsidR="00114F1E">
              <w:rPr>
                <w:noProof/>
                <w:webHidden/>
              </w:rPr>
              <w:tab/>
            </w:r>
            <w:r w:rsidR="00114F1E">
              <w:rPr>
                <w:noProof/>
                <w:webHidden/>
              </w:rPr>
              <w:fldChar w:fldCharType="begin"/>
            </w:r>
            <w:r w:rsidR="00114F1E">
              <w:rPr>
                <w:noProof/>
                <w:webHidden/>
              </w:rPr>
              <w:instrText xml:space="preserve"> PAGEREF _Toc98936267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3B4A3217" w14:textId="222FBCCB"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68" w:history="1">
            <w:r w:rsidR="00114F1E" w:rsidRPr="00283800">
              <w:rPr>
                <w:rStyle w:val="Hyperlink"/>
                <w:noProof/>
              </w:rPr>
              <w:t>3.3.6.</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268 \h </w:instrText>
            </w:r>
            <w:r w:rsidR="00114F1E">
              <w:rPr>
                <w:noProof/>
                <w:webHidden/>
              </w:rPr>
            </w:r>
            <w:r w:rsidR="00114F1E">
              <w:rPr>
                <w:noProof/>
                <w:webHidden/>
              </w:rPr>
              <w:fldChar w:fldCharType="separate"/>
            </w:r>
            <w:r w:rsidR="00114F1E">
              <w:rPr>
                <w:noProof/>
                <w:webHidden/>
              </w:rPr>
              <w:t>49</w:t>
            </w:r>
            <w:r w:rsidR="00114F1E">
              <w:rPr>
                <w:noProof/>
                <w:webHidden/>
              </w:rPr>
              <w:fldChar w:fldCharType="end"/>
            </w:r>
          </w:hyperlink>
        </w:p>
        <w:p w14:paraId="287075E6" w14:textId="6AE8D3F0"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69" w:history="1">
            <w:r w:rsidR="00114F1E" w:rsidRPr="00283800">
              <w:rPr>
                <w:rStyle w:val="Hyperlink"/>
                <w:noProof/>
              </w:rPr>
              <w:t>3.3.7.</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269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7D67AE5A" w14:textId="7A98BBD9"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70" w:history="1">
            <w:r w:rsidR="00114F1E" w:rsidRPr="00283800">
              <w:rPr>
                <w:rStyle w:val="Hyperlink"/>
                <w:noProof/>
              </w:rPr>
              <w:t>3.3.8.</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270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0D989C93" w14:textId="4808B8C1" w:rsidR="00114F1E" w:rsidRDefault="007B3C9F">
          <w:pPr>
            <w:pStyle w:val="TOC2"/>
            <w:tabs>
              <w:tab w:val="left" w:pos="880"/>
              <w:tab w:val="right" w:leader="dot" w:pos="9350"/>
            </w:tabs>
            <w:rPr>
              <w:rFonts w:asciiTheme="minorHAnsi" w:eastAsiaTheme="minorEastAsia" w:hAnsiTheme="minorHAnsi"/>
              <w:noProof/>
              <w:color w:val="auto"/>
              <w:lang w:val="en-SE" w:eastAsia="en-SE"/>
            </w:rPr>
          </w:pPr>
          <w:hyperlink w:anchor="_Toc98936271" w:history="1">
            <w:r w:rsidR="00114F1E" w:rsidRPr="00283800">
              <w:rPr>
                <w:rStyle w:val="Hyperlink"/>
                <w:noProof/>
              </w:rPr>
              <w:t>3.4.</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271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32BB59D7" w14:textId="4B492EDC"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72" w:history="1">
            <w:r w:rsidR="00114F1E" w:rsidRPr="00283800">
              <w:rPr>
                <w:rStyle w:val="Hyperlink"/>
                <w:noProof/>
                <w:highlight w:val="white"/>
              </w:rPr>
              <w:t>3.4.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Expression Class (Short and Long List)&lt;/h3&gt;</w:t>
            </w:r>
            <w:r w:rsidR="00114F1E">
              <w:rPr>
                <w:noProof/>
                <w:webHidden/>
              </w:rPr>
              <w:tab/>
            </w:r>
            <w:r w:rsidR="00114F1E">
              <w:rPr>
                <w:noProof/>
                <w:webHidden/>
              </w:rPr>
              <w:fldChar w:fldCharType="begin"/>
            </w:r>
            <w:r w:rsidR="00114F1E">
              <w:rPr>
                <w:noProof/>
                <w:webHidden/>
              </w:rPr>
              <w:instrText xml:space="preserve"> PAGEREF _Toc98936272 \h </w:instrText>
            </w:r>
            <w:r w:rsidR="00114F1E">
              <w:rPr>
                <w:noProof/>
                <w:webHidden/>
              </w:rPr>
            </w:r>
            <w:r w:rsidR="00114F1E">
              <w:rPr>
                <w:noProof/>
                <w:webHidden/>
              </w:rPr>
              <w:fldChar w:fldCharType="separate"/>
            </w:r>
            <w:r w:rsidR="00114F1E">
              <w:rPr>
                <w:noProof/>
                <w:webHidden/>
              </w:rPr>
              <w:t>50</w:t>
            </w:r>
            <w:r w:rsidR="00114F1E">
              <w:rPr>
                <w:noProof/>
                <w:webHidden/>
              </w:rPr>
              <w:fldChar w:fldCharType="end"/>
            </w:r>
          </w:hyperlink>
        </w:p>
        <w:p w14:paraId="58726DE9" w14:textId="635A7D3B"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73"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onal Expressions&lt;/h3&gt;</w:t>
            </w:r>
            <w:r w:rsidR="00114F1E">
              <w:rPr>
                <w:noProof/>
                <w:webHidden/>
              </w:rPr>
              <w:tab/>
            </w:r>
            <w:r w:rsidR="00114F1E">
              <w:rPr>
                <w:noProof/>
                <w:webHidden/>
              </w:rPr>
              <w:fldChar w:fldCharType="begin"/>
            </w:r>
            <w:r w:rsidR="00114F1E">
              <w:rPr>
                <w:noProof/>
                <w:webHidden/>
              </w:rPr>
              <w:instrText xml:space="preserve"> PAGEREF _Toc98936273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38EF778F" w14:textId="3843AC58"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74" w:history="1">
            <w:r w:rsidR="00114F1E" w:rsidRPr="00283800">
              <w:rPr>
                <w:rStyle w:val="Hyperlink"/>
                <w:noProof/>
                <w:highlight w:val="white"/>
              </w:rPr>
              <w:t>3.4.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274 \h </w:instrText>
            </w:r>
            <w:r w:rsidR="00114F1E">
              <w:rPr>
                <w:noProof/>
                <w:webHidden/>
              </w:rPr>
            </w:r>
            <w:r w:rsidR="00114F1E">
              <w:rPr>
                <w:noProof/>
                <w:webHidden/>
              </w:rPr>
              <w:fldChar w:fldCharType="separate"/>
            </w:r>
            <w:r w:rsidR="00114F1E">
              <w:rPr>
                <w:noProof/>
                <w:webHidden/>
              </w:rPr>
              <w:t>51</w:t>
            </w:r>
            <w:r w:rsidR="00114F1E">
              <w:rPr>
                <w:noProof/>
                <w:webHidden/>
              </w:rPr>
              <w:fldChar w:fldCharType="end"/>
            </w:r>
          </w:hyperlink>
        </w:p>
        <w:p w14:paraId="55CA82B6" w14:textId="7EBE1E3C"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75" w:history="1">
            <w:r w:rsidR="00114F1E" w:rsidRPr="00283800">
              <w:rPr>
                <w:rStyle w:val="Hyperlink"/>
                <w:noProof/>
              </w:rPr>
              <w:t>3.4.4.</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275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5505712F" w14:textId="42C1AE37"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76"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276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4CD3F596" w14:textId="10C779CA"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77"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Constant Expression&lt;/h3&gt;</w:t>
            </w:r>
            <w:r w:rsidR="00114F1E">
              <w:rPr>
                <w:noProof/>
                <w:webHidden/>
              </w:rPr>
              <w:tab/>
            </w:r>
            <w:r w:rsidR="00114F1E">
              <w:rPr>
                <w:noProof/>
                <w:webHidden/>
              </w:rPr>
              <w:fldChar w:fldCharType="begin"/>
            </w:r>
            <w:r w:rsidR="00114F1E">
              <w:rPr>
                <w:noProof/>
                <w:webHidden/>
              </w:rPr>
              <w:instrText xml:space="preserve"> PAGEREF _Toc98936277 \h </w:instrText>
            </w:r>
            <w:r w:rsidR="00114F1E">
              <w:rPr>
                <w:noProof/>
                <w:webHidden/>
              </w:rPr>
            </w:r>
            <w:r w:rsidR="00114F1E">
              <w:rPr>
                <w:noProof/>
                <w:webHidden/>
              </w:rPr>
              <w:fldChar w:fldCharType="separate"/>
            </w:r>
            <w:r w:rsidR="00114F1E">
              <w:rPr>
                <w:noProof/>
                <w:webHidden/>
              </w:rPr>
              <w:t>52</w:t>
            </w:r>
            <w:r w:rsidR="00114F1E">
              <w:rPr>
                <w:noProof/>
                <w:webHidden/>
              </w:rPr>
              <w:fldChar w:fldCharType="end"/>
            </w:r>
          </w:hyperlink>
        </w:p>
        <w:p w14:paraId="7A814957" w14:textId="222464C6"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78"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Logical Expressions&lt;/h3&gt;</w:t>
            </w:r>
            <w:r w:rsidR="00114F1E">
              <w:rPr>
                <w:noProof/>
                <w:webHidden/>
              </w:rPr>
              <w:tab/>
            </w:r>
            <w:r w:rsidR="00114F1E">
              <w:rPr>
                <w:noProof/>
                <w:webHidden/>
              </w:rPr>
              <w:fldChar w:fldCharType="begin"/>
            </w:r>
            <w:r w:rsidR="00114F1E">
              <w:rPr>
                <w:noProof/>
                <w:webHidden/>
              </w:rPr>
              <w:instrText xml:space="preserve"> PAGEREF _Toc98936278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4CE7843E" w14:textId="401B1DF8"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79" w:history="1">
            <w:r w:rsidR="00114F1E" w:rsidRPr="00283800">
              <w:rPr>
                <w:rStyle w:val="Hyperlink"/>
                <w:noProof/>
                <w:highlight w:val="white"/>
              </w:rPr>
              <w:t>3.4.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wise Expressions&lt;/h3&gt;</w:t>
            </w:r>
            <w:r w:rsidR="00114F1E">
              <w:rPr>
                <w:noProof/>
                <w:webHidden/>
              </w:rPr>
              <w:tab/>
            </w:r>
            <w:r w:rsidR="00114F1E">
              <w:rPr>
                <w:noProof/>
                <w:webHidden/>
              </w:rPr>
              <w:fldChar w:fldCharType="begin"/>
            </w:r>
            <w:r w:rsidR="00114F1E">
              <w:rPr>
                <w:noProof/>
                <w:webHidden/>
              </w:rPr>
              <w:instrText xml:space="preserve"> PAGEREF _Toc98936279 \h </w:instrText>
            </w:r>
            <w:r w:rsidR="00114F1E">
              <w:rPr>
                <w:noProof/>
                <w:webHidden/>
              </w:rPr>
            </w:r>
            <w:r w:rsidR="00114F1E">
              <w:rPr>
                <w:noProof/>
                <w:webHidden/>
              </w:rPr>
              <w:fldChar w:fldCharType="separate"/>
            </w:r>
            <w:r w:rsidR="00114F1E">
              <w:rPr>
                <w:noProof/>
                <w:webHidden/>
              </w:rPr>
              <w:t>53</w:t>
            </w:r>
            <w:r w:rsidR="00114F1E">
              <w:rPr>
                <w:noProof/>
                <w:webHidden/>
              </w:rPr>
              <w:fldChar w:fldCharType="end"/>
            </w:r>
          </w:hyperlink>
        </w:p>
        <w:p w14:paraId="68C91F41" w14:textId="21B47199"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80" w:history="1">
            <w:r w:rsidR="00114F1E" w:rsidRPr="00283800">
              <w:rPr>
                <w:rStyle w:val="Hyperlink"/>
                <w:noProof/>
              </w:rPr>
              <w:t>3.4.1.</w:t>
            </w:r>
            <w:r w:rsidR="00114F1E">
              <w:rPr>
                <w:rFonts w:asciiTheme="minorHAnsi" w:eastAsiaTheme="minorEastAsia" w:hAnsiTheme="minorHAnsi"/>
                <w:noProof/>
                <w:color w:val="auto"/>
                <w:lang w:val="en-SE" w:eastAsia="en-SE"/>
              </w:rPr>
              <w:tab/>
            </w:r>
            <w:r w:rsidR="00114F1E" w:rsidRPr="00283800">
              <w:rPr>
                <w:rStyle w:val="Hyperlink"/>
                <w:noProof/>
              </w:rPr>
              <w:t>&lt;h3&gt;Shift Expression&lt;/h3&gt;</w:t>
            </w:r>
            <w:r w:rsidR="00114F1E">
              <w:rPr>
                <w:noProof/>
                <w:webHidden/>
              </w:rPr>
              <w:tab/>
            </w:r>
            <w:r w:rsidR="00114F1E">
              <w:rPr>
                <w:noProof/>
                <w:webHidden/>
              </w:rPr>
              <w:fldChar w:fldCharType="begin"/>
            </w:r>
            <w:r w:rsidR="00114F1E">
              <w:rPr>
                <w:noProof/>
                <w:webHidden/>
              </w:rPr>
              <w:instrText xml:space="preserve"> PAGEREF _Toc98936280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06C0ED90" w14:textId="042A8A60"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81" w:history="1">
            <w:r w:rsidR="00114F1E" w:rsidRPr="00283800">
              <w:rPr>
                <w:rStyle w:val="Hyperlink"/>
                <w:noProof/>
              </w:rPr>
              <w:t>3.4.2.</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281 \h </w:instrText>
            </w:r>
            <w:r w:rsidR="00114F1E">
              <w:rPr>
                <w:noProof/>
                <w:webHidden/>
              </w:rPr>
            </w:r>
            <w:r w:rsidR="00114F1E">
              <w:rPr>
                <w:noProof/>
                <w:webHidden/>
              </w:rPr>
              <w:fldChar w:fldCharType="separate"/>
            </w:r>
            <w:r w:rsidR="00114F1E">
              <w:rPr>
                <w:noProof/>
                <w:webHidden/>
              </w:rPr>
              <w:t>54</w:t>
            </w:r>
            <w:r w:rsidR="00114F1E">
              <w:rPr>
                <w:noProof/>
                <w:webHidden/>
              </w:rPr>
              <w:fldChar w:fldCharType="end"/>
            </w:r>
          </w:hyperlink>
        </w:p>
        <w:p w14:paraId="326664D6" w14:textId="72E33998"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82" w:history="1">
            <w:r w:rsidR="00114F1E" w:rsidRPr="00283800">
              <w:rPr>
                <w:rStyle w:val="Hyperlink"/>
                <w:noProof/>
              </w:rPr>
              <w:t>3.4.3.</w:t>
            </w:r>
            <w:r w:rsidR="00114F1E">
              <w:rPr>
                <w:rFonts w:asciiTheme="minorHAnsi" w:eastAsiaTheme="minorEastAsia" w:hAnsiTheme="minorHAnsi"/>
                <w:noProof/>
                <w:color w:val="auto"/>
                <w:lang w:val="en-SE" w:eastAsia="en-SE"/>
              </w:rPr>
              <w:tab/>
            </w:r>
            <w:r w:rsidR="00114F1E" w:rsidRPr="00283800">
              <w:rPr>
                <w:rStyle w:val="Hyperlink"/>
                <w:noProof/>
              </w:rPr>
              <w:t>&lt;h3&gt;Addition and Subtraction Expression&lt;/h3&gt;</w:t>
            </w:r>
            <w:r w:rsidR="00114F1E">
              <w:rPr>
                <w:noProof/>
                <w:webHidden/>
              </w:rPr>
              <w:tab/>
            </w:r>
            <w:r w:rsidR="00114F1E">
              <w:rPr>
                <w:noProof/>
                <w:webHidden/>
              </w:rPr>
              <w:fldChar w:fldCharType="begin"/>
            </w:r>
            <w:r w:rsidR="00114F1E">
              <w:rPr>
                <w:noProof/>
                <w:webHidden/>
              </w:rPr>
              <w:instrText xml:space="preserve"> PAGEREF _Toc98936282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1D373013" w14:textId="7914A903"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83" w:history="1">
            <w:r w:rsidR="00114F1E" w:rsidRPr="00283800">
              <w:rPr>
                <w:rStyle w:val="Hyperlink"/>
                <w:noProof/>
                <w:highlight w:val="white"/>
              </w:rPr>
              <w:t>3.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ultiplication Expressions&lt;/h3&gt;</w:t>
            </w:r>
            <w:r w:rsidR="00114F1E">
              <w:rPr>
                <w:noProof/>
                <w:webHidden/>
              </w:rPr>
              <w:tab/>
            </w:r>
            <w:r w:rsidR="00114F1E">
              <w:rPr>
                <w:noProof/>
                <w:webHidden/>
              </w:rPr>
              <w:fldChar w:fldCharType="begin"/>
            </w:r>
            <w:r w:rsidR="00114F1E">
              <w:rPr>
                <w:noProof/>
                <w:webHidden/>
              </w:rPr>
              <w:instrText xml:space="preserve"> PAGEREF _Toc98936283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693C0392" w14:textId="08007554"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84" w:history="1">
            <w:r w:rsidR="00114F1E" w:rsidRPr="00283800">
              <w:rPr>
                <w:rStyle w:val="Hyperlink"/>
                <w:noProof/>
              </w:rPr>
              <w:t>3.4.5.</w:t>
            </w:r>
            <w:r w:rsidR="00114F1E">
              <w:rPr>
                <w:rFonts w:asciiTheme="minorHAnsi" w:eastAsiaTheme="minorEastAsia" w:hAnsiTheme="minorHAnsi"/>
                <w:noProof/>
                <w:color w:val="auto"/>
                <w:lang w:val="en-SE" w:eastAsia="en-SE"/>
              </w:rPr>
              <w:tab/>
            </w:r>
            <w:r w:rsidR="00114F1E" w:rsidRPr="00283800">
              <w:rPr>
                <w:rStyle w:val="Hyperlink"/>
                <w:noProof/>
              </w:rPr>
              <w:t>&lt;h3&gt;Type Cast Expressions&lt;/h3&gt;</w:t>
            </w:r>
            <w:r w:rsidR="00114F1E">
              <w:rPr>
                <w:noProof/>
                <w:webHidden/>
              </w:rPr>
              <w:tab/>
            </w:r>
            <w:r w:rsidR="00114F1E">
              <w:rPr>
                <w:noProof/>
                <w:webHidden/>
              </w:rPr>
              <w:fldChar w:fldCharType="begin"/>
            </w:r>
            <w:r w:rsidR="00114F1E">
              <w:rPr>
                <w:noProof/>
                <w:webHidden/>
              </w:rPr>
              <w:instrText xml:space="preserve"> PAGEREF _Toc98936284 \h </w:instrText>
            </w:r>
            <w:r w:rsidR="00114F1E">
              <w:rPr>
                <w:noProof/>
                <w:webHidden/>
              </w:rPr>
            </w:r>
            <w:r w:rsidR="00114F1E">
              <w:rPr>
                <w:noProof/>
                <w:webHidden/>
              </w:rPr>
              <w:fldChar w:fldCharType="separate"/>
            </w:r>
            <w:r w:rsidR="00114F1E">
              <w:rPr>
                <w:noProof/>
                <w:webHidden/>
              </w:rPr>
              <w:t>55</w:t>
            </w:r>
            <w:r w:rsidR="00114F1E">
              <w:rPr>
                <w:noProof/>
                <w:webHidden/>
              </w:rPr>
              <w:fldChar w:fldCharType="end"/>
            </w:r>
          </w:hyperlink>
        </w:p>
        <w:p w14:paraId="3E61DA7F" w14:textId="30858757"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85" w:history="1">
            <w:r w:rsidR="00114F1E" w:rsidRPr="00283800">
              <w:rPr>
                <w:rStyle w:val="Hyperlink"/>
                <w:noProof/>
              </w:rPr>
              <w:t>3.4.6.</w:t>
            </w:r>
            <w:r w:rsidR="00114F1E">
              <w:rPr>
                <w:rFonts w:asciiTheme="minorHAnsi" w:eastAsiaTheme="minorEastAsia" w:hAnsiTheme="minorHAnsi"/>
                <w:noProof/>
                <w:color w:val="auto"/>
                <w:lang w:val="en-SE" w:eastAsia="en-SE"/>
              </w:rPr>
              <w:tab/>
            </w:r>
            <w:r w:rsidR="00114F1E" w:rsidRPr="00283800">
              <w:rPr>
                <w:rStyle w:val="Hyperlink"/>
                <w:noProof/>
              </w:rPr>
              <w:t>&lt;h3&gt;Prefix Expression&lt;/h3&gt;</w:t>
            </w:r>
            <w:r w:rsidR="00114F1E">
              <w:rPr>
                <w:noProof/>
                <w:webHidden/>
              </w:rPr>
              <w:tab/>
            </w:r>
            <w:r w:rsidR="00114F1E">
              <w:rPr>
                <w:noProof/>
                <w:webHidden/>
              </w:rPr>
              <w:fldChar w:fldCharType="begin"/>
            </w:r>
            <w:r w:rsidR="00114F1E">
              <w:rPr>
                <w:noProof/>
                <w:webHidden/>
              </w:rPr>
              <w:instrText xml:space="preserve"> PAGEREF _Toc98936285 \h </w:instrText>
            </w:r>
            <w:r w:rsidR="00114F1E">
              <w:rPr>
                <w:noProof/>
                <w:webHidden/>
              </w:rPr>
            </w:r>
            <w:r w:rsidR="00114F1E">
              <w:rPr>
                <w:noProof/>
                <w:webHidden/>
              </w:rPr>
              <w:fldChar w:fldCharType="separate"/>
            </w:r>
            <w:r w:rsidR="00114F1E">
              <w:rPr>
                <w:noProof/>
                <w:webHidden/>
              </w:rPr>
              <w:t>56</w:t>
            </w:r>
            <w:r w:rsidR="00114F1E">
              <w:rPr>
                <w:noProof/>
                <w:webHidden/>
              </w:rPr>
              <w:fldChar w:fldCharType="end"/>
            </w:r>
          </w:hyperlink>
        </w:p>
        <w:p w14:paraId="4B08078A" w14:textId="38A7D6C8"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86" w:history="1">
            <w:r w:rsidR="00114F1E" w:rsidRPr="00283800">
              <w:rPr>
                <w:rStyle w:val="Hyperlink"/>
                <w:noProof/>
                <w:highlight w:val="white"/>
              </w:rPr>
              <w:t>3.4.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Expression&lt;/h3&gt;</w:t>
            </w:r>
            <w:r w:rsidR="00114F1E">
              <w:rPr>
                <w:noProof/>
                <w:webHidden/>
              </w:rPr>
              <w:tab/>
            </w:r>
            <w:r w:rsidR="00114F1E">
              <w:rPr>
                <w:noProof/>
                <w:webHidden/>
              </w:rPr>
              <w:fldChar w:fldCharType="begin"/>
            </w:r>
            <w:r w:rsidR="00114F1E">
              <w:rPr>
                <w:noProof/>
                <w:webHidden/>
              </w:rPr>
              <w:instrText xml:space="preserve"> PAGEREF _Toc98936286 \h </w:instrText>
            </w:r>
            <w:r w:rsidR="00114F1E">
              <w:rPr>
                <w:noProof/>
                <w:webHidden/>
              </w:rPr>
            </w:r>
            <w:r w:rsidR="00114F1E">
              <w:rPr>
                <w:noProof/>
                <w:webHidden/>
              </w:rPr>
              <w:fldChar w:fldCharType="separate"/>
            </w:r>
            <w:r w:rsidR="00114F1E">
              <w:rPr>
                <w:noProof/>
                <w:webHidden/>
              </w:rPr>
              <w:t>57</w:t>
            </w:r>
            <w:r w:rsidR="00114F1E">
              <w:rPr>
                <w:noProof/>
                <w:webHidden/>
              </w:rPr>
              <w:fldChar w:fldCharType="end"/>
            </w:r>
          </w:hyperlink>
        </w:p>
        <w:p w14:paraId="0E1604F7" w14:textId="07C02A8A"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87" w:history="1">
            <w:r w:rsidR="00114F1E" w:rsidRPr="00283800">
              <w:rPr>
                <w:rStyle w:val="Hyperlink"/>
                <w:noProof/>
                <w:highlight w:val="white"/>
              </w:rPr>
              <w:t>3.4.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287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7DC9244F" w14:textId="7A654C4F" w:rsidR="00114F1E" w:rsidRDefault="007B3C9F">
          <w:pPr>
            <w:pStyle w:val="TOC2"/>
            <w:tabs>
              <w:tab w:val="left" w:pos="880"/>
              <w:tab w:val="right" w:leader="dot" w:pos="9350"/>
            </w:tabs>
            <w:rPr>
              <w:rFonts w:asciiTheme="minorHAnsi" w:eastAsiaTheme="minorEastAsia" w:hAnsiTheme="minorHAnsi"/>
              <w:noProof/>
              <w:color w:val="auto"/>
              <w:lang w:val="en-SE" w:eastAsia="en-SE"/>
            </w:rPr>
          </w:pPr>
          <w:hyperlink w:anchor="_Toc98936288" w:history="1">
            <w:r w:rsidR="00114F1E" w:rsidRPr="00283800">
              <w:rPr>
                <w:rStyle w:val="Hyperlink"/>
                <w:noProof/>
                <w:highlight w:val="white"/>
              </w:rPr>
              <w:t>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The Partial Main Parser&lt;/h2&gt;</w:t>
            </w:r>
            <w:r w:rsidR="00114F1E">
              <w:rPr>
                <w:noProof/>
                <w:webHidden/>
              </w:rPr>
              <w:tab/>
            </w:r>
            <w:r w:rsidR="00114F1E">
              <w:rPr>
                <w:noProof/>
                <w:webHidden/>
              </w:rPr>
              <w:fldChar w:fldCharType="begin"/>
            </w:r>
            <w:r w:rsidR="00114F1E">
              <w:rPr>
                <w:noProof/>
                <w:webHidden/>
              </w:rPr>
              <w:instrText xml:space="preserve"> PAGEREF _Toc98936288 \h </w:instrText>
            </w:r>
            <w:r w:rsidR="00114F1E">
              <w:rPr>
                <w:noProof/>
                <w:webHidden/>
              </w:rPr>
            </w:r>
            <w:r w:rsidR="00114F1E">
              <w:rPr>
                <w:noProof/>
                <w:webHidden/>
              </w:rPr>
              <w:fldChar w:fldCharType="separate"/>
            </w:r>
            <w:r w:rsidR="00114F1E">
              <w:rPr>
                <w:noProof/>
                <w:webHidden/>
              </w:rPr>
              <w:t>58</w:t>
            </w:r>
            <w:r w:rsidR="00114F1E">
              <w:rPr>
                <w:noProof/>
                <w:webHidden/>
              </w:rPr>
              <w:fldChar w:fldCharType="end"/>
            </w:r>
          </w:hyperlink>
        </w:p>
        <w:p w14:paraId="2882EDD3" w14:textId="28496ED8" w:rsidR="00114F1E" w:rsidRDefault="007B3C9F">
          <w:pPr>
            <w:pStyle w:val="TOC1"/>
            <w:rPr>
              <w:rFonts w:asciiTheme="minorHAnsi" w:eastAsiaTheme="minorEastAsia" w:hAnsiTheme="minorHAnsi"/>
              <w:noProof/>
              <w:color w:val="auto"/>
              <w:lang w:val="en-SE" w:eastAsia="en-SE"/>
            </w:rPr>
          </w:pPr>
          <w:hyperlink w:anchor="_Toc98936289" w:history="1">
            <w:r w:rsidR="00114F1E" w:rsidRPr="00283800">
              <w:rPr>
                <w:rStyle w:val="Hyperlink"/>
                <w:noProof/>
              </w:rPr>
              <w:t>4.</w:t>
            </w:r>
            <w:r w:rsidR="00114F1E">
              <w:rPr>
                <w:rFonts w:asciiTheme="minorHAnsi" w:eastAsiaTheme="minorEastAsia" w:hAnsiTheme="minorHAnsi"/>
                <w:noProof/>
                <w:color w:val="auto"/>
                <w:lang w:val="en-SE" w:eastAsia="en-SE"/>
              </w:rPr>
              <w:tab/>
            </w:r>
            <w:r w:rsidR="00114F1E" w:rsidRPr="00283800">
              <w:rPr>
                <w:rStyle w:val="Hyperlink"/>
                <w:noProof/>
              </w:rPr>
              <w:t>&lt;h1&gt;Middle Code Generation&lt;/h1&gt;</w:t>
            </w:r>
            <w:r w:rsidR="00114F1E">
              <w:rPr>
                <w:noProof/>
                <w:webHidden/>
              </w:rPr>
              <w:tab/>
            </w:r>
            <w:r w:rsidR="00114F1E">
              <w:rPr>
                <w:noProof/>
                <w:webHidden/>
              </w:rPr>
              <w:fldChar w:fldCharType="begin"/>
            </w:r>
            <w:r w:rsidR="00114F1E">
              <w:rPr>
                <w:noProof/>
                <w:webHidden/>
              </w:rPr>
              <w:instrText xml:space="preserve"> PAGEREF _Toc98936289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41EA8CB2" w14:textId="647E6ECF" w:rsidR="00114F1E" w:rsidRDefault="007B3C9F">
          <w:pPr>
            <w:pStyle w:val="TOC2"/>
            <w:tabs>
              <w:tab w:val="left" w:pos="880"/>
              <w:tab w:val="right" w:leader="dot" w:pos="9350"/>
            </w:tabs>
            <w:rPr>
              <w:rFonts w:asciiTheme="minorHAnsi" w:eastAsiaTheme="minorEastAsia" w:hAnsiTheme="minorHAnsi"/>
              <w:noProof/>
              <w:color w:val="auto"/>
              <w:lang w:val="en-SE" w:eastAsia="en-SE"/>
            </w:rPr>
          </w:pPr>
          <w:hyperlink w:anchor="_Toc98936290" w:history="1">
            <w:r w:rsidR="00114F1E" w:rsidRPr="00283800">
              <w:rPr>
                <w:rStyle w:val="Hyperlink"/>
                <w:noProof/>
              </w:rPr>
              <w:t>4.1.</w:t>
            </w:r>
            <w:r w:rsidR="00114F1E">
              <w:rPr>
                <w:rFonts w:asciiTheme="minorHAnsi" w:eastAsiaTheme="minorEastAsia" w:hAnsiTheme="minorHAnsi"/>
                <w:noProof/>
                <w:color w:val="auto"/>
                <w:lang w:val="en-SE" w:eastAsia="en-SE"/>
              </w:rPr>
              <w:tab/>
            </w:r>
            <w:r w:rsidR="00114F1E" w:rsidRPr="00283800">
              <w:rPr>
                <w:rStyle w:val="Hyperlink"/>
                <w:noProof/>
              </w:rPr>
              <w:t>&lt;h2&gt;The MiddleCode Class&lt;/h2&gt;</w:t>
            </w:r>
            <w:r w:rsidR="00114F1E">
              <w:rPr>
                <w:noProof/>
                <w:webHidden/>
              </w:rPr>
              <w:tab/>
            </w:r>
            <w:r w:rsidR="00114F1E">
              <w:rPr>
                <w:noProof/>
                <w:webHidden/>
              </w:rPr>
              <w:fldChar w:fldCharType="begin"/>
            </w:r>
            <w:r w:rsidR="00114F1E">
              <w:rPr>
                <w:noProof/>
                <w:webHidden/>
              </w:rPr>
              <w:instrText xml:space="preserve"> PAGEREF _Toc98936290 \h </w:instrText>
            </w:r>
            <w:r w:rsidR="00114F1E">
              <w:rPr>
                <w:noProof/>
                <w:webHidden/>
              </w:rPr>
            </w:r>
            <w:r w:rsidR="00114F1E">
              <w:rPr>
                <w:noProof/>
                <w:webHidden/>
              </w:rPr>
              <w:fldChar w:fldCharType="separate"/>
            </w:r>
            <w:r w:rsidR="00114F1E">
              <w:rPr>
                <w:noProof/>
                <w:webHidden/>
              </w:rPr>
              <w:t>59</w:t>
            </w:r>
            <w:r w:rsidR="00114F1E">
              <w:rPr>
                <w:noProof/>
                <w:webHidden/>
              </w:rPr>
              <w:fldChar w:fldCharType="end"/>
            </w:r>
          </w:hyperlink>
        </w:p>
        <w:p w14:paraId="5E2468B8" w14:textId="6A26FD4E" w:rsidR="00114F1E" w:rsidRDefault="007B3C9F">
          <w:pPr>
            <w:pStyle w:val="TOC2"/>
            <w:tabs>
              <w:tab w:val="left" w:pos="880"/>
              <w:tab w:val="right" w:leader="dot" w:pos="9350"/>
            </w:tabs>
            <w:rPr>
              <w:rFonts w:asciiTheme="minorHAnsi" w:eastAsiaTheme="minorEastAsia" w:hAnsiTheme="minorHAnsi"/>
              <w:noProof/>
              <w:color w:val="auto"/>
              <w:lang w:val="en-SE" w:eastAsia="en-SE"/>
            </w:rPr>
          </w:pPr>
          <w:hyperlink w:anchor="_Toc98936291" w:history="1">
            <w:r w:rsidR="00114F1E" w:rsidRPr="00283800">
              <w:rPr>
                <w:rStyle w:val="Hyperlink"/>
                <w:noProof/>
              </w:rPr>
              <w:t>4.2.</w:t>
            </w:r>
            <w:r w:rsidR="00114F1E">
              <w:rPr>
                <w:rFonts w:asciiTheme="minorHAnsi" w:eastAsiaTheme="minorEastAsia" w:hAnsiTheme="minorHAnsi"/>
                <w:noProof/>
                <w:color w:val="auto"/>
                <w:lang w:val="en-SE" w:eastAsia="en-SE"/>
              </w:rPr>
              <w:tab/>
            </w:r>
            <w:r w:rsidR="00114F1E" w:rsidRPr="00283800">
              <w:rPr>
                <w:rStyle w:val="Hyperlink"/>
                <w:noProof/>
              </w:rPr>
              <w:t xml:space="preserve">&lt;h2&gt;The </w:t>
            </w:r>
            <w:r w:rsidR="00114F1E" w:rsidRPr="00283800">
              <w:rPr>
                <w:rStyle w:val="Hyperlink"/>
                <w:bCs/>
                <w:noProof/>
              </w:rPr>
              <w:t>&lt;k&gt;MiddleCodeGenerator&lt;/k&gt;</w:t>
            </w:r>
            <w:r w:rsidR="00114F1E" w:rsidRPr="00283800">
              <w:rPr>
                <w:rStyle w:val="Hyperlink"/>
                <w:noProof/>
              </w:rPr>
              <w:t xml:space="preserve"> Class&lt;/h2&gt;</w:t>
            </w:r>
            <w:r w:rsidR="00114F1E">
              <w:rPr>
                <w:noProof/>
                <w:webHidden/>
              </w:rPr>
              <w:tab/>
            </w:r>
            <w:r w:rsidR="00114F1E">
              <w:rPr>
                <w:noProof/>
                <w:webHidden/>
              </w:rPr>
              <w:fldChar w:fldCharType="begin"/>
            </w:r>
            <w:r w:rsidR="00114F1E">
              <w:rPr>
                <w:noProof/>
                <w:webHidden/>
              </w:rPr>
              <w:instrText xml:space="preserve"> PAGEREF _Toc98936291 \h </w:instrText>
            </w:r>
            <w:r w:rsidR="00114F1E">
              <w:rPr>
                <w:noProof/>
                <w:webHidden/>
              </w:rPr>
            </w:r>
            <w:r w:rsidR="00114F1E">
              <w:rPr>
                <w:noProof/>
                <w:webHidden/>
              </w:rPr>
              <w:fldChar w:fldCharType="separate"/>
            </w:r>
            <w:r w:rsidR="00114F1E">
              <w:rPr>
                <w:noProof/>
                <w:webHidden/>
              </w:rPr>
              <w:t>62</w:t>
            </w:r>
            <w:r w:rsidR="00114F1E">
              <w:rPr>
                <w:noProof/>
                <w:webHidden/>
              </w:rPr>
              <w:fldChar w:fldCharType="end"/>
            </w:r>
          </w:hyperlink>
        </w:p>
        <w:p w14:paraId="35D255CD" w14:textId="53819C06"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92" w:history="1">
            <w:r w:rsidR="00114F1E" w:rsidRPr="00283800">
              <w:rPr>
                <w:rStyle w:val="Hyperlink"/>
                <w:noProof/>
              </w:rPr>
              <w:t>4.2.1.</w:t>
            </w:r>
            <w:r w:rsidR="00114F1E">
              <w:rPr>
                <w:rFonts w:asciiTheme="minorHAnsi" w:eastAsiaTheme="minorEastAsia" w:hAnsiTheme="minorHAnsi"/>
                <w:noProof/>
                <w:color w:val="auto"/>
                <w:lang w:val="en-SE" w:eastAsia="en-SE"/>
              </w:rPr>
              <w:tab/>
            </w:r>
            <w:r w:rsidR="00114F1E" w:rsidRPr="00283800">
              <w:rPr>
                <w:rStyle w:val="Hyperlink"/>
                <w:noProof/>
              </w:rPr>
              <w:t>&lt;h3&gt;The Forward-Jump Problem: Backpatching&lt;/h3&gt;</w:t>
            </w:r>
            <w:r w:rsidR="00114F1E">
              <w:rPr>
                <w:noProof/>
                <w:webHidden/>
              </w:rPr>
              <w:tab/>
            </w:r>
            <w:r w:rsidR="00114F1E">
              <w:rPr>
                <w:noProof/>
                <w:webHidden/>
              </w:rPr>
              <w:fldChar w:fldCharType="begin"/>
            </w:r>
            <w:r w:rsidR="00114F1E">
              <w:rPr>
                <w:noProof/>
                <w:webHidden/>
              </w:rPr>
              <w:instrText xml:space="preserve"> PAGEREF _Toc98936292 \h </w:instrText>
            </w:r>
            <w:r w:rsidR="00114F1E">
              <w:rPr>
                <w:noProof/>
                <w:webHidden/>
              </w:rPr>
            </w:r>
            <w:r w:rsidR="00114F1E">
              <w:rPr>
                <w:noProof/>
                <w:webHidden/>
              </w:rPr>
              <w:fldChar w:fldCharType="separate"/>
            </w:r>
            <w:r w:rsidR="00114F1E">
              <w:rPr>
                <w:noProof/>
                <w:webHidden/>
              </w:rPr>
              <w:t>63</w:t>
            </w:r>
            <w:r w:rsidR="00114F1E">
              <w:rPr>
                <w:noProof/>
                <w:webHidden/>
              </w:rPr>
              <w:fldChar w:fldCharType="end"/>
            </w:r>
          </w:hyperlink>
        </w:p>
        <w:p w14:paraId="61327615" w14:textId="5FE414D7" w:rsidR="00114F1E" w:rsidRDefault="007B3C9F">
          <w:pPr>
            <w:pStyle w:val="TOC2"/>
            <w:tabs>
              <w:tab w:val="left" w:pos="880"/>
              <w:tab w:val="right" w:leader="dot" w:pos="9350"/>
            </w:tabs>
            <w:rPr>
              <w:rFonts w:asciiTheme="minorHAnsi" w:eastAsiaTheme="minorEastAsia" w:hAnsiTheme="minorHAnsi"/>
              <w:noProof/>
              <w:color w:val="auto"/>
              <w:lang w:val="en-SE" w:eastAsia="en-SE"/>
            </w:rPr>
          </w:pPr>
          <w:hyperlink w:anchor="_Toc98936293" w:history="1">
            <w:r w:rsidR="00114F1E" w:rsidRPr="00283800">
              <w:rPr>
                <w:rStyle w:val="Hyperlink"/>
                <w:noProof/>
              </w:rPr>
              <w:t>4.3.</w:t>
            </w:r>
            <w:r w:rsidR="00114F1E">
              <w:rPr>
                <w:rFonts w:asciiTheme="minorHAnsi" w:eastAsiaTheme="minorEastAsia" w:hAnsiTheme="minorHAnsi"/>
                <w:noProof/>
                <w:color w:val="auto"/>
                <w:lang w:val="en-SE" w:eastAsia="en-SE"/>
              </w:rPr>
              <w:tab/>
            </w:r>
            <w:r w:rsidR="00114F1E" w:rsidRPr="00283800">
              <w:rPr>
                <w:rStyle w:val="Hyperlink"/>
                <w:noProof/>
              </w:rPr>
              <w:t>&lt;h2&gt;Declarations&lt;/h2&gt;</w:t>
            </w:r>
            <w:r w:rsidR="00114F1E">
              <w:rPr>
                <w:noProof/>
                <w:webHidden/>
              </w:rPr>
              <w:tab/>
            </w:r>
            <w:r w:rsidR="00114F1E">
              <w:rPr>
                <w:noProof/>
                <w:webHidden/>
              </w:rPr>
              <w:fldChar w:fldCharType="begin"/>
            </w:r>
            <w:r w:rsidR="00114F1E">
              <w:rPr>
                <w:noProof/>
                <w:webHidden/>
              </w:rPr>
              <w:instrText xml:space="preserve"> PAGEREF _Toc98936293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7E8F0F2" w14:textId="18AD089F"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94" w:history="1">
            <w:r w:rsidR="00114F1E" w:rsidRPr="00283800">
              <w:rPr>
                <w:rStyle w:val="Hyperlink"/>
                <w:noProof/>
              </w:rPr>
              <w:t>4.3.1.</w:t>
            </w:r>
            <w:r w:rsidR="00114F1E">
              <w:rPr>
                <w:rFonts w:asciiTheme="minorHAnsi" w:eastAsiaTheme="minorEastAsia" w:hAnsiTheme="minorHAnsi"/>
                <w:noProof/>
                <w:color w:val="auto"/>
                <w:lang w:val="en-SE" w:eastAsia="en-SE"/>
              </w:rPr>
              <w:tab/>
            </w:r>
            <w:r w:rsidR="00114F1E" w:rsidRPr="00283800">
              <w:rPr>
                <w:rStyle w:val="Hyperlink"/>
                <w:noProof/>
              </w:rPr>
              <w:t>&lt;h3&gt;Function Definition&lt;/h3&gt;</w:t>
            </w:r>
            <w:r w:rsidR="00114F1E">
              <w:rPr>
                <w:noProof/>
                <w:webHidden/>
              </w:rPr>
              <w:tab/>
            </w:r>
            <w:r w:rsidR="00114F1E">
              <w:rPr>
                <w:noProof/>
                <w:webHidden/>
              </w:rPr>
              <w:fldChar w:fldCharType="begin"/>
            </w:r>
            <w:r w:rsidR="00114F1E">
              <w:rPr>
                <w:noProof/>
                <w:webHidden/>
              </w:rPr>
              <w:instrText xml:space="preserve"> PAGEREF _Toc98936294 \h </w:instrText>
            </w:r>
            <w:r w:rsidR="00114F1E">
              <w:rPr>
                <w:noProof/>
                <w:webHidden/>
              </w:rPr>
            </w:r>
            <w:r w:rsidR="00114F1E">
              <w:rPr>
                <w:noProof/>
                <w:webHidden/>
              </w:rPr>
              <w:fldChar w:fldCharType="separate"/>
            </w:r>
            <w:r w:rsidR="00114F1E">
              <w:rPr>
                <w:noProof/>
                <w:webHidden/>
              </w:rPr>
              <w:t>65</w:t>
            </w:r>
            <w:r w:rsidR="00114F1E">
              <w:rPr>
                <w:noProof/>
                <w:webHidden/>
              </w:rPr>
              <w:fldChar w:fldCharType="end"/>
            </w:r>
          </w:hyperlink>
        </w:p>
        <w:p w14:paraId="6E7074A3" w14:textId="09058AE5"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95" w:history="1">
            <w:r w:rsidR="00114F1E" w:rsidRPr="00283800">
              <w:rPr>
                <w:rStyle w:val="Hyperlink"/>
                <w:noProof/>
                <w:highlight w:val="white"/>
              </w:rPr>
              <w:t>4.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s and Unions&lt;/h3&gt;</w:t>
            </w:r>
            <w:r w:rsidR="00114F1E">
              <w:rPr>
                <w:noProof/>
                <w:webHidden/>
              </w:rPr>
              <w:tab/>
            </w:r>
            <w:r w:rsidR="00114F1E">
              <w:rPr>
                <w:noProof/>
                <w:webHidden/>
              </w:rPr>
              <w:fldChar w:fldCharType="begin"/>
            </w:r>
            <w:r w:rsidR="00114F1E">
              <w:rPr>
                <w:noProof/>
                <w:webHidden/>
              </w:rPr>
              <w:instrText xml:space="preserve"> PAGEREF _Toc98936295 \h </w:instrText>
            </w:r>
            <w:r w:rsidR="00114F1E">
              <w:rPr>
                <w:noProof/>
                <w:webHidden/>
              </w:rPr>
            </w:r>
            <w:r w:rsidR="00114F1E">
              <w:rPr>
                <w:noProof/>
                <w:webHidden/>
              </w:rPr>
              <w:fldChar w:fldCharType="separate"/>
            </w:r>
            <w:r w:rsidR="00114F1E">
              <w:rPr>
                <w:noProof/>
                <w:webHidden/>
              </w:rPr>
              <w:t>70</w:t>
            </w:r>
            <w:r w:rsidR="00114F1E">
              <w:rPr>
                <w:noProof/>
                <w:webHidden/>
              </w:rPr>
              <w:fldChar w:fldCharType="end"/>
            </w:r>
          </w:hyperlink>
        </w:p>
        <w:p w14:paraId="6B3793AA" w14:textId="415F9A19"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96" w:history="1">
            <w:r w:rsidR="00114F1E" w:rsidRPr="00283800">
              <w:rPr>
                <w:rStyle w:val="Hyperlink"/>
                <w:noProof/>
                <w:highlight w:val="white"/>
              </w:rPr>
              <w:t>4.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lt;/h3&gt;</w:t>
            </w:r>
            <w:r w:rsidR="00114F1E">
              <w:rPr>
                <w:noProof/>
                <w:webHidden/>
              </w:rPr>
              <w:tab/>
            </w:r>
            <w:r w:rsidR="00114F1E">
              <w:rPr>
                <w:noProof/>
                <w:webHidden/>
              </w:rPr>
              <w:fldChar w:fldCharType="begin"/>
            </w:r>
            <w:r w:rsidR="00114F1E">
              <w:rPr>
                <w:noProof/>
                <w:webHidden/>
              </w:rPr>
              <w:instrText xml:space="preserve"> PAGEREF _Toc98936296 \h </w:instrText>
            </w:r>
            <w:r w:rsidR="00114F1E">
              <w:rPr>
                <w:noProof/>
                <w:webHidden/>
              </w:rPr>
            </w:r>
            <w:r w:rsidR="00114F1E">
              <w:rPr>
                <w:noProof/>
                <w:webHidden/>
              </w:rPr>
              <w:fldChar w:fldCharType="separate"/>
            </w:r>
            <w:r w:rsidR="00114F1E">
              <w:rPr>
                <w:noProof/>
                <w:webHidden/>
              </w:rPr>
              <w:t>71</w:t>
            </w:r>
            <w:r w:rsidR="00114F1E">
              <w:rPr>
                <w:noProof/>
                <w:webHidden/>
              </w:rPr>
              <w:fldChar w:fldCharType="end"/>
            </w:r>
          </w:hyperlink>
        </w:p>
        <w:p w14:paraId="4E28C3BD" w14:textId="592D6C8E"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97" w:history="1">
            <w:r w:rsidR="00114F1E" w:rsidRPr="00283800">
              <w:rPr>
                <w:rStyle w:val="Hyperlink"/>
                <w:noProof/>
                <w:highlight w:val="white"/>
              </w:rPr>
              <w:t>4.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clarator&lt;/h3&gt;</w:t>
            </w:r>
            <w:r w:rsidR="00114F1E">
              <w:rPr>
                <w:noProof/>
                <w:webHidden/>
              </w:rPr>
              <w:tab/>
            </w:r>
            <w:r w:rsidR="00114F1E">
              <w:rPr>
                <w:noProof/>
                <w:webHidden/>
              </w:rPr>
              <w:fldChar w:fldCharType="begin"/>
            </w:r>
            <w:r w:rsidR="00114F1E">
              <w:rPr>
                <w:noProof/>
                <w:webHidden/>
              </w:rPr>
              <w:instrText xml:space="preserve"> PAGEREF _Toc98936297 \h </w:instrText>
            </w:r>
            <w:r w:rsidR="00114F1E">
              <w:rPr>
                <w:noProof/>
                <w:webHidden/>
              </w:rPr>
            </w:r>
            <w:r w:rsidR="00114F1E">
              <w:rPr>
                <w:noProof/>
                <w:webHidden/>
              </w:rPr>
              <w:fldChar w:fldCharType="separate"/>
            </w:r>
            <w:r w:rsidR="00114F1E">
              <w:rPr>
                <w:noProof/>
                <w:webHidden/>
              </w:rPr>
              <w:t>72</w:t>
            </w:r>
            <w:r w:rsidR="00114F1E">
              <w:rPr>
                <w:noProof/>
                <w:webHidden/>
              </w:rPr>
              <w:fldChar w:fldCharType="end"/>
            </w:r>
          </w:hyperlink>
        </w:p>
        <w:p w14:paraId="0CEA018E" w14:textId="5732D2A1"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98" w:history="1">
            <w:r w:rsidR="00114F1E" w:rsidRPr="00283800">
              <w:rPr>
                <w:rStyle w:val="Hyperlink"/>
                <w:noProof/>
                <w:highlight w:val="white"/>
              </w:rPr>
              <w:t>4.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 declarator&lt;/h3&gt;</w:t>
            </w:r>
            <w:r w:rsidR="00114F1E">
              <w:rPr>
                <w:noProof/>
                <w:webHidden/>
              </w:rPr>
              <w:tab/>
            </w:r>
            <w:r w:rsidR="00114F1E">
              <w:rPr>
                <w:noProof/>
                <w:webHidden/>
              </w:rPr>
              <w:fldChar w:fldCharType="begin"/>
            </w:r>
            <w:r w:rsidR="00114F1E">
              <w:rPr>
                <w:noProof/>
                <w:webHidden/>
              </w:rPr>
              <w:instrText xml:space="preserve"> PAGEREF _Toc98936298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084A5A8A" w14:textId="2F224A36"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299" w:history="1">
            <w:r w:rsidR="00114F1E" w:rsidRPr="00283800">
              <w:rPr>
                <w:rStyle w:val="Hyperlink"/>
                <w:noProof/>
                <w:highlight w:val="white"/>
              </w:rPr>
              <w:t>4.3.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rect Declarator&lt;/h3&gt;</w:t>
            </w:r>
            <w:r w:rsidR="00114F1E">
              <w:rPr>
                <w:noProof/>
                <w:webHidden/>
              </w:rPr>
              <w:tab/>
            </w:r>
            <w:r w:rsidR="00114F1E">
              <w:rPr>
                <w:noProof/>
                <w:webHidden/>
              </w:rPr>
              <w:fldChar w:fldCharType="begin"/>
            </w:r>
            <w:r w:rsidR="00114F1E">
              <w:rPr>
                <w:noProof/>
                <w:webHidden/>
              </w:rPr>
              <w:instrText xml:space="preserve"> PAGEREF _Toc98936299 \h </w:instrText>
            </w:r>
            <w:r w:rsidR="00114F1E">
              <w:rPr>
                <w:noProof/>
                <w:webHidden/>
              </w:rPr>
            </w:r>
            <w:r w:rsidR="00114F1E">
              <w:rPr>
                <w:noProof/>
                <w:webHidden/>
              </w:rPr>
              <w:fldChar w:fldCharType="separate"/>
            </w:r>
            <w:r w:rsidR="00114F1E">
              <w:rPr>
                <w:noProof/>
                <w:webHidden/>
              </w:rPr>
              <w:t>75</w:t>
            </w:r>
            <w:r w:rsidR="00114F1E">
              <w:rPr>
                <w:noProof/>
                <w:webHidden/>
              </w:rPr>
              <w:fldChar w:fldCharType="end"/>
            </w:r>
          </w:hyperlink>
        </w:p>
        <w:p w14:paraId="27800B38" w14:textId="78F3553B"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00" w:history="1">
            <w:r w:rsidR="00114F1E" w:rsidRPr="00283800">
              <w:rPr>
                <w:rStyle w:val="Hyperlink"/>
                <w:noProof/>
                <w:highlight w:val="white"/>
              </w:rPr>
              <w:t>4.3.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arameters&lt;/h3&gt;</w:t>
            </w:r>
            <w:r w:rsidR="00114F1E">
              <w:rPr>
                <w:noProof/>
                <w:webHidden/>
              </w:rPr>
              <w:tab/>
            </w:r>
            <w:r w:rsidR="00114F1E">
              <w:rPr>
                <w:noProof/>
                <w:webHidden/>
              </w:rPr>
              <w:fldChar w:fldCharType="begin"/>
            </w:r>
            <w:r w:rsidR="00114F1E">
              <w:rPr>
                <w:noProof/>
                <w:webHidden/>
              </w:rPr>
              <w:instrText xml:space="preserve"> PAGEREF _Toc98936300 \h </w:instrText>
            </w:r>
            <w:r w:rsidR="00114F1E">
              <w:rPr>
                <w:noProof/>
                <w:webHidden/>
              </w:rPr>
            </w:r>
            <w:r w:rsidR="00114F1E">
              <w:rPr>
                <w:noProof/>
                <w:webHidden/>
              </w:rPr>
              <w:fldChar w:fldCharType="separate"/>
            </w:r>
            <w:r w:rsidR="00114F1E">
              <w:rPr>
                <w:noProof/>
                <w:webHidden/>
              </w:rPr>
              <w:t>77</w:t>
            </w:r>
            <w:r w:rsidR="00114F1E">
              <w:rPr>
                <w:noProof/>
                <w:webHidden/>
              </w:rPr>
              <w:fldChar w:fldCharType="end"/>
            </w:r>
          </w:hyperlink>
        </w:p>
        <w:p w14:paraId="763B27D3" w14:textId="1548721C" w:rsidR="00114F1E" w:rsidRDefault="007B3C9F">
          <w:pPr>
            <w:pStyle w:val="TOC2"/>
            <w:tabs>
              <w:tab w:val="left" w:pos="880"/>
              <w:tab w:val="right" w:leader="dot" w:pos="9350"/>
            </w:tabs>
            <w:rPr>
              <w:rFonts w:asciiTheme="minorHAnsi" w:eastAsiaTheme="minorEastAsia" w:hAnsiTheme="minorHAnsi"/>
              <w:noProof/>
              <w:color w:val="auto"/>
              <w:lang w:val="en-SE" w:eastAsia="en-SE"/>
            </w:rPr>
          </w:pPr>
          <w:hyperlink w:anchor="_Toc98936301" w:history="1">
            <w:r w:rsidR="00114F1E" w:rsidRPr="00283800">
              <w:rPr>
                <w:rStyle w:val="Hyperlink"/>
                <w:noProof/>
                <w:highlight w:val="white"/>
              </w:rPr>
              <w:t>4.4.</w:t>
            </w:r>
            <w:r w:rsidR="00114F1E">
              <w:rPr>
                <w:rFonts w:asciiTheme="minorHAnsi" w:eastAsiaTheme="minorEastAsia" w:hAnsiTheme="minorHAnsi"/>
                <w:noProof/>
                <w:color w:val="auto"/>
                <w:lang w:val="en-SE" w:eastAsia="en-SE"/>
              </w:rPr>
              <w:tab/>
            </w:r>
            <w:r w:rsidR="00114F1E" w:rsidRPr="00283800">
              <w:rPr>
                <w:rStyle w:val="Hyperlink"/>
                <w:noProof/>
                <w:highlight w:val="white"/>
              </w:rPr>
              <w:t>&lt;h2&gt;Statements&lt;/h2&gt;</w:t>
            </w:r>
            <w:r w:rsidR="00114F1E">
              <w:rPr>
                <w:noProof/>
                <w:webHidden/>
              </w:rPr>
              <w:tab/>
            </w:r>
            <w:r w:rsidR="00114F1E">
              <w:rPr>
                <w:noProof/>
                <w:webHidden/>
              </w:rPr>
              <w:fldChar w:fldCharType="begin"/>
            </w:r>
            <w:r w:rsidR="00114F1E">
              <w:rPr>
                <w:noProof/>
                <w:webHidden/>
              </w:rPr>
              <w:instrText xml:space="preserve"> PAGEREF _Toc98936301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5673CA9A" w14:textId="177274B9"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02"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If-Else Statement&lt;/h3&gt;</w:t>
            </w:r>
            <w:r w:rsidR="00114F1E">
              <w:rPr>
                <w:noProof/>
                <w:webHidden/>
              </w:rPr>
              <w:tab/>
            </w:r>
            <w:r w:rsidR="00114F1E">
              <w:rPr>
                <w:noProof/>
                <w:webHidden/>
              </w:rPr>
              <w:fldChar w:fldCharType="begin"/>
            </w:r>
            <w:r w:rsidR="00114F1E">
              <w:rPr>
                <w:noProof/>
                <w:webHidden/>
              </w:rPr>
              <w:instrText xml:space="preserve"> PAGEREF _Toc98936302 \h </w:instrText>
            </w:r>
            <w:r w:rsidR="00114F1E">
              <w:rPr>
                <w:noProof/>
                <w:webHidden/>
              </w:rPr>
            </w:r>
            <w:r w:rsidR="00114F1E">
              <w:rPr>
                <w:noProof/>
                <w:webHidden/>
              </w:rPr>
              <w:fldChar w:fldCharType="separate"/>
            </w:r>
            <w:r w:rsidR="00114F1E">
              <w:rPr>
                <w:noProof/>
                <w:webHidden/>
              </w:rPr>
              <w:t>78</w:t>
            </w:r>
            <w:r w:rsidR="00114F1E">
              <w:rPr>
                <w:noProof/>
                <w:webHidden/>
              </w:rPr>
              <w:fldChar w:fldCharType="end"/>
            </w:r>
          </w:hyperlink>
        </w:p>
        <w:p w14:paraId="33306703" w14:textId="15FB0BF1"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03"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Switch Statement&lt;/h3&gt;</w:t>
            </w:r>
            <w:r w:rsidR="00114F1E">
              <w:rPr>
                <w:noProof/>
                <w:webHidden/>
              </w:rPr>
              <w:tab/>
            </w:r>
            <w:r w:rsidR="00114F1E">
              <w:rPr>
                <w:noProof/>
                <w:webHidden/>
              </w:rPr>
              <w:fldChar w:fldCharType="begin"/>
            </w:r>
            <w:r w:rsidR="00114F1E">
              <w:rPr>
                <w:noProof/>
                <w:webHidden/>
              </w:rPr>
              <w:instrText xml:space="preserve"> PAGEREF _Toc98936303 \h </w:instrText>
            </w:r>
            <w:r w:rsidR="00114F1E">
              <w:rPr>
                <w:noProof/>
                <w:webHidden/>
              </w:rPr>
            </w:r>
            <w:r w:rsidR="00114F1E">
              <w:rPr>
                <w:noProof/>
                <w:webHidden/>
              </w:rPr>
              <w:fldChar w:fldCharType="separate"/>
            </w:r>
            <w:r w:rsidR="00114F1E">
              <w:rPr>
                <w:noProof/>
                <w:webHidden/>
              </w:rPr>
              <w:t>79</w:t>
            </w:r>
            <w:r w:rsidR="00114F1E">
              <w:rPr>
                <w:noProof/>
                <w:webHidden/>
              </w:rPr>
              <w:fldChar w:fldCharType="end"/>
            </w:r>
          </w:hyperlink>
        </w:p>
        <w:p w14:paraId="62ECBB99" w14:textId="239BDCFD"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04"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Case Statement&lt;/h3&gt;</w:t>
            </w:r>
            <w:r w:rsidR="00114F1E">
              <w:rPr>
                <w:noProof/>
                <w:webHidden/>
              </w:rPr>
              <w:tab/>
            </w:r>
            <w:r w:rsidR="00114F1E">
              <w:rPr>
                <w:noProof/>
                <w:webHidden/>
              </w:rPr>
              <w:fldChar w:fldCharType="begin"/>
            </w:r>
            <w:r w:rsidR="00114F1E">
              <w:rPr>
                <w:noProof/>
                <w:webHidden/>
              </w:rPr>
              <w:instrText xml:space="preserve"> PAGEREF _Toc98936304 \h </w:instrText>
            </w:r>
            <w:r w:rsidR="00114F1E">
              <w:rPr>
                <w:noProof/>
                <w:webHidden/>
              </w:rPr>
            </w:r>
            <w:r w:rsidR="00114F1E">
              <w:rPr>
                <w:noProof/>
                <w:webHidden/>
              </w:rPr>
              <w:fldChar w:fldCharType="separate"/>
            </w:r>
            <w:r w:rsidR="00114F1E">
              <w:rPr>
                <w:noProof/>
                <w:webHidden/>
              </w:rPr>
              <w:t>80</w:t>
            </w:r>
            <w:r w:rsidR="00114F1E">
              <w:rPr>
                <w:noProof/>
                <w:webHidden/>
              </w:rPr>
              <w:fldChar w:fldCharType="end"/>
            </w:r>
          </w:hyperlink>
        </w:p>
        <w:p w14:paraId="2EE5D0CC" w14:textId="69B87A63"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05"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Default Statement&lt;/h3&gt;</w:t>
            </w:r>
            <w:r w:rsidR="00114F1E">
              <w:rPr>
                <w:noProof/>
                <w:webHidden/>
              </w:rPr>
              <w:tab/>
            </w:r>
            <w:r w:rsidR="00114F1E">
              <w:rPr>
                <w:noProof/>
                <w:webHidden/>
              </w:rPr>
              <w:fldChar w:fldCharType="begin"/>
            </w:r>
            <w:r w:rsidR="00114F1E">
              <w:rPr>
                <w:noProof/>
                <w:webHidden/>
              </w:rPr>
              <w:instrText xml:space="preserve"> PAGEREF _Toc98936305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4187F162" w14:textId="0E758A76"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0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Break Statement&lt;/h3&gt;</w:t>
            </w:r>
            <w:r w:rsidR="00114F1E">
              <w:rPr>
                <w:noProof/>
                <w:webHidden/>
              </w:rPr>
              <w:tab/>
            </w:r>
            <w:r w:rsidR="00114F1E">
              <w:rPr>
                <w:noProof/>
                <w:webHidden/>
              </w:rPr>
              <w:fldChar w:fldCharType="begin"/>
            </w:r>
            <w:r w:rsidR="00114F1E">
              <w:rPr>
                <w:noProof/>
                <w:webHidden/>
              </w:rPr>
              <w:instrText xml:space="preserve"> PAGEREF _Toc98936306 \h </w:instrText>
            </w:r>
            <w:r w:rsidR="00114F1E">
              <w:rPr>
                <w:noProof/>
                <w:webHidden/>
              </w:rPr>
            </w:r>
            <w:r w:rsidR="00114F1E">
              <w:rPr>
                <w:noProof/>
                <w:webHidden/>
              </w:rPr>
              <w:fldChar w:fldCharType="separate"/>
            </w:r>
            <w:r w:rsidR="00114F1E">
              <w:rPr>
                <w:noProof/>
                <w:webHidden/>
              </w:rPr>
              <w:t>81</w:t>
            </w:r>
            <w:r w:rsidR="00114F1E">
              <w:rPr>
                <w:noProof/>
                <w:webHidden/>
              </w:rPr>
              <w:fldChar w:fldCharType="end"/>
            </w:r>
          </w:hyperlink>
        </w:p>
        <w:p w14:paraId="17441D30" w14:textId="012869CD"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07"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oop Header&lt;/h3&gt;</w:t>
            </w:r>
            <w:r w:rsidR="00114F1E">
              <w:rPr>
                <w:noProof/>
                <w:webHidden/>
              </w:rPr>
              <w:tab/>
            </w:r>
            <w:r w:rsidR="00114F1E">
              <w:rPr>
                <w:noProof/>
                <w:webHidden/>
              </w:rPr>
              <w:fldChar w:fldCharType="begin"/>
            </w:r>
            <w:r w:rsidR="00114F1E">
              <w:rPr>
                <w:noProof/>
                <w:webHidden/>
              </w:rPr>
              <w:instrText xml:space="preserve"> PAGEREF _Toc98936307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2B207316" w14:textId="461133E9"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08"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Do Statement&lt;/h3&gt;</w:t>
            </w:r>
            <w:r w:rsidR="00114F1E">
              <w:rPr>
                <w:noProof/>
                <w:webHidden/>
              </w:rPr>
              <w:tab/>
            </w:r>
            <w:r w:rsidR="00114F1E">
              <w:rPr>
                <w:noProof/>
                <w:webHidden/>
              </w:rPr>
              <w:fldChar w:fldCharType="begin"/>
            </w:r>
            <w:r w:rsidR="00114F1E">
              <w:rPr>
                <w:noProof/>
                <w:webHidden/>
              </w:rPr>
              <w:instrText xml:space="preserve"> PAGEREF _Toc98936308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16EBD2C2" w14:textId="4E26DB20"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09"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The For Statement&lt;/h3&gt;</w:t>
            </w:r>
            <w:r w:rsidR="00114F1E">
              <w:rPr>
                <w:noProof/>
                <w:webHidden/>
              </w:rPr>
              <w:tab/>
            </w:r>
            <w:r w:rsidR="00114F1E">
              <w:rPr>
                <w:noProof/>
                <w:webHidden/>
              </w:rPr>
              <w:fldChar w:fldCharType="begin"/>
            </w:r>
            <w:r w:rsidR="00114F1E">
              <w:rPr>
                <w:noProof/>
                <w:webHidden/>
              </w:rPr>
              <w:instrText xml:space="preserve"> PAGEREF _Toc98936309 \h </w:instrText>
            </w:r>
            <w:r w:rsidR="00114F1E">
              <w:rPr>
                <w:noProof/>
                <w:webHidden/>
              </w:rPr>
            </w:r>
            <w:r w:rsidR="00114F1E">
              <w:rPr>
                <w:noProof/>
                <w:webHidden/>
              </w:rPr>
              <w:fldChar w:fldCharType="separate"/>
            </w:r>
            <w:r w:rsidR="00114F1E">
              <w:rPr>
                <w:noProof/>
                <w:webHidden/>
              </w:rPr>
              <w:t>82</w:t>
            </w:r>
            <w:r w:rsidR="00114F1E">
              <w:rPr>
                <w:noProof/>
                <w:webHidden/>
              </w:rPr>
              <w:fldChar w:fldCharType="end"/>
            </w:r>
          </w:hyperlink>
        </w:p>
        <w:p w14:paraId="7001260E" w14:textId="51A26A16"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10"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While Statement&lt;/h3&gt;</w:t>
            </w:r>
            <w:r w:rsidR="00114F1E">
              <w:rPr>
                <w:noProof/>
                <w:webHidden/>
              </w:rPr>
              <w:tab/>
            </w:r>
            <w:r w:rsidR="00114F1E">
              <w:rPr>
                <w:noProof/>
                <w:webHidden/>
              </w:rPr>
              <w:fldChar w:fldCharType="begin"/>
            </w:r>
            <w:r w:rsidR="00114F1E">
              <w:rPr>
                <w:noProof/>
                <w:webHidden/>
              </w:rPr>
              <w:instrText xml:space="preserve"> PAGEREF _Toc98936310 \h </w:instrText>
            </w:r>
            <w:r w:rsidR="00114F1E">
              <w:rPr>
                <w:noProof/>
                <w:webHidden/>
              </w:rPr>
            </w:r>
            <w:r w:rsidR="00114F1E">
              <w:rPr>
                <w:noProof/>
                <w:webHidden/>
              </w:rPr>
              <w:fldChar w:fldCharType="separate"/>
            </w:r>
            <w:r w:rsidR="00114F1E">
              <w:rPr>
                <w:noProof/>
                <w:webHidden/>
              </w:rPr>
              <w:t>83</w:t>
            </w:r>
            <w:r w:rsidR="00114F1E">
              <w:rPr>
                <w:noProof/>
                <w:webHidden/>
              </w:rPr>
              <w:fldChar w:fldCharType="end"/>
            </w:r>
          </w:hyperlink>
        </w:p>
        <w:p w14:paraId="771DCF29" w14:textId="798DAA60"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11"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The Continue Statement&lt;/h3&gt;</w:t>
            </w:r>
            <w:r w:rsidR="00114F1E">
              <w:rPr>
                <w:noProof/>
                <w:webHidden/>
              </w:rPr>
              <w:tab/>
            </w:r>
            <w:r w:rsidR="00114F1E">
              <w:rPr>
                <w:noProof/>
                <w:webHidden/>
              </w:rPr>
              <w:fldChar w:fldCharType="begin"/>
            </w:r>
            <w:r w:rsidR="00114F1E">
              <w:rPr>
                <w:noProof/>
                <w:webHidden/>
              </w:rPr>
              <w:instrText xml:space="preserve"> PAGEREF _Toc98936311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4DA13D46" w14:textId="159621A8"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12" w:history="1">
            <w:r w:rsidR="00114F1E" w:rsidRPr="00283800">
              <w:rPr>
                <w:rStyle w:val="Hyperlink"/>
                <w:noProof/>
              </w:rPr>
              <w:t>4.4.2.</w:t>
            </w:r>
            <w:r w:rsidR="00114F1E">
              <w:rPr>
                <w:rFonts w:asciiTheme="minorHAnsi" w:eastAsiaTheme="minorEastAsia" w:hAnsiTheme="minorHAnsi"/>
                <w:noProof/>
                <w:color w:val="auto"/>
                <w:lang w:val="en-SE" w:eastAsia="en-SE"/>
              </w:rPr>
              <w:tab/>
            </w:r>
            <w:r w:rsidR="00114F1E" w:rsidRPr="00283800">
              <w:rPr>
                <w:rStyle w:val="Hyperlink"/>
                <w:noProof/>
              </w:rPr>
              <w:t>&lt;h3&gt;The Label and Goto Statements&lt;/h3&gt;</w:t>
            </w:r>
            <w:r w:rsidR="00114F1E">
              <w:rPr>
                <w:noProof/>
                <w:webHidden/>
              </w:rPr>
              <w:tab/>
            </w:r>
            <w:r w:rsidR="00114F1E">
              <w:rPr>
                <w:noProof/>
                <w:webHidden/>
              </w:rPr>
              <w:fldChar w:fldCharType="begin"/>
            </w:r>
            <w:r w:rsidR="00114F1E">
              <w:rPr>
                <w:noProof/>
                <w:webHidden/>
              </w:rPr>
              <w:instrText xml:space="preserve"> PAGEREF _Toc98936312 \h </w:instrText>
            </w:r>
            <w:r w:rsidR="00114F1E">
              <w:rPr>
                <w:noProof/>
                <w:webHidden/>
              </w:rPr>
            </w:r>
            <w:r w:rsidR="00114F1E">
              <w:rPr>
                <w:noProof/>
                <w:webHidden/>
              </w:rPr>
              <w:fldChar w:fldCharType="separate"/>
            </w:r>
            <w:r w:rsidR="00114F1E">
              <w:rPr>
                <w:noProof/>
                <w:webHidden/>
              </w:rPr>
              <w:t>84</w:t>
            </w:r>
            <w:r w:rsidR="00114F1E">
              <w:rPr>
                <w:noProof/>
                <w:webHidden/>
              </w:rPr>
              <w:fldChar w:fldCharType="end"/>
            </w:r>
          </w:hyperlink>
        </w:p>
        <w:p w14:paraId="3DB87721" w14:textId="593355D8"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13" w:history="1">
            <w:r w:rsidR="00114F1E" w:rsidRPr="00283800">
              <w:rPr>
                <w:rStyle w:val="Hyperlink"/>
                <w:noProof/>
              </w:rPr>
              <w:t>4.4.3.</w:t>
            </w:r>
            <w:r w:rsidR="00114F1E">
              <w:rPr>
                <w:rFonts w:asciiTheme="minorHAnsi" w:eastAsiaTheme="minorEastAsia" w:hAnsiTheme="minorHAnsi"/>
                <w:noProof/>
                <w:color w:val="auto"/>
                <w:lang w:val="en-SE" w:eastAsia="en-SE"/>
              </w:rPr>
              <w:tab/>
            </w:r>
            <w:r w:rsidR="00114F1E" w:rsidRPr="00283800">
              <w:rPr>
                <w:rStyle w:val="Hyperlink"/>
                <w:noProof/>
              </w:rPr>
              <w:t>&lt;h3&gt;The Return Statement&lt;/h3&gt;</w:t>
            </w:r>
            <w:r w:rsidR="00114F1E">
              <w:rPr>
                <w:noProof/>
                <w:webHidden/>
              </w:rPr>
              <w:tab/>
            </w:r>
            <w:r w:rsidR="00114F1E">
              <w:rPr>
                <w:noProof/>
                <w:webHidden/>
              </w:rPr>
              <w:fldChar w:fldCharType="begin"/>
            </w:r>
            <w:r w:rsidR="00114F1E">
              <w:rPr>
                <w:noProof/>
                <w:webHidden/>
              </w:rPr>
              <w:instrText xml:space="preserve"> PAGEREF _Toc98936313 \h </w:instrText>
            </w:r>
            <w:r w:rsidR="00114F1E">
              <w:rPr>
                <w:noProof/>
                <w:webHidden/>
              </w:rPr>
            </w:r>
            <w:r w:rsidR="00114F1E">
              <w:rPr>
                <w:noProof/>
                <w:webHidden/>
              </w:rPr>
              <w:fldChar w:fldCharType="separate"/>
            </w:r>
            <w:r w:rsidR="00114F1E">
              <w:rPr>
                <w:noProof/>
                <w:webHidden/>
              </w:rPr>
              <w:t>85</w:t>
            </w:r>
            <w:r w:rsidR="00114F1E">
              <w:rPr>
                <w:noProof/>
                <w:webHidden/>
              </w:rPr>
              <w:fldChar w:fldCharType="end"/>
            </w:r>
          </w:hyperlink>
        </w:p>
        <w:p w14:paraId="68BEF884" w14:textId="46DC26A6"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14" w:history="1">
            <w:r w:rsidR="00114F1E" w:rsidRPr="00283800">
              <w:rPr>
                <w:rStyle w:val="Hyperlink"/>
                <w:noProof/>
              </w:rPr>
              <w:t>4.4.4.</w:t>
            </w:r>
            <w:r w:rsidR="00114F1E">
              <w:rPr>
                <w:rFonts w:asciiTheme="minorHAnsi" w:eastAsiaTheme="minorEastAsia" w:hAnsiTheme="minorHAnsi"/>
                <w:noProof/>
                <w:color w:val="auto"/>
                <w:lang w:val="en-SE" w:eastAsia="en-SE"/>
              </w:rPr>
              <w:tab/>
            </w:r>
            <w:r w:rsidR="00114F1E" w:rsidRPr="00283800">
              <w:rPr>
                <w:rStyle w:val="Hyperlink"/>
                <w:noProof/>
              </w:rPr>
              <w:t>&lt;h3&gt;Optional Expression Statement&lt;/h3&gt;</w:t>
            </w:r>
            <w:r w:rsidR="00114F1E">
              <w:rPr>
                <w:noProof/>
                <w:webHidden/>
              </w:rPr>
              <w:tab/>
            </w:r>
            <w:r w:rsidR="00114F1E">
              <w:rPr>
                <w:noProof/>
                <w:webHidden/>
              </w:rPr>
              <w:fldChar w:fldCharType="begin"/>
            </w:r>
            <w:r w:rsidR="00114F1E">
              <w:rPr>
                <w:noProof/>
                <w:webHidden/>
              </w:rPr>
              <w:instrText xml:space="preserve"> PAGEREF _Toc98936314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0150BD65" w14:textId="15734775"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15" w:history="1">
            <w:r w:rsidR="00114F1E" w:rsidRPr="00283800">
              <w:rPr>
                <w:rStyle w:val="Hyperlink"/>
                <w:noProof/>
              </w:rPr>
              <w:t>4.4.5.</w:t>
            </w:r>
            <w:r w:rsidR="00114F1E">
              <w:rPr>
                <w:rFonts w:asciiTheme="minorHAnsi" w:eastAsiaTheme="minorEastAsia" w:hAnsiTheme="minorHAnsi"/>
                <w:noProof/>
                <w:color w:val="auto"/>
                <w:lang w:val="en-SE" w:eastAsia="en-SE"/>
              </w:rPr>
              <w:tab/>
            </w:r>
            <w:r w:rsidR="00114F1E" w:rsidRPr="00283800">
              <w:rPr>
                <w:rStyle w:val="Hyperlink"/>
                <w:noProof/>
              </w:rPr>
              <w:t>&lt;h3&gt;Jump Register Statements&lt;/h3&gt;</w:t>
            </w:r>
            <w:r w:rsidR="00114F1E">
              <w:rPr>
                <w:noProof/>
                <w:webHidden/>
              </w:rPr>
              <w:tab/>
            </w:r>
            <w:r w:rsidR="00114F1E">
              <w:rPr>
                <w:noProof/>
                <w:webHidden/>
              </w:rPr>
              <w:fldChar w:fldCharType="begin"/>
            </w:r>
            <w:r w:rsidR="00114F1E">
              <w:rPr>
                <w:noProof/>
                <w:webHidden/>
              </w:rPr>
              <w:instrText xml:space="preserve"> PAGEREF _Toc98936315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117E6C37" w14:textId="49494F45"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16"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Interrupt Statements&lt;/h3&gt;</w:t>
            </w:r>
            <w:r w:rsidR="00114F1E">
              <w:rPr>
                <w:noProof/>
                <w:webHidden/>
              </w:rPr>
              <w:tab/>
            </w:r>
            <w:r w:rsidR="00114F1E">
              <w:rPr>
                <w:noProof/>
                <w:webHidden/>
              </w:rPr>
              <w:fldChar w:fldCharType="begin"/>
            </w:r>
            <w:r w:rsidR="00114F1E">
              <w:rPr>
                <w:noProof/>
                <w:webHidden/>
              </w:rPr>
              <w:instrText xml:space="preserve"> PAGEREF _Toc98936316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A0A2704" w14:textId="3D5048EF"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17" w:history="1">
            <w:r w:rsidR="00114F1E" w:rsidRPr="00283800">
              <w:rPr>
                <w:rStyle w:val="Hyperlink"/>
                <w:noProof/>
              </w:rPr>
              <w:t>4.4.1.</w:t>
            </w:r>
            <w:r w:rsidR="00114F1E">
              <w:rPr>
                <w:rFonts w:asciiTheme="minorHAnsi" w:eastAsiaTheme="minorEastAsia" w:hAnsiTheme="minorHAnsi"/>
                <w:noProof/>
                <w:color w:val="auto"/>
                <w:lang w:val="en-SE" w:eastAsia="en-SE"/>
              </w:rPr>
              <w:tab/>
            </w:r>
            <w:r w:rsidR="00114F1E" w:rsidRPr="00283800">
              <w:rPr>
                <w:rStyle w:val="Hyperlink"/>
                <w:noProof/>
              </w:rPr>
              <w:t>&lt;h3&gt;System Call Statements&lt;/h3&gt;</w:t>
            </w:r>
            <w:r w:rsidR="00114F1E">
              <w:rPr>
                <w:noProof/>
                <w:webHidden/>
              </w:rPr>
              <w:tab/>
            </w:r>
            <w:r w:rsidR="00114F1E">
              <w:rPr>
                <w:noProof/>
                <w:webHidden/>
              </w:rPr>
              <w:fldChar w:fldCharType="begin"/>
            </w:r>
            <w:r w:rsidR="00114F1E">
              <w:rPr>
                <w:noProof/>
                <w:webHidden/>
              </w:rPr>
              <w:instrText xml:space="preserve"> PAGEREF _Toc98936317 \h </w:instrText>
            </w:r>
            <w:r w:rsidR="00114F1E">
              <w:rPr>
                <w:noProof/>
                <w:webHidden/>
              </w:rPr>
            </w:r>
            <w:r w:rsidR="00114F1E">
              <w:rPr>
                <w:noProof/>
                <w:webHidden/>
              </w:rPr>
              <w:fldChar w:fldCharType="separate"/>
            </w:r>
            <w:r w:rsidR="00114F1E">
              <w:rPr>
                <w:noProof/>
                <w:webHidden/>
              </w:rPr>
              <w:t>86</w:t>
            </w:r>
            <w:r w:rsidR="00114F1E">
              <w:rPr>
                <w:noProof/>
                <w:webHidden/>
              </w:rPr>
              <w:fldChar w:fldCharType="end"/>
            </w:r>
          </w:hyperlink>
        </w:p>
        <w:p w14:paraId="328789CD" w14:textId="470CE97C" w:rsidR="00114F1E" w:rsidRDefault="007B3C9F">
          <w:pPr>
            <w:pStyle w:val="TOC2"/>
            <w:tabs>
              <w:tab w:val="left" w:pos="880"/>
              <w:tab w:val="right" w:leader="dot" w:pos="9350"/>
            </w:tabs>
            <w:rPr>
              <w:rFonts w:asciiTheme="minorHAnsi" w:eastAsiaTheme="minorEastAsia" w:hAnsiTheme="minorHAnsi"/>
              <w:noProof/>
              <w:color w:val="auto"/>
              <w:lang w:val="en-SE" w:eastAsia="en-SE"/>
            </w:rPr>
          </w:pPr>
          <w:hyperlink w:anchor="_Toc98936318" w:history="1">
            <w:r w:rsidR="00114F1E" w:rsidRPr="00283800">
              <w:rPr>
                <w:rStyle w:val="Hyperlink"/>
                <w:noProof/>
              </w:rPr>
              <w:t>4.5.</w:t>
            </w:r>
            <w:r w:rsidR="00114F1E">
              <w:rPr>
                <w:rFonts w:asciiTheme="minorHAnsi" w:eastAsiaTheme="minorEastAsia" w:hAnsiTheme="minorHAnsi"/>
                <w:noProof/>
                <w:color w:val="auto"/>
                <w:lang w:val="en-SE" w:eastAsia="en-SE"/>
              </w:rPr>
              <w:tab/>
            </w:r>
            <w:r w:rsidR="00114F1E" w:rsidRPr="00283800">
              <w:rPr>
                <w:rStyle w:val="Hyperlink"/>
                <w:noProof/>
              </w:rPr>
              <w:t>&lt;h2&gt;Expressions&lt;/h2&gt;</w:t>
            </w:r>
            <w:r w:rsidR="00114F1E">
              <w:rPr>
                <w:noProof/>
                <w:webHidden/>
              </w:rPr>
              <w:tab/>
            </w:r>
            <w:r w:rsidR="00114F1E">
              <w:rPr>
                <w:noProof/>
                <w:webHidden/>
              </w:rPr>
              <w:fldChar w:fldCharType="begin"/>
            </w:r>
            <w:r w:rsidR="00114F1E">
              <w:rPr>
                <w:noProof/>
                <w:webHidden/>
              </w:rPr>
              <w:instrText xml:space="preserve"> PAGEREF _Toc98936318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14BE4841" w14:textId="78550867"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19"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Comma Expression&lt;/h3&gt;</w:t>
            </w:r>
            <w:r w:rsidR="00114F1E">
              <w:rPr>
                <w:noProof/>
                <w:webHidden/>
              </w:rPr>
              <w:tab/>
            </w:r>
            <w:r w:rsidR="00114F1E">
              <w:rPr>
                <w:noProof/>
                <w:webHidden/>
              </w:rPr>
              <w:fldChar w:fldCharType="begin"/>
            </w:r>
            <w:r w:rsidR="00114F1E">
              <w:rPr>
                <w:noProof/>
                <w:webHidden/>
              </w:rPr>
              <w:instrText xml:space="preserve"> PAGEREF _Toc98936319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62E6A3BA" w14:textId="4E06458D"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20" w:history="1">
            <w:r w:rsidR="00114F1E" w:rsidRPr="00283800">
              <w:rPr>
                <w:rStyle w:val="Hyperlink"/>
                <w:noProof/>
              </w:rPr>
              <w:t>4.5.2.</w:t>
            </w:r>
            <w:r w:rsidR="00114F1E">
              <w:rPr>
                <w:rFonts w:asciiTheme="minorHAnsi" w:eastAsiaTheme="minorEastAsia" w:hAnsiTheme="minorHAnsi"/>
                <w:noProof/>
                <w:color w:val="auto"/>
                <w:lang w:val="en-SE" w:eastAsia="en-SE"/>
              </w:rPr>
              <w:tab/>
            </w:r>
            <w:r w:rsidR="00114F1E" w:rsidRPr="00283800">
              <w:rPr>
                <w:rStyle w:val="Hyperlink"/>
                <w:noProof/>
              </w:rPr>
              <w:t>&lt;h3&gt;The Assignment Expression&lt;/h3&gt;</w:t>
            </w:r>
            <w:r w:rsidR="00114F1E">
              <w:rPr>
                <w:noProof/>
                <w:webHidden/>
              </w:rPr>
              <w:tab/>
            </w:r>
            <w:r w:rsidR="00114F1E">
              <w:rPr>
                <w:noProof/>
                <w:webHidden/>
              </w:rPr>
              <w:fldChar w:fldCharType="begin"/>
            </w:r>
            <w:r w:rsidR="00114F1E">
              <w:rPr>
                <w:noProof/>
                <w:webHidden/>
              </w:rPr>
              <w:instrText xml:space="preserve"> PAGEREF _Toc98936320 \h </w:instrText>
            </w:r>
            <w:r w:rsidR="00114F1E">
              <w:rPr>
                <w:noProof/>
                <w:webHidden/>
              </w:rPr>
            </w:r>
            <w:r w:rsidR="00114F1E">
              <w:rPr>
                <w:noProof/>
                <w:webHidden/>
              </w:rPr>
              <w:fldChar w:fldCharType="separate"/>
            </w:r>
            <w:r w:rsidR="00114F1E">
              <w:rPr>
                <w:noProof/>
                <w:webHidden/>
              </w:rPr>
              <w:t>87</w:t>
            </w:r>
            <w:r w:rsidR="00114F1E">
              <w:rPr>
                <w:noProof/>
                <w:webHidden/>
              </w:rPr>
              <w:fldChar w:fldCharType="end"/>
            </w:r>
          </w:hyperlink>
        </w:p>
        <w:p w14:paraId="452406AA" w14:textId="0B1F7BEA"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21"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The Condition Expression&lt;/h3&gt;</w:t>
            </w:r>
            <w:r w:rsidR="00114F1E">
              <w:rPr>
                <w:noProof/>
                <w:webHidden/>
              </w:rPr>
              <w:tab/>
            </w:r>
            <w:r w:rsidR="00114F1E">
              <w:rPr>
                <w:noProof/>
                <w:webHidden/>
              </w:rPr>
              <w:fldChar w:fldCharType="begin"/>
            </w:r>
            <w:r w:rsidR="00114F1E">
              <w:rPr>
                <w:noProof/>
                <w:webHidden/>
              </w:rPr>
              <w:instrText xml:space="preserve"> PAGEREF _Toc98936321 \h </w:instrText>
            </w:r>
            <w:r w:rsidR="00114F1E">
              <w:rPr>
                <w:noProof/>
                <w:webHidden/>
              </w:rPr>
            </w:r>
            <w:r w:rsidR="00114F1E">
              <w:rPr>
                <w:noProof/>
                <w:webHidden/>
              </w:rPr>
              <w:fldChar w:fldCharType="separate"/>
            </w:r>
            <w:r w:rsidR="00114F1E">
              <w:rPr>
                <w:noProof/>
                <w:webHidden/>
              </w:rPr>
              <w:t>89</w:t>
            </w:r>
            <w:r w:rsidR="00114F1E">
              <w:rPr>
                <w:noProof/>
                <w:webHidden/>
              </w:rPr>
              <w:fldChar w:fldCharType="end"/>
            </w:r>
          </w:hyperlink>
        </w:p>
        <w:p w14:paraId="12207769" w14:textId="162036A1"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22" w:history="1">
            <w:r w:rsidR="00114F1E" w:rsidRPr="00283800">
              <w:rPr>
                <w:rStyle w:val="Hyperlink"/>
                <w:noProof/>
              </w:rPr>
              <w:t>4.5.4.</w:t>
            </w:r>
            <w:r w:rsidR="00114F1E">
              <w:rPr>
                <w:rFonts w:asciiTheme="minorHAnsi" w:eastAsiaTheme="minorEastAsia" w:hAnsiTheme="minorHAnsi"/>
                <w:noProof/>
                <w:color w:val="auto"/>
                <w:lang w:val="en-SE" w:eastAsia="en-SE"/>
              </w:rPr>
              <w:tab/>
            </w:r>
            <w:r w:rsidR="00114F1E" w:rsidRPr="00283800">
              <w:rPr>
                <w:rStyle w:val="Hyperlink"/>
                <w:noProof/>
              </w:rPr>
              <w:t>&lt;h3&gt;Constant Integral Expression&lt;/h3&gt;</w:t>
            </w:r>
            <w:r w:rsidR="00114F1E">
              <w:rPr>
                <w:noProof/>
                <w:webHidden/>
              </w:rPr>
              <w:tab/>
            </w:r>
            <w:r w:rsidR="00114F1E">
              <w:rPr>
                <w:noProof/>
                <w:webHidden/>
              </w:rPr>
              <w:fldChar w:fldCharType="begin"/>
            </w:r>
            <w:r w:rsidR="00114F1E">
              <w:rPr>
                <w:noProof/>
                <w:webHidden/>
              </w:rPr>
              <w:instrText xml:space="preserve"> PAGEREF _Toc98936322 \h </w:instrText>
            </w:r>
            <w:r w:rsidR="00114F1E">
              <w:rPr>
                <w:noProof/>
                <w:webHidden/>
              </w:rPr>
            </w:r>
            <w:r w:rsidR="00114F1E">
              <w:rPr>
                <w:noProof/>
                <w:webHidden/>
              </w:rPr>
              <w:fldChar w:fldCharType="separate"/>
            </w:r>
            <w:r w:rsidR="00114F1E">
              <w:rPr>
                <w:noProof/>
                <w:webHidden/>
              </w:rPr>
              <w:t>91</w:t>
            </w:r>
            <w:r w:rsidR="00114F1E">
              <w:rPr>
                <w:noProof/>
                <w:webHidden/>
              </w:rPr>
              <w:fldChar w:fldCharType="end"/>
            </w:r>
          </w:hyperlink>
        </w:p>
        <w:p w14:paraId="0291ADD9" w14:textId="29CA85AA"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23" w:history="1">
            <w:r w:rsidR="00114F1E" w:rsidRPr="00283800">
              <w:rPr>
                <w:rStyle w:val="Hyperlink"/>
                <w:noProof/>
              </w:rPr>
              <w:t>4.5.5.</w:t>
            </w:r>
            <w:r w:rsidR="00114F1E">
              <w:rPr>
                <w:rFonts w:asciiTheme="minorHAnsi" w:eastAsiaTheme="minorEastAsia" w:hAnsiTheme="minorHAnsi"/>
                <w:noProof/>
                <w:color w:val="auto"/>
                <w:lang w:val="en-SE" w:eastAsia="en-SE"/>
              </w:rPr>
              <w:tab/>
            </w:r>
            <w:r w:rsidR="00114F1E" w:rsidRPr="00283800">
              <w:rPr>
                <w:rStyle w:val="Hyperlink"/>
                <w:noProof/>
              </w:rPr>
              <w:t>&lt;h3&gt;The Logical Expressions&lt;/h3&gt;</w:t>
            </w:r>
            <w:r w:rsidR="00114F1E">
              <w:rPr>
                <w:noProof/>
                <w:webHidden/>
              </w:rPr>
              <w:tab/>
            </w:r>
            <w:r w:rsidR="00114F1E">
              <w:rPr>
                <w:noProof/>
                <w:webHidden/>
              </w:rPr>
              <w:fldChar w:fldCharType="begin"/>
            </w:r>
            <w:r w:rsidR="00114F1E">
              <w:rPr>
                <w:noProof/>
                <w:webHidden/>
              </w:rPr>
              <w:instrText xml:space="preserve"> PAGEREF _Toc98936323 \h </w:instrText>
            </w:r>
            <w:r w:rsidR="00114F1E">
              <w:rPr>
                <w:noProof/>
                <w:webHidden/>
              </w:rPr>
            </w:r>
            <w:r w:rsidR="00114F1E">
              <w:rPr>
                <w:noProof/>
                <w:webHidden/>
              </w:rPr>
              <w:fldChar w:fldCharType="separate"/>
            </w:r>
            <w:r w:rsidR="00114F1E">
              <w:rPr>
                <w:noProof/>
                <w:webHidden/>
              </w:rPr>
              <w:t>92</w:t>
            </w:r>
            <w:r w:rsidR="00114F1E">
              <w:rPr>
                <w:noProof/>
                <w:webHidden/>
              </w:rPr>
              <w:fldChar w:fldCharType="end"/>
            </w:r>
          </w:hyperlink>
        </w:p>
        <w:p w14:paraId="29C701E0" w14:textId="0A6F0A62"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24" w:history="1">
            <w:r w:rsidR="00114F1E" w:rsidRPr="00283800">
              <w:rPr>
                <w:rStyle w:val="Hyperlink"/>
                <w:noProof/>
              </w:rPr>
              <w:t>4.5.6.</w:t>
            </w:r>
            <w:r w:rsidR="00114F1E">
              <w:rPr>
                <w:rFonts w:asciiTheme="minorHAnsi" w:eastAsiaTheme="minorEastAsia" w:hAnsiTheme="minorHAnsi"/>
                <w:noProof/>
                <w:color w:val="auto"/>
                <w:lang w:val="en-SE" w:eastAsia="en-SE"/>
              </w:rPr>
              <w:tab/>
            </w:r>
            <w:r w:rsidR="00114F1E" w:rsidRPr="00283800">
              <w:rPr>
                <w:rStyle w:val="Hyperlink"/>
                <w:noProof/>
              </w:rPr>
              <w:t>&lt;h3&gt;Equality and Relation Expressions&lt;/h3&gt;</w:t>
            </w:r>
            <w:r w:rsidR="00114F1E">
              <w:rPr>
                <w:noProof/>
                <w:webHidden/>
              </w:rPr>
              <w:tab/>
            </w:r>
            <w:r w:rsidR="00114F1E">
              <w:rPr>
                <w:noProof/>
                <w:webHidden/>
              </w:rPr>
              <w:fldChar w:fldCharType="begin"/>
            </w:r>
            <w:r w:rsidR="00114F1E">
              <w:rPr>
                <w:noProof/>
                <w:webHidden/>
              </w:rPr>
              <w:instrText xml:space="preserve"> PAGEREF _Toc98936324 \h </w:instrText>
            </w:r>
            <w:r w:rsidR="00114F1E">
              <w:rPr>
                <w:noProof/>
                <w:webHidden/>
              </w:rPr>
            </w:r>
            <w:r w:rsidR="00114F1E">
              <w:rPr>
                <w:noProof/>
                <w:webHidden/>
              </w:rPr>
              <w:fldChar w:fldCharType="separate"/>
            </w:r>
            <w:r w:rsidR="00114F1E">
              <w:rPr>
                <w:noProof/>
                <w:webHidden/>
              </w:rPr>
              <w:t>93</w:t>
            </w:r>
            <w:r w:rsidR="00114F1E">
              <w:rPr>
                <w:noProof/>
                <w:webHidden/>
              </w:rPr>
              <w:fldChar w:fldCharType="end"/>
            </w:r>
          </w:hyperlink>
        </w:p>
        <w:p w14:paraId="529FB004" w14:textId="5CD86304"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25" w:history="1">
            <w:r w:rsidR="00114F1E" w:rsidRPr="00283800">
              <w:rPr>
                <w:rStyle w:val="Hyperlink"/>
                <w:noProof/>
              </w:rPr>
              <w:t>4.5.7.</w:t>
            </w:r>
            <w:r w:rsidR="00114F1E">
              <w:rPr>
                <w:rFonts w:asciiTheme="minorHAnsi" w:eastAsiaTheme="minorEastAsia" w:hAnsiTheme="minorHAnsi"/>
                <w:noProof/>
                <w:color w:val="auto"/>
                <w:lang w:val="en-SE" w:eastAsia="en-SE"/>
              </w:rPr>
              <w:tab/>
            </w:r>
            <w:r w:rsidR="00114F1E" w:rsidRPr="00283800">
              <w:rPr>
                <w:rStyle w:val="Hyperlink"/>
                <w:noProof/>
              </w:rPr>
              <w:t>&lt;h3&gt;Arithmetic Expressions&lt;/h3&gt;</w:t>
            </w:r>
            <w:r w:rsidR="00114F1E">
              <w:rPr>
                <w:noProof/>
                <w:webHidden/>
              </w:rPr>
              <w:tab/>
            </w:r>
            <w:r w:rsidR="00114F1E">
              <w:rPr>
                <w:noProof/>
                <w:webHidden/>
              </w:rPr>
              <w:fldChar w:fldCharType="begin"/>
            </w:r>
            <w:r w:rsidR="00114F1E">
              <w:rPr>
                <w:noProof/>
                <w:webHidden/>
              </w:rPr>
              <w:instrText xml:space="preserve"> PAGEREF _Toc98936325 \h </w:instrText>
            </w:r>
            <w:r w:rsidR="00114F1E">
              <w:rPr>
                <w:noProof/>
                <w:webHidden/>
              </w:rPr>
            </w:r>
            <w:r w:rsidR="00114F1E">
              <w:rPr>
                <w:noProof/>
                <w:webHidden/>
              </w:rPr>
              <w:fldChar w:fldCharType="separate"/>
            </w:r>
            <w:r w:rsidR="00114F1E">
              <w:rPr>
                <w:noProof/>
                <w:webHidden/>
              </w:rPr>
              <w:t>94</w:t>
            </w:r>
            <w:r w:rsidR="00114F1E">
              <w:rPr>
                <w:noProof/>
                <w:webHidden/>
              </w:rPr>
              <w:fldChar w:fldCharType="end"/>
            </w:r>
          </w:hyperlink>
        </w:p>
        <w:p w14:paraId="5330586D" w14:textId="45F061C0"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26" w:history="1">
            <w:r w:rsidR="00114F1E" w:rsidRPr="00283800">
              <w:rPr>
                <w:rStyle w:val="Hyperlink"/>
                <w:noProof/>
              </w:rPr>
              <w:t>4.5.8.</w:t>
            </w:r>
            <w:r w:rsidR="00114F1E">
              <w:rPr>
                <w:rFonts w:asciiTheme="minorHAnsi" w:eastAsiaTheme="minorEastAsia" w:hAnsiTheme="minorHAnsi"/>
                <w:noProof/>
                <w:color w:val="auto"/>
                <w:lang w:val="en-SE" w:eastAsia="en-SE"/>
              </w:rPr>
              <w:tab/>
            </w:r>
            <w:r w:rsidR="00114F1E" w:rsidRPr="00283800">
              <w:rPr>
                <w:rStyle w:val="Hyperlink"/>
                <w:noProof/>
              </w:rPr>
              <w:t>&lt;h3&gt;Cast Expressions&lt;/h3&gt;</w:t>
            </w:r>
            <w:r w:rsidR="00114F1E">
              <w:rPr>
                <w:noProof/>
                <w:webHidden/>
              </w:rPr>
              <w:tab/>
            </w:r>
            <w:r w:rsidR="00114F1E">
              <w:rPr>
                <w:noProof/>
                <w:webHidden/>
              </w:rPr>
              <w:fldChar w:fldCharType="begin"/>
            </w:r>
            <w:r w:rsidR="00114F1E">
              <w:rPr>
                <w:noProof/>
                <w:webHidden/>
              </w:rPr>
              <w:instrText xml:space="preserve"> PAGEREF _Toc98936326 \h </w:instrText>
            </w:r>
            <w:r w:rsidR="00114F1E">
              <w:rPr>
                <w:noProof/>
                <w:webHidden/>
              </w:rPr>
            </w:r>
            <w:r w:rsidR="00114F1E">
              <w:rPr>
                <w:noProof/>
                <w:webHidden/>
              </w:rPr>
              <w:fldChar w:fldCharType="separate"/>
            </w:r>
            <w:r w:rsidR="00114F1E">
              <w:rPr>
                <w:noProof/>
                <w:webHidden/>
              </w:rPr>
              <w:t>97</w:t>
            </w:r>
            <w:r w:rsidR="00114F1E">
              <w:rPr>
                <w:noProof/>
                <w:webHidden/>
              </w:rPr>
              <w:fldChar w:fldCharType="end"/>
            </w:r>
          </w:hyperlink>
        </w:p>
        <w:p w14:paraId="00BD38AD" w14:textId="2CACC5C2"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27" w:history="1">
            <w:r w:rsidR="00114F1E" w:rsidRPr="00283800">
              <w:rPr>
                <w:rStyle w:val="Hyperlink"/>
                <w:noProof/>
              </w:rPr>
              <w:t>4.5.9.</w:t>
            </w:r>
            <w:r w:rsidR="00114F1E">
              <w:rPr>
                <w:rFonts w:asciiTheme="minorHAnsi" w:eastAsiaTheme="minorEastAsia" w:hAnsiTheme="minorHAnsi"/>
                <w:noProof/>
                <w:color w:val="auto"/>
                <w:lang w:val="en-SE" w:eastAsia="en-SE"/>
              </w:rPr>
              <w:tab/>
            </w:r>
            <w:r w:rsidR="00114F1E" w:rsidRPr="00283800">
              <w:rPr>
                <w:rStyle w:val="Hyperlink"/>
                <w:noProof/>
              </w:rPr>
              <w:t>&lt;h3&gt;Unary Expressions&lt;/h3&gt;</w:t>
            </w:r>
            <w:r w:rsidR="00114F1E">
              <w:rPr>
                <w:noProof/>
                <w:webHidden/>
              </w:rPr>
              <w:tab/>
            </w:r>
            <w:r w:rsidR="00114F1E">
              <w:rPr>
                <w:noProof/>
                <w:webHidden/>
              </w:rPr>
              <w:fldChar w:fldCharType="begin"/>
            </w:r>
            <w:r w:rsidR="00114F1E">
              <w:rPr>
                <w:noProof/>
                <w:webHidden/>
              </w:rPr>
              <w:instrText xml:space="preserve"> PAGEREF _Toc98936327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7633E79D" w14:textId="3B33D6DC"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28" w:history="1">
            <w:r w:rsidR="00114F1E" w:rsidRPr="00283800">
              <w:rPr>
                <w:rStyle w:val="Hyperlink"/>
                <w:noProof/>
                <w:highlight w:val="white"/>
              </w:rPr>
              <w:t>4.5.10.</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Not Expression&lt;/h3&gt;</w:t>
            </w:r>
            <w:r w:rsidR="00114F1E">
              <w:rPr>
                <w:noProof/>
                <w:webHidden/>
              </w:rPr>
              <w:tab/>
            </w:r>
            <w:r w:rsidR="00114F1E">
              <w:rPr>
                <w:noProof/>
                <w:webHidden/>
              </w:rPr>
              <w:fldChar w:fldCharType="begin"/>
            </w:r>
            <w:r w:rsidR="00114F1E">
              <w:rPr>
                <w:noProof/>
                <w:webHidden/>
              </w:rPr>
              <w:instrText xml:space="preserve"> PAGEREF _Toc98936328 \h </w:instrText>
            </w:r>
            <w:r w:rsidR="00114F1E">
              <w:rPr>
                <w:noProof/>
                <w:webHidden/>
              </w:rPr>
            </w:r>
            <w:r w:rsidR="00114F1E">
              <w:rPr>
                <w:noProof/>
                <w:webHidden/>
              </w:rPr>
              <w:fldChar w:fldCharType="separate"/>
            </w:r>
            <w:r w:rsidR="00114F1E">
              <w:rPr>
                <w:noProof/>
                <w:webHidden/>
              </w:rPr>
              <w:t>98</w:t>
            </w:r>
            <w:r w:rsidR="00114F1E">
              <w:rPr>
                <w:noProof/>
                <w:webHidden/>
              </w:rPr>
              <w:fldChar w:fldCharType="end"/>
            </w:r>
          </w:hyperlink>
        </w:p>
        <w:p w14:paraId="404956AA" w14:textId="575FC76C"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29" w:history="1">
            <w:r w:rsidR="00114F1E" w:rsidRPr="00283800">
              <w:rPr>
                <w:rStyle w:val="Hyperlink"/>
                <w:noProof/>
                <w:highlight w:val="white"/>
              </w:rPr>
              <w:t>4.5.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sizeof Expression&lt;/h3&gt;</w:t>
            </w:r>
            <w:r w:rsidR="00114F1E">
              <w:rPr>
                <w:noProof/>
                <w:webHidden/>
              </w:rPr>
              <w:tab/>
            </w:r>
            <w:r w:rsidR="00114F1E">
              <w:rPr>
                <w:noProof/>
                <w:webHidden/>
              </w:rPr>
              <w:fldChar w:fldCharType="begin"/>
            </w:r>
            <w:r w:rsidR="00114F1E">
              <w:rPr>
                <w:noProof/>
                <w:webHidden/>
              </w:rPr>
              <w:instrText xml:space="preserve"> PAGEREF _Toc98936329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588E9B09" w14:textId="6FF2A826"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30" w:history="1">
            <w:r w:rsidR="00114F1E" w:rsidRPr="00283800">
              <w:rPr>
                <w:rStyle w:val="Hyperlink"/>
                <w:noProof/>
                <w:highlight w:val="white"/>
              </w:rPr>
              <w:t>4.5.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fix Increment and Decrement Expression&lt;/h3&gt;</w:t>
            </w:r>
            <w:r w:rsidR="00114F1E">
              <w:rPr>
                <w:noProof/>
                <w:webHidden/>
              </w:rPr>
              <w:tab/>
            </w:r>
            <w:r w:rsidR="00114F1E">
              <w:rPr>
                <w:noProof/>
                <w:webHidden/>
              </w:rPr>
              <w:fldChar w:fldCharType="begin"/>
            </w:r>
            <w:r w:rsidR="00114F1E">
              <w:rPr>
                <w:noProof/>
                <w:webHidden/>
              </w:rPr>
              <w:instrText xml:space="preserve"> PAGEREF _Toc98936330 \h </w:instrText>
            </w:r>
            <w:r w:rsidR="00114F1E">
              <w:rPr>
                <w:noProof/>
                <w:webHidden/>
              </w:rPr>
            </w:r>
            <w:r w:rsidR="00114F1E">
              <w:rPr>
                <w:noProof/>
                <w:webHidden/>
              </w:rPr>
              <w:fldChar w:fldCharType="separate"/>
            </w:r>
            <w:r w:rsidR="00114F1E">
              <w:rPr>
                <w:noProof/>
                <w:webHidden/>
              </w:rPr>
              <w:t>99</w:t>
            </w:r>
            <w:r w:rsidR="00114F1E">
              <w:rPr>
                <w:noProof/>
                <w:webHidden/>
              </w:rPr>
              <w:fldChar w:fldCharType="end"/>
            </w:r>
          </w:hyperlink>
        </w:p>
        <w:p w14:paraId="71DE9BF5" w14:textId="2EF76533"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31" w:history="1">
            <w:r w:rsidR="00114F1E" w:rsidRPr="00283800">
              <w:rPr>
                <w:rStyle w:val="Hyperlink"/>
                <w:noProof/>
                <w:highlight w:val="white"/>
              </w:rPr>
              <w:t>4.5.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stfix Increment and Decrement Expression&lt;/h3&gt;</w:t>
            </w:r>
            <w:r w:rsidR="00114F1E">
              <w:rPr>
                <w:noProof/>
                <w:webHidden/>
              </w:rPr>
              <w:tab/>
            </w:r>
            <w:r w:rsidR="00114F1E">
              <w:rPr>
                <w:noProof/>
                <w:webHidden/>
              </w:rPr>
              <w:fldChar w:fldCharType="begin"/>
            </w:r>
            <w:r w:rsidR="00114F1E">
              <w:rPr>
                <w:noProof/>
                <w:webHidden/>
              </w:rPr>
              <w:instrText xml:space="preserve"> PAGEREF _Toc98936331 \h </w:instrText>
            </w:r>
            <w:r w:rsidR="00114F1E">
              <w:rPr>
                <w:noProof/>
                <w:webHidden/>
              </w:rPr>
            </w:r>
            <w:r w:rsidR="00114F1E">
              <w:rPr>
                <w:noProof/>
                <w:webHidden/>
              </w:rPr>
              <w:fldChar w:fldCharType="separate"/>
            </w:r>
            <w:r w:rsidR="00114F1E">
              <w:rPr>
                <w:noProof/>
                <w:webHidden/>
              </w:rPr>
              <w:t>100</w:t>
            </w:r>
            <w:r w:rsidR="00114F1E">
              <w:rPr>
                <w:noProof/>
                <w:webHidden/>
              </w:rPr>
              <w:fldChar w:fldCharType="end"/>
            </w:r>
          </w:hyperlink>
        </w:p>
        <w:p w14:paraId="0411F13B" w14:textId="09F6F814"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32" w:history="1">
            <w:r w:rsidR="00114F1E" w:rsidRPr="00283800">
              <w:rPr>
                <w:rStyle w:val="Hyperlink"/>
                <w:noProof/>
                <w:highlight w:val="white"/>
              </w:rPr>
              <w:t>4.5.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Expression&lt;/h3&gt;</w:t>
            </w:r>
            <w:r w:rsidR="00114F1E">
              <w:rPr>
                <w:noProof/>
                <w:webHidden/>
              </w:rPr>
              <w:tab/>
            </w:r>
            <w:r w:rsidR="00114F1E">
              <w:rPr>
                <w:noProof/>
                <w:webHidden/>
              </w:rPr>
              <w:fldChar w:fldCharType="begin"/>
            </w:r>
            <w:r w:rsidR="00114F1E">
              <w:rPr>
                <w:noProof/>
                <w:webHidden/>
              </w:rPr>
              <w:instrText xml:space="preserve"> PAGEREF _Toc98936332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3F601536" w14:textId="3223BB81"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33" w:history="1">
            <w:r w:rsidR="00114F1E" w:rsidRPr="00283800">
              <w:rPr>
                <w:rStyle w:val="Hyperlink"/>
                <w:noProof/>
                <w:highlight w:val="white"/>
              </w:rPr>
              <w:t>4.5.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reference Expression&lt;/h3&gt;</w:t>
            </w:r>
            <w:r w:rsidR="00114F1E">
              <w:rPr>
                <w:noProof/>
                <w:webHidden/>
              </w:rPr>
              <w:tab/>
            </w:r>
            <w:r w:rsidR="00114F1E">
              <w:rPr>
                <w:noProof/>
                <w:webHidden/>
              </w:rPr>
              <w:fldChar w:fldCharType="begin"/>
            </w:r>
            <w:r w:rsidR="00114F1E">
              <w:rPr>
                <w:noProof/>
                <w:webHidden/>
              </w:rPr>
              <w:instrText xml:space="preserve"> PAGEREF _Toc98936333 \h </w:instrText>
            </w:r>
            <w:r w:rsidR="00114F1E">
              <w:rPr>
                <w:noProof/>
                <w:webHidden/>
              </w:rPr>
            </w:r>
            <w:r w:rsidR="00114F1E">
              <w:rPr>
                <w:noProof/>
                <w:webHidden/>
              </w:rPr>
              <w:fldChar w:fldCharType="separate"/>
            </w:r>
            <w:r w:rsidR="00114F1E">
              <w:rPr>
                <w:noProof/>
                <w:webHidden/>
              </w:rPr>
              <w:t>101</w:t>
            </w:r>
            <w:r w:rsidR="00114F1E">
              <w:rPr>
                <w:noProof/>
                <w:webHidden/>
              </w:rPr>
              <w:fldChar w:fldCharType="end"/>
            </w:r>
          </w:hyperlink>
        </w:p>
        <w:p w14:paraId="641A9BF8" w14:textId="739A22D1"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34" w:history="1">
            <w:r w:rsidR="00114F1E" w:rsidRPr="00283800">
              <w:rPr>
                <w:rStyle w:val="Hyperlink"/>
                <w:noProof/>
                <w:highlight w:val="white"/>
              </w:rPr>
              <w:t>4.5.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ow Expression&lt;/h3&gt;</w:t>
            </w:r>
            <w:r w:rsidR="00114F1E">
              <w:rPr>
                <w:noProof/>
                <w:webHidden/>
              </w:rPr>
              <w:tab/>
            </w:r>
            <w:r w:rsidR="00114F1E">
              <w:rPr>
                <w:noProof/>
                <w:webHidden/>
              </w:rPr>
              <w:fldChar w:fldCharType="begin"/>
            </w:r>
            <w:r w:rsidR="00114F1E">
              <w:rPr>
                <w:noProof/>
                <w:webHidden/>
              </w:rPr>
              <w:instrText xml:space="preserve"> PAGEREF _Toc98936334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BDE73C0" w14:textId="53AA88FF"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35" w:history="1">
            <w:r w:rsidR="00114F1E" w:rsidRPr="00283800">
              <w:rPr>
                <w:rStyle w:val="Hyperlink"/>
                <w:noProof/>
                <w:highlight w:val="white"/>
              </w:rPr>
              <w:t>4.5.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dex Expression&lt;/h3&gt;</w:t>
            </w:r>
            <w:r w:rsidR="00114F1E">
              <w:rPr>
                <w:noProof/>
                <w:webHidden/>
              </w:rPr>
              <w:tab/>
            </w:r>
            <w:r w:rsidR="00114F1E">
              <w:rPr>
                <w:noProof/>
                <w:webHidden/>
              </w:rPr>
              <w:fldChar w:fldCharType="begin"/>
            </w:r>
            <w:r w:rsidR="00114F1E">
              <w:rPr>
                <w:noProof/>
                <w:webHidden/>
              </w:rPr>
              <w:instrText xml:space="preserve"> PAGEREF _Toc98936335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500B73DA" w14:textId="047EFD86"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36" w:history="1">
            <w:r w:rsidR="00114F1E" w:rsidRPr="00283800">
              <w:rPr>
                <w:rStyle w:val="Hyperlink"/>
                <w:noProof/>
                <w:highlight w:val="white"/>
              </w:rPr>
              <w:t>4.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ot Expression&lt;/h3&gt;</w:t>
            </w:r>
            <w:r w:rsidR="00114F1E">
              <w:rPr>
                <w:noProof/>
                <w:webHidden/>
              </w:rPr>
              <w:tab/>
            </w:r>
            <w:r w:rsidR="00114F1E">
              <w:rPr>
                <w:noProof/>
                <w:webHidden/>
              </w:rPr>
              <w:fldChar w:fldCharType="begin"/>
            </w:r>
            <w:r w:rsidR="00114F1E">
              <w:rPr>
                <w:noProof/>
                <w:webHidden/>
              </w:rPr>
              <w:instrText xml:space="preserve"> PAGEREF _Toc98936336 \h </w:instrText>
            </w:r>
            <w:r w:rsidR="00114F1E">
              <w:rPr>
                <w:noProof/>
                <w:webHidden/>
              </w:rPr>
            </w:r>
            <w:r w:rsidR="00114F1E">
              <w:rPr>
                <w:noProof/>
                <w:webHidden/>
              </w:rPr>
              <w:fldChar w:fldCharType="separate"/>
            </w:r>
            <w:r w:rsidR="00114F1E">
              <w:rPr>
                <w:noProof/>
                <w:webHidden/>
              </w:rPr>
              <w:t>102</w:t>
            </w:r>
            <w:r w:rsidR="00114F1E">
              <w:rPr>
                <w:noProof/>
                <w:webHidden/>
              </w:rPr>
              <w:fldChar w:fldCharType="end"/>
            </w:r>
          </w:hyperlink>
        </w:p>
        <w:p w14:paraId="626849A3" w14:textId="372C1452"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37" w:history="1">
            <w:r w:rsidR="00114F1E" w:rsidRPr="00283800">
              <w:rPr>
                <w:rStyle w:val="Hyperlink"/>
                <w:noProof/>
                <w:highlight w:val="white"/>
              </w:rPr>
              <w:t>4.5.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 Expression&lt;/h3&gt;</w:t>
            </w:r>
            <w:r w:rsidR="00114F1E">
              <w:rPr>
                <w:noProof/>
                <w:webHidden/>
              </w:rPr>
              <w:tab/>
            </w:r>
            <w:r w:rsidR="00114F1E">
              <w:rPr>
                <w:noProof/>
                <w:webHidden/>
              </w:rPr>
              <w:fldChar w:fldCharType="begin"/>
            </w:r>
            <w:r w:rsidR="00114F1E">
              <w:rPr>
                <w:noProof/>
                <w:webHidden/>
              </w:rPr>
              <w:instrText xml:space="preserve"> PAGEREF _Toc98936337 \h </w:instrText>
            </w:r>
            <w:r w:rsidR="00114F1E">
              <w:rPr>
                <w:noProof/>
                <w:webHidden/>
              </w:rPr>
            </w:r>
            <w:r w:rsidR="00114F1E">
              <w:rPr>
                <w:noProof/>
                <w:webHidden/>
              </w:rPr>
              <w:fldChar w:fldCharType="separate"/>
            </w:r>
            <w:r w:rsidR="00114F1E">
              <w:rPr>
                <w:noProof/>
                <w:webHidden/>
              </w:rPr>
              <w:t>103</w:t>
            </w:r>
            <w:r w:rsidR="00114F1E">
              <w:rPr>
                <w:noProof/>
                <w:webHidden/>
              </w:rPr>
              <w:fldChar w:fldCharType="end"/>
            </w:r>
          </w:hyperlink>
        </w:p>
        <w:p w14:paraId="55DDCB14" w14:textId="2F409CB8"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38" w:history="1">
            <w:r w:rsidR="00114F1E" w:rsidRPr="00283800">
              <w:rPr>
                <w:rStyle w:val="Hyperlink"/>
                <w:noProof/>
              </w:rPr>
              <w:t>4.5.3.</w:t>
            </w:r>
            <w:r w:rsidR="00114F1E">
              <w:rPr>
                <w:rFonts w:asciiTheme="minorHAnsi" w:eastAsiaTheme="minorEastAsia" w:hAnsiTheme="minorHAnsi"/>
                <w:noProof/>
                <w:color w:val="auto"/>
                <w:lang w:val="en-SE" w:eastAsia="en-SE"/>
              </w:rPr>
              <w:tab/>
            </w:r>
            <w:r w:rsidR="00114F1E" w:rsidRPr="00283800">
              <w:rPr>
                <w:rStyle w:val="Hyperlink"/>
                <w:noProof/>
              </w:rPr>
              <w:t>&lt;h3&gt;Argument Expression List&lt;/h3&gt;</w:t>
            </w:r>
            <w:r w:rsidR="00114F1E">
              <w:rPr>
                <w:noProof/>
                <w:webHidden/>
              </w:rPr>
              <w:tab/>
            </w:r>
            <w:r w:rsidR="00114F1E">
              <w:rPr>
                <w:noProof/>
                <w:webHidden/>
              </w:rPr>
              <w:fldChar w:fldCharType="begin"/>
            </w:r>
            <w:r w:rsidR="00114F1E">
              <w:rPr>
                <w:noProof/>
                <w:webHidden/>
              </w:rPr>
              <w:instrText xml:space="preserve"> PAGEREF _Toc98936338 \h </w:instrText>
            </w:r>
            <w:r w:rsidR="00114F1E">
              <w:rPr>
                <w:noProof/>
                <w:webHidden/>
              </w:rPr>
            </w:r>
            <w:r w:rsidR="00114F1E">
              <w:rPr>
                <w:noProof/>
                <w:webHidden/>
              </w:rPr>
              <w:fldChar w:fldCharType="separate"/>
            </w:r>
            <w:r w:rsidR="00114F1E">
              <w:rPr>
                <w:noProof/>
                <w:webHidden/>
              </w:rPr>
              <w:t>105</w:t>
            </w:r>
            <w:r w:rsidR="00114F1E">
              <w:rPr>
                <w:noProof/>
                <w:webHidden/>
              </w:rPr>
              <w:fldChar w:fldCharType="end"/>
            </w:r>
          </w:hyperlink>
        </w:p>
        <w:p w14:paraId="38C4A871" w14:textId="40B1B533"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39" w:history="1">
            <w:r w:rsidR="00114F1E" w:rsidRPr="00283800">
              <w:rPr>
                <w:rStyle w:val="Hyperlink"/>
                <w:noProof/>
                <w:highlight w:val="white"/>
              </w:rPr>
              <w:t>4.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mary Expressions&lt;/h3&gt;</w:t>
            </w:r>
            <w:r w:rsidR="00114F1E">
              <w:rPr>
                <w:noProof/>
                <w:webHidden/>
              </w:rPr>
              <w:tab/>
            </w:r>
            <w:r w:rsidR="00114F1E">
              <w:rPr>
                <w:noProof/>
                <w:webHidden/>
              </w:rPr>
              <w:fldChar w:fldCharType="begin"/>
            </w:r>
            <w:r w:rsidR="00114F1E">
              <w:rPr>
                <w:noProof/>
                <w:webHidden/>
              </w:rPr>
              <w:instrText xml:space="preserve"> PAGEREF _Toc98936339 \h </w:instrText>
            </w:r>
            <w:r w:rsidR="00114F1E">
              <w:rPr>
                <w:noProof/>
                <w:webHidden/>
              </w:rPr>
            </w:r>
            <w:r w:rsidR="00114F1E">
              <w:rPr>
                <w:noProof/>
                <w:webHidden/>
              </w:rPr>
              <w:fldChar w:fldCharType="separate"/>
            </w:r>
            <w:r w:rsidR="00114F1E">
              <w:rPr>
                <w:noProof/>
                <w:webHidden/>
              </w:rPr>
              <w:t>107</w:t>
            </w:r>
            <w:r w:rsidR="00114F1E">
              <w:rPr>
                <w:noProof/>
                <w:webHidden/>
              </w:rPr>
              <w:fldChar w:fldCharType="end"/>
            </w:r>
          </w:hyperlink>
        </w:p>
        <w:p w14:paraId="6B7EB949" w14:textId="69FFABFC" w:rsidR="00114F1E" w:rsidRDefault="007B3C9F">
          <w:pPr>
            <w:pStyle w:val="TOC1"/>
            <w:rPr>
              <w:rFonts w:asciiTheme="minorHAnsi" w:eastAsiaTheme="minorEastAsia" w:hAnsiTheme="minorHAnsi"/>
              <w:noProof/>
              <w:color w:val="auto"/>
              <w:lang w:val="en-SE" w:eastAsia="en-SE"/>
            </w:rPr>
          </w:pPr>
          <w:hyperlink w:anchor="_Toc98936340" w:history="1">
            <w:r w:rsidR="00114F1E" w:rsidRPr="00283800">
              <w:rPr>
                <w:rStyle w:val="Hyperlink"/>
                <w:noProof/>
              </w:rPr>
              <w:t>5.</w:t>
            </w:r>
            <w:r w:rsidR="00114F1E">
              <w:rPr>
                <w:rFonts w:asciiTheme="minorHAnsi" w:eastAsiaTheme="minorEastAsia" w:hAnsiTheme="minorHAnsi"/>
                <w:noProof/>
                <w:color w:val="auto"/>
                <w:lang w:val="en-SE" w:eastAsia="en-SE"/>
              </w:rPr>
              <w:tab/>
            </w:r>
            <w:r w:rsidR="00114F1E" w:rsidRPr="00283800">
              <w:rPr>
                <w:rStyle w:val="Hyperlink"/>
                <w:noProof/>
              </w:rPr>
              <w:t>&lt;h1&gt;Declaration Specifiers and Declarators&lt;/h1&gt;</w:t>
            </w:r>
            <w:r w:rsidR="00114F1E">
              <w:rPr>
                <w:noProof/>
                <w:webHidden/>
              </w:rPr>
              <w:tab/>
            </w:r>
            <w:r w:rsidR="00114F1E">
              <w:rPr>
                <w:noProof/>
                <w:webHidden/>
              </w:rPr>
              <w:fldChar w:fldCharType="begin"/>
            </w:r>
            <w:r w:rsidR="00114F1E">
              <w:rPr>
                <w:noProof/>
                <w:webHidden/>
              </w:rPr>
              <w:instrText xml:space="preserve"> PAGEREF _Toc98936340 \h </w:instrText>
            </w:r>
            <w:r w:rsidR="00114F1E">
              <w:rPr>
                <w:noProof/>
                <w:webHidden/>
              </w:rPr>
            </w:r>
            <w:r w:rsidR="00114F1E">
              <w:rPr>
                <w:noProof/>
                <w:webHidden/>
              </w:rPr>
              <w:fldChar w:fldCharType="separate"/>
            </w:r>
            <w:r w:rsidR="00114F1E">
              <w:rPr>
                <w:noProof/>
                <w:webHidden/>
              </w:rPr>
              <w:t>109</w:t>
            </w:r>
            <w:r w:rsidR="00114F1E">
              <w:rPr>
                <w:noProof/>
                <w:webHidden/>
              </w:rPr>
              <w:fldChar w:fldCharType="end"/>
            </w:r>
          </w:hyperlink>
        </w:p>
        <w:p w14:paraId="7797153C" w14:textId="50BC4A80" w:rsidR="00114F1E" w:rsidRDefault="007B3C9F">
          <w:pPr>
            <w:pStyle w:val="TOC2"/>
            <w:tabs>
              <w:tab w:val="left" w:pos="880"/>
              <w:tab w:val="right" w:leader="dot" w:pos="9350"/>
            </w:tabs>
            <w:rPr>
              <w:rFonts w:asciiTheme="minorHAnsi" w:eastAsiaTheme="minorEastAsia" w:hAnsiTheme="minorHAnsi"/>
              <w:noProof/>
              <w:color w:val="auto"/>
              <w:lang w:val="en-SE" w:eastAsia="en-SE"/>
            </w:rPr>
          </w:pPr>
          <w:hyperlink w:anchor="_Toc98936341" w:history="1">
            <w:r w:rsidR="00114F1E" w:rsidRPr="00283800">
              <w:rPr>
                <w:rStyle w:val="Hyperlink"/>
                <w:noProof/>
              </w:rPr>
              <w:t>5.1.</w:t>
            </w:r>
            <w:r w:rsidR="00114F1E">
              <w:rPr>
                <w:rFonts w:asciiTheme="minorHAnsi" w:eastAsiaTheme="minorEastAsia" w:hAnsiTheme="minorHAnsi"/>
                <w:noProof/>
                <w:color w:val="auto"/>
                <w:lang w:val="en-SE" w:eastAsia="en-SE"/>
              </w:rPr>
              <w:tab/>
            </w:r>
            <w:r w:rsidR="00114F1E" w:rsidRPr="00283800">
              <w:rPr>
                <w:rStyle w:val="Hyperlink"/>
                <w:noProof/>
              </w:rPr>
              <w:t>&lt;h2&gt;Declarators&lt;/h2&gt;</w:t>
            </w:r>
            <w:r w:rsidR="00114F1E">
              <w:rPr>
                <w:noProof/>
                <w:webHidden/>
              </w:rPr>
              <w:tab/>
            </w:r>
            <w:r w:rsidR="00114F1E">
              <w:rPr>
                <w:noProof/>
                <w:webHidden/>
              </w:rPr>
              <w:fldChar w:fldCharType="begin"/>
            </w:r>
            <w:r w:rsidR="00114F1E">
              <w:rPr>
                <w:noProof/>
                <w:webHidden/>
              </w:rPr>
              <w:instrText xml:space="preserve"> PAGEREF _Toc98936341 \h </w:instrText>
            </w:r>
            <w:r w:rsidR="00114F1E">
              <w:rPr>
                <w:noProof/>
                <w:webHidden/>
              </w:rPr>
            </w:r>
            <w:r w:rsidR="00114F1E">
              <w:rPr>
                <w:noProof/>
                <w:webHidden/>
              </w:rPr>
              <w:fldChar w:fldCharType="separate"/>
            </w:r>
            <w:r w:rsidR="00114F1E">
              <w:rPr>
                <w:noProof/>
                <w:webHidden/>
              </w:rPr>
              <w:t>116</w:t>
            </w:r>
            <w:r w:rsidR="00114F1E">
              <w:rPr>
                <w:noProof/>
                <w:webHidden/>
              </w:rPr>
              <w:fldChar w:fldCharType="end"/>
            </w:r>
          </w:hyperlink>
        </w:p>
        <w:p w14:paraId="7A169867" w14:textId="6BE51BD9" w:rsidR="00114F1E" w:rsidRDefault="007B3C9F">
          <w:pPr>
            <w:pStyle w:val="TOC1"/>
            <w:rPr>
              <w:rFonts w:asciiTheme="minorHAnsi" w:eastAsiaTheme="minorEastAsia" w:hAnsiTheme="minorHAnsi"/>
              <w:noProof/>
              <w:color w:val="auto"/>
              <w:lang w:val="en-SE" w:eastAsia="en-SE"/>
            </w:rPr>
          </w:pPr>
          <w:hyperlink w:anchor="_Toc98936342" w:history="1">
            <w:r w:rsidR="00114F1E" w:rsidRPr="00283800">
              <w:rPr>
                <w:rStyle w:val="Hyperlink"/>
                <w:noProof/>
              </w:rPr>
              <w:t>6.</w:t>
            </w:r>
            <w:r w:rsidR="00114F1E">
              <w:rPr>
                <w:rFonts w:asciiTheme="minorHAnsi" w:eastAsiaTheme="minorEastAsia" w:hAnsiTheme="minorHAnsi"/>
                <w:noProof/>
                <w:color w:val="auto"/>
                <w:lang w:val="en-SE" w:eastAsia="en-SE"/>
              </w:rPr>
              <w:tab/>
            </w:r>
            <w:r w:rsidR="00114F1E" w:rsidRPr="00283800">
              <w:rPr>
                <w:rStyle w:val="Hyperlink"/>
                <w:noProof/>
              </w:rPr>
              <w:t>&lt;h1&gt;The Symbol Table&lt;/h1&gt;</w:t>
            </w:r>
            <w:r w:rsidR="00114F1E">
              <w:rPr>
                <w:noProof/>
                <w:webHidden/>
              </w:rPr>
              <w:tab/>
            </w:r>
            <w:r w:rsidR="00114F1E">
              <w:rPr>
                <w:noProof/>
                <w:webHidden/>
              </w:rPr>
              <w:fldChar w:fldCharType="begin"/>
            </w:r>
            <w:r w:rsidR="00114F1E">
              <w:rPr>
                <w:noProof/>
                <w:webHidden/>
              </w:rPr>
              <w:instrText xml:space="preserve"> PAGEREF _Toc98936342 \h </w:instrText>
            </w:r>
            <w:r w:rsidR="00114F1E">
              <w:rPr>
                <w:noProof/>
                <w:webHidden/>
              </w:rPr>
            </w:r>
            <w:r w:rsidR="00114F1E">
              <w:rPr>
                <w:noProof/>
                <w:webHidden/>
              </w:rPr>
              <w:fldChar w:fldCharType="separate"/>
            </w:r>
            <w:r w:rsidR="00114F1E">
              <w:rPr>
                <w:noProof/>
                <w:webHidden/>
              </w:rPr>
              <w:t>118</w:t>
            </w:r>
            <w:r w:rsidR="00114F1E">
              <w:rPr>
                <w:noProof/>
                <w:webHidden/>
              </w:rPr>
              <w:fldChar w:fldCharType="end"/>
            </w:r>
          </w:hyperlink>
        </w:p>
        <w:p w14:paraId="4FE1A020" w14:textId="6FA53DE3" w:rsidR="00114F1E" w:rsidRDefault="007B3C9F">
          <w:pPr>
            <w:pStyle w:val="TOC2"/>
            <w:tabs>
              <w:tab w:val="left" w:pos="880"/>
              <w:tab w:val="right" w:leader="dot" w:pos="9350"/>
            </w:tabs>
            <w:rPr>
              <w:rFonts w:asciiTheme="minorHAnsi" w:eastAsiaTheme="minorEastAsia" w:hAnsiTheme="minorHAnsi"/>
              <w:noProof/>
              <w:color w:val="auto"/>
              <w:lang w:val="en-SE" w:eastAsia="en-SE"/>
            </w:rPr>
          </w:pPr>
          <w:hyperlink w:anchor="_Toc98936343" w:history="1">
            <w:r w:rsidR="00114F1E" w:rsidRPr="00283800">
              <w:rPr>
                <w:rStyle w:val="Hyperlink"/>
                <w:noProof/>
              </w:rPr>
              <w:t>6.1.</w:t>
            </w:r>
            <w:r w:rsidR="00114F1E">
              <w:rPr>
                <w:rFonts w:asciiTheme="minorHAnsi" w:eastAsiaTheme="minorEastAsia" w:hAnsiTheme="minorHAnsi"/>
                <w:noProof/>
                <w:color w:val="auto"/>
                <w:lang w:val="en-SE" w:eastAsia="en-SE"/>
              </w:rPr>
              <w:tab/>
            </w:r>
            <w:r w:rsidR="00114F1E" w:rsidRPr="00283800">
              <w:rPr>
                <w:rStyle w:val="Hyperlink"/>
                <w:noProof/>
              </w:rPr>
              <w:t>&lt;h2&gt;The Symbol&lt;/h2&gt;</w:t>
            </w:r>
            <w:r w:rsidR="00114F1E">
              <w:rPr>
                <w:noProof/>
                <w:webHidden/>
              </w:rPr>
              <w:tab/>
            </w:r>
            <w:r w:rsidR="00114F1E">
              <w:rPr>
                <w:noProof/>
                <w:webHidden/>
              </w:rPr>
              <w:fldChar w:fldCharType="begin"/>
            </w:r>
            <w:r w:rsidR="00114F1E">
              <w:rPr>
                <w:noProof/>
                <w:webHidden/>
              </w:rPr>
              <w:instrText xml:space="preserve"> PAGEREF _Toc98936343 \h </w:instrText>
            </w:r>
            <w:r w:rsidR="00114F1E">
              <w:rPr>
                <w:noProof/>
                <w:webHidden/>
              </w:rPr>
            </w:r>
            <w:r w:rsidR="00114F1E">
              <w:rPr>
                <w:noProof/>
                <w:webHidden/>
              </w:rPr>
              <w:fldChar w:fldCharType="separate"/>
            </w:r>
            <w:r w:rsidR="00114F1E">
              <w:rPr>
                <w:noProof/>
                <w:webHidden/>
              </w:rPr>
              <w:t>124</w:t>
            </w:r>
            <w:r w:rsidR="00114F1E">
              <w:rPr>
                <w:noProof/>
                <w:webHidden/>
              </w:rPr>
              <w:fldChar w:fldCharType="end"/>
            </w:r>
          </w:hyperlink>
        </w:p>
        <w:p w14:paraId="1DC8DD72" w14:textId="46B5939B" w:rsidR="00114F1E" w:rsidRDefault="007B3C9F">
          <w:pPr>
            <w:pStyle w:val="TOC2"/>
            <w:tabs>
              <w:tab w:val="left" w:pos="880"/>
              <w:tab w:val="right" w:leader="dot" w:pos="9350"/>
            </w:tabs>
            <w:rPr>
              <w:rFonts w:asciiTheme="minorHAnsi" w:eastAsiaTheme="minorEastAsia" w:hAnsiTheme="minorHAnsi"/>
              <w:noProof/>
              <w:color w:val="auto"/>
              <w:lang w:val="en-SE" w:eastAsia="en-SE"/>
            </w:rPr>
          </w:pPr>
          <w:hyperlink w:anchor="_Toc98936344" w:history="1">
            <w:r w:rsidR="00114F1E" w:rsidRPr="00283800">
              <w:rPr>
                <w:rStyle w:val="Hyperlink"/>
                <w:noProof/>
              </w:rPr>
              <w:t>6.2.</w:t>
            </w:r>
            <w:r w:rsidR="00114F1E">
              <w:rPr>
                <w:rFonts w:asciiTheme="minorHAnsi" w:eastAsiaTheme="minorEastAsia" w:hAnsiTheme="minorHAnsi"/>
                <w:noProof/>
                <w:color w:val="auto"/>
                <w:lang w:val="en-SE" w:eastAsia="en-SE"/>
              </w:rPr>
              <w:tab/>
            </w:r>
            <w:r w:rsidR="00114F1E" w:rsidRPr="00283800">
              <w:rPr>
                <w:rStyle w:val="Hyperlink"/>
                <w:noProof/>
              </w:rPr>
              <w:t>&lt;h2&gt;The Static Symbol&lt;/h2&gt;</w:t>
            </w:r>
            <w:r w:rsidR="00114F1E">
              <w:rPr>
                <w:noProof/>
                <w:webHidden/>
              </w:rPr>
              <w:tab/>
            </w:r>
            <w:r w:rsidR="00114F1E">
              <w:rPr>
                <w:noProof/>
                <w:webHidden/>
              </w:rPr>
              <w:fldChar w:fldCharType="begin"/>
            </w:r>
            <w:r w:rsidR="00114F1E">
              <w:rPr>
                <w:noProof/>
                <w:webHidden/>
              </w:rPr>
              <w:instrText xml:space="preserve"> PAGEREF _Toc98936344 \h </w:instrText>
            </w:r>
            <w:r w:rsidR="00114F1E">
              <w:rPr>
                <w:noProof/>
                <w:webHidden/>
              </w:rPr>
            </w:r>
            <w:r w:rsidR="00114F1E">
              <w:rPr>
                <w:noProof/>
                <w:webHidden/>
              </w:rPr>
              <w:fldChar w:fldCharType="separate"/>
            </w:r>
            <w:r w:rsidR="00114F1E">
              <w:rPr>
                <w:noProof/>
                <w:webHidden/>
              </w:rPr>
              <w:t>129</w:t>
            </w:r>
            <w:r w:rsidR="00114F1E">
              <w:rPr>
                <w:noProof/>
                <w:webHidden/>
              </w:rPr>
              <w:fldChar w:fldCharType="end"/>
            </w:r>
          </w:hyperlink>
        </w:p>
        <w:p w14:paraId="3DE40E85" w14:textId="17A02F6E" w:rsidR="00114F1E" w:rsidRDefault="007B3C9F">
          <w:pPr>
            <w:pStyle w:val="TOC1"/>
            <w:rPr>
              <w:rFonts w:asciiTheme="minorHAnsi" w:eastAsiaTheme="minorEastAsia" w:hAnsiTheme="minorHAnsi"/>
              <w:noProof/>
              <w:color w:val="auto"/>
              <w:lang w:val="en-SE" w:eastAsia="en-SE"/>
            </w:rPr>
          </w:pPr>
          <w:hyperlink w:anchor="_Toc98936345" w:history="1">
            <w:r w:rsidR="00114F1E" w:rsidRPr="00283800">
              <w:rPr>
                <w:rStyle w:val="Hyperlink"/>
                <w:noProof/>
              </w:rPr>
              <w:t>7.</w:t>
            </w:r>
            <w:r w:rsidR="00114F1E">
              <w:rPr>
                <w:rFonts w:asciiTheme="minorHAnsi" w:eastAsiaTheme="minorEastAsia" w:hAnsiTheme="minorHAnsi"/>
                <w:noProof/>
                <w:color w:val="auto"/>
                <w:lang w:val="en-SE" w:eastAsia="en-SE"/>
              </w:rPr>
              <w:tab/>
            </w:r>
            <w:r w:rsidR="00114F1E" w:rsidRPr="00283800">
              <w:rPr>
                <w:rStyle w:val="Hyperlink"/>
                <w:noProof/>
              </w:rPr>
              <w:t>&lt;h1&gt;The Type System&lt;/h1&gt;</w:t>
            </w:r>
            <w:r w:rsidR="00114F1E">
              <w:rPr>
                <w:noProof/>
                <w:webHidden/>
              </w:rPr>
              <w:tab/>
            </w:r>
            <w:r w:rsidR="00114F1E">
              <w:rPr>
                <w:noProof/>
                <w:webHidden/>
              </w:rPr>
              <w:fldChar w:fldCharType="begin"/>
            </w:r>
            <w:r w:rsidR="00114F1E">
              <w:rPr>
                <w:noProof/>
                <w:webHidden/>
              </w:rPr>
              <w:instrText xml:space="preserve"> PAGEREF _Toc98936345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710DCF51" w14:textId="5972DEE0" w:rsidR="00114F1E" w:rsidRDefault="007B3C9F">
          <w:pPr>
            <w:pStyle w:val="TOC2"/>
            <w:tabs>
              <w:tab w:val="left" w:pos="880"/>
              <w:tab w:val="right" w:leader="dot" w:pos="9350"/>
            </w:tabs>
            <w:rPr>
              <w:rFonts w:asciiTheme="minorHAnsi" w:eastAsiaTheme="minorEastAsia" w:hAnsiTheme="minorHAnsi"/>
              <w:noProof/>
              <w:color w:val="auto"/>
              <w:lang w:val="en-SE" w:eastAsia="en-SE"/>
            </w:rPr>
          </w:pPr>
          <w:hyperlink w:anchor="_Toc98936346" w:history="1">
            <w:r w:rsidR="00114F1E" w:rsidRPr="00283800">
              <w:rPr>
                <w:rStyle w:val="Hyperlink"/>
                <w:noProof/>
              </w:rPr>
              <w:t>7.1.</w:t>
            </w:r>
            <w:r w:rsidR="00114F1E">
              <w:rPr>
                <w:rFonts w:asciiTheme="minorHAnsi" w:eastAsiaTheme="minorEastAsia" w:hAnsiTheme="minorHAnsi"/>
                <w:noProof/>
                <w:color w:val="auto"/>
                <w:lang w:val="en-SE" w:eastAsia="en-SE"/>
              </w:rPr>
              <w:tab/>
            </w:r>
            <w:r w:rsidR="00114F1E" w:rsidRPr="00283800">
              <w:rPr>
                <w:rStyle w:val="Hyperlink"/>
                <w:noProof/>
              </w:rPr>
              <w:t>&lt;h2&gt;The Type Class&lt;/h2&gt;</w:t>
            </w:r>
            <w:r w:rsidR="00114F1E">
              <w:rPr>
                <w:noProof/>
                <w:webHidden/>
              </w:rPr>
              <w:tab/>
            </w:r>
            <w:r w:rsidR="00114F1E">
              <w:rPr>
                <w:noProof/>
                <w:webHidden/>
              </w:rPr>
              <w:fldChar w:fldCharType="begin"/>
            </w:r>
            <w:r w:rsidR="00114F1E">
              <w:rPr>
                <w:noProof/>
                <w:webHidden/>
              </w:rPr>
              <w:instrText xml:space="preserve"> PAGEREF _Toc98936346 \h </w:instrText>
            </w:r>
            <w:r w:rsidR="00114F1E">
              <w:rPr>
                <w:noProof/>
                <w:webHidden/>
              </w:rPr>
            </w:r>
            <w:r w:rsidR="00114F1E">
              <w:rPr>
                <w:noProof/>
                <w:webHidden/>
              </w:rPr>
              <w:fldChar w:fldCharType="separate"/>
            </w:r>
            <w:r w:rsidR="00114F1E">
              <w:rPr>
                <w:noProof/>
                <w:webHidden/>
              </w:rPr>
              <w:t>132</w:t>
            </w:r>
            <w:r w:rsidR="00114F1E">
              <w:rPr>
                <w:noProof/>
                <w:webHidden/>
              </w:rPr>
              <w:fldChar w:fldCharType="end"/>
            </w:r>
          </w:hyperlink>
        </w:p>
        <w:p w14:paraId="39D74FCF" w14:textId="48A4D8B7"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47" w:history="1">
            <w:r w:rsidR="00114F1E" w:rsidRPr="00283800">
              <w:rPr>
                <w:rStyle w:val="Hyperlink"/>
                <w:noProof/>
                <w:highlight w:val="white"/>
              </w:rPr>
              <w:t>7.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umerations&lt;/h3&gt;</w:t>
            </w:r>
            <w:r w:rsidR="00114F1E">
              <w:rPr>
                <w:noProof/>
                <w:webHidden/>
              </w:rPr>
              <w:tab/>
            </w:r>
            <w:r w:rsidR="00114F1E">
              <w:rPr>
                <w:noProof/>
                <w:webHidden/>
              </w:rPr>
              <w:fldChar w:fldCharType="begin"/>
            </w:r>
            <w:r w:rsidR="00114F1E">
              <w:rPr>
                <w:noProof/>
                <w:webHidden/>
              </w:rPr>
              <w:instrText xml:space="preserve"> PAGEREF _Toc98936347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141D9BEF" w14:textId="7B7EBACB"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48"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itfields&lt;/h3&gt;</w:t>
            </w:r>
            <w:r w:rsidR="00114F1E">
              <w:rPr>
                <w:noProof/>
                <w:webHidden/>
              </w:rPr>
              <w:tab/>
            </w:r>
            <w:r w:rsidR="00114F1E">
              <w:rPr>
                <w:noProof/>
                <w:webHidden/>
              </w:rPr>
              <w:fldChar w:fldCharType="begin"/>
            </w:r>
            <w:r w:rsidR="00114F1E">
              <w:rPr>
                <w:noProof/>
                <w:webHidden/>
              </w:rPr>
              <w:instrText xml:space="preserve"> PAGEREF _Toc98936348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4EF3CA3C" w14:textId="191A6397"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49"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inters&lt;/h3&gt;</w:t>
            </w:r>
            <w:r w:rsidR="00114F1E">
              <w:rPr>
                <w:noProof/>
                <w:webHidden/>
              </w:rPr>
              <w:tab/>
            </w:r>
            <w:r w:rsidR="00114F1E">
              <w:rPr>
                <w:noProof/>
                <w:webHidden/>
              </w:rPr>
              <w:fldChar w:fldCharType="begin"/>
            </w:r>
            <w:r w:rsidR="00114F1E">
              <w:rPr>
                <w:noProof/>
                <w:webHidden/>
              </w:rPr>
              <w:instrText xml:space="preserve"> PAGEREF _Toc98936349 \h </w:instrText>
            </w:r>
            <w:r w:rsidR="00114F1E">
              <w:rPr>
                <w:noProof/>
                <w:webHidden/>
              </w:rPr>
            </w:r>
            <w:r w:rsidR="00114F1E">
              <w:rPr>
                <w:noProof/>
                <w:webHidden/>
              </w:rPr>
              <w:fldChar w:fldCharType="separate"/>
            </w:r>
            <w:r w:rsidR="00114F1E">
              <w:rPr>
                <w:noProof/>
                <w:webHidden/>
              </w:rPr>
              <w:t>134</w:t>
            </w:r>
            <w:r w:rsidR="00114F1E">
              <w:rPr>
                <w:noProof/>
                <w:webHidden/>
              </w:rPr>
              <w:fldChar w:fldCharType="end"/>
            </w:r>
          </w:hyperlink>
        </w:p>
        <w:p w14:paraId="79A2324A" w14:textId="20226D44"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50"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rays&lt;/h3&gt;</w:t>
            </w:r>
            <w:r w:rsidR="00114F1E">
              <w:rPr>
                <w:noProof/>
                <w:webHidden/>
              </w:rPr>
              <w:tab/>
            </w:r>
            <w:r w:rsidR="00114F1E">
              <w:rPr>
                <w:noProof/>
                <w:webHidden/>
              </w:rPr>
              <w:fldChar w:fldCharType="begin"/>
            </w:r>
            <w:r w:rsidR="00114F1E">
              <w:rPr>
                <w:noProof/>
                <w:webHidden/>
              </w:rPr>
              <w:instrText xml:space="preserve"> PAGEREF _Toc98936350 \h </w:instrText>
            </w:r>
            <w:r w:rsidR="00114F1E">
              <w:rPr>
                <w:noProof/>
                <w:webHidden/>
              </w:rPr>
            </w:r>
            <w:r w:rsidR="00114F1E">
              <w:rPr>
                <w:noProof/>
                <w:webHidden/>
              </w:rPr>
              <w:fldChar w:fldCharType="separate"/>
            </w:r>
            <w:r w:rsidR="00114F1E">
              <w:rPr>
                <w:noProof/>
                <w:webHidden/>
              </w:rPr>
              <w:t>135</w:t>
            </w:r>
            <w:r w:rsidR="00114F1E">
              <w:rPr>
                <w:noProof/>
                <w:webHidden/>
              </w:rPr>
              <w:fldChar w:fldCharType="end"/>
            </w:r>
          </w:hyperlink>
        </w:p>
        <w:p w14:paraId="5E70408F" w14:textId="34665502"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51" w:history="1">
            <w:r w:rsidR="00114F1E" w:rsidRPr="00283800">
              <w:rPr>
                <w:rStyle w:val="Hyperlink"/>
                <w:noProof/>
              </w:rPr>
              <w:t>7.1.1.</w:t>
            </w:r>
            <w:r w:rsidR="00114F1E">
              <w:rPr>
                <w:rFonts w:asciiTheme="minorHAnsi" w:eastAsiaTheme="minorEastAsia" w:hAnsiTheme="minorHAnsi"/>
                <w:noProof/>
                <w:color w:val="auto"/>
                <w:lang w:val="en-SE" w:eastAsia="en-SE"/>
              </w:rPr>
              <w:tab/>
            </w:r>
            <w:r w:rsidR="00114F1E" w:rsidRPr="00283800">
              <w:rPr>
                <w:rStyle w:val="Hyperlink"/>
                <w:noProof/>
              </w:rPr>
              <w:t>&lt;h3&gt;Structs and Unions&lt;/h3&gt;</w:t>
            </w:r>
            <w:r w:rsidR="00114F1E">
              <w:rPr>
                <w:noProof/>
                <w:webHidden/>
              </w:rPr>
              <w:tab/>
            </w:r>
            <w:r w:rsidR="00114F1E">
              <w:rPr>
                <w:noProof/>
                <w:webHidden/>
              </w:rPr>
              <w:fldChar w:fldCharType="begin"/>
            </w:r>
            <w:r w:rsidR="00114F1E">
              <w:rPr>
                <w:noProof/>
                <w:webHidden/>
              </w:rPr>
              <w:instrText xml:space="preserve"> PAGEREF _Toc98936351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13699B93" w14:textId="204DCF17"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52" w:history="1">
            <w:r w:rsidR="00114F1E" w:rsidRPr="00283800">
              <w:rPr>
                <w:rStyle w:val="Hyperlink"/>
                <w:noProof/>
                <w:highlight w:val="white"/>
              </w:rPr>
              <w:t>7.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s&lt;/h3&gt;</w:t>
            </w:r>
            <w:r w:rsidR="00114F1E">
              <w:rPr>
                <w:noProof/>
                <w:webHidden/>
              </w:rPr>
              <w:tab/>
            </w:r>
            <w:r w:rsidR="00114F1E">
              <w:rPr>
                <w:noProof/>
                <w:webHidden/>
              </w:rPr>
              <w:fldChar w:fldCharType="begin"/>
            </w:r>
            <w:r w:rsidR="00114F1E">
              <w:rPr>
                <w:noProof/>
                <w:webHidden/>
              </w:rPr>
              <w:instrText xml:space="preserve"> PAGEREF _Toc98936352 \h </w:instrText>
            </w:r>
            <w:r w:rsidR="00114F1E">
              <w:rPr>
                <w:noProof/>
                <w:webHidden/>
              </w:rPr>
            </w:r>
            <w:r w:rsidR="00114F1E">
              <w:rPr>
                <w:noProof/>
                <w:webHidden/>
              </w:rPr>
              <w:fldChar w:fldCharType="separate"/>
            </w:r>
            <w:r w:rsidR="00114F1E">
              <w:rPr>
                <w:noProof/>
                <w:webHidden/>
              </w:rPr>
              <w:t>136</w:t>
            </w:r>
            <w:r w:rsidR="00114F1E">
              <w:rPr>
                <w:noProof/>
                <w:webHidden/>
              </w:rPr>
              <w:fldChar w:fldCharType="end"/>
            </w:r>
          </w:hyperlink>
        </w:p>
        <w:p w14:paraId="5581FFE9" w14:textId="52634B82"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53" w:history="1">
            <w:r w:rsidR="00114F1E" w:rsidRPr="00283800">
              <w:rPr>
                <w:rStyle w:val="Hyperlink"/>
                <w:noProof/>
                <w:highlight w:val="white"/>
              </w:rPr>
              <w:t>7.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353 \h </w:instrText>
            </w:r>
            <w:r w:rsidR="00114F1E">
              <w:rPr>
                <w:noProof/>
                <w:webHidden/>
              </w:rPr>
            </w:r>
            <w:r w:rsidR="00114F1E">
              <w:rPr>
                <w:noProof/>
                <w:webHidden/>
              </w:rPr>
              <w:fldChar w:fldCharType="separate"/>
            </w:r>
            <w:r w:rsidR="00114F1E">
              <w:rPr>
                <w:noProof/>
                <w:webHidden/>
              </w:rPr>
              <w:t>138</w:t>
            </w:r>
            <w:r w:rsidR="00114F1E">
              <w:rPr>
                <w:noProof/>
                <w:webHidden/>
              </w:rPr>
              <w:fldChar w:fldCharType="end"/>
            </w:r>
          </w:hyperlink>
        </w:p>
        <w:p w14:paraId="77437F9B" w14:textId="04607E3A"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54" w:history="1">
            <w:r w:rsidR="00114F1E" w:rsidRPr="00283800">
              <w:rPr>
                <w:rStyle w:val="Hyperlink"/>
                <w:noProof/>
                <w:highlight w:val="white"/>
              </w:rPr>
              <w:t>7.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plete Types&lt;/h3&gt;</w:t>
            </w:r>
            <w:r w:rsidR="00114F1E">
              <w:rPr>
                <w:noProof/>
                <w:webHidden/>
              </w:rPr>
              <w:tab/>
            </w:r>
            <w:r w:rsidR="00114F1E">
              <w:rPr>
                <w:noProof/>
                <w:webHidden/>
              </w:rPr>
              <w:fldChar w:fldCharType="begin"/>
            </w:r>
            <w:r w:rsidR="00114F1E">
              <w:rPr>
                <w:noProof/>
                <w:webHidden/>
              </w:rPr>
              <w:instrText xml:space="preserve"> PAGEREF _Toc98936354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73836813" w14:textId="26D27670"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55" w:history="1">
            <w:r w:rsidR="00114F1E" w:rsidRPr="00283800">
              <w:rPr>
                <w:rStyle w:val="Hyperlink"/>
                <w:noProof/>
                <w:highlight w:val="white"/>
              </w:rPr>
              <w:t>7.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and Volatile&lt;/h3&gt;</w:t>
            </w:r>
            <w:r w:rsidR="00114F1E">
              <w:rPr>
                <w:noProof/>
                <w:webHidden/>
              </w:rPr>
              <w:tab/>
            </w:r>
            <w:r w:rsidR="00114F1E">
              <w:rPr>
                <w:noProof/>
                <w:webHidden/>
              </w:rPr>
              <w:fldChar w:fldCharType="begin"/>
            </w:r>
            <w:r w:rsidR="00114F1E">
              <w:rPr>
                <w:noProof/>
                <w:webHidden/>
              </w:rPr>
              <w:instrText xml:space="preserve"> PAGEREF _Toc98936355 \h </w:instrText>
            </w:r>
            <w:r w:rsidR="00114F1E">
              <w:rPr>
                <w:noProof/>
                <w:webHidden/>
              </w:rPr>
            </w:r>
            <w:r w:rsidR="00114F1E">
              <w:rPr>
                <w:noProof/>
                <w:webHidden/>
              </w:rPr>
              <w:fldChar w:fldCharType="separate"/>
            </w:r>
            <w:r w:rsidR="00114F1E">
              <w:rPr>
                <w:noProof/>
                <w:webHidden/>
              </w:rPr>
              <w:t>140</w:t>
            </w:r>
            <w:r w:rsidR="00114F1E">
              <w:rPr>
                <w:noProof/>
                <w:webHidden/>
              </w:rPr>
              <w:fldChar w:fldCharType="end"/>
            </w:r>
          </w:hyperlink>
        </w:p>
        <w:p w14:paraId="133C8A08" w14:textId="05ABF2D5"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56" w:history="1">
            <w:r w:rsidR="00114F1E" w:rsidRPr="00283800">
              <w:rPr>
                <w:rStyle w:val="Hyperlink"/>
                <w:noProof/>
                <w:highlight w:val="white"/>
              </w:rPr>
              <w:t>7.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Hash Code and Equals&lt;/h3&gt;</w:t>
            </w:r>
            <w:r w:rsidR="00114F1E">
              <w:rPr>
                <w:noProof/>
                <w:webHidden/>
              </w:rPr>
              <w:tab/>
            </w:r>
            <w:r w:rsidR="00114F1E">
              <w:rPr>
                <w:noProof/>
                <w:webHidden/>
              </w:rPr>
              <w:fldChar w:fldCharType="begin"/>
            </w:r>
            <w:r w:rsidR="00114F1E">
              <w:rPr>
                <w:noProof/>
                <w:webHidden/>
              </w:rPr>
              <w:instrText xml:space="preserve"> PAGEREF _Toc98936356 \h </w:instrText>
            </w:r>
            <w:r w:rsidR="00114F1E">
              <w:rPr>
                <w:noProof/>
                <w:webHidden/>
              </w:rPr>
            </w:r>
            <w:r w:rsidR="00114F1E">
              <w:rPr>
                <w:noProof/>
                <w:webHidden/>
              </w:rPr>
              <w:fldChar w:fldCharType="separate"/>
            </w:r>
            <w:r w:rsidR="00114F1E">
              <w:rPr>
                <w:noProof/>
                <w:webHidden/>
              </w:rPr>
              <w:t>141</w:t>
            </w:r>
            <w:r w:rsidR="00114F1E">
              <w:rPr>
                <w:noProof/>
                <w:webHidden/>
              </w:rPr>
              <w:fldChar w:fldCharType="end"/>
            </w:r>
          </w:hyperlink>
        </w:p>
        <w:p w14:paraId="14880264" w14:textId="651BA81D"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57" w:history="1">
            <w:r w:rsidR="00114F1E" w:rsidRPr="00283800">
              <w:rPr>
                <w:rStyle w:val="Hyperlink"/>
                <w:noProof/>
                <w:highlight w:val="white"/>
              </w:rPr>
              <w:t>7.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edefined Types&lt;/h3&gt;</w:t>
            </w:r>
            <w:r w:rsidR="00114F1E">
              <w:rPr>
                <w:noProof/>
                <w:webHidden/>
              </w:rPr>
              <w:tab/>
            </w:r>
            <w:r w:rsidR="00114F1E">
              <w:rPr>
                <w:noProof/>
                <w:webHidden/>
              </w:rPr>
              <w:fldChar w:fldCharType="begin"/>
            </w:r>
            <w:r w:rsidR="00114F1E">
              <w:rPr>
                <w:noProof/>
                <w:webHidden/>
              </w:rPr>
              <w:instrText xml:space="preserve"> PAGEREF _Toc98936357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40D0739F" w14:textId="431A880F"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58" w:history="1">
            <w:r w:rsidR="00114F1E" w:rsidRPr="00283800">
              <w:rPr>
                <w:rStyle w:val="Hyperlink"/>
                <w:noProof/>
                <w:highlight w:val="white"/>
              </w:rPr>
              <w:t>7.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358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17F06492" w14:textId="57A39998" w:rsidR="00114F1E" w:rsidRDefault="007B3C9F">
          <w:pPr>
            <w:pStyle w:val="TOC2"/>
            <w:tabs>
              <w:tab w:val="left" w:pos="880"/>
              <w:tab w:val="right" w:leader="dot" w:pos="9350"/>
            </w:tabs>
            <w:rPr>
              <w:rFonts w:asciiTheme="minorHAnsi" w:eastAsiaTheme="minorEastAsia" w:hAnsiTheme="minorHAnsi"/>
              <w:noProof/>
              <w:color w:val="auto"/>
              <w:lang w:val="en-SE" w:eastAsia="en-SE"/>
            </w:rPr>
          </w:pPr>
          <w:hyperlink w:anchor="_Toc98936359" w:history="1">
            <w:r w:rsidR="00114F1E" w:rsidRPr="00283800">
              <w:rPr>
                <w:rStyle w:val="Hyperlink"/>
                <w:noProof/>
              </w:rPr>
              <w:t>7.2.</w:t>
            </w:r>
            <w:r w:rsidR="00114F1E">
              <w:rPr>
                <w:rFonts w:asciiTheme="minorHAnsi" w:eastAsiaTheme="minorEastAsia" w:hAnsiTheme="minorHAnsi"/>
                <w:noProof/>
                <w:color w:val="auto"/>
                <w:lang w:val="en-SE" w:eastAsia="en-SE"/>
              </w:rPr>
              <w:tab/>
            </w:r>
            <w:r w:rsidR="00114F1E" w:rsidRPr="00283800">
              <w:rPr>
                <w:rStyle w:val="Hyperlink"/>
                <w:noProof/>
              </w:rPr>
              <w:t>&lt;h2&gt;Type Size&lt;/h2&gt;</w:t>
            </w:r>
            <w:r w:rsidR="00114F1E">
              <w:rPr>
                <w:noProof/>
                <w:webHidden/>
              </w:rPr>
              <w:tab/>
            </w:r>
            <w:r w:rsidR="00114F1E">
              <w:rPr>
                <w:noProof/>
                <w:webHidden/>
              </w:rPr>
              <w:fldChar w:fldCharType="begin"/>
            </w:r>
            <w:r w:rsidR="00114F1E">
              <w:rPr>
                <w:noProof/>
                <w:webHidden/>
              </w:rPr>
              <w:instrText xml:space="preserve"> PAGEREF _Toc98936359 \h </w:instrText>
            </w:r>
            <w:r w:rsidR="00114F1E">
              <w:rPr>
                <w:noProof/>
                <w:webHidden/>
              </w:rPr>
            </w:r>
            <w:r w:rsidR="00114F1E">
              <w:rPr>
                <w:noProof/>
                <w:webHidden/>
              </w:rPr>
              <w:fldChar w:fldCharType="separate"/>
            </w:r>
            <w:r w:rsidR="00114F1E">
              <w:rPr>
                <w:noProof/>
                <w:webHidden/>
              </w:rPr>
              <w:t>142</w:t>
            </w:r>
            <w:r w:rsidR="00114F1E">
              <w:rPr>
                <w:noProof/>
                <w:webHidden/>
              </w:rPr>
              <w:fldChar w:fldCharType="end"/>
            </w:r>
          </w:hyperlink>
        </w:p>
        <w:p w14:paraId="7C4EE54A" w14:textId="15FD8805" w:rsidR="00114F1E" w:rsidRDefault="007B3C9F">
          <w:pPr>
            <w:pStyle w:val="TOC2"/>
            <w:tabs>
              <w:tab w:val="left" w:pos="880"/>
              <w:tab w:val="right" w:leader="dot" w:pos="9350"/>
            </w:tabs>
            <w:rPr>
              <w:rFonts w:asciiTheme="minorHAnsi" w:eastAsiaTheme="minorEastAsia" w:hAnsiTheme="minorHAnsi"/>
              <w:noProof/>
              <w:color w:val="auto"/>
              <w:lang w:val="en-SE" w:eastAsia="en-SE"/>
            </w:rPr>
          </w:pPr>
          <w:hyperlink w:anchor="_Toc98936360" w:history="1">
            <w:r w:rsidR="00114F1E" w:rsidRPr="00283800">
              <w:rPr>
                <w:rStyle w:val="Hyperlink"/>
                <w:noProof/>
              </w:rPr>
              <w:t>7.3.</w:t>
            </w:r>
            <w:r w:rsidR="00114F1E">
              <w:rPr>
                <w:rFonts w:asciiTheme="minorHAnsi" w:eastAsiaTheme="minorEastAsia" w:hAnsiTheme="minorHAnsi"/>
                <w:noProof/>
                <w:color w:val="auto"/>
                <w:lang w:val="en-SE" w:eastAsia="en-SE"/>
              </w:rPr>
              <w:tab/>
            </w:r>
            <w:r w:rsidR="00114F1E" w:rsidRPr="00283800">
              <w:rPr>
                <w:rStyle w:val="Hyperlink"/>
                <w:noProof/>
              </w:rPr>
              <w:t>&lt;h2&gt;Type Casting&lt;/h2&gt;</w:t>
            </w:r>
            <w:r w:rsidR="00114F1E">
              <w:rPr>
                <w:noProof/>
                <w:webHidden/>
              </w:rPr>
              <w:tab/>
            </w:r>
            <w:r w:rsidR="00114F1E">
              <w:rPr>
                <w:noProof/>
                <w:webHidden/>
              </w:rPr>
              <w:fldChar w:fldCharType="begin"/>
            </w:r>
            <w:r w:rsidR="00114F1E">
              <w:rPr>
                <w:noProof/>
                <w:webHidden/>
              </w:rPr>
              <w:instrText xml:space="preserve"> PAGEREF _Toc98936360 \h </w:instrText>
            </w:r>
            <w:r w:rsidR="00114F1E">
              <w:rPr>
                <w:noProof/>
                <w:webHidden/>
              </w:rPr>
            </w:r>
            <w:r w:rsidR="00114F1E">
              <w:rPr>
                <w:noProof/>
                <w:webHidden/>
              </w:rPr>
              <w:fldChar w:fldCharType="separate"/>
            </w:r>
            <w:r w:rsidR="00114F1E">
              <w:rPr>
                <w:noProof/>
                <w:webHidden/>
              </w:rPr>
              <w:t>145</w:t>
            </w:r>
            <w:r w:rsidR="00114F1E">
              <w:rPr>
                <w:noProof/>
                <w:webHidden/>
              </w:rPr>
              <w:fldChar w:fldCharType="end"/>
            </w:r>
          </w:hyperlink>
        </w:p>
        <w:p w14:paraId="79BF472F" w14:textId="431A6F3E"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61" w:history="1">
            <w:r w:rsidR="00114F1E" w:rsidRPr="00283800">
              <w:rPr>
                <w:rStyle w:val="Hyperlink"/>
                <w:noProof/>
                <w:highlight w:val="white"/>
              </w:rPr>
              <w:t>7.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mplicit Cast&lt;/h3&gt;</w:t>
            </w:r>
            <w:r w:rsidR="00114F1E">
              <w:rPr>
                <w:noProof/>
                <w:webHidden/>
              </w:rPr>
              <w:tab/>
            </w:r>
            <w:r w:rsidR="00114F1E">
              <w:rPr>
                <w:noProof/>
                <w:webHidden/>
              </w:rPr>
              <w:fldChar w:fldCharType="begin"/>
            </w:r>
            <w:r w:rsidR="00114F1E">
              <w:rPr>
                <w:noProof/>
                <w:webHidden/>
              </w:rPr>
              <w:instrText xml:space="preserve"> PAGEREF _Toc98936361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A1AC74B" w14:textId="41FCDB9C"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62" w:history="1">
            <w:r w:rsidR="00114F1E" w:rsidRPr="00283800">
              <w:rPr>
                <w:rStyle w:val="Hyperlink"/>
                <w:noProof/>
                <w:highlight w:val="white"/>
              </w:rPr>
              <w:t>7.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licit Cast&lt;/h3&gt;</w:t>
            </w:r>
            <w:r w:rsidR="00114F1E">
              <w:rPr>
                <w:noProof/>
                <w:webHidden/>
              </w:rPr>
              <w:tab/>
            </w:r>
            <w:r w:rsidR="00114F1E">
              <w:rPr>
                <w:noProof/>
                <w:webHidden/>
              </w:rPr>
              <w:fldChar w:fldCharType="begin"/>
            </w:r>
            <w:r w:rsidR="00114F1E">
              <w:rPr>
                <w:noProof/>
                <w:webHidden/>
              </w:rPr>
              <w:instrText xml:space="preserve"> PAGEREF _Toc98936362 \h </w:instrText>
            </w:r>
            <w:r w:rsidR="00114F1E">
              <w:rPr>
                <w:noProof/>
                <w:webHidden/>
              </w:rPr>
            </w:r>
            <w:r w:rsidR="00114F1E">
              <w:rPr>
                <w:noProof/>
                <w:webHidden/>
              </w:rPr>
              <w:fldChar w:fldCharType="separate"/>
            </w:r>
            <w:r w:rsidR="00114F1E">
              <w:rPr>
                <w:noProof/>
                <w:webHidden/>
              </w:rPr>
              <w:t>146</w:t>
            </w:r>
            <w:r w:rsidR="00114F1E">
              <w:rPr>
                <w:noProof/>
                <w:webHidden/>
              </w:rPr>
              <w:fldChar w:fldCharType="end"/>
            </w:r>
          </w:hyperlink>
        </w:p>
        <w:p w14:paraId="305C4D68" w14:textId="3847BFFD"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63" w:history="1">
            <w:r w:rsidR="00114F1E" w:rsidRPr="00283800">
              <w:rPr>
                <w:rStyle w:val="Hyperlink"/>
                <w:noProof/>
              </w:rPr>
              <w:t>7.3.3.</w:t>
            </w:r>
            <w:r w:rsidR="00114F1E">
              <w:rPr>
                <w:rFonts w:asciiTheme="minorHAnsi" w:eastAsiaTheme="minorEastAsia" w:hAnsiTheme="minorHAnsi"/>
                <w:noProof/>
                <w:color w:val="auto"/>
                <w:lang w:val="en-SE" w:eastAsia="en-SE"/>
              </w:rPr>
              <w:tab/>
            </w:r>
            <w:r w:rsidR="00114F1E" w:rsidRPr="00283800">
              <w:rPr>
                <w:rStyle w:val="Hyperlink"/>
                <w:noProof/>
              </w:rPr>
              <w:t>&lt;h3&gt;Type Promotion&lt;/h3&gt;</w:t>
            </w:r>
            <w:r w:rsidR="00114F1E">
              <w:rPr>
                <w:noProof/>
                <w:webHidden/>
              </w:rPr>
              <w:tab/>
            </w:r>
            <w:r w:rsidR="00114F1E">
              <w:rPr>
                <w:noProof/>
                <w:webHidden/>
              </w:rPr>
              <w:fldChar w:fldCharType="begin"/>
            </w:r>
            <w:r w:rsidR="00114F1E">
              <w:rPr>
                <w:noProof/>
                <w:webHidden/>
              </w:rPr>
              <w:instrText xml:space="preserve"> PAGEREF _Toc98936363 \h </w:instrText>
            </w:r>
            <w:r w:rsidR="00114F1E">
              <w:rPr>
                <w:noProof/>
                <w:webHidden/>
              </w:rPr>
            </w:r>
            <w:r w:rsidR="00114F1E">
              <w:rPr>
                <w:noProof/>
                <w:webHidden/>
              </w:rPr>
              <w:fldChar w:fldCharType="separate"/>
            </w:r>
            <w:r w:rsidR="00114F1E">
              <w:rPr>
                <w:noProof/>
                <w:webHidden/>
              </w:rPr>
              <w:t>150</w:t>
            </w:r>
            <w:r w:rsidR="00114F1E">
              <w:rPr>
                <w:noProof/>
                <w:webHidden/>
              </w:rPr>
              <w:fldChar w:fldCharType="end"/>
            </w:r>
          </w:hyperlink>
        </w:p>
        <w:p w14:paraId="60125B5B" w14:textId="02D0AF2A" w:rsidR="00114F1E" w:rsidRDefault="007B3C9F">
          <w:pPr>
            <w:pStyle w:val="TOC1"/>
            <w:rPr>
              <w:rFonts w:asciiTheme="minorHAnsi" w:eastAsiaTheme="minorEastAsia" w:hAnsiTheme="minorHAnsi"/>
              <w:noProof/>
              <w:color w:val="auto"/>
              <w:lang w:val="en-SE" w:eastAsia="en-SE"/>
            </w:rPr>
          </w:pPr>
          <w:hyperlink w:anchor="_Toc98936364" w:history="1">
            <w:r w:rsidR="00114F1E" w:rsidRPr="00283800">
              <w:rPr>
                <w:rStyle w:val="Hyperlink"/>
                <w:noProof/>
              </w:rPr>
              <w:t>8.</w:t>
            </w:r>
            <w:r w:rsidR="00114F1E">
              <w:rPr>
                <w:rFonts w:asciiTheme="minorHAnsi" w:eastAsiaTheme="minorEastAsia" w:hAnsiTheme="minorHAnsi"/>
                <w:noProof/>
                <w:color w:val="auto"/>
                <w:lang w:val="en-SE" w:eastAsia="en-SE"/>
              </w:rPr>
              <w:tab/>
            </w:r>
            <w:r w:rsidR="00114F1E" w:rsidRPr="00283800">
              <w:rPr>
                <w:rStyle w:val="Hyperlink"/>
                <w:noProof/>
              </w:rPr>
              <w:t>&lt;h1&gt;Constant Expression&lt;/h1&gt;</w:t>
            </w:r>
            <w:r w:rsidR="00114F1E">
              <w:rPr>
                <w:noProof/>
                <w:webHidden/>
              </w:rPr>
              <w:tab/>
            </w:r>
            <w:r w:rsidR="00114F1E">
              <w:rPr>
                <w:noProof/>
                <w:webHidden/>
              </w:rPr>
              <w:fldChar w:fldCharType="begin"/>
            </w:r>
            <w:r w:rsidR="00114F1E">
              <w:rPr>
                <w:noProof/>
                <w:webHidden/>
              </w:rPr>
              <w:instrText xml:space="preserve"> PAGEREF _Toc98936364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3B47A453" w14:textId="509972B9" w:rsidR="00114F1E" w:rsidRDefault="007B3C9F">
          <w:pPr>
            <w:pStyle w:val="TOC2"/>
            <w:tabs>
              <w:tab w:val="left" w:pos="880"/>
              <w:tab w:val="right" w:leader="dot" w:pos="9350"/>
            </w:tabs>
            <w:rPr>
              <w:rFonts w:asciiTheme="minorHAnsi" w:eastAsiaTheme="minorEastAsia" w:hAnsiTheme="minorHAnsi"/>
              <w:noProof/>
              <w:color w:val="auto"/>
              <w:lang w:val="en-SE" w:eastAsia="en-SE"/>
            </w:rPr>
          </w:pPr>
          <w:hyperlink w:anchor="_Toc98936365" w:history="1">
            <w:r w:rsidR="00114F1E" w:rsidRPr="00283800">
              <w:rPr>
                <w:rStyle w:val="Hyperlink"/>
                <w:noProof/>
              </w:rPr>
              <w:t>8.1.</w:t>
            </w:r>
            <w:r w:rsidR="00114F1E">
              <w:rPr>
                <w:rFonts w:asciiTheme="minorHAnsi" w:eastAsiaTheme="minorEastAsia" w:hAnsiTheme="minorHAnsi"/>
                <w:noProof/>
                <w:color w:val="auto"/>
                <w:lang w:val="en-SE" w:eastAsia="en-SE"/>
              </w:rPr>
              <w:tab/>
            </w:r>
            <w:r w:rsidR="00114F1E" w:rsidRPr="00283800">
              <w:rPr>
                <w:rStyle w:val="Hyperlink"/>
                <w:noProof/>
              </w:rPr>
              <w:t>&lt;h2&gt;Unary and Binary Expressions&lt;/h2&gt;</w:t>
            </w:r>
            <w:r w:rsidR="00114F1E">
              <w:rPr>
                <w:noProof/>
                <w:webHidden/>
              </w:rPr>
              <w:tab/>
            </w:r>
            <w:r w:rsidR="00114F1E">
              <w:rPr>
                <w:noProof/>
                <w:webHidden/>
              </w:rPr>
              <w:fldChar w:fldCharType="begin"/>
            </w:r>
            <w:r w:rsidR="00114F1E">
              <w:rPr>
                <w:noProof/>
                <w:webHidden/>
              </w:rPr>
              <w:instrText xml:space="preserve"> PAGEREF _Toc98936365 \h </w:instrText>
            </w:r>
            <w:r w:rsidR="00114F1E">
              <w:rPr>
                <w:noProof/>
                <w:webHidden/>
              </w:rPr>
            </w:r>
            <w:r w:rsidR="00114F1E">
              <w:rPr>
                <w:noProof/>
                <w:webHidden/>
              </w:rPr>
              <w:fldChar w:fldCharType="separate"/>
            </w:r>
            <w:r w:rsidR="00114F1E">
              <w:rPr>
                <w:noProof/>
                <w:webHidden/>
              </w:rPr>
              <w:t>152</w:t>
            </w:r>
            <w:r w:rsidR="00114F1E">
              <w:rPr>
                <w:noProof/>
                <w:webHidden/>
              </w:rPr>
              <w:fldChar w:fldCharType="end"/>
            </w:r>
          </w:hyperlink>
        </w:p>
        <w:p w14:paraId="4677DE11" w14:textId="281F6D75"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66" w:history="1">
            <w:r w:rsidR="00114F1E" w:rsidRPr="00283800">
              <w:rPr>
                <w:rStyle w:val="Hyperlink"/>
                <w:noProof/>
                <w:highlight w:val="white"/>
              </w:rPr>
              <w:t>8.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lation Expressions&lt;/h3&gt;</w:t>
            </w:r>
            <w:r w:rsidR="00114F1E">
              <w:rPr>
                <w:noProof/>
                <w:webHidden/>
              </w:rPr>
              <w:tab/>
            </w:r>
            <w:r w:rsidR="00114F1E">
              <w:rPr>
                <w:noProof/>
                <w:webHidden/>
              </w:rPr>
              <w:fldChar w:fldCharType="begin"/>
            </w:r>
            <w:r w:rsidR="00114F1E">
              <w:rPr>
                <w:noProof/>
                <w:webHidden/>
              </w:rPr>
              <w:instrText xml:space="preserve"> PAGEREF _Toc98936366 \h </w:instrText>
            </w:r>
            <w:r w:rsidR="00114F1E">
              <w:rPr>
                <w:noProof/>
                <w:webHidden/>
              </w:rPr>
            </w:r>
            <w:r w:rsidR="00114F1E">
              <w:rPr>
                <w:noProof/>
                <w:webHidden/>
              </w:rPr>
              <w:fldChar w:fldCharType="separate"/>
            </w:r>
            <w:r w:rsidR="00114F1E">
              <w:rPr>
                <w:noProof/>
                <w:webHidden/>
              </w:rPr>
              <w:t>153</w:t>
            </w:r>
            <w:r w:rsidR="00114F1E">
              <w:rPr>
                <w:noProof/>
                <w:webHidden/>
              </w:rPr>
              <w:fldChar w:fldCharType="end"/>
            </w:r>
          </w:hyperlink>
        </w:p>
        <w:p w14:paraId="7F8F0AD0" w14:textId="7966C072"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67" w:history="1">
            <w:r w:rsidR="00114F1E" w:rsidRPr="00283800">
              <w:rPr>
                <w:rStyle w:val="Hyperlink"/>
                <w:noProof/>
                <w:highlight w:val="white"/>
              </w:rPr>
              <w:t>8.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gical Expressions&lt;/h3&gt;</w:t>
            </w:r>
            <w:r w:rsidR="00114F1E">
              <w:rPr>
                <w:noProof/>
                <w:webHidden/>
              </w:rPr>
              <w:tab/>
            </w:r>
            <w:r w:rsidR="00114F1E">
              <w:rPr>
                <w:noProof/>
                <w:webHidden/>
              </w:rPr>
              <w:fldChar w:fldCharType="begin"/>
            </w:r>
            <w:r w:rsidR="00114F1E">
              <w:rPr>
                <w:noProof/>
                <w:webHidden/>
              </w:rPr>
              <w:instrText xml:space="preserve"> PAGEREF _Toc98936367 \h </w:instrText>
            </w:r>
            <w:r w:rsidR="00114F1E">
              <w:rPr>
                <w:noProof/>
                <w:webHidden/>
              </w:rPr>
            </w:r>
            <w:r w:rsidR="00114F1E">
              <w:rPr>
                <w:noProof/>
                <w:webHidden/>
              </w:rPr>
              <w:fldChar w:fldCharType="separate"/>
            </w:r>
            <w:r w:rsidR="00114F1E">
              <w:rPr>
                <w:noProof/>
                <w:webHidden/>
              </w:rPr>
              <w:t>155</w:t>
            </w:r>
            <w:r w:rsidR="00114F1E">
              <w:rPr>
                <w:noProof/>
                <w:webHidden/>
              </w:rPr>
              <w:fldChar w:fldCharType="end"/>
            </w:r>
          </w:hyperlink>
        </w:p>
        <w:p w14:paraId="2D9EC932" w14:textId="7E65DB27"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68" w:history="1">
            <w:r w:rsidR="00114F1E" w:rsidRPr="00283800">
              <w:rPr>
                <w:rStyle w:val="Hyperlink"/>
                <w:noProof/>
                <w:highlight w:val="white"/>
              </w:rPr>
              <w:t>8.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rithmetic Expressions&lt;/h3&gt;</w:t>
            </w:r>
            <w:r w:rsidR="00114F1E">
              <w:rPr>
                <w:noProof/>
                <w:webHidden/>
              </w:rPr>
              <w:tab/>
            </w:r>
            <w:r w:rsidR="00114F1E">
              <w:rPr>
                <w:noProof/>
                <w:webHidden/>
              </w:rPr>
              <w:fldChar w:fldCharType="begin"/>
            </w:r>
            <w:r w:rsidR="00114F1E">
              <w:rPr>
                <w:noProof/>
                <w:webHidden/>
              </w:rPr>
              <w:instrText xml:space="preserve"> PAGEREF _Toc98936368 \h </w:instrText>
            </w:r>
            <w:r w:rsidR="00114F1E">
              <w:rPr>
                <w:noProof/>
                <w:webHidden/>
              </w:rPr>
            </w:r>
            <w:r w:rsidR="00114F1E">
              <w:rPr>
                <w:noProof/>
                <w:webHidden/>
              </w:rPr>
              <w:fldChar w:fldCharType="separate"/>
            </w:r>
            <w:r w:rsidR="00114F1E">
              <w:rPr>
                <w:noProof/>
                <w:webHidden/>
              </w:rPr>
              <w:t>156</w:t>
            </w:r>
            <w:r w:rsidR="00114F1E">
              <w:rPr>
                <w:noProof/>
                <w:webHidden/>
              </w:rPr>
              <w:fldChar w:fldCharType="end"/>
            </w:r>
          </w:hyperlink>
        </w:p>
        <w:p w14:paraId="3F9951EA" w14:textId="09DB84C2"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69" w:history="1">
            <w:r w:rsidR="00114F1E" w:rsidRPr="00283800">
              <w:rPr>
                <w:rStyle w:val="Hyperlink"/>
                <w:noProof/>
                <w:highlight w:val="white"/>
              </w:rPr>
              <w:t>8.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Type Cast&lt;/h3&gt;</w:t>
            </w:r>
            <w:r w:rsidR="00114F1E">
              <w:rPr>
                <w:noProof/>
                <w:webHidden/>
              </w:rPr>
              <w:tab/>
            </w:r>
            <w:r w:rsidR="00114F1E">
              <w:rPr>
                <w:noProof/>
                <w:webHidden/>
              </w:rPr>
              <w:fldChar w:fldCharType="begin"/>
            </w:r>
            <w:r w:rsidR="00114F1E">
              <w:rPr>
                <w:noProof/>
                <w:webHidden/>
              </w:rPr>
              <w:instrText xml:space="preserve"> PAGEREF _Toc98936369 \h </w:instrText>
            </w:r>
            <w:r w:rsidR="00114F1E">
              <w:rPr>
                <w:noProof/>
                <w:webHidden/>
              </w:rPr>
            </w:r>
            <w:r w:rsidR="00114F1E">
              <w:rPr>
                <w:noProof/>
                <w:webHidden/>
              </w:rPr>
              <w:fldChar w:fldCharType="separate"/>
            </w:r>
            <w:r w:rsidR="00114F1E">
              <w:rPr>
                <w:noProof/>
                <w:webHidden/>
              </w:rPr>
              <w:t>161</w:t>
            </w:r>
            <w:r w:rsidR="00114F1E">
              <w:rPr>
                <w:noProof/>
                <w:webHidden/>
              </w:rPr>
              <w:fldChar w:fldCharType="end"/>
            </w:r>
          </w:hyperlink>
        </w:p>
        <w:p w14:paraId="77E8542C" w14:textId="36B2750B"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70" w:history="1">
            <w:r w:rsidR="00114F1E" w:rsidRPr="00283800">
              <w:rPr>
                <w:rStyle w:val="Hyperlink"/>
                <w:noProof/>
                <w:highlight w:val="white"/>
              </w:rPr>
              <w:t>8.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nstant Value&lt;/h3&gt;</w:t>
            </w:r>
            <w:r w:rsidR="00114F1E">
              <w:rPr>
                <w:noProof/>
                <w:webHidden/>
              </w:rPr>
              <w:tab/>
            </w:r>
            <w:r w:rsidR="00114F1E">
              <w:rPr>
                <w:noProof/>
                <w:webHidden/>
              </w:rPr>
              <w:fldChar w:fldCharType="begin"/>
            </w:r>
            <w:r w:rsidR="00114F1E">
              <w:rPr>
                <w:noProof/>
                <w:webHidden/>
              </w:rPr>
              <w:instrText xml:space="preserve"> PAGEREF _Toc98936370 \h </w:instrText>
            </w:r>
            <w:r w:rsidR="00114F1E">
              <w:rPr>
                <w:noProof/>
                <w:webHidden/>
              </w:rPr>
            </w:r>
            <w:r w:rsidR="00114F1E">
              <w:rPr>
                <w:noProof/>
                <w:webHidden/>
              </w:rPr>
              <w:fldChar w:fldCharType="separate"/>
            </w:r>
            <w:r w:rsidR="00114F1E">
              <w:rPr>
                <w:noProof/>
                <w:webHidden/>
              </w:rPr>
              <w:t>162</w:t>
            </w:r>
            <w:r w:rsidR="00114F1E">
              <w:rPr>
                <w:noProof/>
                <w:webHidden/>
              </w:rPr>
              <w:fldChar w:fldCharType="end"/>
            </w:r>
          </w:hyperlink>
        </w:p>
        <w:p w14:paraId="26F217D8" w14:textId="3EDCE910" w:rsidR="00114F1E" w:rsidRDefault="007B3C9F">
          <w:pPr>
            <w:pStyle w:val="TOC1"/>
            <w:rPr>
              <w:rFonts w:asciiTheme="minorHAnsi" w:eastAsiaTheme="minorEastAsia" w:hAnsiTheme="minorHAnsi"/>
              <w:noProof/>
              <w:color w:val="auto"/>
              <w:lang w:val="en-SE" w:eastAsia="en-SE"/>
            </w:rPr>
          </w:pPr>
          <w:hyperlink w:anchor="_Toc98936371" w:history="1">
            <w:r w:rsidR="00114F1E" w:rsidRPr="00283800">
              <w:rPr>
                <w:rStyle w:val="Hyperlink"/>
                <w:noProof/>
              </w:rPr>
              <w:t>9.</w:t>
            </w:r>
            <w:r w:rsidR="00114F1E">
              <w:rPr>
                <w:rFonts w:asciiTheme="minorHAnsi" w:eastAsiaTheme="minorEastAsia" w:hAnsiTheme="minorHAnsi"/>
                <w:noProof/>
                <w:color w:val="auto"/>
                <w:lang w:val="en-SE" w:eastAsia="en-SE"/>
              </w:rPr>
              <w:tab/>
            </w:r>
            <w:r w:rsidR="00114F1E" w:rsidRPr="00283800">
              <w:rPr>
                <w:rStyle w:val="Hyperlink"/>
                <w:noProof/>
              </w:rPr>
              <w:t>&lt;h1&gt;Static Addresses&lt;/h1&gt;</w:t>
            </w:r>
            <w:r w:rsidR="00114F1E">
              <w:rPr>
                <w:noProof/>
                <w:webHidden/>
              </w:rPr>
              <w:tab/>
            </w:r>
            <w:r w:rsidR="00114F1E">
              <w:rPr>
                <w:noProof/>
                <w:webHidden/>
              </w:rPr>
              <w:fldChar w:fldCharType="begin"/>
            </w:r>
            <w:r w:rsidR="00114F1E">
              <w:rPr>
                <w:noProof/>
                <w:webHidden/>
              </w:rPr>
              <w:instrText xml:space="preserve"> PAGEREF _Toc98936371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308976B0" w14:textId="0FC254AC"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72" w:history="1">
            <w:r w:rsidR="00114F1E" w:rsidRPr="00283800">
              <w:rPr>
                <w:rStyle w:val="Hyperlink"/>
                <w:noProof/>
              </w:rPr>
              <w:t>9.1.1.</w:t>
            </w:r>
            <w:r w:rsidR="00114F1E">
              <w:rPr>
                <w:rFonts w:asciiTheme="minorHAnsi" w:eastAsiaTheme="minorEastAsia" w:hAnsiTheme="minorHAnsi"/>
                <w:noProof/>
                <w:color w:val="auto"/>
                <w:lang w:val="en-SE" w:eastAsia="en-SE"/>
              </w:rPr>
              <w:tab/>
            </w:r>
            <w:r w:rsidR="00114F1E" w:rsidRPr="00283800">
              <w:rPr>
                <w:rStyle w:val="Hyperlink"/>
                <w:noProof/>
              </w:rPr>
              <w:t>&lt;h3&gt;Static Value and Address&lt;/h3&gt;</w:t>
            </w:r>
            <w:r w:rsidR="00114F1E">
              <w:rPr>
                <w:noProof/>
                <w:webHidden/>
              </w:rPr>
              <w:tab/>
            </w:r>
            <w:r w:rsidR="00114F1E">
              <w:rPr>
                <w:noProof/>
                <w:webHidden/>
              </w:rPr>
              <w:fldChar w:fldCharType="begin"/>
            </w:r>
            <w:r w:rsidR="00114F1E">
              <w:rPr>
                <w:noProof/>
                <w:webHidden/>
              </w:rPr>
              <w:instrText xml:space="preserve"> PAGEREF _Toc98936372 \h </w:instrText>
            </w:r>
            <w:r w:rsidR="00114F1E">
              <w:rPr>
                <w:noProof/>
                <w:webHidden/>
              </w:rPr>
            </w:r>
            <w:r w:rsidR="00114F1E">
              <w:rPr>
                <w:noProof/>
                <w:webHidden/>
              </w:rPr>
              <w:fldChar w:fldCharType="separate"/>
            </w:r>
            <w:r w:rsidR="00114F1E">
              <w:rPr>
                <w:noProof/>
                <w:webHidden/>
              </w:rPr>
              <w:t>164</w:t>
            </w:r>
            <w:r w:rsidR="00114F1E">
              <w:rPr>
                <w:noProof/>
                <w:webHidden/>
              </w:rPr>
              <w:fldChar w:fldCharType="end"/>
            </w:r>
          </w:hyperlink>
        </w:p>
        <w:p w14:paraId="249B00C7" w14:textId="48B355E5"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73" w:history="1">
            <w:r w:rsidR="00114F1E" w:rsidRPr="00283800">
              <w:rPr>
                <w:rStyle w:val="Hyperlink"/>
                <w:noProof/>
              </w:rPr>
              <w:t>9.1.2.</w:t>
            </w:r>
            <w:r w:rsidR="00114F1E">
              <w:rPr>
                <w:rFonts w:asciiTheme="minorHAnsi" w:eastAsiaTheme="minorEastAsia" w:hAnsiTheme="minorHAnsi"/>
                <w:noProof/>
                <w:color w:val="auto"/>
                <w:lang w:val="en-SE" w:eastAsia="en-SE"/>
              </w:rPr>
              <w:tab/>
            </w:r>
            <w:r w:rsidR="00114F1E" w:rsidRPr="00283800">
              <w:rPr>
                <w:rStyle w:val="Hyperlink"/>
                <w:noProof/>
              </w:rPr>
              <w:t>&lt;h3&gt;Static Expression&lt;/h3&gt;</w:t>
            </w:r>
            <w:r w:rsidR="00114F1E">
              <w:rPr>
                <w:noProof/>
                <w:webHidden/>
              </w:rPr>
              <w:tab/>
            </w:r>
            <w:r w:rsidR="00114F1E">
              <w:rPr>
                <w:noProof/>
                <w:webHidden/>
              </w:rPr>
              <w:fldChar w:fldCharType="begin"/>
            </w:r>
            <w:r w:rsidR="00114F1E">
              <w:rPr>
                <w:noProof/>
                <w:webHidden/>
              </w:rPr>
              <w:instrText xml:space="preserve"> PAGEREF _Toc98936373 \h </w:instrText>
            </w:r>
            <w:r w:rsidR="00114F1E">
              <w:rPr>
                <w:noProof/>
                <w:webHidden/>
              </w:rPr>
            </w:r>
            <w:r w:rsidR="00114F1E">
              <w:rPr>
                <w:noProof/>
                <w:webHidden/>
              </w:rPr>
              <w:fldChar w:fldCharType="separate"/>
            </w:r>
            <w:r w:rsidR="00114F1E">
              <w:rPr>
                <w:noProof/>
                <w:webHidden/>
              </w:rPr>
              <w:t>165</w:t>
            </w:r>
            <w:r w:rsidR="00114F1E">
              <w:rPr>
                <w:noProof/>
                <w:webHidden/>
              </w:rPr>
              <w:fldChar w:fldCharType="end"/>
            </w:r>
          </w:hyperlink>
        </w:p>
        <w:p w14:paraId="697986AA" w14:textId="3CE6CE65" w:rsidR="00114F1E" w:rsidRDefault="007B3C9F">
          <w:pPr>
            <w:pStyle w:val="TOC1"/>
            <w:rPr>
              <w:rFonts w:asciiTheme="minorHAnsi" w:eastAsiaTheme="minorEastAsia" w:hAnsiTheme="minorHAnsi"/>
              <w:noProof/>
              <w:color w:val="auto"/>
              <w:lang w:val="en-SE" w:eastAsia="en-SE"/>
            </w:rPr>
          </w:pPr>
          <w:hyperlink w:anchor="_Toc98936374" w:history="1">
            <w:r w:rsidR="00114F1E" w:rsidRPr="00283800">
              <w:rPr>
                <w:rStyle w:val="Hyperlink"/>
                <w:noProof/>
              </w:rPr>
              <w:t>10.</w:t>
            </w:r>
            <w:r w:rsidR="00114F1E">
              <w:rPr>
                <w:rFonts w:asciiTheme="minorHAnsi" w:eastAsiaTheme="minorEastAsia" w:hAnsiTheme="minorHAnsi"/>
                <w:noProof/>
                <w:color w:val="auto"/>
                <w:lang w:val="en-SE" w:eastAsia="en-SE"/>
              </w:rPr>
              <w:tab/>
            </w:r>
            <w:r w:rsidR="00114F1E" w:rsidRPr="00283800">
              <w:rPr>
                <w:rStyle w:val="Hyperlink"/>
                <w:noProof/>
              </w:rPr>
              <w:t>&lt;h1&gt;Initialization&lt;/h1&gt;</w:t>
            </w:r>
            <w:r w:rsidR="00114F1E">
              <w:rPr>
                <w:noProof/>
                <w:webHidden/>
              </w:rPr>
              <w:tab/>
            </w:r>
            <w:r w:rsidR="00114F1E">
              <w:rPr>
                <w:noProof/>
                <w:webHidden/>
              </w:rPr>
              <w:fldChar w:fldCharType="begin"/>
            </w:r>
            <w:r w:rsidR="00114F1E">
              <w:rPr>
                <w:noProof/>
                <w:webHidden/>
              </w:rPr>
              <w:instrText xml:space="preserve"> PAGEREF _Toc98936374 \h </w:instrText>
            </w:r>
            <w:r w:rsidR="00114F1E">
              <w:rPr>
                <w:noProof/>
                <w:webHidden/>
              </w:rPr>
            </w:r>
            <w:r w:rsidR="00114F1E">
              <w:rPr>
                <w:noProof/>
                <w:webHidden/>
              </w:rPr>
              <w:fldChar w:fldCharType="separate"/>
            </w:r>
            <w:r w:rsidR="00114F1E">
              <w:rPr>
                <w:noProof/>
                <w:webHidden/>
              </w:rPr>
              <w:t>169</w:t>
            </w:r>
            <w:r w:rsidR="00114F1E">
              <w:rPr>
                <w:noProof/>
                <w:webHidden/>
              </w:rPr>
              <w:fldChar w:fldCharType="end"/>
            </w:r>
          </w:hyperlink>
        </w:p>
        <w:p w14:paraId="763026AF" w14:textId="0E8D5FDD"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75" w:history="1">
            <w:r w:rsidR="00114F1E" w:rsidRPr="00283800">
              <w:rPr>
                <w:rStyle w:val="Hyperlink"/>
                <w:noProof/>
                <w:highlight w:val="white"/>
              </w:rPr>
              <w:t>10.1.1.</w:t>
            </w:r>
            <w:r w:rsidR="00114F1E">
              <w:rPr>
                <w:rFonts w:asciiTheme="minorHAnsi" w:eastAsiaTheme="minorEastAsia" w:hAnsiTheme="minorHAnsi"/>
                <w:noProof/>
                <w:color w:val="auto"/>
                <w:lang w:val="en-SE" w:eastAsia="en-SE"/>
              </w:rPr>
              <w:tab/>
            </w:r>
            <w:r w:rsidR="00114F1E" w:rsidRPr="00283800">
              <w:rPr>
                <w:rStyle w:val="Hyperlink"/>
                <w:bCs/>
                <w:noProof/>
                <w:highlight w:val="white"/>
              </w:rPr>
              <w:t>&lt;h3&gt;Modify Initializer&lt;/h3&gt;</w:t>
            </w:r>
            <w:r w:rsidR="00114F1E">
              <w:rPr>
                <w:noProof/>
                <w:webHidden/>
              </w:rPr>
              <w:tab/>
            </w:r>
            <w:r w:rsidR="00114F1E">
              <w:rPr>
                <w:noProof/>
                <w:webHidden/>
              </w:rPr>
              <w:fldChar w:fldCharType="begin"/>
            </w:r>
            <w:r w:rsidR="00114F1E">
              <w:rPr>
                <w:noProof/>
                <w:webHidden/>
              </w:rPr>
              <w:instrText xml:space="preserve"> PAGEREF _Toc98936375 \h </w:instrText>
            </w:r>
            <w:r w:rsidR="00114F1E">
              <w:rPr>
                <w:noProof/>
                <w:webHidden/>
              </w:rPr>
            </w:r>
            <w:r w:rsidR="00114F1E">
              <w:rPr>
                <w:noProof/>
                <w:webHidden/>
              </w:rPr>
              <w:fldChar w:fldCharType="separate"/>
            </w:r>
            <w:r w:rsidR="00114F1E">
              <w:rPr>
                <w:noProof/>
                <w:webHidden/>
              </w:rPr>
              <w:t>174</w:t>
            </w:r>
            <w:r w:rsidR="00114F1E">
              <w:rPr>
                <w:noProof/>
                <w:webHidden/>
              </w:rPr>
              <w:fldChar w:fldCharType="end"/>
            </w:r>
          </w:hyperlink>
        </w:p>
        <w:p w14:paraId="3048FC3D" w14:textId="79376C95" w:rsidR="00114F1E" w:rsidRDefault="007B3C9F">
          <w:pPr>
            <w:pStyle w:val="TOC1"/>
            <w:rPr>
              <w:rFonts w:asciiTheme="minorHAnsi" w:eastAsiaTheme="minorEastAsia" w:hAnsiTheme="minorHAnsi"/>
              <w:noProof/>
              <w:color w:val="auto"/>
              <w:lang w:val="en-SE" w:eastAsia="en-SE"/>
            </w:rPr>
          </w:pPr>
          <w:hyperlink w:anchor="_Toc98936376" w:history="1">
            <w:r w:rsidR="00114F1E" w:rsidRPr="00283800">
              <w:rPr>
                <w:rStyle w:val="Hyperlink"/>
                <w:noProof/>
              </w:rPr>
              <w:t>11.</w:t>
            </w:r>
            <w:r w:rsidR="00114F1E">
              <w:rPr>
                <w:rFonts w:asciiTheme="minorHAnsi" w:eastAsiaTheme="minorEastAsia" w:hAnsiTheme="minorHAnsi"/>
                <w:noProof/>
                <w:color w:val="auto"/>
                <w:lang w:val="en-SE" w:eastAsia="en-SE"/>
              </w:rPr>
              <w:tab/>
            </w:r>
            <w:r w:rsidR="00114F1E" w:rsidRPr="00283800">
              <w:rPr>
                <w:rStyle w:val="Hyperlink"/>
                <w:noProof/>
              </w:rPr>
              <w:t>&lt;h1&gt;Middle Code Optimization&lt;/h1&gt;</w:t>
            </w:r>
            <w:r w:rsidR="00114F1E">
              <w:rPr>
                <w:noProof/>
                <w:webHidden/>
              </w:rPr>
              <w:tab/>
            </w:r>
            <w:r w:rsidR="00114F1E">
              <w:rPr>
                <w:noProof/>
                <w:webHidden/>
              </w:rPr>
              <w:fldChar w:fldCharType="begin"/>
            </w:r>
            <w:r w:rsidR="00114F1E">
              <w:rPr>
                <w:noProof/>
                <w:webHidden/>
              </w:rPr>
              <w:instrText xml:space="preserve"> PAGEREF _Toc98936376 \h </w:instrText>
            </w:r>
            <w:r w:rsidR="00114F1E">
              <w:rPr>
                <w:noProof/>
                <w:webHidden/>
              </w:rPr>
            </w:r>
            <w:r w:rsidR="00114F1E">
              <w:rPr>
                <w:noProof/>
                <w:webHidden/>
              </w:rPr>
              <w:fldChar w:fldCharType="separate"/>
            </w:r>
            <w:r w:rsidR="00114F1E">
              <w:rPr>
                <w:noProof/>
                <w:webHidden/>
              </w:rPr>
              <w:t>177</w:t>
            </w:r>
            <w:r w:rsidR="00114F1E">
              <w:rPr>
                <w:noProof/>
                <w:webHidden/>
              </w:rPr>
              <w:fldChar w:fldCharType="end"/>
            </w:r>
          </w:hyperlink>
        </w:p>
        <w:p w14:paraId="7B0182F4" w14:textId="6B6FEFAA"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77"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Object References to Integer Index Addresses&lt;/h3&gt;</w:t>
            </w:r>
            <w:r w:rsidR="00114F1E">
              <w:rPr>
                <w:noProof/>
                <w:webHidden/>
              </w:rPr>
              <w:tab/>
            </w:r>
            <w:r w:rsidR="00114F1E">
              <w:rPr>
                <w:noProof/>
                <w:webHidden/>
              </w:rPr>
              <w:fldChar w:fldCharType="begin"/>
            </w:r>
            <w:r w:rsidR="00114F1E">
              <w:rPr>
                <w:noProof/>
                <w:webHidden/>
              </w:rPr>
              <w:instrText xml:space="preserve"> PAGEREF _Toc98936377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409BFD5" w14:textId="476BA803"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78"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Jump Next Instructions&lt;/h3&gt;</w:t>
            </w:r>
            <w:r w:rsidR="00114F1E">
              <w:rPr>
                <w:noProof/>
                <w:webHidden/>
              </w:rPr>
              <w:tab/>
            </w:r>
            <w:r w:rsidR="00114F1E">
              <w:rPr>
                <w:noProof/>
                <w:webHidden/>
              </w:rPr>
              <w:fldChar w:fldCharType="begin"/>
            </w:r>
            <w:r w:rsidR="00114F1E">
              <w:rPr>
                <w:noProof/>
                <w:webHidden/>
              </w:rPr>
              <w:instrText xml:space="preserve"> PAGEREF _Toc98936378 \h </w:instrText>
            </w:r>
            <w:r w:rsidR="00114F1E">
              <w:rPr>
                <w:noProof/>
                <w:webHidden/>
              </w:rPr>
            </w:r>
            <w:r w:rsidR="00114F1E">
              <w:rPr>
                <w:noProof/>
                <w:webHidden/>
              </w:rPr>
              <w:fldChar w:fldCharType="separate"/>
            </w:r>
            <w:r w:rsidR="00114F1E">
              <w:rPr>
                <w:noProof/>
                <w:webHidden/>
              </w:rPr>
              <w:t>178</w:t>
            </w:r>
            <w:r w:rsidR="00114F1E">
              <w:rPr>
                <w:noProof/>
                <w:webHidden/>
              </w:rPr>
              <w:fldChar w:fldCharType="end"/>
            </w:r>
          </w:hyperlink>
        </w:p>
        <w:p w14:paraId="05110528" w14:textId="624019BA"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79"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Next-Double Jump Statements&lt;/h3&gt;</w:t>
            </w:r>
            <w:r w:rsidR="00114F1E">
              <w:rPr>
                <w:noProof/>
                <w:webHidden/>
              </w:rPr>
              <w:tab/>
            </w:r>
            <w:r w:rsidR="00114F1E">
              <w:rPr>
                <w:noProof/>
                <w:webHidden/>
              </w:rPr>
              <w:fldChar w:fldCharType="begin"/>
            </w:r>
            <w:r w:rsidR="00114F1E">
              <w:rPr>
                <w:noProof/>
                <w:webHidden/>
              </w:rPr>
              <w:instrText xml:space="preserve"> PAGEREF _Toc98936379 \h </w:instrText>
            </w:r>
            <w:r w:rsidR="00114F1E">
              <w:rPr>
                <w:noProof/>
                <w:webHidden/>
              </w:rPr>
            </w:r>
            <w:r w:rsidR="00114F1E">
              <w:rPr>
                <w:noProof/>
                <w:webHidden/>
              </w:rPr>
              <w:fldChar w:fldCharType="separate"/>
            </w:r>
            <w:r w:rsidR="00114F1E">
              <w:rPr>
                <w:noProof/>
                <w:webHidden/>
              </w:rPr>
              <w:t>179</w:t>
            </w:r>
            <w:r w:rsidR="00114F1E">
              <w:rPr>
                <w:noProof/>
                <w:webHidden/>
              </w:rPr>
              <w:fldChar w:fldCharType="end"/>
            </w:r>
          </w:hyperlink>
        </w:p>
        <w:p w14:paraId="78FF7A89" w14:textId="220B88F5"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80" w:history="1">
            <w:r w:rsidR="00114F1E" w:rsidRPr="00283800">
              <w:rPr>
                <w:rStyle w:val="Hyperlink"/>
                <w:noProof/>
              </w:rPr>
              <w:t>11.1.4.</w:t>
            </w:r>
            <w:r w:rsidR="00114F1E">
              <w:rPr>
                <w:rFonts w:asciiTheme="minorHAnsi" w:eastAsiaTheme="minorEastAsia" w:hAnsiTheme="minorHAnsi"/>
                <w:noProof/>
                <w:color w:val="auto"/>
                <w:lang w:val="en-SE" w:eastAsia="en-SE"/>
              </w:rPr>
              <w:tab/>
            </w:r>
            <w:r w:rsidR="00114F1E" w:rsidRPr="00283800">
              <w:rPr>
                <w:rStyle w:val="Hyperlink"/>
                <w:noProof/>
              </w:rPr>
              <w:t>&lt;h3&gt;Jump-Chains&lt;/h3&gt;</w:t>
            </w:r>
            <w:r w:rsidR="00114F1E">
              <w:rPr>
                <w:noProof/>
                <w:webHidden/>
              </w:rPr>
              <w:tab/>
            </w:r>
            <w:r w:rsidR="00114F1E">
              <w:rPr>
                <w:noProof/>
                <w:webHidden/>
              </w:rPr>
              <w:fldChar w:fldCharType="begin"/>
            </w:r>
            <w:r w:rsidR="00114F1E">
              <w:rPr>
                <w:noProof/>
                <w:webHidden/>
              </w:rPr>
              <w:instrText xml:space="preserve"> PAGEREF _Toc98936380 \h </w:instrText>
            </w:r>
            <w:r w:rsidR="00114F1E">
              <w:rPr>
                <w:noProof/>
                <w:webHidden/>
              </w:rPr>
            </w:r>
            <w:r w:rsidR="00114F1E">
              <w:rPr>
                <w:noProof/>
                <w:webHidden/>
              </w:rPr>
              <w:fldChar w:fldCharType="separate"/>
            </w:r>
            <w:r w:rsidR="00114F1E">
              <w:rPr>
                <w:noProof/>
                <w:webHidden/>
              </w:rPr>
              <w:t>180</w:t>
            </w:r>
            <w:r w:rsidR="00114F1E">
              <w:rPr>
                <w:noProof/>
                <w:webHidden/>
              </w:rPr>
              <w:fldChar w:fldCharType="end"/>
            </w:r>
          </w:hyperlink>
        </w:p>
        <w:p w14:paraId="7C0CE402" w14:textId="4374AF12"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81" w:history="1">
            <w:r w:rsidR="00114F1E" w:rsidRPr="00283800">
              <w:rPr>
                <w:rStyle w:val="Hyperlink"/>
                <w:noProof/>
              </w:rPr>
              <w:t>11.1.5.</w:t>
            </w:r>
            <w:r w:rsidR="00114F1E">
              <w:rPr>
                <w:rFonts w:asciiTheme="minorHAnsi" w:eastAsiaTheme="minorEastAsia" w:hAnsiTheme="minorHAnsi"/>
                <w:noProof/>
                <w:color w:val="auto"/>
                <w:lang w:val="en-SE" w:eastAsia="en-SE"/>
              </w:rPr>
              <w:tab/>
            </w:r>
            <w:r w:rsidR="00114F1E" w:rsidRPr="00283800">
              <w:rPr>
                <w:rStyle w:val="Hyperlink"/>
                <w:noProof/>
              </w:rPr>
              <w:t>&lt;h3&gt;Remove Unreachable Code&lt;/h3&gt;</w:t>
            </w:r>
            <w:r w:rsidR="00114F1E">
              <w:rPr>
                <w:noProof/>
                <w:webHidden/>
              </w:rPr>
              <w:tab/>
            </w:r>
            <w:r w:rsidR="00114F1E">
              <w:rPr>
                <w:noProof/>
                <w:webHidden/>
              </w:rPr>
              <w:fldChar w:fldCharType="begin"/>
            </w:r>
            <w:r w:rsidR="00114F1E">
              <w:rPr>
                <w:noProof/>
                <w:webHidden/>
              </w:rPr>
              <w:instrText xml:space="preserve"> PAGEREF _Toc98936381 \h </w:instrText>
            </w:r>
            <w:r w:rsidR="00114F1E">
              <w:rPr>
                <w:noProof/>
                <w:webHidden/>
              </w:rPr>
            </w:r>
            <w:r w:rsidR="00114F1E">
              <w:rPr>
                <w:noProof/>
                <w:webHidden/>
              </w:rPr>
              <w:fldChar w:fldCharType="separate"/>
            </w:r>
            <w:r w:rsidR="00114F1E">
              <w:rPr>
                <w:noProof/>
                <w:webHidden/>
              </w:rPr>
              <w:t>181</w:t>
            </w:r>
            <w:r w:rsidR="00114F1E">
              <w:rPr>
                <w:noProof/>
                <w:webHidden/>
              </w:rPr>
              <w:fldChar w:fldCharType="end"/>
            </w:r>
          </w:hyperlink>
        </w:p>
        <w:p w14:paraId="159425E1" w14:textId="021245D5"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82" w:history="1">
            <w:r w:rsidR="00114F1E" w:rsidRPr="00283800">
              <w:rPr>
                <w:rStyle w:val="Hyperlink"/>
                <w:noProof/>
              </w:rPr>
              <w:t>11.1.1.</w:t>
            </w:r>
            <w:r w:rsidR="00114F1E">
              <w:rPr>
                <w:rFonts w:asciiTheme="minorHAnsi" w:eastAsiaTheme="minorEastAsia" w:hAnsiTheme="minorHAnsi"/>
                <w:noProof/>
                <w:color w:val="auto"/>
                <w:lang w:val="en-SE" w:eastAsia="en-SE"/>
              </w:rPr>
              <w:tab/>
            </w:r>
            <w:r w:rsidR="00114F1E" w:rsidRPr="00283800">
              <w:rPr>
                <w:rStyle w:val="Hyperlink"/>
                <w:noProof/>
              </w:rPr>
              <w:t>&lt;h3&gt;Remove Push-Pop Chains&lt;/h3&gt;</w:t>
            </w:r>
            <w:r w:rsidR="00114F1E">
              <w:rPr>
                <w:noProof/>
                <w:webHidden/>
              </w:rPr>
              <w:tab/>
            </w:r>
            <w:r w:rsidR="00114F1E">
              <w:rPr>
                <w:noProof/>
                <w:webHidden/>
              </w:rPr>
              <w:fldChar w:fldCharType="begin"/>
            </w:r>
            <w:r w:rsidR="00114F1E">
              <w:rPr>
                <w:noProof/>
                <w:webHidden/>
              </w:rPr>
              <w:instrText xml:space="preserve"> PAGEREF _Toc98936382 \h </w:instrText>
            </w:r>
            <w:r w:rsidR="00114F1E">
              <w:rPr>
                <w:noProof/>
                <w:webHidden/>
              </w:rPr>
            </w:r>
            <w:r w:rsidR="00114F1E">
              <w:rPr>
                <w:noProof/>
                <w:webHidden/>
              </w:rPr>
              <w:fldChar w:fldCharType="separate"/>
            </w:r>
            <w:r w:rsidR="00114F1E">
              <w:rPr>
                <w:noProof/>
                <w:webHidden/>
              </w:rPr>
              <w:t>182</w:t>
            </w:r>
            <w:r w:rsidR="00114F1E">
              <w:rPr>
                <w:noProof/>
                <w:webHidden/>
              </w:rPr>
              <w:fldChar w:fldCharType="end"/>
            </w:r>
          </w:hyperlink>
        </w:p>
        <w:p w14:paraId="6F7DD3AB" w14:textId="7561FEA7"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83" w:history="1">
            <w:r w:rsidR="00114F1E" w:rsidRPr="00283800">
              <w:rPr>
                <w:rStyle w:val="Hyperlink"/>
                <w:noProof/>
              </w:rPr>
              <w:t>11.1.2.</w:t>
            </w:r>
            <w:r w:rsidR="00114F1E">
              <w:rPr>
                <w:rFonts w:asciiTheme="minorHAnsi" w:eastAsiaTheme="minorEastAsia" w:hAnsiTheme="minorHAnsi"/>
                <w:noProof/>
                <w:color w:val="auto"/>
                <w:lang w:val="en-SE" w:eastAsia="en-SE"/>
              </w:rPr>
              <w:tab/>
            </w:r>
            <w:r w:rsidR="00114F1E" w:rsidRPr="00283800">
              <w:rPr>
                <w:rStyle w:val="Hyperlink"/>
                <w:noProof/>
              </w:rPr>
              <w:t>&lt;h3&gt;Merge Pop-Push Chains&lt;/h3&gt;</w:t>
            </w:r>
            <w:r w:rsidR="00114F1E">
              <w:rPr>
                <w:noProof/>
                <w:webHidden/>
              </w:rPr>
              <w:tab/>
            </w:r>
            <w:r w:rsidR="00114F1E">
              <w:rPr>
                <w:noProof/>
                <w:webHidden/>
              </w:rPr>
              <w:fldChar w:fldCharType="begin"/>
            </w:r>
            <w:r w:rsidR="00114F1E">
              <w:rPr>
                <w:noProof/>
                <w:webHidden/>
              </w:rPr>
              <w:instrText xml:space="preserve"> PAGEREF _Toc98936383 \h </w:instrText>
            </w:r>
            <w:r w:rsidR="00114F1E">
              <w:rPr>
                <w:noProof/>
                <w:webHidden/>
              </w:rPr>
            </w:r>
            <w:r w:rsidR="00114F1E">
              <w:rPr>
                <w:noProof/>
                <w:webHidden/>
              </w:rPr>
              <w:fldChar w:fldCharType="separate"/>
            </w:r>
            <w:r w:rsidR="00114F1E">
              <w:rPr>
                <w:noProof/>
                <w:webHidden/>
              </w:rPr>
              <w:t>183</w:t>
            </w:r>
            <w:r w:rsidR="00114F1E">
              <w:rPr>
                <w:noProof/>
                <w:webHidden/>
              </w:rPr>
              <w:fldChar w:fldCharType="end"/>
            </w:r>
          </w:hyperlink>
        </w:p>
        <w:p w14:paraId="492E4A65" w14:textId="2BEEB307"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84" w:history="1">
            <w:r w:rsidR="00114F1E" w:rsidRPr="00283800">
              <w:rPr>
                <w:rStyle w:val="Hyperlink"/>
                <w:noProof/>
              </w:rPr>
              <w:t>11.1.3.</w:t>
            </w:r>
            <w:r w:rsidR="00114F1E">
              <w:rPr>
                <w:rFonts w:asciiTheme="minorHAnsi" w:eastAsiaTheme="minorEastAsia" w:hAnsiTheme="minorHAnsi"/>
                <w:noProof/>
                <w:color w:val="auto"/>
                <w:lang w:val="en-SE" w:eastAsia="en-SE"/>
              </w:rPr>
              <w:tab/>
            </w:r>
            <w:r w:rsidR="00114F1E" w:rsidRPr="00283800">
              <w:rPr>
                <w:rStyle w:val="Hyperlink"/>
                <w:noProof/>
              </w:rPr>
              <w:t>&lt;h3&gt;Merge Top-Pop to Pop&lt;/h3&gt;</w:t>
            </w:r>
            <w:r w:rsidR="00114F1E">
              <w:rPr>
                <w:noProof/>
                <w:webHidden/>
              </w:rPr>
              <w:tab/>
            </w:r>
            <w:r w:rsidR="00114F1E">
              <w:rPr>
                <w:noProof/>
                <w:webHidden/>
              </w:rPr>
              <w:fldChar w:fldCharType="begin"/>
            </w:r>
            <w:r w:rsidR="00114F1E">
              <w:rPr>
                <w:noProof/>
                <w:webHidden/>
              </w:rPr>
              <w:instrText xml:space="preserve"> PAGEREF _Toc98936384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0FE8E786" w14:textId="5C733B99"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85" w:history="1">
            <w:r w:rsidR="00114F1E" w:rsidRPr="00283800">
              <w:rPr>
                <w:rStyle w:val="Hyperlink"/>
                <w:noProof/>
                <w:highlight w:val="white"/>
              </w:rPr>
              <w:t>1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rge Binary&lt;/h3&gt;</w:t>
            </w:r>
            <w:r w:rsidR="00114F1E">
              <w:rPr>
                <w:noProof/>
                <w:webHidden/>
              </w:rPr>
              <w:tab/>
            </w:r>
            <w:r w:rsidR="00114F1E">
              <w:rPr>
                <w:noProof/>
                <w:webHidden/>
              </w:rPr>
              <w:fldChar w:fldCharType="begin"/>
            </w:r>
            <w:r w:rsidR="00114F1E">
              <w:rPr>
                <w:noProof/>
                <w:webHidden/>
              </w:rPr>
              <w:instrText xml:space="preserve"> PAGEREF _Toc98936385 \h </w:instrText>
            </w:r>
            <w:r w:rsidR="00114F1E">
              <w:rPr>
                <w:noProof/>
                <w:webHidden/>
              </w:rPr>
            </w:r>
            <w:r w:rsidR="00114F1E">
              <w:rPr>
                <w:noProof/>
                <w:webHidden/>
              </w:rPr>
              <w:fldChar w:fldCharType="separate"/>
            </w:r>
            <w:r w:rsidR="00114F1E">
              <w:rPr>
                <w:noProof/>
                <w:webHidden/>
              </w:rPr>
              <w:t>184</w:t>
            </w:r>
            <w:r w:rsidR="00114F1E">
              <w:rPr>
                <w:noProof/>
                <w:webHidden/>
              </w:rPr>
              <w:fldChar w:fldCharType="end"/>
            </w:r>
          </w:hyperlink>
        </w:p>
        <w:p w14:paraId="7506C98E" w14:textId="55C25745"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86" w:history="1">
            <w:r w:rsidR="00114F1E" w:rsidRPr="00283800">
              <w:rPr>
                <w:rStyle w:val="Hyperlink"/>
                <w:noProof/>
                <w:highlight w:val="white"/>
              </w:rPr>
              <w:t>1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mantic Optimization&lt;/h3&gt;</w:t>
            </w:r>
            <w:r w:rsidR="00114F1E">
              <w:rPr>
                <w:noProof/>
                <w:webHidden/>
              </w:rPr>
              <w:tab/>
            </w:r>
            <w:r w:rsidR="00114F1E">
              <w:rPr>
                <w:noProof/>
                <w:webHidden/>
              </w:rPr>
              <w:fldChar w:fldCharType="begin"/>
            </w:r>
            <w:r w:rsidR="00114F1E">
              <w:rPr>
                <w:noProof/>
                <w:webHidden/>
              </w:rPr>
              <w:instrText xml:space="preserve"> PAGEREF _Toc98936386 \h </w:instrText>
            </w:r>
            <w:r w:rsidR="00114F1E">
              <w:rPr>
                <w:noProof/>
                <w:webHidden/>
              </w:rPr>
            </w:r>
            <w:r w:rsidR="00114F1E">
              <w:rPr>
                <w:noProof/>
                <w:webHidden/>
              </w:rPr>
              <w:fldChar w:fldCharType="separate"/>
            </w:r>
            <w:r w:rsidR="00114F1E">
              <w:rPr>
                <w:noProof/>
                <w:webHidden/>
              </w:rPr>
              <w:t>185</w:t>
            </w:r>
            <w:r w:rsidR="00114F1E">
              <w:rPr>
                <w:noProof/>
                <w:webHidden/>
              </w:rPr>
              <w:fldChar w:fldCharType="end"/>
            </w:r>
          </w:hyperlink>
        </w:p>
        <w:p w14:paraId="206F5089" w14:textId="7EA94F77"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87" w:history="1">
            <w:r w:rsidR="00114F1E" w:rsidRPr="00283800">
              <w:rPr>
                <w:rStyle w:val="Hyperlink"/>
                <w:noProof/>
                <w:highlight w:val="white"/>
              </w:rPr>
              <w:t>1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eference to Index Expression&lt;/h3&gt;</w:t>
            </w:r>
            <w:r w:rsidR="00114F1E">
              <w:rPr>
                <w:noProof/>
                <w:webHidden/>
              </w:rPr>
              <w:tab/>
            </w:r>
            <w:r w:rsidR="00114F1E">
              <w:rPr>
                <w:noProof/>
                <w:webHidden/>
              </w:rPr>
              <w:fldChar w:fldCharType="begin"/>
            </w:r>
            <w:r w:rsidR="00114F1E">
              <w:rPr>
                <w:noProof/>
                <w:webHidden/>
              </w:rPr>
              <w:instrText xml:space="preserve"> PAGEREF _Toc98936387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69716CA9" w14:textId="2B17540A"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88" w:history="1">
            <w:r w:rsidR="00114F1E" w:rsidRPr="00283800">
              <w:rPr>
                <w:rStyle w:val="Hyperlink"/>
                <w:noProof/>
                <w:highlight w:val="white"/>
              </w:rPr>
              <w:t>1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Relation Expression&lt;/h3&gt;</w:t>
            </w:r>
            <w:r w:rsidR="00114F1E">
              <w:rPr>
                <w:noProof/>
                <w:webHidden/>
              </w:rPr>
              <w:tab/>
            </w:r>
            <w:r w:rsidR="00114F1E">
              <w:rPr>
                <w:noProof/>
                <w:webHidden/>
              </w:rPr>
              <w:fldChar w:fldCharType="begin"/>
            </w:r>
            <w:r w:rsidR="00114F1E">
              <w:rPr>
                <w:noProof/>
                <w:webHidden/>
              </w:rPr>
              <w:instrText xml:space="preserve"> PAGEREF _Toc98936388 \h </w:instrText>
            </w:r>
            <w:r w:rsidR="00114F1E">
              <w:rPr>
                <w:noProof/>
                <w:webHidden/>
              </w:rPr>
            </w:r>
            <w:r w:rsidR="00114F1E">
              <w:rPr>
                <w:noProof/>
                <w:webHidden/>
              </w:rPr>
              <w:fldChar w:fldCharType="separate"/>
            </w:r>
            <w:r w:rsidR="00114F1E">
              <w:rPr>
                <w:noProof/>
                <w:webHidden/>
              </w:rPr>
              <w:t>188</w:t>
            </w:r>
            <w:r w:rsidR="00114F1E">
              <w:rPr>
                <w:noProof/>
                <w:webHidden/>
              </w:rPr>
              <w:fldChar w:fldCharType="end"/>
            </w:r>
          </w:hyperlink>
        </w:p>
        <w:p w14:paraId="3F6287E1" w14:textId="2C49ECE7"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89" w:history="1">
            <w:r w:rsidR="00114F1E" w:rsidRPr="00283800">
              <w:rPr>
                <w:rStyle w:val="Hyperlink"/>
                <w:noProof/>
                <w:highlight w:val="white"/>
              </w:rPr>
              <w:t>1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timize Communicative Expression&lt;/h3&gt;</w:t>
            </w:r>
            <w:r w:rsidR="00114F1E">
              <w:rPr>
                <w:noProof/>
                <w:webHidden/>
              </w:rPr>
              <w:tab/>
            </w:r>
            <w:r w:rsidR="00114F1E">
              <w:rPr>
                <w:noProof/>
                <w:webHidden/>
              </w:rPr>
              <w:fldChar w:fldCharType="begin"/>
            </w:r>
            <w:r w:rsidR="00114F1E">
              <w:rPr>
                <w:noProof/>
                <w:webHidden/>
              </w:rPr>
              <w:instrText xml:space="preserve"> PAGEREF _Toc98936389 \h </w:instrText>
            </w:r>
            <w:r w:rsidR="00114F1E">
              <w:rPr>
                <w:noProof/>
                <w:webHidden/>
              </w:rPr>
            </w:r>
            <w:r w:rsidR="00114F1E">
              <w:rPr>
                <w:noProof/>
                <w:webHidden/>
              </w:rPr>
              <w:fldChar w:fldCharType="separate"/>
            </w:r>
            <w:r w:rsidR="00114F1E">
              <w:rPr>
                <w:noProof/>
                <w:webHidden/>
              </w:rPr>
              <w:t>189</w:t>
            </w:r>
            <w:r w:rsidR="00114F1E">
              <w:rPr>
                <w:noProof/>
                <w:webHidden/>
              </w:rPr>
              <w:fldChar w:fldCharType="end"/>
            </w:r>
          </w:hyperlink>
        </w:p>
        <w:p w14:paraId="42039F93" w14:textId="1473FBD6"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90" w:history="1">
            <w:r w:rsidR="00114F1E" w:rsidRPr="00283800">
              <w:rPr>
                <w:rStyle w:val="Hyperlink"/>
                <w:noProof/>
              </w:rPr>
              <w:t>11.1.9.</w:t>
            </w:r>
            <w:r w:rsidR="00114F1E">
              <w:rPr>
                <w:rFonts w:asciiTheme="minorHAnsi" w:eastAsiaTheme="minorEastAsia" w:hAnsiTheme="minorHAnsi"/>
                <w:noProof/>
                <w:color w:val="auto"/>
                <w:lang w:val="en-SE" w:eastAsia="en-SE"/>
              </w:rPr>
              <w:tab/>
            </w:r>
            <w:r w:rsidR="00114F1E" w:rsidRPr="00283800">
              <w:rPr>
                <w:rStyle w:val="Hyperlink"/>
                <w:noProof/>
              </w:rPr>
              <w:t>&lt;h3&gt;Remove Temporary Assign&lt;/h3&gt;</w:t>
            </w:r>
            <w:r w:rsidR="00114F1E">
              <w:rPr>
                <w:noProof/>
                <w:webHidden/>
              </w:rPr>
              <w:tab/>
            </w:r>
            <w:r w:rsidR="00114F1E">
              <w:rPr>
                <w:noProof/>
                <w:webHidden/>
              </w:rPr>
              <w:fldChar w:fldCharType="begin"/>
            </w:r>
            <w:r w:rsidR="00114F1E">
              <w:rPr>
                <w:noProof/>
                <w:webHidden/>
              </w:rPr>
              <w:instrText xml:space="preserve"> PAGEREF _Toc98936390 \h </w:instrText>
            </w:r>
            <w:r w:rsidR="00114F1E">
              <w:rPr>
                <w:noProof/>
                <w:webHidden/>
              </w:rPr>
            </w:r>
            <w:r w:rsidR="00114F1E">
              <w:rPr>
                <w:noProof/>
                <w:webHidden/>
              </w:rPr>
              <w:fldChar w:fldCharType="separate"/>
            </w:r>
            <w:r w:rsidR="00114F1E">
              <w:rPr>
                <w:noProof/>
                <w:webHidden/>
              </w:rPr>
              <w:t>190</w:t>
            </w:r>
            <w:r w:rsidR="00114F1E">
              <w:rPr>
                <w:noProof/>
                <w:webHidden/>
              </w:rPr>
              <w:fldChar w:fldCharType="end"/>
            </w:r>
          </w:hyperlink>
        </w:p>
        <w:p w14:paraId="200DA644" w14:textId="27C3F819" w:rsidR="00114F1E" w:rsidRDefault="007B3C9F">
          <w:pPr>
            <w:pStyle w:val="TOC3"/>
            <w:tabs>
              <w:tab w:val="left" w:pos="1540"/>
              <w:tab w:val="right" w:leader="dot" w:pos="9350"/>
            </w:tabs>
            <w:rPr>
              <w:rFonts w:asciiTheme="minorHAnsi" w:eastAsiaTheme="minorEastAsia" w:hAnsiTheme="minorHAnsi"/>
              <w:noProof/>
              <w:color w:val="auto"/>
              <w:lang w:val="en-SE" w:eastAsia="en-SE"/>
            </w:rPr>
          </w:pPr>
          <w:hyperlink w:anchor="_Toc98936391" w:history="1">
            <w:r w:rsidR="00114F1E" w:rsidRPr="00283800">
              <w:rPr>
                <w:rStyle w:val="Hyperlink"/>
                <w:noProof/>
              </w:rPr>
              <w:t>11.1.10.</w:t>
            </w:r>
            <w:r w:rsidR="00114F1E">
              <w:rPr>
                <w:rFonts w:asciiTheme="minorHAnsi" w:eastAsiaTheme="minorEastAsia" w:hAnsiTheme="minorHAnsi"/>
                <w:noProof/>
                <w:color w:val="auto"/>
                <w:lang w:val="en-SE" w:eastAsia="en-SE"/>
              </w:rPr>
              <w:tab/>
            </w:r>
            <w:r w:rsidR="00114F1E" w:rsidRPr="00283800">
              <w:rPr>
                <w:rStyle w:val="Hyperlink"/>
                <w:noProof/>
              </w:rPr>
              <w:t>&lt;h3&gt;Remove Temporary Access&lt;/h3&gt;</w:t>
            </w:r>
            <w:r w:rsidR="00114F1E">
              <w:rPr>
                <w:noProof/>
                <w:webHidden/>
              </w:rPr>
              <w:tab/>
            </w:r>
            <w:r w:rsidR="00114F1E">
              <w:rPr>
                <w:noProof/>
                <w:webHidden/>
              </w:rPr>
              <w:fldChar w:fldCharType="begin"/>
            </w:r>
            <w:r w:rsidR="00114F1E">
              <w:rPr>
                <w:noProof/>
                <w:webHidden/>
              </w:rPr>
              <w:instrText xml:space="preserve"> PAGEREF _Toc98936391 \h </w:instrText>
            </w:r>
            <w:r w:rsidR="00114F1E">
              <w:rPr>
                <w:noProof/>
                <w:webHidden/>
              </w:rPr>
            </w:r>
            <w:r w:rsidR="00114F1E">
              <w:rPr>
                <w:noProof/>
                <w:webHidden/>
              </w:rPr>
              <w:fldChar w:fldCharType="separate"/>
            </w:r>
            <w:r w:rsidR="00114F1E">
              <w:rPr>
                <w:noProof/>
                <w:webHidden/>
              </w:rPr>
              <w:t>191</w:t>
            </w:r>
            <w:r w:rsidR="00114F1E">
              <w:rPr>
                <w:noProof/>
                <w:webHidden/>
              </w:rPr>
              <w:fldChar w:fldCharType="end"/>
            </w:r>
          </w:hyperlink>
        </w:p>
        <w:p w14:paraId="46B04CB4" w14:textId="552300A4" w:rsidR="00114F1E" w:rsidRDefault="007B3C9F">
          <w:pPr>
            <w:pStyle w:val="TOC3"/>
            <w:tabs>
              <w:tab w:val="left" w:pos="1540"/>
              <w:tab w:val="right" w:leader="dot" w:pos="9350"/>
            </w:tabs>
            <w:rPr>
              <w:rFonts w:asciiTheme="minorHAnsi" w:eastAsiaTheme="minorEastAsia" w:hAnsiTheme="minorHAnsi"/>
              <w:noProof/>
              <w:color w:val="auto"/>
              <w:lang w:val="en-SE" w:eastAsia="en-SE"/>
            </w:rPr>
          </w:pPr>
          <w:hyperlink w:anchor="_Toc98936392" w:history="1">
            <w:r w:rsidR="00114F1E" w:rsidRPr="00283800">
              <w:rPr>
                <w:rStyle w:val="Hyperlink"/>
                <w:noProof/>
              </w:rPr>
              <w:t>11.1.11.</w:t>
            </w:r>
            <w:r w:rsidR="00114F1E">
              <w:rPr>
                <w:rFonts w:asciiTheme="minorHAnsi" w:eastAsiaTheme="minorEastAsia" w:hAnsiTheme="minorHAnsi"/>
                <w:noProof/>
                <w:color w:val="auto"/>
                <w:lang w:val="en-SE" w:eastAsia="en-SE"/>
              </w:rPr>
              <w:tab/>
            </w:r>
            <w:r w:rsidR="00114F1E" w:rsidRPr="00283800">
              <w:rPr>
                <w:rStyle w:val="Hyperlink"/>
                <w:noProof/>
              </w:rPr>
              <w:t>&lt;h3&gt;Remove Trivial Assignment&lt;/h3&gt;</w:t>
            </w:r>
            <w:r w:rsidR="00114F1E">
              <w:rPr>
                <w:noProof/>
                <w:webHidden/>
              </w:rPr>
              <w:tab/>
            </w:r>
            <w:r w:rsidR="00114F1E">
              <w:rPr>
                <w:noProof/>
                <w:webHidden/>
              </w:rPr>
              <w:fldChar w:fldCharType="begin"/>
            </w:r>
            <w:r w:rsidR="00114F1E">
              <w:rPr>
                <w:noProof/>
                <w:webHidden/>
              </w:rPr>
              <w:instrText xml:space="preserve"> PAGEREF _Toc98936392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747B7299" w14:textId="048A6C00" w:rsidR="00114F1E" w:rsidRDefault="007B3C9F">
          <w:pPr>
            <w:pStyle w:val="TOC3"/>
            <w:tabs>
              <w:tab w:val="left" w:pos="1540"/>
              <w:tab w:val="right" w:leader="dot" w:pos="9350"/>
            </w:tabs>
            <w:rPr>
              <w:rFonts w:asciiTheme="minorHAnsi" w:eastAsiaTheme="minorEastAsia" w:hAnsiTheme="minorHAnsi"/>
              <w:noProof/>
              <w:color w:val="auto"/>
              <w:lang w:val="en-SE" w:eastAsia="en-SE"/>
            </w:rPr>
          </w:pPr>
          <w:hyperlink w:anchor="_Toc98936393" w:history="1">
            <w:r w:rsidR="00114F1E" w:rsidRPr="00283800">
              <w:rPr>
                <w:rStyle w:val="Hyperlink"/>
                <w:noProof/>
              </w:rPr>
              <w:t>11.1.12.</w:t>
            </w:r>
            <w:r w:rsidR="00114F1E">
              <w:rPr>
                <w:rFonts w:asciiTheme="minorHAnsi" w:eastAsiaTheme="minorEastAsia" w:hAnsiTheme="minorHAnsi"/>
                <w:noProof/>
                <w:color w:val="auto"/>
                <w:lang w:val="en-SE" w:eastAsia="en-SE"/>
              </w:rPr>
              <w:tab/>
            </w:r>
            <w:r w:rsidR="00114F1E" w:rsidRPr="00283800">
              <w:rPr>
                <w:rStyle w:val="Hyperlink"/>
                <w:noProof/>
              </w:rPr>
              <w:t>&lt;h3&gt;Remove Cleared Code&lt;/h3&gt;</w:t>
            </w:r>
            <w:r w:rsidR="00114F1E">
              <w:rPr>
                <w:noProof/>
                <w:webHidden/>
              </w:rPr>
              <w:tab/>
            </w:r>
            <w:r w:rsidR="00114F1E">
              <w:rPr>
                <w:noProof/>
                <w:webHidden/>
              </w:rPr>
              <w:fldChar w:fldCharType="begin"/>
            </w:r>
            <w:r w:rsidR="00114F1E">
              <w:rPr>
                <w:noProof/>
                <w:webHidden/>
              </w:rPr>
              <w:instrText xml:space="preserve"> PAGEREF _Toc98936393 \h </w:instrText>
            </w:r>
            <w:r w:rsidR="00114F1E">
              <w:rPr>
                <w:noProof/>
                <w:webHidden/>
              </w:rPr>
            </w:r>
            <w:r w:rsidR="00114F1E">
              <w:rPr>
                <w:noProof/>
                <w:webHidden/>
              </w:rPr>
              <w:fldChar w:fldCharType="separate"/>
            </w:r>
            <w:r w:rsidR="00114F1E">
              <w:rPr>
                <w:noProof/>
                <w:webHidden/>
              </w:rPr>
              <w:t>193</w:t>
            </w:r>
            <w:r w:rsidR="00114F1E">
              <w:rPr>
                <w:noProof/>
                <w:webHidden/>
              </w:rPr>
              <w:fldChar w:fldCharType="end"/>
            </w:r>
          </w:hyperlink>
        </w:p>
        <w:p w14:paraId="3EE85649" w14:textId="41AE3BCF" w:rsidR="00114F1E" w:rsidRDefault="007B3C9F">
          <w:pPr>
            <w:pStyle w:val="TOC1"/>
            <w:rPr>
              <w:rFonts w:asciiTheme="minorHAnsi" w:eastAsiaTheme="minorEastAsia" w:hAnsiTheme="minorHAnsi"/>
              <w:noProof/>
              <w:color w:val="auto"/>
              <w:lang w:val="en-SE" w:eastAsia="en-SE"/>
            </w:rPr>
          </w:pPr>
          <w:hyperlink w:anchor="_Toc98936394" w:history="1">
            <w:r w:rsidR="00114F1E" w:rsidRPr="00283800">
              <w:rPr>
                <w:rStyle w:val="Hyperlink"/>
                <w:noProof/>
              </w:rPr>
              <w:t>12.</w:t>
            </w:r>
            <w:r w:rsidR="00114F1E">
              <w:rPr>
                <w:rFonts w:asciiTheme="minorHAnsi" w:eastAsiaTheme="minorEastAsia" w:hAnsiTheme="minorHAnsi"/>
                <w:noProof/>
                <w:color w:val="auto"/>
                <w:lang w:val="en-SE" w:eastAsia="en-SE"/>
              </w:rPr>
              <w:tab/>
            </w:r>
            <w:r w:rsidR="00114F1E" w:rsidRPr="00283800">
              <w:rPr>
                <w:rStyle w:val="Hyperlink"/>
                <w:noProof/>
              </w:rPr>
              <w:t>&lt;h1&gt;Assembly Code Generation&lt;/h1&gt;</w:t>
            </w:r>
            <w:r w:rsidR="00114F1E">
              <w:rPr>
                <w:noProof/>
                <w:webHidden/>
              </w:rPr>
              <w:tab/>
            </w:r>
            <w:r w:rsidR="00114F1E">
              <w:rPr>
                <w:noProof/>
                <w:webHidden/>
              </w:rPr>
              <w:fldChar w:fldCharType="begin"/>
            </w:r>
            <w:r w:rsidR="00114F1E">
              <w:rPr>
                <w:noProof/>
                <w:webHidden/>
              </w:rPr>
              <w:instrText xml:space="preserve"> PAGEREF _Toc98936394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72430E5A" w14:textId="609CF769" w:rsidR="00114F1E" w:rsidRDefault="007B3C9F">
          <w:pPr>
            <w:pStyle w:val="TOC2"/>
            <w:tabs>
              <w:tab w:val="left" w:pos="1100"/>
              <w:tab w:val="right" w:leader="dot" w:pos="9350"/>
            </w:tabs>
            <w:rPr>
              <w:rFonts w:asciiTheme="minorHAnsi" w:eastAsiaTheme="minorEastAsia" w:hAnsiTheme="minorHAnsi"/>
              <w:noProof/>
              <w:color w:val="auto"/>
              <w:lang w:val="en-SE" w:eastAsia="en-SE"/>
            </w:rPr>
          </w:pPr>
          <w:hyperlink w:anchor="_Toc98936395" w:history="1">
            <w:r w:rsidR="00114F1E" w:rsidRPr="00283800">
              <w:rPr>
                <w:rStyle w:val="Hyperlink"/>
                <w:noProof/>
              </w:rPr>
              <w:t>12.1.</w:t>
            </w:r>
            <w:r w:rsidR="00114F1E">
              <w:rPr>
                <w:rFonts w:asciiTheme="minorHAnsi" w:eastAsiaTheme="minorEastAsia" w:hAnsiTheme="minorHAnsi"/>
                <w:noProof/>
                <w:color w:val="auto"/>
                <w:lang w:val="en-SE" w:eastAsia="en-SE"/>
              </w:rPr>
              <w:tab/>
            </w:r>
            <w:r w:rsidR="00114F1E" w:rsidRPr="00283800">
              <w:rPr>
                <w:rStyle w:val="Hyperlink"/>
                <w:noProof/>
              </w:rPr>
              <w:t>&lt;h2&gt;Runtime Management&lt;/h2&gt;</w:t>
            </w:r>
            <w:r w:rsidR="00114F1E">
              <w:rPr>
                <w:noProof/>
                <w:webHidden/>
              </w:rPr>
              <w:tab/>
            </w:r>
            <w:r w:rsidR="00114F1E">
              <w:rPr>
                <w:noProof/>
                <w:webHidden/>
              </w:rPr>
              <w:fldChar w:fldCharType="begin"/>
            </w:r>
            <w:r w:rsidR="00114F1E">
              <w:rPr>
                <w:noProof/>
                <w:webHidden/>
              </w:rPr>
              <w:instrText xml:space="preserve"> PAGEREF _Toc98936395 \h </w:instrText>
            </w:r>
            <w:r w:rsidR="00114F1E">
              <w:rPr>
                <w:noProof/>
                <w:webHidden/>
              </w:rPr>
            </w:r>
            <w:r w:rsidR="00114F1E">
              <w:rPr>
                <w:noProof/>
                <w:webHidden/>
              </w:rPr>
              <w:fldChar w:fldCharType="separate"/>
            </w:r>
            <w:r w:rsidR="00114F1E">
              <w:rPr>
                <w:noProof/>
                <w:webHidden/>
              </w:rPr>
              <w:t>194</w:t>
            </w:r>
            <w:r w:rsidR="00114F1E">
              <w:rPr>
                <w:noProof/>
                <w:webHidden/>
              </w:rPr>
              <w:fldChar w:fldCharType="end"/>
            </w:r>
          </w:hyperlink>
        </w:p>
        <w:p w14:paraId="118A78C0" w14:textId="66D4B0D6" w:rsidR="00114F1E" w:rsidRDefault="007B3C9F">
          <w:pPr>
            <w:pStyle w:val="TOC2"/>
            <w:tabs>
              <w:tab w:val="left" w:pos="1100"/>
              <w:tab w:val="right" w:leader="dot" w:pos="9350"/>
            </w:tabs>
            <w:rPr>
              <w:rFonts w:asciiTheme="minorHAnsi" w:eastAsiaTheme="minorEastAsia" w:hAnsiTheme="minorHAnsi"/>
              <w:noProof/>
              <w:color w:val="auto"/>
              <w:lang w:val="en-SE" w:eastAsia="en-SE"/>
            </w:rPr>
          </w:pPr>
          <w:hyperlink w:anchor="_Toc98936396" w:history="1">
            <w:r w:rsidR="00114F1E" w:rsidRPr="00283800">
              <w:rPr>
                <w:rStyle w:val="Hyperlink"/>
                <w:noProof/>
              </w:rPr>
              <w:t>12.2.</w:t>
            </w:r>
            <w:r w:rsidR="00114F1E">
              <w:rPr>
                <w:rFonts w:asciiTheme="minorHAnsi" w:eastAsiaTheme="minorEastAsia" w:hAnsiTheme="minorHAnsi"/>
                <w:noProof/>
                <w:color w:val="auto"/>
                <w:lang w:val="en-SE" w:eastAsia="en-SE"/>
              </w:rPr>
              <w:tab/>
            </w:r>
            <w:r w:rsidR="00114F1E" w:rsidRPr="00283800">
              <w:rPr>
                <w:rStyle w:val="Hyperlink"/>
                <w:noProof/>
              </w:rPr>
              <w:t>&lt;h2&gt;Assembly Operator&lt;/h2&gt;</w:t>
            </w:r>
            <w:r w:rsidR="00114F1E">
              <w:rPr>
                <w:noProof/>
                <w:webHidden/>
              </w:rPr>
              <w:tab/>
            </w:r>
            <w:r w:rsidR="00114F1E">
              <w:rPr>
                <w:noProof/>
                <w:webHidden/>
              </w:rPr>
              <w:fldChar w:fldCharType="begin"/>
            </w:r>
            <w:r w:rsidR="00114F1E">
              <w:rPr>
                <w:noProof/>
                <w:webHidden/>
              </w:rPr>
              <w:instrText xml:space="preserve"> PAGEREF _Toc98936396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08472084" w14:textId="49B8C824" w:rsidR="00114F1E" w:rsidRDefault="007B3C9F">
          <w:pPr>
            <w:pStyle w:val="TOC2"/>
            <w:tabs>
              <w:tab w:val="left" w:pos="1100"/>
              <w:tab w:val="right" w:leader="dot" w:pos="9350"/>
            </w:tabs>
            <w:rPr>
              <w:rFonts w:asciiTheme="minorHAnsi" w:eastAsiaTheme="minorEastAsia" w:hAnsiTheme="minorHAnsi"/>
              <w:noProof/>
              <w:color w:val="auto"/>
              <w:lang w:val="en-SE" w:eastAsia="en-SE"/>
            </w:rPr>
          </w:pPr>
          <w:hyperlink w:anchor="_Toc98936397" w:history="1">
            <w:r w:rsidR="00114F1E" w:rsidRPr="00283800">
              <w:rPr>
                <w:rStyle w:val="Hyperlink"/>
                <w:noProof/>
              </w:rPr>
              <w:t>12.3.</w:t>
            </w:r>
            <w:r w:rsidR="00114F1E">
              <w:rPr>
                <w:rFonts w:asciiTheme="minorHAnsi" w:eastAsiaTheme="minorEastAsia" w:hAnsiTheme="minorHAnsi"/>
                <w:noProof/>
                <w:color w:val="auto"/>
                <w:lang w:val="en-SE" w:eastAsia="en-SE"/>
              </w:rPr>
              <w:tab/>
            </w:r>
            <w:r w:rsidR="00114F1E" w:rsidRPr="00283800">
              <w:rPr>
                <w:rStyle w:val="Hyperlink"/>
                <w:noProof/>
              </w:rPr>
              <w:t>&lt;h2&gt;Assembly Code&lt;/h2&gt;</w:t>
            </w:r>
            <w:r w:rsidR="00114F1E">
              <w:rPr>
                <w:noProof/>
                <w:webHidden/>
              </w:rPr>
              <w:tab/>
            </w:r>
            <w:r w:rsidR="00114F1E">
              <w:rPr>
                <w:noProof/>
                <w:webHidden/>
              </w:rPr>
              <w:fldChar w:fldCharType="begin"/>
            </w:r>
            <w:r w:rsidR="00114F1E">
              <w:rPr>
                <w:noProof/>
                <w:webHidden/>
              </w:rPr>
              <w:instrText xml:space="preserve"> PAGEREF _Toc98936397 \h </w:instrText>
            </w:r>
            <w:r w:rsidR="00114F1E">
              <w:rPr>
                <w:noProof/>
                <w:webHidden/>
              </w:rPr>
            </w:r>
            <w:r w:rsidR="00114F1E">
              <w:rPr>
                <w:noProof/>
                <w:webHidden/>
              </w:rPr>
              <w:fldChar w:fldCharType="separate"/>
            </w:r>
            <w:r w:rsidR="00114F1E">
              <w:rPr>
                <w:noProof/>
                <w:webHidden/>
              </w:rPr>
              <w:t>197</w:t>
            </w:r>
            <w:r w:rsidR="00114F1E">
              <w:rPr>
                <w:noProof/>
                <w:webHidden/>
              </w:rPr>
              <w:fldChar w:fldCharType="end"/>
            </w:r>
          </w:hyperlink>
        </w:p>
        <w:p w14:paraId="2BB7155C" w14:textId="2F18C383"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98" w:history="1">
            <w:r w:rsidR="00114F1E" w:rsidRPr="00283800">
              <w:rPr>
                <w:rStyle w:val="Hyperlink"/>
                <w:noProof/>
                <w:highlight w:val="white"/>
              </w:rPr>
              <w:t>12.3.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ssembly Code Optimization&lt;/h3&gt;</w:t>
            </w:r>
            <w:r w:rsidR="00114F1E">
              <w:rPr>
                <w:noProof/>
                <w:webHidden/>
              </w:rPr>
              <w:tab/>
            </w:r>
            <w:r w:rsidR="00114F1E">
              <w:rPr>
                <w:noProof/>
                <w:webHidden/>
              </w:rPr>
              <w:fldChar w:fldCharType="begin"/>
            </w:r>
            <w:r w:rsidR="00114F1E">
              <w:rPr>
                <w:noProof/>
                <w:webHidden/>
              </w:rPr>
              <w:instrText xml:space="preserve"> PAGEREF _Toc98936398 \h </w:instrText>
            </w:r>
            <w:r w:rsidR="00114F1E">
              <w:rPr>
                <w:noProof/>
                <w:webHidden/>
              </w:rPr>
            </w:r>
            <w:r w:rsidR="00114F1E">
              <w:rPr>
                <w:noProof/>
                <w:webHidden/>
              </w:rPr>
              <w:fldChar w:fldCharType="separate"/>
            </w:r>
            <w:r w:rsidR="00114F1E">
              <w:rPr>
                <w:noProof/>
                <w:webHidden/>
              </w:rPr>
              <w:t>199</w:t>
            </w:r>
            <w:r w:rsidR="00114F1E">
              <w:rPr>
                <w:noProof/>
                <w:webHidden/>
              </w:rPr>
              <w:fldChar w:fldCharType="end"/>
            </w:r>
          </w:hyperlink>
        </w:p>
        <w:p w14:paraId="29BB471C" w14:textId="6EECF4EE"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399" w:history="1">
            <w:r w:rsidR="00114F1E" w:rsidRPr="00283800">
              <w:rPr>
                <w:rStyle w:val="Hyperlink"/>
                <w:noProof/>
                <w:highlight w:val="white"/>
              </w:rPr>
              <w:t>12.3.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perator Test Methods&lt;/h3&gt;</w:t>
            </w:r>
            <w:r w:rsidR="00114F1E">
              <w:rPr>
                <w:noProof/>
                <w:webHidden/>
              </w:rPr>
              <w:tab/>
            </w:r>
            <w:r w:rsidR="00114F1E">
              <w:rPr>
                <w:noProof/>
                <w:webHidden/>
              </w:rPr>
              <w:fldChar w:fldCharType="begin"/>
            </w:r>
            <w:r w:rsidR="00114F1E">
              <w:rPr>
                <w:noProof/>
                <w:webHidden/>
              </w:rPr>
              <w:instrText xml:space="preserve"> PAGEREF _Toc98936399 \h </w:instrText>
            </w:r>
            <w:r w:rsidR="00114F1E">
              <w:rPr>
                <w:noProof/>
                <w:webHidden/>
              </w:rPr>
            </w:r>
            <w:r w:rsidR="00114F1E">
              <w:rPr>
                <w:noProof/>
                <w:webHidden/>
              </w:rPr>
              <w:fldChar w:fldCharType="separate"/>
            </w:r>
            <w:r w:rsidR="00114F1E">
              <w:rPr>
                <w:noProof/>
                <w:webHidden/>
              </w:rPr>
              <w:t>200</w:t>
            </w:r>
            <w:r w:rsidR="00114F1E">
              <w:rPr>
                <w:noProof/>
                <w:webHidden/>
              </w:rPr>
              <w:fldChar w:fldCharType="end"/>
            </w:r>
          </w:hyperlink>
        </w:p>
        <w:p w14:paraId="10A3CB1A" w14:textId="533B10A6"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00" w:history="1">
            <w:r w:rsidR="00114F1E" w:rsidRPr="00283800">
              <w:rPr>
                <w:rStyle w:val="Hyperlink"/>
                <w:noProof/>
                <w:highlight w:val="white"/>
              </w:rPr>
              <w:t>12.3.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Overlapping&lt;/h3&gt;</w:t>
            </w:r>
            <w:r w:rsidR="00114F1E">
              <w:rPr>
                <w:noProof/>
                <w:webHidden/>
              </w:rPr>
              <w:tab/>
            </w:r>
            <w:r w:rsidR="00114F1E">
              <w:rPr>
                <w:noProof/>
                <w:webHidden/>
              </w:rPr>
              <w:fldChar w:fldCharType="begin"/>
            </w:r>
            <w:r w:rsidR="00114F1E">
              <w:rPr>
                <w:noProof/>
                <w:webHidden/>
              </w:rPr>
              <w:instrText xml:space="preserve"> PAGEREF _Toc98936400 \h </w:instrText>
            </w:r>
            <w:r w:rsidR="00114F1E">
              <w:rPr>
                <w:noProof/>
                <w:webHidden/>
              </w:rPr>
            </w:r>
            <w:r w:rsidR="00114F1E">
              <w:rPr>
                <w:noProof/>
                <w:webHidden/>
              </w:rPr>
              <w:fldChar w:fldCharType="separate"/>
            </w:r>
            <w:r w:rsidR="00114F1E">
              <w:rPr>
                <w:noProof/>
                <w:webHidden/>
              </w:rPr>
              <w:t>201</w:t>
            </w:r>
            <w:r w:rsidR="00114F1E">
              <w:rPr>
                <w:noProof/>
                <w:webHidden/>
              </w:rPr>
              <w:fldChar w:fldCharType="end"/>
            </w:r>
          </w:hyperlink>
        </w:p>
        <w:p w14:paraId="76B35452" w14:textId="6234E33B"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01" w:history="1">
            <w:r w:rsidR="00114F1E" w:rsidRPr="00283800">
              <w:rPr>
                <w:rStyle w:val="Hyperlink"/>
                <w:noProof/>
                <w:highlight w:val="white"/>
              </w:rPr>
              <w:t>12.3.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gister Size&lt;/h3&gt;</w:t>
            </w:r>
            <w:r w:rsidR="00114F1E">
              <w:rPr>
                <w:noProof/>
                <w:webHidden/>
              </w:rPr>
              <w:tab/>
            </w:r>
            <w:r w:rsidR="00114F1E">
              <w:rPr>
                <w:noProof/>
                <w:webHidden/>
              </w:rPr>
              <w:fldChar w:fldCharType="begin"/>
            </w:r>
            <w:r w:rsidR="00114F1E">
              <w:rPr>
                <w:noProof/>
                <w:webHidden/>
              </w:rPr>
              <w:instrText xml:space="preserve"> PAGEREF _Toc98936401 \h </w:instrText>
            </w:r>
            <w:r w:rsidR="00114F1E">
              <w:rPr>
                <w:noProof/>
                <w:webHidden/>
              </w:rPr>
            </w:r>
            <w:r w:rsidR="00114F1E">
              <w:rPr>
                <w:noProof/>
                <w:webHidden/>
              </w:rPr>
              <w:fldChar w:fldCharType="separate"/>
            </w:r>
            <w:r w:rsidR="00114F1E">
              <w:rPr>
                <w:noProof/>
                <w:webHidden/>
              </w:rPr>
              <w:t>202</w:t>
            </w:r>
            <w:r w:rsidR="00114F1E">
              <w:rPr>
                <w:noProof/>
                <w:webHidden/>
              </w:rPr>
              <w:fldChar w:fldCharType="end"/>
            </w:r>
          </w:hyperlink>
        </w:p>
        <w:p w14:paraId="58B6D09D" w14:textId="7CD11288"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02" w:history="1">
            <w:r w:rsidR="00114F1E" w:rsidRPr="00283800">
              <w:rPr>
                <w:rStyle w:val="Hyperlink"/>
                <w:noProof/>
                <w:highlight w:val="white"/>
              </w:rPr>
              <w:t>12.3.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oString&lt;/h3&gt;</w:t>
            </w:r>
            <w:r w:rsidR="00114F1E">
              <w:rPr>
                <w:noProof/>
                <w:webHidden/>
              </w:rPr>
              <w:tab/>
            </w:r>
            <w:r w:rsidR="00114F1E">
              <w:rPr>
                <w:noProof/>
                <w:webHidden/>
              </w:rPr>
              <w:fldChar w:fldCharType="begin"/>
            </w:r>
            <w:r w:rsidR="00114F1E">
              <w:rPr>
                <w:noProof/>
                <w:webHidden/>
              </w:rPr>
              <w:instrText xml:space="preserve"> PAGEREF _Toc98936402 \h </w:instrText>
            </w:r>
            <w:r w:rsidR="00114F1E">
              <w:rPr>
                <w:noProof/>
                <w:webHidden/>
              </w:rPr>
            </w:r>
            <w:r w:rsidR="00114F1E">
              <w:rPr>
                <w:noProof/>
                <w:webHidden/>
              </w:rPr>
              <w:fldChar w:fldCharType="separate"/>
            </w:r>
            <w:r w:rsidR="00114F1E">
              <w:rPr>
                <w:noProof/>
                <w:webHidden/>
              </w:rPr>
              <w:t>205</w:t>
            </w:r>
            <w:r w:rsidR="00114F1E">
              <w:rPr>
                <w:noProof/>
                <w:webHidden/>
              </w:rPr>
              <w:fldChar w:fldCharType="end"/>
            </w:r>
          </w:hyperlink>
        </w:p>
        <w:p w14:paraId="786DF691" w14:textId="375467A5" w:rsidR="00114F1E" w:rsidRDefault="007B3C9F">
          <w:pPr>
            <w:pStyle w:val="TOC2"/>
            <w:tabs>
              <w:tab w:val="left" w:pos="1100"/>
              <w:tab w:val="right" w:leader="dot" w:pos="9350"/>
            </w:tabs>
            <w:rPr>
              <w:rFonts w:asciiTheme="minorHAnsi" w:eastAsiaTheme="minorEastAsia" w:hAnsiTheme="minorHAnsi"/>
              <w:noProof/>
              <w:color w:val="auto"/>
              <w:lang w:val="en-SE" w:eastAsia="en-SE"/>
            </w:rPr>
          </w:pPr>
          <w:hyperlink w:anchor="_Toc98936403" w:history="1">
            <w:r w:rsidR="00114F1E" w:rsidRPr="00283800">
              <w:rPr>
                <w:rStyle w:val="Hyperlink"/>
                <w:noProof/>
              </w:rPr>
              <w:t>12.4.</w:t>
            </w:r>
            <w:r w:rsidR="00114F1E">
              <w:rPr>
                <w:rFonts w:asciiTheme="minorHAnsi" w:eastAsiaTheme="minorEastAsia" w:hAnsiTheme="minorHAnsi"/>
                <w:noProof/>
                <w:color w:val="auto"/>
                <w:lang w:val="en-SE" w:eastAsia="en-SE"/>
              </w:rPr>
              <w:tab/>
            </w:r>
            <w:r w:rsidR="00114F1E" w:rsidRPr="00283800">
              <w:rPr>
                <w:rStyle w:val="Hyperlink"/>
                <w:noProof/>
              </w:rPr>
              <w:t>&lt;h2&gt;Tracks&lt;/h2&gt;</w:t>
            </w:r>
            <w:r w:rsidR="00114F1E">
              <w:rPr>
                <w:noProof/>
                <w:webHidden/>
              </w:rPr>
              <w:tab/>
            </w:r>
            <w:r w:rsidR="00114F1E">
              <w:rPr>
                <w:noProof/>
                <w:webHidden/>
              </w:rPr>
              <w:fldChar w:fldCharType="begin"/>
            </w:r>
            <w:r w:rsidR="00114F1E">
              <w:rPr>
                <w:noProof/>
                <w:webHidden/>
              </w:rPr>
              <w:instrText xml:space="preserve"> PAGEREF _Toc98936403 \h </w:instrText>
            </w:r>
            <w:r w:rsidR="00114F1E">
              <w:rPr>
                <w:noProof/>
                <w:webHidden/>
              </w:rPr>
            </w:r>
            <w:r w:rsidR="00114F1E">
              <w:rPr>
                <w:noProof/>
                <w:webHidden/>
              </w:rPr>
              <w:fldChar w:fldCharType="separate"/>
            </w:r>
            <w:r w:rsidR="00114F1E">
              <w:rPr>
                <w:noProof/>
                <w:webHidden/>
              </w:rPr>
              <w:t>209</w:t>
            </w:r>
            <w:r w:rsidR="00114F1E">
              <w:rPr>
                <w:noProof/>
                <w:webHidden/>
              </w:rPr>
              <w:fldChar w:fldCharType="end"/>
            </w:r>
          </w:hyperlink>
        </w:p>
        <w:p w14:paraId="2D990938" w14:textId="2C0B7E73" w:rsidR="00114F1E" w:rsidRDefault="007B3C9F">
          <w:pPr>
            <w:pStyle w:val="TOC2"/>
            <w:tabs>
              <w:tab w:val="left" w:pos="1100"/>
              <w:tab w:val="right" w:leader="dot" w:pos="9350"/>
            </w:tabs>
            <w:rPr>
              <w:rFonts w:asciiTheme="minorHAnsi" w:eastAsiaTheme="minorEastAsia" w:hAnsiTheme="minorHAnsi"/>
              <w:noProof/>
              <w:color w:val="auto"/>
              <w:lang w:val="en-SE" w:eastAsia="en-SE"/>
            </w:rPr>
          </w:pPr>
          <w:hyperlink w:anchor="_Toc98936404" w:history="1">
            <w:r w:rsidR="00114F1E" w:rsidRPr="00283800">
              <w:rPr>
                <w:rStyle w:val="Hyperlink"/>
                <w:noProof/>
              </w:rPr>
              <w:t>12.5.</w:t>
            </w:r>
            <w:r w:rsidR="00114F1E">
              <w:rPr>
                <w:rFonts w:asciiTheme="minorHAnsi" w:eastAsiaTheme="minorEastAsia" w:hAnsiTheme="minorHAnsi"/>
                <w:noProof/>
                <w:color w:val="auto"/>
                <w:lang w:val="en-SE" w:eastAsia="en-SE"/>
              </w:rPr>
              <w:tab/>
            </w:r>
            <w:r w:rsidR="00114F1E" w:rsidRPr="00283800">
              <w:rPr>
                <w:rStyle w:val="Hyperlink"/>
                <w:noProof/>
              </w:rPr>
              <w:t>&lt;h2&gt;Register Allocation&lt;/h2&gt;</w:t>
            </w:r>
            <w:r w:rsidR="00114F1E">
              <w:rPr>
                <w:noProof/>
                <w:webHidden/>
              </w:rPr>
              <w:tab/>
            </w:r>
            <w:r w:rsidR="00114F1E">
              <w:rPr>
                <w:noProof/>
                <w:webHidden/>
              </w:rPr>
              <w:fldChar w:fldCharType="begin"/>
            </w:r>
            <w:r w:rsidR="00114F1E">
              <w:rPr>
                <w:noProof/>
                <w:webHidden/>
              </w:rPr>
              <w:instrText xml:space="preserve"> PAGEREF _Toc98936404 \h </w:instrText>
            </w:r>
            <w:r w:rsidR="00114F1E">
              <w:rPr>
                <w:noProof/>
                <w:webHidden/>
              </w:rPr>
            </w:r>
            <w:r w:rsidR="00114F1E">
              <w:rPr>
                <w:noProof/>
                <w:webHidden/>
              </w:rPr>
              <w:fldChar w:fldCharType="separate"/>
            </w:r>
            <w:r w:rsidR="00114F1E">
              <w:rPr>
                <w:noProof/>
                <w:webHidden/>
              </w:rPr>
              <w:t>212</w:t>
            </w:r>
            <w:r w:rsidR="00114F1E">
              <w:rPr>
                <w:noProof/>
                <w:webHidden/>
              </w:rPr>
              <w:fldChar w:fldCharType="end"/>
            </w:r>
          </w:hyperlink>
        </w:p>
        <w:p w14:paraId="63037C96" w14:textId="10344924" w:rsidR="00114F1E" w:rsidRDefault="007B3C9F">
          <w:pPr>
            <w:pStyle w:val="TOC2"/>
            <w:tabs>
              <w:tab w:val="left" w:pos="1100"/>
              <w:tab w:val="right" w:leader="dot" w:pos="9350"/>
            </w:tabs>
            <w:rPr>
              <w:rFonts w:asciiTheme="minorHAnsi" w:eastAsiaTheme="minorEastAsia" w:hAnsiTheme="minorHAnsi"/>
              <w:noProof/>
              <w:color w:val="auto"/>
              <w:lang w:val="en-SE" w:eastAsia="en-SE"/>
            </w:rPr>
          </w:pPr>
          <w:hyperlink w:anchor="_Toc98936405" w:history="1">
            <w:r w:rsidR="00114F1E" w:rsidRPr="00283800">
              <w:rPr>
                <w:rStyle w:val="Hyperlink"/>
                <w:noProof/>
              </w:rPr>
              <w:t>12.6.</w:t>
            </w:r>
            <w:r w:rsidR="00114F1E">
              <w:rPr>
                <w:rFonts w:asciiTheme="minorHAnsi" w:eastAsiaTheme="minorEastAsia" w:hAnsiTheme="minorHAnsi"/>
                <w:noProof/>
                <w:color w:val="auto"/>
                <w:lang w:val="en-SE" w:eastAsia="en-SE"/>
              </w:rPr>
              <w:tab/>
            </w:r>
            <w:r w:rsidR="00114F1E" w:rsidRPr="00283800">
              <w:rPr>
                <w:rStyle w:val="Hyperlink"/>
                <w:noProof/>
              </w:rPr>
              <w:t>&lt;h2&gt;Assembly Code Generation&lt;/h2&gt;</w:t>
            </w:r>
            <w:r w:rsidR="00114F1E">
              <w:rPr>
                <w:noProof/>
                <w:webHidden/>
              </w:rPr>
              <w:tab/>
            </w:r>
            <w:r w:rsidR="00114F1E">
              <w:rPr>
                <w:noProof/>
                <w:webHidden/>
              </w:rPr>
              <w:fldChar w:fldCharType="begin"/>
            </w:r>
            <w:r w:rsidR="00114F1E">
              <w:rPr>
                <w:noProof/>
                <w:webHidden/>
              </w:rPr>
              <w:instrText xml:space="preserve"> PAGEREF _Toc98936405 \h </w:instrText>
            </w:r>
            <w:r w:rsidR="00114F1E">
              <w:rPr>
                <w:noProof/>
                <w:webHidden/>
              </w:rPr>
            </w:r>
            <w:r w:rsidR="00114F1E">
              <w:rPr>
                <w:noProof/>
                <w:webHidden/>
              </w:rPr>
              <w:fldChar w:fldCharType="separate"/>
            </w:r>
            <w:r w:rsidR="00114F1E">
              <w:rPr>
                <w:noProof/>
                <w:webHidden/>
              </w:rPr>
              <w:t>216</w:t>
            </w:r>
            <w:r w:rsidR="00114F1E">
              <w:rPr>
                <w:noProof/>
                <w:webHidden/>
              </w:rPr>
              <w:fldChar w:fldCharType="end"/>
            </w:r>
          </w:hyperlink>
        </w:p>
        <w:p w14:paraId="17CF7F21" w14:textId="6CE77356"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06"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he Long Switch&lt;/h3&gt;</w:t>
            </w:r>
            <w:r w:rsidR="00114F1E">
              <w:rPr>
                <w:noProof/>
                <w:webHidden/>
              </w:rPr>
              <w:tab/>
            </w:r>
            <w:r w:rsidR="00114F1E">
              <w:rPr>
                <w:noProof/>
                <w:webHidden/>
              </w:rPr>
              <w:fldChar w:fldCharType="begin"/>
            </w:r>
            <w:r w:rsidR="00114F1E">
              <w:rPr>
                <w:noProof/>
                <w:webHidden/>
              </w:rPr>
              <w:instrText xml:space="preserve"> PAGEREF _Toc98936406 \h </w:instrText>
            </w:r>
            <w:r w:rsidR="00114F1E">
              <w:rPr>
                <w:noProof/>
                <w:webHidden/>
              </w:rPr>
            </w:r>
            <w:r w:rsidR="00114F1E">
              <w:rPr>
                <w:noProof/>
                <w:webHidden/>
              </w:rPr>
              <w:fldChar w:fldCharType="separate"/>
            </w:r>
            <w:r w:rsidR="00114F1E">
              <w:rPr>
                <w:noProof/>
                <w:webHidden/>
              </w:rPr>
              <w:t>218</w:t>
            </w:r>
            <w:r w:rsidR="00114F1E">
              <w:rPr>
                <w:noProof/>
                <w:webHidden/>
              </w:rPr>
              <w:fldChar w:fldCharType="end"/>
            </w:r>
          </w:hyperlink>
        </w:p>
        <w:p w14:paraId="0E4CD967" w14:textId="19B44A0E"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07"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ack Set Generation&lt;/h3&gt;</w:t>
            </w:r>
            <w:r w:rsidR="00114F1E">
              <w:rPr>
                <w:noProof/>
                <w:webHidden/>
              </w:rPr>
              <w:tab/>
            </w:r>
            <w:r w:rsidR="00114F1E">
              <w:rPr>
                <w:noProof/>
                <w:webHidden/>
              </w:rPr>
              <w:fldChar w:fldCharType="begin"/>
            </w:r>
            <w:r w:rsidR="00114F1E">
              <w:rPr>
                <w:noProof/>
                <w:webHidden/>
              </w:rPr>
              <w:instrText xml:space="preserve"> PAGEREF _Toc98936407 \h </w:instrText>
            </w:r>
            <w:r w:rsidR="00114F1E">
              <w:rPr>
                <w:noProof/>
                <w:webHidden/>
              </w:rPr>
            </w:r>
            <w:r w:rsidR="00114F1E">
              <w:rPr>
                <w:noProof/>
                <w:webHidden/>
              </w:rPr>
              <w:fldChar w:fldCharType="separate"/>
            </w:r>
            <w:r w:rsidR="00114F1E">
              <w:rPr>
                <w:noProof/>
                <w:webHidden/>
              </w:rPr>
              <w:t>223</w:t>
            </w:r>
            <w:r w:rsidR="00114F1E">
              <w:rPr>
                <w:noProof/>
                <w:webHidden/>
              </w:rPr>
              <w:fldChar w:fldCharType="end"/>
            </w:r>
          </w:hyperlink>
        </w:p>
        <w:p w14:paraId="353CF1AD" w14:textId="60E77E85"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08"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Calls&lt;/h3&gt;</w:t>
            </w:r>
            <w:r w:rsidR="00114F1E">
              <w:rPr>
                <w:noProof/>
                <w:webHidden/>
              </w:rPr>
              <w:tab/>
            </w:r>
            <w:r w:rsidR="00114F1E">
              <w:rPr>
                <w:noProof/>
                <w:webHidden/>
              </w:rPr>
              <w:fldChar w:fldCharType="begin"/>
            </w:r>
            <w:r w:rsidR="00114F1E">
              <w:rPr>
                <w:noProof/>
                <w:webHidden/>
              </w:rPr>
              <w:instrText xml:space="preserve"> PAGEREF _Toc98936408 \h </w:instrText>
            </w:r>
            <w:r w:rsidR="00114F1E">
              <w:rPr>
                <w:noProof/>
                <w:webHidden/>
              </w:rPr>
            </w:r>
            <w:r w:rsidR="00114F1E">
              <w:rPr>
                <w:noProof/>
                <w:webHidden/>
              </w:rPr>
              <w:fldChar w:fldCharType="separate"/>
            </w:r>
            <w:r w:rsidR="00114F1E">
              <w:rPr>
                <w:noProof/>
                <w:webHidden/>
              </w:rPr>
              <w:t>224</w:t>
            </w:r>
            <w:r w:rsidR="00114F1E">
              <w:rPr>
                <w:noProof/>
                <w:webHidden/>
              </w:rPr>
              <w:fldChar w:fldCharType="end"/>
            </w:r>
          </w:hyperlink>
        </w:p>
        <w:p w14:paraId="7E104898" w14:textId="17E75175"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09"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ase and Offset&lt;/h3&gt;</w:t>
            </w:r>
            <w:r w:rsidR="00114F1E">
              <w:rPr>
                <w:noProof/>
                <w:webHidden/>
              </w:rPr>
              <w:tab/>
            </w:r>
            <w:r w:rsidR="00114F1E">
              <w:rPr>
                <w:noProof/>
                <w:webHidden/>
              </w:rPr>
              <w:fldChar w:fldCharType="begin"/>
            </w:r>
            <w:r w:rsidR="00114F1E">
              <w:rPr>
                <w:noProof/>
                <w:webHidden/>
              </w:rPr>
              <w:instrText xml:space="preserve"> PAGEREF _Toc98936409 \h </w:instrText>
            </w:r>
            <w:r w:rsidR="00114F1E">
              <w:rPr>
                <w:noProof/>
                <w:webHidden/>
              </w:rPr>
            </w:r>
            <w:r w:rsidR="00114F1E">
              <w:rPr>
                <w:noProof/>
                <w:webHidden/>
              </w:rPr>
              <w:fldChar w:fldCharType="separate"/>
            </w:r>
            <w:r w:rsidR="00114F1E">
              <w:rPr>
                <w:noProof/>
                <w:webHidden/>
              </w:rPr>
              <w:t>229</w:t>
            </w:r>
            <w:r w:rsidR="00114F1E">
              <w:rPr>
                <w:noProof/>
                <w:webHidden/>
              </w:rPr>
              <w:fldChar w:fldCharType="end"/>
            </w:r>
          </w:hyperlink>
        </w:p>
        <w:p w14:paraId="51BDEBC0" w14:textId="4310F360"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10"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ing Values into Registers&lt;/h3&gt;</w:t>
            </w:r>
            <w:r w:rsidR="00114F1E">
              <w:rPr>
                <w:noProof/>
                <w:webHidden/>
              </w:rPr>
              <w:tab/>
            </w:r>
            <w:r w:rsidR="00114F1E">
              <w:rPr>
                <w:noProof/>
                <w:webHidden/>
              </w:rPr>
              <w:fldChar w:fldCharType="begin"/>
            </w:r>
            <w:r w:rsidR="00114F1E">
              <w:rPr>
                <w:noProof/>
                <w:webHidden/>
              </w:rPr>
              <w:instrText xml:space="preserve"> PAGEREF _Toc98936410 \h </w:instrText>
            </w:r>
            <w:r w:rsidR="00114F1E">
              <w:rPr>
                <w:noProof/>
                <w:webHidden/>
              </w:rPr>
            </w:r>
            <w:r w:rsidR="00114F1E">
              <w:rPr>
                <w:noProof/>
                <w:webHidden/>
              </w:rPr>
              <w:fldChar w:fldCharType="separate"/>
            </w:r>
            <w:r w:rsidR="00114F1E">
              <w:rPr>
                <w:noProof/>
                <w:webHidden/>
              </w:rPr>
              <w:t>230</w:t>
            </w:r>
            <w:r w:rsidR="00114F1E">
              <w:rPr>
                <w:noProof/>
                <w:webHidden/>
              </w:rPr>
              <w:fldChar w:fldCharType="end"/>
            </w:r>
          </w:hyperlink>
        </w:p>
        <w:p w14:paraId="7E09FA64" w14:textId="6C5FD4DD"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11"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turn, Exit, and Jump&lt;/h3&gt;</w:t>
            </w:r>
            <w:r w:rsidR="00114F1E">
              <w:rPr>
                <w:noProof/>
                <w:webHidden/>
              </w:rPr>
              <w:tab/>
            </w:r>
            <w:r w:rsidR="00114F1E">
              <w:rPr>
                <w:noProof/>
                <w:webHidden/>
              </w:rPr>
              <w:fldChar w:fldCharType="begin"/>
            </w:r>
            <w:r w:rsidR="00114F1E">
              <w:rPr>
                <w:noProof/>
                <w:webHidden/>
              </w:rPr>
              <w:instrText xml:space="preserve"> PAGEREF _Toc98936411 \h </w:instrText>
            </w:r>
            <w:r w:rsidR="00114F1E">
              <w:rPr>
                <w:noProof/>
                <w:webHidden/>
              </w:rPr>
            </w:r>
            <w:r w:rsidR="00114F1E">
              <w:rPr>
                <w:noProof/>
                <w:webHidden/>
              </w:rPr>
              <w:fldChar w:fldCharType="separate"/>
            </w:r>
            <w:r w:rsidR="00114F1E">
              <w:rPr>
                <w:noProof/>
                <w:webHidden/>
              </w:rPr>
              <w:t>233</w:t>
            </w:r>
            <w:r w:rsidR="00114F1E">
              <w:rPr>
                <w:noProof/>
                <w:webHidden/>
              </w:rPr>
              <w:fldChar w:fldCharType="end"/>
            </w:r>
          </w:hyperlink>
        </w:p>
        <w:p w14:paraId="5FD7BFC5" w14:textId="7851831F"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12"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Load and Inspect Registers&lt;/h3&gt;</w:t>
            </w:r>
            <w:r w:rsidR="00114F1E">
              <w:rPr>
                <w:noProof/>
                <w:webHidden/>
              </w:rPr>
              <w:tab/>
            </w:r>
            <w:r w:rsidR="00114F1E">
              <w:rPr>
                <w:noProof/>
                <w:webHidden/>
              </w:rPr>
              <w:fldChar w:fldCharType="begin"/>
            </w:r>
            <w:r w:rsidR="00114F1E">
              <w:rPr>
                <w:noProof/>
                <w:webHidden/>
              </w:rPr>
              <w:instrText xml:space="preserve"> PAGEREF _Toc98936412 \h </w:instrText>
            </w:r>
            <w:r w:rsidR="00114F1E">
              <w:rPr>
                <w:noProof/>
                <w:webHidden/>
              </w:rPr>
            </w:r>
            <w:r w:rsidR="00114F1E">
              <w:rPr>
                <w:noProof/>
                <w:webHidden/>
              </w:rPr>
              <w:fldChar w:fldCharType="separate"/>
            </w:r>
            <w:r w:rsidR="00114F1E">
              <w:rPr>
                <w:noProof/>
                <w:webHidden/>
              </w:rPr>
              <w:t>235</w:t>
            </w:r>
            <w:r w:rsidR="00114F1E">
              <w:rPr>
                <w:noProof/>
                <w:webHidden/>
              </w:rPr>
              <w:fldChar w:fldCharType="end"/>
            </w:r>
          </w:hyperlink>
        </w:p>
        <w:p w14:paraId="72E4C2B4" w14:textId="2AD69880"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13"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lt;/h3&gt;</w:t>
            </w:r>
            <w:r w:rsidR="00114F1E">
              <w:rPr>
                <w:noProof/>
                <w:webHidden/>
              </w:rPr>
              <w:tab/>
            </w:r>
            <w:r w:rsidR="00114F1E">
              <w:rPr>
                <w:noProof/>
                <w:webHidden/>
              </w:rPr>
              <w:fldChar w:fldCharType="begin"/>
            </w:r>
            <w:r w:rsidR="00114F1E">
              <w:rPr>
                <w:noProof/>
                <w:webHidden/>
              </w:rPr>
              <w:instrText xml:space="preserve"> PAGEREF _Toc98936413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4D0E60EF" w14:textId="72897048"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14"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Assignment and Parameters&lt;/h3&gt;</w:t>
            </w:r>
            <w:r w:rsidR="00114F1E">
              <w:rPr>
                <w:noProof/>
                <w:webHidden/>
              </w:rPr>
              <w:tab/>
            </w:r>
            <w:r w:rsidR="00114F1E">
              <w:rPr>
                <w:noProof/>
                <w:webHidden/>
              </w:rPr>
              <w:fldChar w:fldCharType="begin"/>
            </w:r>
            <w:r w:rsidR="00114F1E">
              <w:rPr>
                <w:noProof/>
                <w:webHidden/>
              </w:rPr>
              <w:instrText xml:space="preserve"> PAGEREF _Toc98936414 \h </w:instrText>
            </w:r>
            <w:r w:rsidR="00114F1E">
              <w:rPr>
                <w:noProof/>
                <w:webHidden/>
              </w:rPr>
            </w:r>
            <w:r w:rsidR="00114F1E">
              <w:rPr>
                <w:noProof/>
                <w:webHidden/>
              </w:rPr>
              <w:fldChar w:fldCharType="separate"/>
            </w:r>
            <w:r w:rsidR="00114F1E">
              <w:rPr>
                <w:noProof/>
                <w:webHidden/>
              </w:rPr>
              <w:t>237</w:t>
            </w:r>
            <w:r w:rsidR="00114F1E">
              <w:rPr>
                <w:noProof/>
                <w:webHidden/>
              </w:rPr>
              <w:fldChar w:fldCharType="end"/>
            </w:r>
          </w:hyperlink>
        </w:p>
        <w:p w14:paraId="3BA9A03E" w14:textId="68D90755"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15"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Unary Integral Operations&lt;/h3&gt;</w:t>
            </w:r>
            <w:r w:rsidR="00114F1E">
              <w:rPr>
                <w:noProof/>
                <w:webHidden/>
              </w:rPr>
              <w:tab/>
            </w:r>
            <w:r w:rsidR="00114F1E">
              <w:rPr>
                <w:noProof/>
                <w:webHidden/>
              </w:rPr>
              <w:fldChar w:fldCharType="begin"/>
            </w:r>
            <w:r w:rsidR="00114F1E">
              <w:rPr>
                <w:noProof/>
                <w:webHidden/>
              </w:rPr>
              <w:instrText xml:space="preserve"> PAGEREF _Toc98936415 \h </w:instrText>
            </w:r>
            <w:r w:rsidR="00114F1E">
              <w:rPr>
                <w:noProof/>
                <w:webHidden/>
              </w:rPr>
            </w:r>
            <w:r w:rsidR="00114F1E">
              <w:rPr>
                <w:noProof/>
                <w:webHidden/>
              </w:rPr>
              <w:fldChar w:fldCharType="separate"/>
            </w:r>
            <w:r w:rsidR="00114F1E">
              <w:rPr>
                <w:noProof/>
                <w:webHidden/>
              </w:rPr>
              <w:t>240</w:t>
            </w:r>
            <w:r w:rsidR="00114F1E">
              <w:rPr>
                <w:noProof/>
                <w:webHidden/>
              </w:rPr>
              <w:fldChar w:fldCharType="end"/>
            </w:r>
          </w:hyperlink>
        </w:p>
        <w:p w14:paraId="7575482E" w14:textId="31BD70BB"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16"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Binary&lt;/h3&gt;</w:t>
            </w:r>
            <w:r w:rsidR="00114F1E">
              <w:rPr>
                <w:noProof/>
                <w:webHidden/>
              </w:rPr>
              <w:tab/>
            </w:r>
            <w:r w:rsidR="00114F1E">
              <w:rPr>
                <w:noProof/>
                <w:webHidden/>
              </w:rPr>
              <w:fldChar w:fldCharType="begin"/>
            </w:r>
            <w:r w:rsidR="00114F1E">
              <w:rPr>
                <w:noProof/>
                <w:webHidden/>
              </w:rPr>
              <w:instrText xml:space="preserve"> PAGEREF _Toc98936416 \h </w:instrText>
            </w:r>
            <w:r w:rsidR="00114F1E">
              <w:rPr>
                <w:noProof/>
                <w:webHidden/>
              </w:rPr>
            </w:r>
            <w:r w:rsidR="00114F1E">
              <w:rPr>
                <w:noProof/>
                <w:webHidden/>
              </w:rPr>
              <w:fldChar w:fldCharType="separate"/>
            </w:r>
            <w:r w:rsidR="00114F1E">
              <w:rPr>
                <w:noProof/>
                <w:webHidden/>
              </w:rPr>
              <w:t>242</w:t>
            </w:r>
            <w:r w:rsidR="00114F1E">
              <w:rPr>
                <w:noProof/>
                <w:webHidden/>
              </w:rPr>
              <w:fldChar w:fldCharType="end"/>
            </w:r>
          </w:hyperlink>
        </w:p>
        <w:p w14:paraId="2F5F0EDD" w14:textId="2A93DFB4"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1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tegral Multiplication, Division, and Modulo&lt;/h3&gt;</w:t>
            </w:r>
            <w:r w:rsidR="00114F1E">
              <w:rPr>
                <w:noProof/>
                <w:webHidden/>
              </w:rPr>
              <w:tab/>
            </w:r>
            <w:r w:rsidR="00114F1E">
              <w:rPr>
                <w:noProof/>
                <w:webHidden/>
              </w:rPr>
              <w:fldChar w:fldCharType="begin"/>
            </w:r>
            <w:r w:rsidR="00114F1E">
              <w:rPr>
                <w:noProof/>
                <w:webHidden/>
              </w:rPr>
              <w:instrText xml:space="preserve"> PAGEREF _Toc98936417 \h </w:instrText>
            </w:r>
            <w:r w:rsidR="00114F1E">
              <w:rPr>
                <w:noProof/>
                <w:webHidden/>
              </w:rPr>
            </w:r>
            <w:r w:rsidR="00114F1E">
              <w:rPr>
                <w:noProof/>
                <w:webHidden/>
              </w:rPr>
              <w:fldChar w:fldCharType="separate"/>
            </w:r>
            <w:r w:rsidR="00114F1E">
              <w:rPr>
                <w:noProof/>
                <w:webHidden/>
              </w:rPr>
              <w:t>246</w:t>
            </w:r>
            <w:r w:rsidR="00114F1E">
              <w:rPr>
                <w:noProof/>
                <w:webHidden/>
              </w:rPr>
              <w:fldChar w:fldCharType="end"/>
            </w:r>
          </w:hyperlink>
        </w:p>
        <w:p w14:paraId="6CC9FB64" w14:textId="34A0CFBC"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18"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ase&lt;/h3&gt;</w:t>
            </w:r>
            <w:r w:rsidR="00114F1E">
              <w:rPr>
                <w:noProof/>
                <w:webHidden/>
              </w:rPr>
              <w:tab/>
            </w:r>
            <w:r w:rsidR="00114F1E">
              <w:rPr>
                <w:noProof/>
                <w:webHidden/>
              </w:rPr>
              <w:fldChar w:fldCharType="begin"/>
            </w:r>
            <w:r w:rsidR="00114F1E">
              <w:rPr>
                <w:noProof/>
                <w:webHidden/>
              </w:rPr>
              <w:instrText xml:space="preserve"> PAGEREF _Toc98936418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1BBE13A1" w14:textId="52C77E30"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19"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ddress and Dereference&lt;/h3&gt;</w:t>
            </w:r>
            <w:r w:rsidR="00114F1E">
              <w:rPr>
                <w:noProof/>
                <w:webHidden/>
              </w:rPr>
              <w:tab/>
            </w:r>
            <w:r w:rsidR="00114F1E">
              <w:rPr>
                <w:noProof/>
                <w:webHidden/>
              </w:rPr>
              <w:fldChar w:fldCharType="begin"/>
            </w:r>
            <w:r w:rsidR="00114F1E">
              <w:rPr>
                <w:noProof/>
                <w:webHidden/>
              </w:rPr>
              <w:instrText xml:space="preserve"> PAGEREF _Toc98936419 \h </w:instrText>
            </w:r>
            <w:r w:rsidR="00114F1E">
              <w:rPr>
                <w:noProof/>
                <w:webHidden/>
              </w:rPr>
            </w:r>
            <w:r w:rsidR="00114F1E">
              <w:rPr>
                <w:noProof/>
                <w:webHidden/>
              </w:rPr>
              <w:fldChar w:fldCharType="separate"/>
            </w:r>
            <w:r w:rsidR="00114F1E">
              <w:rPr>
                <w:noProof/>
                <w:webHidden/>
              </w:rPr>
              <w:t>248</w:t>
            </w:r>
            <w:r w:rsidR="00114F1E">
              <w:rPr>
                <w:noProof/>
                <w:webHidden/>
              </w:rPr>
              <w:fldChar w:fldCharType="end"/>
            </w:r>
          </w:hyperlink>
        </w:p>
        <w:p w14:paraId="6603DB55" w14:textId="095D82A6"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20"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Binary&lt;/h3&gt;</w:t>
            </w:r>
            <w:r w:rsidR="00114F1E">
              <w:rPr>
                <w:noProof/>
                <w:webHidden/>
              </w:rPr>
              <w:tab/>
            </w:r>
            <w:r w:rsidR="00114F1E">
              <w:rPr>
                <w:noProof/>
                <w:webHidden/>
              </w:rPr>
              <w:fldChar w:fldCharType="begin"/>
            </w:r>
            <w:r w:rsidR="00114F1E">
              <w:rPr>
                <w:noProof/>
                <w:webHidden/>
              </w:rPr>
              <w:instrText xml:space="preserve"> PAGEREF _Toc98936420 \h </w:instrText>
            </w:r>
            <w:r w:rsidR="00114F1E">
              <w:rPr>
                <w:noProof/>
                <w:webHidden/>
              </w:rPr>
            </w:r>
            <w:r w:rsidR="00114F1E">
              <w:rPr>
                <w:noProof/>
                <w:webHidden/>
              </w:rPr>
              <w:fldChar w:fldCharType="separate"/>
            </w:r>
            <w:r w:rsidR="00114F1E">
              <w:rPr>
                <w:noProof/>
                <w:webHidden/>
              </w:rPr>
              <w:t>249</w:t>
            </w:r>
            <w:r w:rsidR="00114F1E">
              <w:rPr>
                <w:noProof/>
                <w:webHidden/>
              </w:rPr>
              <w:fldChar w:fldCharType="end"/>
            </w:r>
          </w:hyperlink>
        </w:p>
        <w:p w14:paraId="3D022F89" w14:textId="660513D5"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21"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Relation&lt;/h3&gt;</w:t>
            </w:r>
            <w:r w:rsidR="00114F1E">
              <w:rPr>
                <w:noProof/>
                <w:webHidden/>
              </w:rPr>
              <w:tab/>
            </w:r>
            <w:r w:rsidR="00114F1E">
              <w:rPr>
                <w:noProof/>
                <w:webHidden/>
              </w:rPr>
              <w:fldChar w:fldCharType="begin"/>
            </w:r>
            <w:r w:rsidR="00114F1E">
              <w:rPr>
                <w:noProof/>
                <w:webHidden/>
              </w:rPr>
              <w:instrText xml:space="preserve"> PAGEREF _Toc98936421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17E66494" w14:textId="32A52C50"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22" w:history="1">
            <w:r w:rsidR="00114F1E" w:rsidRPr="00283800">
              <w:rPr>
                <w:rStyle w:val="Hyperlink"/>
                <w:noProof/>
                <w:highlight w:val="white"/>
              </w:rPr>
              <w:t>12.6.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ating Push and Pop&lt;/h3&gt;</w:t>
            </w:r>
            <w:r w:rsidR="00114F1E">
              <w:rPr>
                <w:noProof/>
                <w:webHidden/>
              </w:rPr>
              <w:tab/>
            </w:r>
            <w:r w:rsidR="00114F1E">
              <w:rPr>
                <w:noProof/>
                <w:webHidden/>
              </w:rPr>
              <w:fldChar w:fldCharType="begin"/>
            </w:r>
            <w:r w:rsidR="00114F1E">
              <w:rPr>
                <w:noProof/>
                <w:webHidden/>
              </w:rPr>
              <w:instrText xml:space="preserve"> PAGEREF _Toc98936422 \h </w:instrText>
            </w:r>
            <w:r w:rsidR="00114F1E">
              <w:rPr>
                <w:noProof/>
                <w:webHidden/>
              </w:rPr>
            </w:r>
            <w:r w:rsidR="00114F1E">
              <w:rPr>
                <w:noProof/>
                <w:webHidden/>
              </w:rPr>
              <w:fldChar w:fldCharType="separate"/>
            </w:r>
            <w:r w:rsidR="00114F1E">
              <w:rPr>
                <w:noProof/>
                <w:webHidden/>
              </w:rPr>
              <w:t>250</w:t>
            </w:r>
            <w:r w:rsidR="00114F1E">
              <w:rPr>
                <w:noProof/>
                <w:webHidden/>
              </w:rPr>
              <w:fldChar w:fldCharType="end"/>
            </w:r>
          </w:hyperlink>
        </w:p>
        <w:p w14:paraId="7CAD3204" w14:textId="5137B5D8"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23" w:history="1">
            <w:r w:rsidR="00114F1E" w:rsidRPr="00283800">
              <w:rPr>
                <w:rStyle w:val="Hyperlink"/>
                <w:noProof/>
                <w:highlight w:val="white"/>
              </w:rPr>
              <w:t>12.6.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onversion&lt;/h3&gt;</w:t>
            </w:r>
            <w:r w:rsidR="00114F1E">
              <w:rPr>
                <w:noProof/>
                <w:webHidden/>
              </w:rPr>
              <w:tab/>
            </w:r>
            <w:r w:rsidR="00114F1E">
              <w:rPr>
                <w:noProof/>
                <w:webHidden/>
              </w:rPr>
              <w:fldChar w:fldCharType="begin"/>
            </w:r>
            <w:r w:rsidR="00114F1E">
              <w:rPr>
                <w:noProof/>
                <w:webHidden/>
              </w:rPr>
              <w:instrText xml:space="preserve"> PAGEREF _Toc98936423 \h </w:instrText>
            </w:r>
            <w:r w:rsidR="00114F1E">
              <w:rPr>
                <w:noProof/>
                <w:webHidden/>
              </w:rPr>
            </w:r>
            <w:r w:rsidR="00114F1E">
              <w:rPr>
                <w:noProof/>
                <w:webHidden/>
              </w:rPr>
              <w:fldChar w:fldCharType="separate"/>
            </w:r>
            <w:r w:rsidR="00114F1E">
              <w:rPr>
                <w:noProof/>
                <w:webHidden/>
              </w:rPr>
              <w:t>253</w:t>
            </w:r>
            <w:r w:rsidR="00114F1E">
              <w:rPr>
                <w:noProof/>
                <w:webHidden/>
              </w:rPr>
              <w:fldChar w:fldCharType="end"/>
            </w:r>
          </w:hyperlink>
        </w:p>
        <w:p w14:paraId="1B64C2C2" w14:textId="74CDFB13"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24" w:history="1">
            <w:r w:rsidR="00114F1E" w:rsidRPr="00283800">
              <w:rPr>
                <w:rStyle w:val="Hyperlink"/>
                <w:noProof/>
                <w:highlight w:val="white"/>
              </w:rPr>
              <w:t>12.6.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uct and Union&lt;/h3&gt;</w:t>
            </w:r>
            <w:r w:rsidR="00114F1E">
              <w:rPr>
                <w:noProof/>
                <w:webHidden/>
              </w:rPr>
              <w:tab/>
            </w:r>
            <w:r w:rsidR="00114F1E">
              <w:rPr>
                <w:noProof/>
                <w:webHidden/>
              </w:rPr>
              <w:fldChar w:fldCharType="begin"/>
            </w:r>
            <w:r w:rsidR="00114F1E">
              <w:rPr>
                <w:noProof/>
                <w:webHidden/>
              </w:rPr>
              <w:instrText xml:space="preserve"> PAGEREF _Toc98936424 \h </w:instrText>
            </w:r>
            <w:r w:rsidR="00114F1E">
              <w:rPr>
                <w:noProof/>
                <w:webHidden/>
              </w:rPr>
            </w:r>
            <w:r w:rsidR="00114F1E">
              <w:rPr>
                <w:noProof/>
                <w:webHidden/>
              </w:rPr>
              <w:fldChar w:fldCharType="separate"/>
            </w:r>
            <w:r w:rsidR="00114F1E">
              <w:rPr>
                <w:noProof/>
                <w:webHidden/>
              </w:rPr>
              <w:t>254</w:t>
            </w:r>
            <w:r w:rsidR="00114F1E">
              <w:rPr>
                <w:noProof/>
                <w:webHidden/>
              </w:rPr>
              <w:fldChar w:fldCharType="end"/>
            </w:r>
          </w:hyperlink>
        </w:p>
        <w:p w14:paraId="03905755" w14:textId="562ACF5A"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25" w:history="1">
            <w:r w:rsidR="00114F1E" w:rsidRPr="00283800">
              <w:rPr>
                <w:rStyle w:val="Hyperlink"/>
                <w:noProof/>
                <w:highlight w:val="white"/>
              </w:rPr>
              <w:t>12.6.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25 \h </w:instrText>
            </w:r>
            <w:r w:rsidR="00114F1E">
              <w:rPr>
                <w:noProof/>
                <w:webHidden/>
              </w:rPr>
            </w:r>
            <w:r w:rsidR="00114F1E">
              <w:rPr>
                <w:noProof/>
                <w:webHidden/>
              </w:rPr>
              <w:fldChar w:fldCharType="separate"/>
            </w:r>
            <w:r w:rsidR="00114F1E">
              <w:rPr>
                <w:noProof/>
                <w:webHidden/>
              </w:rPr>
              <w:t>256</w:t>
            </w:r>
            <w:r w:rsidR="00114F1E">
              <w:rPr>
                <w:noProof/>
                <w:webHidden/>
              </w:rPr>
              <w:fldChar w:fldCharType="end"/>
            </w:r>
          </w:hyperlink>
        </w:p>
        <w:p w14:paraId="53731CF6" w14:textId="095AA358"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26" w:history="1">
            <w:r w:rsidR="00114F1E" w:rsidRPr="00283800">
              <w:rPr>
                <w:rStyle w:val="Hyperlink"/>
                <w:noProof/>
                <w:highlight w:val="white"/>
              </w:rPr>
              <w:t>12.6.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26 \h </w:instrText>
            </w:r>
            <w:r w:rsidR="00114F1E">
              <w:rPr>
                <w:noProof/>
                <w:webHidden/>
              </w:rPr>
            </w:r>
            <w:r w:rsidR="00114F1E">
              <w:rPr>
                <w:noProof/>
                <w:webHidden/>
              </w:rPr>
              <w:fldChar w:fldCharType="separate"/>
            </w:r>
            <w:r w:rsidR="00114F1E">
              <w:rPr>
                <w:noProof/>
                <w:webHidden/>
              </w:rPr>
              <w:t>258</w:t>
            </w:r>
            <w:r w:rsidR="00114F1E">
              <w:rPr>
                <w:noProof/>
                <w:webHidden/>
              </w:rPr>
              <w:fldChar w:fldCharType="end"/>
            </w:r>
          </w:hyperlink>
        </w:p>
        <w:p w14:paraId="022AF558" w14:textId="4528157A"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27" w:history="1">
            <w:r w:rsidR="00114F1E" w:rsidRPr="00283800">
              <w:rPr>
                <w:rStyle w:val="Hyperlink"/>
                <w:noProof/>
                <w:highlight w:val="white"/>
              </w:rPr>
              <w:t>12.6.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ext List&lt;/h3&gt;</w:t>
            </w:r>
            <w:r w:rsidR="00114F1E">
              <w:rPr>
                <w:noProof/>
                <w:webHidden/>
              </w:rPr>
              <w:tab/>
            </w:r>
            <w:r w:rsidR="00114F1E">
              <w:rPr>
                <w:noProof/>
                <w:webHidden/>
              </w:rPr>
              <w:fldChar w:fldCharType="begin"/>
            </w:r>
            <w:r w:rsidR="00114F1E">
              <w:rPr>
                <w:noProof/>
                <w:webHidden/>
              </w:rPr>
              <w:instrText xml:space="preserve"> PAGEREF _Toc98936427 \h </w:instrText>
            </w:r>
            <w:r w:rsidR="00114F1E">
              <w:rPr>
                <w:noProof/>
                <w:webHidden/>
              </w:rPr>
            </w:r>
            <w:r w:rsidR="00114F1E">
              <w:rPr>
                <w:noProof/>
                <w:webHidden/>
              </w:rPr>
              <w:fldChar w:fldCharType="separate"/>
            </w:r>
            <w:r w:rsidR="00114F1E">
              <w:rPr>
                <w:noProof/>
                <w:webHidden/>
              </w:rPr>
              <w:t>260</w:t>
            </w:r>
            <w:r w:rsidR="00114F1E">
              <w:rPr>
                <w:noProof/>
                <w:webHidden/>
              </w:rPr>
              <w:fldChar w:fldCharType="end"/>
            </w:r>
          </w:hyperlink>
        </w:p>
        <w:p w14:paraId="4512DAA1" w14:textId="1CF35783" w:rsidR="00114F1E" w:rsidRDefault="007B3C9F">
          <w:pPr>
            <w:pStyle w:val="TOC1"/>
            <w:rPr>
              <w:rFonts w:asciiTheme="minorHAnsi" w:eastAsiaTheme="minorEastAsia" w:hAnsiTheme="minorHAnsi"/>
              <w:noProof/>
              <w:color w:val="auto"/>
              <w:lang w:val="en-SE" w:eastAsia="en-SE"/>
            </w:rPr>
          </w:pPr>
          <w:hyperlink w:anchor="_Toc98936428" w:history="1">
            <w:r w:rsidR="00114F1E" w:rsidRPr="00283800">
              <w:rPr>
                <w:rStyle w:val="Hyperlink"/>
                <w:noProof/>
              </w:rPr>
              <w:t>13.</w:t>
            </w:r>
            <w:r w:rsidR="00114F1E">
              <w:rPr>
                <w:rFonts w:asciiTheme="minorHAnsi" w:eastAsiaTheme="minorEastAsia" w:hAnsiTheme="minorHAnsi"/>
                <w:noProof/>
                <w:color w:val="auto"/>
                <w:lang w:val="en-SE" w:eastAsia="en-SE"/>
              </w:rPr>
              <w:tab/>
            </w:r>
            <w:r w:rsidR="00114F1E" w:rsidRPr="00283800">
              <w:rPr>
                <w:rStyle w:val="Hyperlink"/>
                <w:noProof/>
              </w:rPr>
              <w:t>&lt;h1&gt;Executable Code Generation&lt;/h1&gt;</w:t>
            </w:r>
            <w:r w:rsidR="00114F1E">
              <w:rPr>
                <w:noProof/>
                <w:webHidden/>
              </w:rPr>
              <w:tab/>
            </w:r>
            <w:r w:rsidR="00114F1E">
              <w:rPr>
                <w:noProof/>
                <w:webHidden/>
              </w:rPr>
              <w:fldChar w:fldCharType="begin"/>
            </w:r>
            <w:r w:rsidR="00114F1E">
              <w:rPr>
                <w:noProof/>
                <w:webHidden/>
              </w:rPr>
              <w:instrText xml:space="preserve"> PAGEREF _Toc98936428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7F5A2C07" w14:textId="5AF699F9" w:rsidR="00114F1E" w:rsidRDefault="007B3C9F">
          <w:pPr>
            <w:pStyle w:val="TOC2"/>
            <w:tabs>
              <w:tab w:val="left" w:pos="1100"/>
              <w:tab w:val="right" w:leader="dot" w:pos="9350"/>
            </w:tabs>
            <w:rPr>
              <w:rFonts w:asciiTheme="minorHAnsi" w:eastAsiaTheme="minorEastAsia" w:hAnsiTheme="minorHAnsi"/>
              <w:noProof/>
              <w:color w:val="auto"/>
              <w:lang w:val="en-SE" w:eastAsia="en-SE"/>
            </w:rPr>
          </w:pPr>
          <w:hyperlink w:anchor="_Toc98936429" w:history="1">
            <w:r w:rsidR="00114F1E" w:rsidRPr="00283800">
              <w:rPr>
                <w:rStyle w:val="Hyperlink"/>
                <w:noProof/>
              </w:rPr>
              <w:t>13.1.</w:t>
            </w:r>
            <w:r w:rsidR="00114F1E">
              <w:rPr>
                <w:rFonts w:asciiTheme="minorHAnsi" w:eastAsiaTheme="minorEastAsia" w:hAnsiTheme="minorHAnsi"/>
                <w:noProof/>
                <w:color w:val="auto"/>
                <w:lang w:val="en-SE" w:eastAsia="en-SE"/>
              </w:rPr>
              <w:tab/>
            </w:r>
            <w:r w:rsidR="00114F1E" w:rsidRPr="00283800">
              <w:rPr>
                <w:rStyle w:val="Hyperlink"/>
                <w:noProof/>
              </w:rPr>
              <w:t>&lt;h2&gt;The Windows Environment&lt;/h2&gt;</w:t>
            </w:r>
            <w:r w:rsidR="00114F1E">
              <w:rPr>
                <w:noProof/>
                <w:webHidden/>
              </w:rPr>
              <w:tab/>
            </w:r>
            <w:r w:rsidR="00114F1E">
              <w:rPr>
                <w:noProof/>
                <w:webHidden/>
              </w:rPr>
              <w:fldChar w:fldCharType="begin"/>
            </w:r>
            <w:r w:rsidR="00114F1E">
              <w:rPr>
                <w:noProof/>
                <w:webHidden/>
              </w:rPr>
              <w:instrText xml:space="preserve"> PAGEREF _Toc98936429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4157FBB5" w14:textId="4434107C"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30"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ain&lt;/h3&gt;</w:t>
            </w:r>
            <w:r w:rsidR="00114F1E">
              <w:rPr>
                <w:noProof/>
                <w:webHidden/>
              </w:rPr>
              <w:tab/>
            </w:r>
            <w:r w:rsidR="00114F1E">
              <w:rPr>
                <w:noProof/>
                <w:webHidden/>
              </w:rPr>
              <w:fldChar w:fldCharType="begin"/>
            </w:r>
            <w:r w:rsidR="00114F1E">
              <w:rPr>
                <w:noProof/>
                <w:webHidden/>
              </w:rPr>
              <w:instrText xml:space="preserve"> PAGEREF _Toc98936430 \h </w:instrText>
            </w:r>
            <w:r w:rsidR="00114F1E">
              <w:rPr>
                <w:noProof/>
                <w:webHidden/>
              </w:rPr>
            </w:r>
            <w:r w:rsidR="00114F1E">
              <w:rPr>
                <w:noProof/>
                <w:webHidden/>
              </w:rPr>
              <w:fldChar w:fldCharType="separate"/>
            </w:r>
            <w:r w:rsidR="00114F1E">
              <w:rPr>
                <w:noProof/>
                <w:webHidden/>
              </w:rPr>
              <w:t>262</w:t>
            </w:r>
            <w:r w:rsidR="00114F1E">
              <w:rPr>
                <w:noProof/>
                <w:webHidden/>
              </w:rPr>
              <w:fldChar w:fldCharType="end"/>
            </w:r>
          </w:hyperlink>
        </w:p>
        <w:p w14:paraId="67602FA2" w14:textId="68A3D2A3"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31"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Size&lt;/h3&gt;</w:t>
            </w:r>
            <w:r w:rsidR="00114F1E">
              <w:rPr>
                <w:noProof/>
                <w:webHidden/>
              </w:rPr>
              <w:tab/>
            </w:r>
            <w:r w:rsidR="00114F1E">
              <w:rPr>
                <w:noProof/>
                <w:webHidden/>
              </w:rPr>
              <w:fldChar w:fldCharType="begin"/>
            </w:r>
            <w:r w:rsidR="00114F1E">
              <w:rPr>
                <w:noProof/>
                <w:webHidden/>
              </w:rPr>
              <w:instrText xml:space="preserve"> PAGEREF _Toc98936431 \h </w:instrText>
            </w:r>
            <w:r w:rsidR="00114F1E">
              <w:rPr>
                <w:noProof/>
                <w:webHidden/>
              </w:rPr>
            </w:r>
            <w:r w:rsidR="00114F1E">
              <w:rPr>
                <w:noProof/>
                <w:webHidden/>
              </w:rPr>
              <w:fldChar w:fldCharType="separate"/>
            </w:r>
            <w:r w:rsidR="00114F1E">
              <w:rPr>
                <w:noProof/>
                <w:webHidden/>
              </w:rPr>
              <w:t>265</w:t>
            </w:r>
            <w:r w:rsidR="00114F1E">
              <w:rPr>
                <w:noProof/>
                <w:webHidden/>
              </w:rPr>
              <w:fldChar w:fldCharType="end"/>
            </w:r>
          </w:hyperlink>
        </w:p>
        <w:p w14:paraId="701054BB" w14:textId="591359D5"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32"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Symbol&lt;/h3&gt;</w:t>
            </w:r>
            <w:r w:rsidR="00114F1E">
              <w:rPr>
                <w:noProof/>
                <w:webHidden/>
              </w:rPr>
              <w:tab/>
            </w:r>
            <w:r w:rsidR="00114F1E">
              <w:rPr>
                <w:noProof/>
                <w:webHidden/>
              </w:rPr>
              <w:fldChar w:fldCharType="begin"/>
            </w:r>
            <w:r w:rsidR="00114F1E">
              <w:rPr>
                <w:noProof/>
                <w:webHidden/>
              </w:rPr>
              <w:instrText xml:space="preserve"> PAGEREF _Toc98936432 \h </w:instrText>
            </w:r>
            <w:r w:rsidR="00114F1E">
              <w:rPr>
                <w:noProof/>
                <w:webHidden/>
              </w:rPr>
            </w:r>
            <w:r w:rsidR="00114F1E">
              <w:rPr>
                <w:noProof/>
                <w:webHidden/>
              </w:rPr>
              <w:fldChar w:fldCharType="separate"/>
            </w:r>
            <w:r w:rsidR="00114F1E">
              <w:rPr>
                <w:noProof/>
                <w:webHidden/>
              </w:rPr>
              <w:t>266</w:t>
            </w:r>
            <w:r w:rsidR="00114F1E">
              <w:rPr>
                <w:noProof/>
                <w:webHidden/>
              </w:rPr>
              <w:fldChar w:fldCharType="end"/>
            </w:r>
          </w:hyperlink>
        </w:p>
        <w:p w14:paraId="3D8F85F1" w14:textId="571BF99D"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33"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atic Value&lt;/h3&gt;</w:t>
            </w:r>
            <w:r w:rsidR="00114F1E">
              <w:rPr>
                <w:noProof/>
                <w:webHidden/>
              </w:rPr>
              <w:tab/>
            </w:r>
            <w:r w:rsidR="00114F1E">
              <w:rPr>
                <w:noProof/>
                <w:webHidden/>
              </w:rPr>
              <w:fldChar w:fldCharType="begin"/>
            </w:r>
            <w:r w:rsidR="00114F1E">
              <w:rPr>
                <w:noProof/>
                <w:webHidden/>
              </w:rPr>
              <w:instrText xml:space="preserve"> PAGEREF _Toc98936433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61239B4" w14:textId="13DC17C7"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34"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unction End&lt;/h3&gt;</w:t>
            </w:r>
            <w:r w:rsidR="00114F1E">
              <w:rPr>
                <w:noProof/>
                <w:webHidden/>
              </w:rPr>
              <w:tab/>
            </w:r>
            <w:r w:rsidR="00114F1E">
              <w:rPr>
                <w:noProof/>
                <w:webHidden/>
              </w:rPr>
              <w:fldChar w:fldCharType="begin"/>
            </w:r>
            <w:r w:rsidR="00114F1E">
              <w:rPr>
                <w:noProof/>
                <w:webHidden/>
              </w:rPr>
              <w:instrText xml:space="preserve"> PAGEREF _Toc98936434 \h </w:instrText>
            </w:r>
            <w:r w:rsidR="00114F1E">
              <w:rPr>
                <w:noProof/>
                <w:webHidden/>
              </w:rPr>
            </w:r>
            <w:r w:rsidR="00114F1E">
              <w:rPr>
                <w:noProof/>
                <w:webHidden/>
              </w:rPr>
              <w:fldChar w:fldCharType="separate"/>
            </w:r>
            <w:r w:rsidR="00114F1E">
              <w:rPr>
                <w:noProof/>
                <w:webHidden/>
              </w:rPr>
              <w:t>269</w:t>
            </w:r>
            <w:r w:rsidR="00114F1E">
              <w:rPr>
                <w:noProof/>
                <w:webHidden/>
              </w:rPr>
              <w:fldChar w:fldCharType="end"/>
            </w:r>
          </w:hyperlink>
        </w:p>
        <w:p w14:paraId="443C8F59" w14:textId="03FFAD14"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35" w:history="1">
            <w:r w:rsidR="00114F1E" w:rsidRPr="00283800">
              <w:rPr>
                <w:rStyle w:val="Hyperlink"/>
                <w:noProof/>
                <w:highlight w:val="white"/>
              </w:rPr>
              <w:t>13.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arget Code Generation&lt;/h3&gt;</w:t>
            </w:r>
            <w:r w:rsidR="00114F1E">
              <w:rPr>
                <w:noProof/>
                <w:webHidden/>
              </w:rPr>
              <w:tab/>
            </w:r>
            <w:r w:rsidR="00114F1E">
              <w:rPr>
                <w:noProof/>
                <w:webHidden/>
              </w:rPr>
              <w:fldChar w:fldCharType="begin"/>
            </w:r>
            <w:r w:rsidR="00114F1E">
              <w:rPr>
                <w:noProof/>
                <w:webHidden/>
              </w:rPr>
              <w:instrText xml:space="preserve"> PAGEREF _Toc98936435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625424D1" w14:textId="1F43AD55"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36" w:history="1">
            <w:r w:rsidR="00114F1E" w:rsidRPr="00283800">
              <w:rPr>
                <w:rStyle w:val="Hyperlink"/>
                <w:noProof/>
                <w:highlight w:val="white"/>
              </w:rPr>
              <w:t>13.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it&lt;/h3&gt;</w:t>
            </w:r>
            <w:r w:rsidR="00114F1E">
              <w:rPr>
                <w:noProof/>
                <w:webHidden/>
              </w:rPr>
              <w:tab/>
            </w:r>
            <w:r w:rsidR="00114F1E">
              <w:rPr>
                <w:noProof/>
                <w:webHidden/>
              </w:rPr>
              <w:fldChar w:fldCharType="begin"/>
            </w:r>
            <w:r w:rsidR="00114F1E">
              <w:rPr>
                <w:noProof/>
                <w:webHidden/>
              </w:rPr>
              <w:instrText xml:space="preserve"> PAGEREF _Toc98936436 \h </w:instrText>
            </w:r>
            <w:r w:rsidR="00114F1E">
              <w:rPr>
                <w:noProof/>
                <w:webHidden/>
              </w:rPr>
            </w:r>
            <w:r w:rsidR="00114F1E">
              <w:rPr>
                <w:noProof/>
                <w:webHidden/>
              </w:rPr>
              <w:fldChar w:fldCharType="separate"/>
            </w:r>
            <w:r w:rsidR="00114F1E">
              <w:rPr>
                <w:noProof/>
                <w:webHidden/>
              </w:rPr>
              <w:t>270</w:t>
            </w:r>
            <w:r w:rsidR="00114F1E">
              <w:rPr>
                <w:noProof/>
                <w:webHidden/>
              </w:rPr>
              <w:fldChar w:fldCharType="end"/>
            </w:r>
          </w:hyperlink>
        </w:p>
        <w:p w14:paraId="51155DCF" w14:textId="74B26FEA"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37" w:history="1">
            <w:r w:rsidR="00114F1E" w:rsidRPr="00283800">
              <w:rPr>
                <w:rStyle w:val="Hyperlink"/>
                <w:noProof/>
                <w:highlight w:val="white"/>
              </w:rPr>
              <w:t>13.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itialization Code&lt;/h3&gt;</w:t>
            </w:r>
            <w:r w:rsidR="00114F1E">
              <w:rPr>
                <w:noProof/>
                <w:webHidden/>
              </w:rPr>
              <w:tab/>
            </w:r>
            <w:r w:rsidR="00114F1E">
              <w:rPr>
                <w:noProof/>
                <w:webHidden/>
              </w:rPr>
              <w:fldChar w:fldCharType="begin"/>
            </w:r>
            <w:r w:rsidR="00114F1E">
              <w:rPr>
                <w:noProof/>
                <w:webHidden/>
              </w:rPr>
              <w:instrText xml:space="preserve"> PAGEREF _Toc98936437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3BBCC004" w14:textId="159C6285"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38" w:history="1">
            <w:r w:rsidR="00114F1E" w:rsidRPr="00283800">
              <w:rPr>
                <w:rStyle w:val="Hyperlink"/>
                <w:noProof/>
                <w:highlight w:val="white"/>
              </w:rPr>
              <w:t>13.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ommand Line Arguments&lt;/h3&gt;</w:t>
            </w:r>
            <w:r w:rsidR="00114F1E">
              <w:rPr>
                <w:noProof/>
                <w:webHidden/>
              </w:rPr>
              <w:tab/>
            </w:r>
            <w:r w:rsidR="00114F1E">
              <w:rPr>
                <w:noProof/>
                <w:webHidden/>
              </w:rPr>
              <w:fldChar w:fldCharType="begin"/>
            </w:r>
            <w:r w:rsidR="00114F1E">
              <w:rPr>
                <w:noProof/>
                <w:webHidden/>
              </w:rPr>
              <w:instrText xml:space="preserve"> PAGEREF _Toc98936438 \h </w:instrText>
            </w:r>
            <w:r w:rsidR="00114F1E">
              <w:rPr>
                <w:noProof/>
                <w:webHidden/>
              </w:rPr>
            </w:r>
            <w:r w:rsidR="00114F1E">
              <w:rPr>
                <w:noProof/>
                <w:webHidden/>
              </w:rPr>
              <w:fldChar w:fldCharType="separate"/>
            </w:r>
            <w:r w:rsidR="00114F1E">
              <w:rPr>
                <w:noProof/>
                <w:webHidden/>
              </w:rPr>
              <w:t>271</w:t>
            </w:r>
            <w:r w:rsidR="00114F1E">
              <w:rPr>
                <w:noProof/>
                <w:webHidden/>
              </w:rPr>
              <w:fldChar w:fldCharType="end"/>
            </w:r>
          </w:hyperlink>
        </w:p>
        <w:p w14:paraId="531F2FEB" w14:textId="7C2D5E41"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39" w:history="1">
            <w:r w:rsidR="00114F1E" w:rsidRPr="00283800">
              <w:rPr>
                <w:rStyle w:val="Hyperlink"/>
                <w:noProof/>
                <w:highlight w:val="white"/>
              </w:rPr>
              <w:t>13.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Jump Info&lt;/h3&gt;</w:t>
            </w:r>
            <w:r w:rsidR="00114F1E">
              <w:rPr>
                <w:noProof/>
                <w:webHidden/>
              </w:rPr>
              <w:tab/>
            </w:r>
            <w:r w:rsidR="00114F1E">
              <w:rPr>
                <w:noProof/>
                <w:webHidden/>
              </w:rPr>
              <w:fldChar w:fldCharType="begin"/>
            </w:r>
            <w:r w:rsidR="00114F1E">
              <w:rPr>
                <w:noProof/>
                <w:webHidden/>
              </w:rPr>
              <w:instrText xml:space="preserve"> PAGEREF _Toc98936439 \h </w:instrText>
            </w:r>
            <w:r w:rsidR="00114F1E">
              <w:rPr>
                <w:noProof/>
                <w:webHidden/>
              </w:rPr>
            </w:r>
            <w:r w:rsidR="00114F1E">
              <w:rPr>
                <w:noProof/>
                <w:webHidden/>
              </w:rPr>
              <w:fldChar w:fldCharType="separate"/>
            </w:r>
            <w:r w:rsidR="00114F1E">
              <w:rPr>
                <w:noProof/>
                <w:webHidden/>
              </w:rPr>
              <w:t>276</w:t>
            </w:r>
            <w:r w:rsidR="00114F1E">
              <w:rPr>
                <w:noProof/>
                <w:webHidden/>
              </w:rPr>
              <w:fldChar w:fldCharType="end"/>
            </w:r>
          </w:hyperlink>
        </w:p>
        <w:p w14:paraId="6E7E3BBC" w14:textId="58623523"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40" w:history="1">
            <w:r w:rsidR="00114F1E" w:rsidRPr="00283800">
              <w:rPr>
                <w:rStyle w:val="Hyperlink"/>
                <w:noProof/>
                <w:highlight w:val="white"/>
              </w:rPr>
              <w:t>13.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Windows Byte List&lt;/h3&gt;</w:t>
            </w:r>
            <w:r w:rsidR="00114F1E">
              <w:rPr>
                <w:noProof/>
                <w:webHidden/>
              </w:rPr>
              <w:tab/>
            </w:r>
            <w:r w:rsidR="00114F1E">
              <w:rPr>
                <w:noProof/>
                <w:webHidden/>
              </w:rPr>
              <w:fldChar w:fldCharType="begin"/>
            </w:r>
            <w:r w:rsidR="00114F1E">
              <w:rPr>
                <w:noProof/>
                <w:webHidden/>
              </w:rPr>
              <w:instrText xml:space="preserve"> PAGEREF _Toc98936440 \h </w:instrText>
            </w:r>
            <w:r w:rsidR="00114F1E">
              <w:rPr>
                <w:noProof/>
                <w:webHidden/>
              </w:rPr>
            </w:r>
            <w:r w:rsidR="00114F1E">
              <w:rPr>
                <w:noProof/>
                <w:webHidden/>
              </w:rPr>
              <w:fldChar w:fldCharType="separate"/>
            </w:r>
            <w:r w:rsidR="00114F1E">
              <w:rPr>
                <w:noProof/>
                <w:webHidden/>
              </w:rPr>
              <w:t>279</w:t>
            </w:r>
            <w:r w:rsidR="00114F1E">
              <w:rPr>
                <w:noProof/>
                <w:webHidden/>
              </w:rPr>
              <w:fldChar w:fldCharType="end"/>
            </w:r>
          </w:hyperlink>
        </w:p>
        <w:p w14:paraId="7BC694AD" w14:textId="619C8624"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41" w:history="1">
            <w:r w:rsidR="00114F1E" w:rsidRPr="00283800">
              <w:rPr>
                <w:rStyle w:val="Hyperlink"/>
                <w:noProof/>
                <w:highlight w:val="white"/>
              </w:rPr>
              <w:t>13.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yte List&lt;/h3&gt;</w:t>
            </w:r>
            <w:r w:rsidR="00114F1E">
              <w:rPr>
                <w:noProof/>
                <w:webHidden/>
              </w:rPr>
              <w:tab/>
            </w:r>
            <w:r w:rsidR="00114F1E">
              <w:rPr>
                <w:noProof/>
                <w:webHidden/>
              </w:rPr>
              <w:fldChar w:fldCharType="begin"/>
            </w:r>
            <w:r w:rsidR="00114F1E">
              <w:rPr>
                <w:noProof/>
                <w:webHidden/>
              </w:rPr>
              <w:instrText xml:space="preserve"> PAGEREF _Toc98936441 \h </w:instrText>
            </w:r>
            <w:r w:rsidR="00114F1E">
              <w:rPr>
                <w:noProof/>
                <w:webHidden/>
              </w:rPr>
            </w:r>
            <w:r w:rsidR="00114F1E">
              <w:rPr>
                <w:noProof/>
                <w:webHidden/>
              </w:rPr>
              <w:fldChar w:fldCharType="separate"/>
            </w:r>
            <w:r w:rsidR="00114F1E">
              <w:rPr>
                <w:noProof/>
                <w:webHidden/>
              </w:rPr>
              <w:t>281</w:t>
            </w:r>
            <w:r w:rsidR="00114F1E">
              <w:rPr>
                <w:noProof/>
                <w:webHidden/>
              </w:rPr>
              <w:fldChar w:fldCharType="end"/>
            </w:r>
          </w:hyperlink>
        </w:p>
        <w:p w14:paraId="0C42BAF2" w14:textId="24885CFB" w:rsidR="00114F1E" w:rsidRDefault="007B3C9F">
          <w:pPr>
            <w:pStyle w:val="TOC2"/>
            <w:tabs>
              <w:tab w:val="left" w:pos="1100"/>
              <w:tab w:val="right" w:leader="dot" w:pos="9350"/>
            </w:tabs>
            <w:rPr>
              <w:rFonts w:asciiTheme="minorHAnsi" w:eastAsiaTheme="minorEastAsia" w:hAnsiTheme="minorHAnsi"/>
              <w:noProof/>
              <w:color w:val="auto"/>
              <w:lang w:val="en-SE" w:eastAsia="en-SE"/>
            </w:rPr>
          </w:pPr>
          <w:hyperlink w:anchor="_Toc98936442" w:history="1">
            <w:r w:rsidR="00114F1E" w:rsidRPr="00283800">
              <w:rPr>
                <w:rStyle w:val="Hyperlink"/>
                <w:noProof/>
              </w:rPr>
              <w:t>13.2.</w:t>
            </w:r>
            <w:r w:rsidR="00114F1E">
              <w:rPr>
                <w:rFonts w:asciiTheme="minorHAnsi" w:eastAsiaTheme="minorEastAsia" w:hAnsiTheme="minorHAnsi"/>
                <w:noProof/>
                <w:color w:val="auto"/>
                <w:lang w:val="en-SE" w:eastAsia="en-SE"/>
              </w:rPr>
              <w:tab/>
            </w:r>
            <w:r w:rsidR="00114F1E" w:rsidRPr="00283800">
              <w:rPr>
                <w:rStyle w:val="Hyperlink"/>
                <w:noProof/>
              </w:rPr>
              <w:t>&lt;h2&gt;The Linker&lt;/h2&gt;</w:t>
            </w:r>
            <w:r w:rsidR="00114F1E">
              <w:rPr>
                <w:noProof/>
                <w:webHidden/>
              </w:rPr>
              <w:tab/>
            </w:r>
            <w:r w:rsidR="00114F1E">
              <w:rPr>
                <w:noProof/>
                <w:webHidden/>
              </w:rPr>
              <w:fldChar w:fldCharType="begin"/>
            </w:r>
            <w:r w:rsidR="00114F1E">
              <w:rPr>
                <w:noProof/>
                <w:webHidden/>
              </w:rPr>
              <w:instrText xml:space="preserve"> PAGEREF _Toc98936442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770A8065" w14:textId="431E75D5"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43" w:history="1">
            <w:r w:rsidR="00114F1E" w:rsidRPr="00283800">
              <w:rPr>
                <w:rStyle w:val="Hyperlink"/>
                <w:noProof/>
              </w:rPr>
              <w:t>13.2.1.</w:t>
            </w:r>
            <w:r w:rsidR="00114F1E">
              <w:rPr>
                <w:rFonts w:asciiTheme="minorHAnsi" w:eastAsiaTheme="minorEastAsia" w:hAnsiTheme="minorHAnsi"/>
                <w:noProof/>
                <w:color w:val="auto"/>
                <w:lang w:val="en-SE" w:eastAsia="en-SE"/>
              </w:rPr>
              <w:tab/>
            </w:r>
            <w:r w:rsidR="00114F1E" w:rsidRPr="00283800">
              <w:rPr>
                <w:rStyle w:val="Hyperlink"/>
                <w:noProof/>
              </w:rPr>
              <w:t>&lt;h3&gt;The Linker Class&lt;/h3&gt;</w:t>
            </w:r>
            <w:r w:rsidR="00114F1E">
              <w:rPr>
                <w:noProof/>
                <w:webHidden/>
              </w:rPr>
              <w:tab/>
            </w:r>
            <w:r w:rsidR="00114F1E">
              <w:rPr>
                <w:noProof/>
                <w:webHidden/>
              </w:rPr>
              <w:fldChar w:fldCharType="begin"/>
            </w:r>
            <w:r w:rsidR="00114F1E">
              <w:rPr>
                <w:noProof/>
                <w:webHidden/>
              </w:rPr>
              <w:instrText xml:space="preserve"> PAGEREF _Toc98936443 \h </w:instrText>
            </w:r>
            <w:r w:rsidR="00114F1E">
              <w:rPr>
                <w:noProof/>
                <w:webHidden/>
              </w:rPr>
            </w:r>
            <w:r w:rsidR="00114F1E">
              <w:rPr>
                <w:noProof/>
                <w:webHidden/>
              </w:rPr>
              <w:fldChar w:fldCharType="separate"/>
            </w:r>
            <w:r w:rsidR="00114F1E">
              <w:rPr>
                <w:noProof/>
                <w:webHidden/>
              </w:rPr>
              <w:t>288</w:t>
            </w:r>
            <w:r w:rsidR="00114F1E">
              <w:rPr>
                <w:noProof/>
                <w:webHidden/>
              </w:rPr>
              <w:fldChar w:fldCharType="end"/>
            </w:r>
          </w:hyperlink>
        </w:p>
        <w:p w14:paraId="68ECA284" w14:textId="2D881572" w:rsidR="00114F1E" w:rsidRDefault="007B3C9F">
          <w:pPr>
            <w:pStyle w:val="TOC1"/>
            <w:rPr>
              <w:rFonts w:asciiTheme="minorHAnsi" w:eastAsiaTheme="minorEastAsia" w:hAnsiTheme="minorHAnsi"/>
              <w:noProof/>
              <w:color w:val="auto"/>
              <w:lang w:val="en-SE" w:eastAsia="en-SE"/>
            </w:rPr>
          </w:pPr>
          <w:hyperlink w:anchor="_Toc98936444" w:history="1">
            <w:r w:rsidR="00114F1E" w:rsidRPr="00283800">
              <w:rPr>
                <w:rStyle w:val="Hyperlink"/>
                <w:noProof/>
              </w:rPr>
              <w:t>14.</w:t>
            </w:r>
            <w:r w:rsidR="00114F1E">
              <w:rPr>
                <w:rFonts w:asciiTheme="minorHAnsi" w:eastAsiaTheme="minorEastAsia" w:hAnsiTheme="minorHAnsi"/>
                <w:noProof/>
                <w:color w:val="auto"/>
                <w:lang w:val="en-SE" w:eastAsia="en-SE"/>
              </w:rPr>
              <w:tab/>
            </w:r>
            <w:r w:rsidR="00114F1E" w:rsidRPr="00283800">
              <w:rPr>
                <w:rStyle w:val="Hyperlink"/>
                <w:noProof/>
              </w:rPr>
              <w:t>&lt;h1&gt;The Final Main Class&lt;/h1&gt;</w:t>
            </w:r>
            <w:r w:rsidR="00114F1E">
              <w:rPr>
                <w:noProof/>
                <w:webHidden/>
              </w:rPr>
              <w:tab/>
            </w:r>
            <w:r w:rsidR="00114F1E">
              <w:rPr>
                <w:noProof/>
                <w:webHidden/>
              </w:rPr>
              <w:fldChar w:fldCharType="begin"/>
            </w:r>
            <w:r w:rsidR="00114F1E">
              <w:rPr>
                <w:noProof/>
                <w:webHidden/>
              </w:rPr>
              <w:instrText xml:space="preserve"> PAGEREF _Toc98936444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59239DA9" w14:textId="0EA47AD7"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45"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ing the Assembly File&lt;/h3&gt;</w:t>
            </w:r>
            <w:r w:rsidR="00114F1E">
              <w:rPr>
                <w:noProof/>
                <w:webHidden/>
              </w:rPr>
              <w:tab/>
            </w:r>
            <w:r w:rsidR="00114F1E">
              <w:rPr>
                <w:noProof/>
                <w:webHidden/>
              </w:rPr>
              <w:fldChar w:fldCharType="begin"/>
            </w:r>
            <w:r w:rsidR="00114F1E">
              <w:rPr>
                <w:noProof/>
                <w:webHidden/>
              </w:rPr>
              <w:instrText xml:space="preserve"> PAGEREF _Toc98936445 \h </w:instrText>
            </w:r>
            <w:r w:rsidR="00114F1E">
              <w:rPr>
                <w:noProof/>
                <w:webHidden/>
              </w:rPr>
            </w:r>
            <w:r w:rsidR="00114F1E">
              <w:rPr>
                <w:noProof/>
                <w:webHidden/>
              </w:rPr>
              <w:fldChar w:fldCharType="separate"/>
            </w:r>
            <w:r w:rsidR="00114F1E">
              <w:rPr>
                <w:noProof/>
                <w:webHidden/>
              </w:rPr>
              <w:t>294</w:t>
            </w:r>
            <w:r w:rsidR="00114F1E">
              <w:rPr>
                <w:noProof/>
                <w:webHidden/>
              </w:rPr>
              <w:fldChar w:fldCharType="end"/>
            </w:r>
          </w:hyperlink>
        </w:p>
        <w:p w14:paraId="466431F6" w14:textId="7F6B8C93"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46" w:history="1">
            <w:r w:rsidR="00114F1E" w:rsidRPr="00283800">
              <w:rPr>
                <w:rStyle w:val="Hyperlink"/>
                <w:noProof/>
                <w:highlight w:val="white"/>
              </w:rPr>
              <w:t>14.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Generate the Make File&lt;/h3&gt;</w:t>
            </w:r>
            <w:r w:rsidR="00114F1E">
              <w:rPr>
                <w:noProof/>
                <w:webHidden/>
              </w:rPr>
              <w:tab/>
            </w:r>
            <w:r w:rsidR="00114F1E">
              <w:rPr>
                <w:noProof/>
                <w:webHidden/>
              </w:rPr>
              <w:fldChar w:fldCharType="begin"/>
            </w:r>
            <w:r w:rsidR="00114F1E">
              <w:rPr>
                <w:noProof/>
                <w:webHidden/>
              </w:rPr>
              <w:instrText xml:space="preserve"> PAGEREF _Toc98936446 \h </w:instrText>
            </w:r>
            <w:r w:rsidR="00114F1E">
              <w:rPr>
                <w:noProof/>
                <w:webHidden/>
              </w:rPr>
            </w:r>
            <w:r w:rsidR="00114F1E">
              <w:rPr>
                <w:noProof/>
                <w:webHidden/>
              </w:rPr>
              <w:fldChar w:fldCharType="separate"/>
            </w:r>
            <w:r w:rsidR="00114F1E">
              <w:rPr>
                <w:noProof/>
                <w:webHidden/>
              </w:rPr>
              <w:t>296</w:t>
            </w:r>
            <w:r w:rsidR="00114F1E">
              <w:rPr>
                <w:noProof/>
                <w:webHidden/>
              </w:rPr>
              <w:fldChar w:fldCharType="end"/>
            </w:r>
          </w:hyperlink>
        </w:p>
        <w:p w14:paraId="0CDD94D8" w14:textId="5CB8A3C0"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47" w:history="1">
            <w:r w:rsidR="00114F1E" w:rsidRPr="00283800">
              <w:rPr>
                <w:rStyle w:val="Hyperlink"/>
                <w:noProof/>
                <w:highlight w:val="white"/>
              </w:rPr>
              <w:t>14.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s the Object File Fresh?&lt;/h3&gt;</w:t>
            </w:r>
            <w:r w:rsidR="00114F1E">
              <w:rPr>
                <w:noProof/>
                <w:webHidden/>
              </w:rPr>
              <w:tab/>
            </w:r>
            <w:r w:rsidR="00114F1E">
              <w:rPr>
                <w:noProof/>
                <w:webHidden/>
              </w:rPr>
              <w:fldChar w:fldCharType="begin"/>
            </w:r>
            <w:r w:rsidR="00114F1E">
              <w:rPr>
                <w:noProof/>
                <w:webHidden/>
              </w:rPr>
              <w:instrText xml:space="preserve"> PAGEREF _Toc98936447 \h </w:instrText>
            </w:r>
            <w:r w:rsidR="00114F1E">
              <w:rPr>
                <w:noProof/>
                <w:webHidden/>
              </w:rPr>
            </w:r>
            <w:r w:rsidR="00114F1E">
              <w:rPr>
                <w:noProof/>
                <w:webHidden/>
              </w:rPr>
              <w:fldChar w:fldCharType="separate"/>
            </w:r>
            <w:r w:rsidR="00114F1E">
              <w:rPr>
                <w:noProof/>
                <w:webHidden/>
              </w:rPr>
              <w:t>298</w:t>
            </w:r>
            <w:r w:rsidR="00114F1E">
              <w:rPr>
                <w:noProof/>
                <w:webHidden/>
              </w:rPr>
              <w:fldChar w:fldCharType="end"/>
            </w:r>
          </w:hyperlink>
        </w:p>
        <w:p w14:paraId="2BA3DA38" w14:textId="5AF3B061" w:rsidR="00114F1E" w:rsidRDefault="007B3C9F">
          <w:pPr>
            <w:pStyle w:val="TOC1"/>
            <w:rPr>
              <w:rFonts w:asciiTheme="minorHAnsi" w:eastAsiaTheme="minorEastAsia" w:hAnsiTheme="minorHAnsi"/>
              <w:noProof/>
              <w:color w:val="auto"/>
              <w:lang w:val="en-SE" w:eastAsia="en-SE"/>
            </w:rPr>
          </w:pPr>
          <w:hyperlink w:anchor="_Toc98936448" w:history="1">
            <w:r w:rsidR="00114F1E" w:rsidRPr="00283800">
              <w:rPr>
                <w:rStyle w:val="Hyperlink"/>
                <w:noProof/>
              </w:rPr>
              <w:t>15.</w:t>
            </w:r>
            <w:r w:rsidR="00114F1E">
              <w:rPr>
                <w:rFonts w:asciiTheme="minorHAnsi" w:eastAsiaTheme="minorEastAsia" w:hAnsiTheme="minorHAnsi"/>
                <w:noProof/>
                <w:color w:val="auto"/>
                <w:lang w:val="en-SE" w:eastAsia="en-SE"/>
              </w:rPr>
              <w:tab/>
            </w:r>
            <w:r w:rsidR="00114F1E" w:rsidRPr="00283800">
              <w:rPr>
                <w:rStyle w:val="Hyperlink"/>
                <w:noProof/>
              </w:rPr>
              <w:t>&lt;h1&gt;The Standard Library&lt;/h1&gt;</w:t>
            </w:r>
            <w:r w:rsidR="00114F1E">
              <w:rPr>
                <w:noProof/>
                <w:webHidden/>
              </w:rPr>
              <w:tab/>
            </w:r>
            <w:r w:rsidR="00114F1E">
              <w:rPr>
                <w:noProof/>
                <w:webHidden/>
              </w:rPr>
              <w:fldChar w:fldCharType="begin"/>
            </w:r>
            <w:r w:rsidR="00114F1E">
              <w:rPr>
                <w:noProof/>
                <w:webHidden/>
              </w:rPr>
              <w:instrText xml:space="preserve"> PAGEREF _Toc98936448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47F74F37" w14:textId="6FEDA926" w:rsidR="00114F1E" w:rsidRDefault="007B3C9F">
          <w:pPr>
            <w:pStyle w:val="TOC2"/>
            <w:tabs>
              <w:tab w:val="left" w:pos="1100"/>
              <w:tab w:val="right" w:leader="dot" w:pos="9350"/>
            </w:tabs>
            <w:rPr>
              <w:rFonts w:asciiTheme="minorHAnsi" w:eastAsiaTheme="minorEastAsia" w:hAnsiTheme="minorHAnsi"/>
              <w:noProof/>
              <w:color w:val="auto"/>
              <w:lang w:val="en-SE" w:eastAsia="en-SE"/>
            </w:rPr>
          </w:pPr>
          <w:hyperlink w:anchor="_Toc98936449" w:history="1">
            <w:r w:rsidR="00114F1E" w:rsidRPr="00283800">
              <w:rPr>
                <w:rStyle w:val="Hyperlink"/>
                <w:noProof/>
              </w:rPr>
              <w:t>15.1.</w:t>
            </w:r>
            <w:r w:rsidR="00114F1E">
              <w:rPr>
                <w:rFonts w:asciiTheme="minorHAnsi" w:eastAsiaTheme="minorEastAsia" w:hAnsiTheme="minorHAnsi"/>
                <w:noProof/>
                <w:color w:val="auto"/>
                <w:lang w:val="en-SE" w:eastAsia="en-SE"/>
              </w:rPr>
              <w:tab/>
            </w:r>
            <w:r w:rsidR="00114F1E" w:rsidRPr="00283800">
              <w:rPr>
                <w:rStyle w:val="Hyperlink"/>
                <w:noProof/>
              </w:rPr>
              <w:t>&lt;h2&gt;Integral and Floating Limits&lt;/h2&gt;</w:t>
            </w:r>
            <w:r w:rsidR="00114F1E">
              <w:rPr>
                <w:noProof/>
                <w:webHidden/>
              </w:rPr>
              <w:tab/>
            </w:r>
            <w:r w:rsidR="00114F1E">
              <w:rPr>
                <w:noProof/>
                <w:webHidden/>
              </w:rPr>
              <w:fldChar w:fldCharType="begin"/>
            </w:r>
            <w:r w:rsidR="00114F1E">
              <w:rPr>
                <w:noProof/>
                <w:webHidden/>
              </w:rPr>
              <w:instrText xml:space="preserve"> PAGEREF _Toc98936449 \h </w:instrText>
            </w:r>
            <w:r w:rsidR="00114F1E">
              <w:rPr>
                <w:noProof/>
                <w:webHidden/>
              </w:rPr>
            </w:r>
            <w:r w:rsidR="00114F1E">
              <w:rPr>
                <w:noProof/>
                <w:webHidden/>
              </w:rPr>
              <w:fldChar w:fldCharType="separate"/>
            </w:r>
            <w:r w:rsidR="00114F1E">
              <w:rPr>
                <w:noProof/>
                <w:webHidden/>
              </w:rPr>
              <w:t>300</w:t>
            </w:r>
            <w:r w:rsidR="00114F1E">
              <w:rPr>
                <w:noProof/>
                <w:webHidden/>
              </w:rPr>
              <w:fldChar w:fldCharType="end"/>
            </w:r>
          </w:hyperlink>
        </w:p>
        <w:p w14:paraId="75A6C5A6" w14:textId="0AAA9A2E" w:rsidR="00114F1E" w:rsidRDefault="007B3C9F">
          <w:pPr>
            <w:pStyle w:val="TOC2"/>
            <w:tabs>
              <w:tab w:val="left" w:pos="1100"/>
              <w:tab w:val="right" w:leader="dot" w:pos="9350"/>
            </w:tabs>
            <w:rPr>
              <w:rFonts w:asciiTheme="minorHAnsi" w:eastAsiaTheme="minorEastAsia" w:hAnsiTheme="minorHAnsi"/>
              <w:noProof/>
              <w:color w:val="auto"/>
              <w:lang w:val="en-SE" w:eastAsia="en-SE"/>
            </w:rPr>
          </w:pPr>
          <w:hyperlink w:anchor="_Toc98936450" w:history="1">
            <w:r w:rsidR="00114F1E" w:rsidRPr="00283800">
              <w:rPr>
                <w:rStyle w:val="Hyperlink"/>
                <w:noProof/>
              </w:rPr>
              <w:t>15.2.</w:t>
            </w:r>
            <w:r w:rsidR="00114F1E">
              <w:rPr>
                <w:rFonts w:asciiTheme="minorHAnsi" w:eastAsiaTheme="minorEastAsia" w:hAnsiTheme="minorHAnsi"/>
                <w:noProof/>
                <w:color w:val="auto"/>
                <w:lang w:val="en-SE" w:eastAsia="en-SE"/>
              </w:rPr>
              <w:tab/>
            </w:r>
            <w:r w:rsidR="00114F1E" w:rsidRPr="00283800">
              <w:rPr>
                <w:rStyle w:val="Hyperlink"/>
                <w:noProof/>
              </w:rPr>
              <w:t>&lt;h2&gt;The Assert Macro&lt;/h2&gt;</w:t>
            </w:r>
            <w:r w:rsidR="00114F1E">
              <w:rPr>
                <w:noProof/>
                <w:webHidden/>
              </w:rPr>
              <w:tab/>
            </w:r>
            <w:r w:rsidR="00114F1E">
              <w:rPr>
                <w:noProof/>
                <w:webHidden/>
              </w:rPr>
              <w:fldChar w:fldCharType="begin"/>
            </w:r>
            <w:r w:rsidR="00114F1E">
              <w:rPr>
                <w:noProof/>
                <w:webHidden/>
              </w:rPr>
              <w:instrText xml:space="preserve"> PAGEREF _Toc98936450 \h </w:instrText>
            </w:r>
            <w:r w:rsidR="00114F1E">
              <w:rPr>
                <w:noProof/>
                <w:webHidden/>
              </w:rPr>
            </w:r>
            <w:r w:rsidR="00114F1E">
              <w:rPr>
                <w:noProof/>
                <w:webHidden/>
              </w:rPr>
              <w:fldChar w:fldCharType="separate"/>
            </w:r>
            <w:r w:rsidR="00114F1E">
              <w:rPr>
                <w:noProof/>
                <w:webHidden/>
              </w:rPr>
              <w:t>301</w:t>
            </w:r>
            <w:r w:rsidR="00114F1E">
              <w:rPr>
                <w:noProof/>
                <w:webHidden/>
              </w:rPr>
              <w:fldChar w:fldCharType="end"/>
            </w:r>
          </w:hyperlink>
        </w:p>
        <w:p w14:paraId="19F954E3" w14:textId="79C34EFC" w:rsidR="00114F1E" w:rsidRDefault="007B3C9F">
          <w:pPr>
            <w:pStyle w:val="TOC2"/>
            <w:tabs>
              <w:tab w:val="left" w:pos="1100"/>
              <w:tab w:val="right" w:leader="dot" w:pos="9350"/>
            </w:tabs>
            <w:rPr>
              <w:rFonts w:asciiTheme="minorHAnsi" w:eastAsiaTheme="minorEastAsia" w:hAnsiTheme="minorHAnsi"/>
              <w:noProof/>
              <w:color w:val="auto"/>
              <w:lang w:val="en-SE" w:eastAsia="en-SE"/>
            </w:rPr>
          </w:pPr>
          <w:hyperlink w:anchor="_Toc98936451" w:history="1">
            <w:r w:rsidR="00114F1E" w:rsidRPr="00283800">
              <w:rPr>
                <w:rStyle w:val="Hyperlink"/>
                <w:noProof/>
              </w:rPr>
              <w:t>15.3.</w:t>
            </w:r>
            <w:r w:rsidR="00114F1E">
              <w:rPr>
                <w:rFonts w:asciiTheme="minorHAnsi" w:eastAsiaTheme="minorEastAsia" w:hAnsiTheme="minorHAnsi"/>
                <w:noProof/>
                <w:color w:val="auto"/>
                <w:lang w:val="en-SE" w:eastAsia="en-SE"/>
              </w:rPr>
              <w:tab/>
            </w:r>
            <w:r w:rsidR="00114F1E" w:rsidRPr="00283800">
              <w:rPr>
                <w:rStyle w:val="Hyperlink"/>
                <w:noProof/>
              </w:rPr>
              <w:t>&lt;h2&gt;Locale Data&lt;/h2&gt;</w:t>
            </w:r>
            <w:r w:rsidR="00114F1E">
              <w:rPr>
                <w:noProof/>
                <w:webHidden/>
              </w:rPr>
              <w:tab/>
            </w:r>
            <w:r w:rsidR="00114F1E">
              <w:rPr>
                <w:noProof/>
                <w:webHidden/>
              </w:rPr>
              <w:fldChar w:fldCharType="begin"/>
            </w:r>
            <w:r w:rsidR="00114F1E">
              <w:rPr>
                <w:noProof/>
                <w:webHidden/>
              </w:rPr>
              <w:instrText xml:space="preserve"> PAGEREF _Toc98936451 \h </w:instrText>
            </w:r>
            <w:r w:rsidR="00114F1E">
              <w:rPr>
                <w:noProof/>
                <w:webHidden/>
              </w:rPr>
            </w:r>
            <w:r w:rsidR="00114F1E">
              <w:rPr>
                <w:noProof/>
                <w:webHidden/>
              </w:rPr>
              <w:fldChar w:fldCharType="separate"/>
            </w:r>
            <w:r w:rsidR="00114F1E">
              <w:rPr>
                <w:noProof/>
                <w:webHidden/>
              </w:rPr>
              <w:t>302</w:t>
            </w:r>
            <w:r w:rsidR="00114F1E">
              <w:rPr>
                <w:noProof/>
                <w:webHidden/>
              </w:rPr>
              <w:fldChar w:fldCharType="end"/>
            </w:r>
          </w:hyperlink>
        </w:p>
        <w:p w14:paraId="0D3A4B61" w14:textId="2C05CEB8" w:rsidR="00114F1E" w:rsidRDefault="007B3C9F">
          <w:pPr>
            <w:pStyle w:val="TOC2"/>
            <w:tabs>
              <w:tab w:val="left" w:pos="1100"/>
              <w:tab w:val="right" w:leader="dot" w:pos="9350"/>
            </w:tabs>
            <w:rPr>
              <w:rFonts w:asciiTheme="minorHAnsi" w:eastAsiaTheme="minorEastAsia" w:hAnsiTheme="minorHAnsi"/>
              <w:noProof/>
              <w:color w:val="auto"/>
              <w:lang w:val="en-SE" w:eastAsia="en-SE"/>
            </w:rPr>
          </w:pPr>
          <w:hyperlink w:anchor="_Toc98936452" w:history="1">
            <w:r w:rsidR="00114F1E" w:rsidRPr="00283800">
              <w:rPr>
                <w:rStyle w:val="Hyperlink"/>
                <w:noProof/>
              </w:rPr>
              <w:t>15.4.</w:t>
            </w:r>
            <w:r w:rsidR="00114F1E">
              <w:rPr>
                <w:rFonts w:asciiTheme="minorHAnsi" w:eastAsiaTheme="minorEastAsia" w:hAnsiTheme="minorHAnsi"/>
                <w:noProof/>
                <w:color w:val="auto"/>
                <w:lang w:val="en-SE" w:eastAsia="en-SE"/>
              </w:rPr>
              <w:tab/>
            </w:r>
            <w:r w:rsidR="00114F1E" w:rsidRPr="00283800">
              <w:rPr>
                <w:rStyle w:val="Hyperlink"/>
                <w:noProof/>
              </w:rPr>
              <w:t>&lt;h2&gt;Character Types&lt;/h2&gt;</w:t>
            </w:r>
            <w:r w:rsidR="00114F1E">
              <w:rPr>
                <w:noProof/>
                <w:webHidden/>
              </w:rPr>
              <w:tab/>
            </w:r>
            <w:r w:rsidR="00114F1E">
              <w:rPr>
                <w:noProof/>
                <w:webHidden/>
              </w:rPr>
              <w:fldChar w:fldCharType="begin"/>
            </w:r>
            <w:r w:rsidR="00114F1E">
              <w:rPr>
                <w:noProof/>
                <w:webHidden/>
              </w:rPr>
              <w:instrText xml:space="preserve"> PAGEREF _Toc98936452 \h </w:instrText>
            </w:r>
            <w:r w:rsidR="00114F1E">
              <w:rPr>
                <w:noProof/>
                <w:webHidden/>
              </w:rPr>
            </w:r>
            <w:r w:rsidR="00114F1E">
              <w:rPr>
                <w:noProof/>
                <w:webHidden/>
              </w:rPr>
              <w:fldChar w:fldCharType="separate"/>
            </w:r>
            <w:r w:rsidR="00114F1E">
              <w:rPr>
                <w:noProof/>
                <w:webHidden/>
              </w:rPr>
              <w:t>304</w:t>
            </w:r>
            <w:r w:rsidR="00114F1E">
              <w:rPr>
                <w:noProof/>
                <w:webHidden/>
              </w:rPr>
              <w:fldChar w:fldCharType="end"/>
            </w:r>
          </w:hyperlink>
        </w:p>
        <w:p w14:paraId="106A8396" w14:textId="39813905" w:rsidR="00114F1E" w:rsidRDefault="007B3C9F">
          <w:pPr>
            <w:pStyle w:val="TOC2"/>
            <w:tabs>
              <w:tab w:val="left" w:pos="1100"/>
              <w:tab w:val="right" w:leader="dot" w:pos="9350"/>
            </w:tabs>
            <w:rPr>
              <w:rFonts w:asciiTheme="minorHAnsi" w:eastAsiaTheme="minorEastAsia" w:hAnsiTheme="minorHAnsi"/>
              <w:noProof/>
              <w:color w:val="auto"/>
              <w:lang w:val="en-SE" w:eastAsia="en-SE"/>
            </w:rPr>
          </w:pPr>
          <w:hyperlink w:anchor="_Toc98936453" w:history="1">
            <w:r w:rsidR="00114F1E" w:rsidRPr="00283800">
              <w:rPr>
                <w:rStyle w:val="Hyperlink"/>
                <w:noProof/>
              </w:rPr>
              <w:t>15.5.</w:t>
            </w:r>
            <w:r w:rsidR="00114F1E">
              <w:rPr>
                <w:rFonts w:asciiTheme="minorHAnsi" w:eastAsiaTheme="minorEastAsia" w:hAnsiTheme="minorHAnsi"/>
                <w:noProof/>
                <w:color w:val="auto"/>
                <w:lang w:val="en-SE" w:eastAsia="en-SE"/>
              </w:rPr>
              <w:tab/>
            </w:r>
            <w:r w:rsidR="00114F1E" w:rsidRPr="00283800">
              <w:rPr>
                <w:rStyle w:val="Hyperlink"/>
                <w:noProof/>
              </w:rPr>
              <w:t>&lt;h2&gt;Strings&lt;/h2&gt;</w:t>
            </w:r>
            <w:r w:rsidR="00114F1E">
              <w:rPr>
                <w:noProof/>
                <w:webHidden/>
              </w:rPr>
              <w:tab/>
            </w:r>
            <w:r w:rsidR="00114F1E">
              <w:rPr>
                <w:noProof/>
                <w:webHidden/>
              </w:rPr>
              <w:fldChar w:fldCharType="begin"/>
            </w:r>
            <w:r w:rsidR="00114F1E">
              <w:rPr>
                <w:noProof/>
                <w:webHidden/>
              </w:rPr>
              <w:instrText xml:space="preserve"> PAGEREF _Toc98936453 \h </w:instrText>
            </w:r>
            <w:r w:rsidR="00114F1E">
              <w:rPr>
                <w:noProof/>
                <w:webHidden/>
              </w:rPr>
            </w:r>
            <w:r w:rsidR="00114F1E">
              <w:rPr>
                <w:noProof/>
                <w:webHidden/>
              </w:rPr>
              <w:fldChar w:fldCharType="separate"/>
            </w:r>
            <w:r w:rsidR="00114F1E">
              <w:rPr>
                <w:noProof/>
                <w:webHidden/>
              </w:rPr>
              <w:t>307</w:t>
            </w:r>
            <w:r w:rsidR="00114F1E">
              <w:rPr>
                <w:noProof/>
                <w:webHidden/>
              </w:rPr>
              <w:fldChar w:fldCharType="end"/>
            </w:r>
          </w:hyperlink>
        </w:p>
        <w:p w14:paraId="6146BF92" w14:textId="7901BBE4"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54" w:history="1">
            <w:r w:rsidR="00114F1E" w:rsidRPr="00283800">
              <w:rPr>
                <w:rStyle w:val="Hyperlink"/>
                <w:noProof/>
                <w:highlight w:val="white"/>
              </w:rPr>
              <w:t>15.5.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pying&lt;/h3&gt;</w:t>
            </w:r>
            <w:r w:rsidR="00114F1E">
              <w:rPr>
                <w:noProof/>
                <w:webHidden/>
              </w:rPr>
              <w:tab/>
            </w:r>
            <w:r w:rsidR="00114F1E">
              <w:rPr>
                <w:noProof/>
                <w:webHidden/>
              </w:rPr>
              <w:fldChar w:fldCharType="begin"/>
            </w:r>
            <w:r w:rsidR="00114F1E">
              <w:rPr>
                <w:noProof/>
                <w:webHidden/>
              </w:rPr>
              <w:instrText xml:space="preserve"> PAGEREF _Toc98936454 \h </w:instrText>
            </w:r>
            <w:r w:rsidR="00114F1E">
              <w:rPr>
                <w:noProof/>
                <w:webHidden/>
              </w:rPr>
            </w:r>
            <w:r w:rsidR="00114F1E">
              <w:rPr>
                <w:noProof/>
                <w:webHidden/>
              </w:rPr>
              <w:fldChar w:fldCharType="separate"/>
            </w:r>
            <w:r w:rsidR="00114F1E">
              <w:rPr>
                <w:noProof/>
                <w:webHidden/>
              </w:rPr>
              <w:t>308</w:t>
            </w:r>
            <w:r w:rsidR="00114F1E">
              <w:rPr>
                <w:noProof/>
                <w:webHidden/>
              </w:rPr>
              <w:fldChar w:fldCharType="end"/>
            </w:r>
          </w:hyperlink>
        </w:p>
        <w:p w14:paraId="72303913" w14:textId="45502437"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55" w:history="1">
            <w:r w:rsidR="00114F1E" w:rsidRPr="00283800">
              <w:rPr>
                <w:rStyle w:val="Hyperlink"/>
                <w:noProof/>
                <w:highlight w:val="white"/>
              </w:rPr>
              <w:t>15.5.2.</w:t>
            </w:r>
            <w:r w:rsidR="00114F1E">
              <w:rPr>
                <w:rFonts w:asciiTheme="minorHAnsi" w:eastAsiaTheme="minorEastAsia" w:hAnsiTheme="minorHAnsi"/>
                <w:noProof/>
                <w:color w:val="auto"/>
                <w:lang w:val="en-SE" w:eastAsia="en-SE"/>
              </w:rPr>
              <w:tab/>
            </w:r>
            <w:r w:rsidR="00114F1E" w:rsidRPr="00283800">
              <w:rPr>
                <w:rStyle w:val="Hyperlink"/>
                <w:noProof/>
                <w:highlight w:val="white"/>
              </w:rPr>
              <w:t xml:space="preserve">&lt;h3&gt;String </w:t>
            </w:r>
            <w:r w:rsidR="00114F1E" w:rsidRPr="00283800">
              <w:rPr>
                <w:rStyle w:val="Hyperlink"/>
                <w:noProof/>
              </w:rPr>
              <w:t>Concatenation</w:t>
            </w:r>
            <w:r w:rsidR="00114F1E" w:rsidRPr="00283800">
              <w:rPr>
                <w:rStyle w:val="Hyperlink"/>
                <w:noProof/>
                <w:highlight w:val="white"/>
              </w:rPr>
              <w:t>&lt;/h3&gt;</w:t>
            </w:r>
            <w:r w:rsidR="00114F1E">
              <w:rPr>
                <w:noProof/>
                <w:webHidden/>
              </w:rPr>
              <w:tab/>
            </w:r>
            <w:r w:rsidR="00114F1E">
              <w:rPr>
                <w:noProof/>
                <w:webHidden/>
              </w:rPr>
              <w:fldChar w:fldCharType="begin"/>
            </w:r>
            <w:r w:rsidR="00114F1E">
              <w:rPr>
                <w:noProof/>
                <w:webHidden/>
              </w:rPr>
              <w:instrText xml:space="preserve"> PAGEREF _Toc98936455 \h </w:instrText>
            </w:r>
            <w:r w:rsidR="00114F1E">
              <w:rPr>
                <w:noProof/>
                <w:webHidden/>
              </w:rPr>
            </w:r>
            <w:r w:rsidR="00114F1E">
              <w:rPr>
                <w:noProof/>
                <w:webHidden/>
              </w:rPr>
              <w:fldChar w:fldCharType="separate"/>
            </w:r>
            <w:r w:rsidR="00114F1E">
              <w:rPr>
                <w:noProof/>
                <w:webHidden/>
              </w:rPr>
              <w:t>309</w:t>
            </w:r>
            <w:r w:rsidR="00114F1E">
              <w:rPr>
                <w:noProof/>
                <w:webHidden/>
              </w:rPr>
              <w:fldChar w:fldCharType="end"/>
            </w:r>
          </w:hyperlink>
        </w:p>
        <w:p w14:paraId="3F0A8377" w14:textId="095A620B"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56" w:history="1">
            <w:r w:rsidR="00114F1E" w:rsidRPr="00283800">
              <w:rPr>
                <w:rStyle w:val="Hyperlink"/>
                <w:noProof/>
                <w:highlight w:val="white"/>
              </w:rPr>
              <w:t>15.5.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Comparation&lt;/h3&gt;</w:t>
            </w:r>
            <w:r w:rsidR="00114F1E">
              <w:rPr>
                <w:noProof/>
                <w:webHidden/>
              </w:rPr>
              <w:tab/>
            </w:r>
            <w:r w:rsidR="00114F1E">
              <w:rPr>
                <w:noProof/>
                <w:webHidden/>
              </w:rPr>
              <w:fldChar w:fldCharType="begin"/>
            </w:r>
            <w:r w:rsidR="00114F1E">
              <w:rPr>
                <w:noProof/>
                <w:webHidden/>
              </w:rPr>
              <w:instrText xml:space="preserve"> PAGEREF _Toc98936456 \h </w:instrText>
            </w:r>
            <w:r w:rsidR="00114F1E">
              <w:rPr>
                <w:noProof/>
                <w:webHidden/>
              </w:rPr>
            </w:r>
            <w:r w:rsidR="00114F1E">
              <w:rPr>
                <w:noProof/>
                <w:webHidden/>
              </w:rPr>
              <w:fldChar w:fldCharType="separate"/>
            </w:r>
            <w:r w:rsidR="00114F1E">
              <w:rPr>
                <w:noProof/>
                <w:webHidden/>
              </w:rPr>
              <w:t>310</w:t>
            </w:r>
            <w:r w:rsidR="00114F1E">
              <w:rPr>
                <w:noProof/>
                <w:webHidden/>
              </w:rPr>
              <w:fldChar w:fldCharType="end"/>
            </w:r>
          </w:hyperlink>
        </w:p>
        <w:p w14:paraId="116245EC" w14:textId="1FFAC0A3"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57" w:history="1">
            <w:r w:rsidR="00114F1E" w:rsidRPr="00283800">
              <w:rPr>
                <w:rStyle w:val="Hyperlink"/>
                <w:noProof/>
                <w:highlight w:val="white"/>
              </w:rPr>
              <w:t>15.5.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tring Searching&lt;/h3&gt;</w:t>
            </w:r>
            <w:r w:rsidR="00114F1E">
              <w:rPr>
                <w:noProof/>
                <w:webHidden/>
              </w:rPr>
              <w:tab/>
            </w:r>
            <w:r w:rsidR="00114F1E">
              <w:rPr>
                <w:noProof/>
                <w:webHidden/>
              </w:rPr>
              <w:fldChar w:fldCharType="begin"/>
            </w:r>
            <w:r w:rsidR="00114F1E">
              <w:rPr>
                <w:noProof/>
                <w:webHidden/>
              </w:rPr>
              <w:instrText xml:space="preserve"> PAGEREF _Toc98936457 \h </w:instrText>
            </w:r>
            <w:r w:rsidR="00114F1E">
              <w:rPr>
                <w:noProof/>
                <w:webHidden/>
              </w:rPr>
            </w:r>
            <w:r w:rsidR="00114F1E">
              <w:rPr>
                <w:noProof/>
                <w:webHidden/>
              </w:rPr>
              <w:fldChar w:fldCharType="separate"/>
            </w:r>
            <w:r w:rsidR="00114F1E">
              <w:rPr>
                <w:noProof/>
                <w:webHidden/>
              </w:rPr>
              <w:t>311</w:t>
            </w:r>
            <w:r w:rsidR="00114F1E">
              <w:rPr>
                <w:noProof/>
                <w:webHidden/>
              </w:rPr>
              <w:fldChar w:fldCharType="end"/>
            </w:r>
          </w:hyperlink>
        </w:p>
        <w:p w14:paraId="02213279" w14:textId="781DDBBD"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58" w:history="1">
            <w:r w:rsidR="00114F1E" w:rsidRPr="00283800">
              <w:rPr>
                <w:rStyle w:val="Hyperlink"/>
                <w:noProof/>
                <w:highlight w:val="white"/>
              </w:rPr>
              <w:t>15.5.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58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4E9A073A" w14:textId="1E32A24D"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59" w:history="1">
            <w:r w:rsidR="00114F1E" w:rsidRPr="00283800">
              <w:rPr>
                <w:rStyle w:val="Hyperlink"/>
                <w:noProof/>
                <w:highlight w:val="white"/>
              </w:rPr>
              <w:t>15.5.6.</w:t>
            </w:r>
            <w:r w:rsidR="00114F1E">
              <w:rPr>
                <w:rFonts w:asciiTheme="minorHAnsi" w:eastAsiaTheme="minorEastAsia" w:hAnsiTheme="minorHAnsi"/>
                <w:noProof/>
                <w:color w:val="auto"/>
                <w:lang w:val="en-SE" w:eastAsia="en-SE"/>
              </w:rPr>
              <w:tab/>
            </w:r>
            <w:r w:rsidR="00114F1E" w:rsidRPr="00283800">
              <w:rPr>
                <w:rStyle w:val="Hyperlink"/>
                <w:noProof/>
              </w:rPr>
              <w:t>&lt;h3&gt;Tokenization&lt;/h3&gt;</w:t>
            </w:r>
            <w:r w:rsidR="00114F1E">
              <w:rPr>
                <w:noProof/>
                <w:webHidden/>
              </w:rPr>
              <w:tab/>
            </w:r>
            <w:r w:rsidR="00114F1E">
              <w:rPr>
                <w:noProof/>
                <w:webHidden/>
              </w:rPr>
              <w:fldChar w:fldCharType="begin"/>
            </w:r>
            <w:r w:rsidR="00114F1E">
              <w:rPr>
                <w:noProof/>
                <w:webHidden/>
              </w:rPr>
              <w:instrText xml:space="preserve"> PAGEREF _Toc98936459 \h </w:instrText>
            </w:r>
            <w:r w:rsidR="00114F1E">
              <w:rPr>
                <w:noProof/>
                <w:webHidden/>
              </w:rPr>
            </w:r>
            <w:r w:rsidR="00114F1E">
              <w:rPr>
                <w:noProof/>
                <w:webHidden/>
              </w:rPr>
              <w:fldChar w:fldCharType="separate"/>
            </w:r>
            <w:r w:rsidR="00114F1E">
              <w:rPr>
                <w:noProof/>
                <w:webHidden/>
              </w:rPr>
              <w:t>313</w:t>
            </w:r>
            <w:r w:rsidR="00114F1E">
              <w:rPr>
                <w:noProof/>
                <w:webHidden/>
              </w:rPr>
              <w:fldChar w:fldCharType="end"/>
            </w:r>
          </w:hyperlink>
        </w:p>
        <w:p w14:paraId="0614098D" w14:textId="11B97968"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60" w:history="1">
            <w:r w:rsidR="00114F1E" w:rsidRPr="00283800">
              <w:rPr>
                <w:rStyle w:val="Hyperlink"/>
                <w:noProof/>
                <w:highlight w:val="white"/>
              </w:rPr>
              <w:t>15.5.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emory Functions&lt;/h3&gt;</w:t>
            </w:r>
            <w:r w:rsidR="00114F1E">
              <w:rPr>
                <w:noProof/>
                <w:webHidden/>
              </w:rPr>
              <w:tab/>
            </w:r>
            <w:r w:rsidR="00114F1E">
              <w:rPr>
                <w:noProof/>
                <w:webHidden/>
              </w:rPr>
              <w:fldChar w:fldCharType="begin"/>
            </w:r>
            <w:r w:rsidR="00114F1E">
              <w:rPr>
                <w:noProof/>
                <w:webHidden/>
              </w:rPr>
              <w:instrText xml:space="preserve"> PAGEREF _Toc98936460 \h </w:instrText>
            </w:r>
            <w:r w:rsidR="00114F1E">
              <w:rPr>
                <w:noProof/>
                <w:webHidden/>
              </w:rPr>
            </w:r>
            <w:r w:rsidR="00114F1E">
              <w:rPr>
                <w:noProof/>
                <w:webHidden/>
              </w:rPr>
              <w:fldChar w:fldCharType="separate"/>
            </w:r>
            <w:r w:rsidR="00114F1E">
              <w:rPr>
                <w:noProof/>
                <w:webHidden/>
              </w:rPr>
              <w:t>314</w:t>
            </w:r>
            <w:r w:rsidR="00114F1E">
              <w:rPr>
                <w:noProof/>
                <w:webHidden/>
              </w:rPr>
              <w:fldChar w:fldCharType="end"/>
            </w:r>
          </w:hyperlink>
        </w:p>
        <w:p w14:paraId="49BF29A8" w14:textId="112A0A12" w:rsidR="00114F1E" w:rsidRDefault="007B3C9F">
          <w:pPr>
            <w:pStyle w:val="TOC2"/>
            <w:tabs>
              <w:tab w:val="left" w:pos="1100"/>
              <w:tab w:val="right" w:leader="dot" w:pos="9350"/>
            </w:tabs>
            <w:rPr>
              <w:rFonts w:asciiTheme="minorHAnsi" w:eastAsiaTheme="minorEastAsia" w:hAnsiTheme="minorHAnsi"/>
              <w:noProof/>
              <w:color w:val="auto"/>
              <w:lang w:val="en-SE" w:eastAsia="en-SE"/>
            </w:rPr>
          </w:pPr>
          <w:hyperlink w:anchor="_Toc98936461" w:history="1">
            <w:r w:rsidR="00114F1E" w:rsidRPr="00283800">
              <w:rPr>
                <w:rStyle w:val="Hyperlink"/>
                <w:noProof/>
              </w:rPr>
              <w:t>15.6.</w:t>
            </w:r>
            <w:r w:rsidR="00114F1E">
              <w:rPr>
                <w:rFonts w:asciiTheme="minorHAnsi" w:eastAsiaTheme="minorEastAsia" w:hAnsiTheme="minorHAnsi"/>
                <w:noProof/>
                <w:color w:val="auto"/>
                <w:lang w:val="en-SE" w:eastAsia="en-SE"/>
              </w:rPr>
              <w:tab/>
            </w:r>
            <w:r w:rsidR="00114F1E" w:rsidRPr="00283800">
              <w:rPr>
                <w:rStyle w:val="Hyperlink"/>
                <w:noProof/>
              </w:rPr>
              <w:t>&lt;h2&gt;Long Jumps&lt;/h2&gt;</w:t>
            </w:r>
            <w:r w:rsidR="00114F1E">
              <w:rPr>
                <w:noProof/>
                <w:webHidden/>
              </w:rPr>
              <w:tab/>
            </w:r>
            <w:r w:rsidR="00114F1E">
              <w:rPr>
                <w:noProof/>
                <w:webHidden/>
              </w:rPr>
              <w:fldChar w:fldCharType="begin"/>
            </w:r>
            <w:r w:rsidR="00114F1E">
              <w:rPr>
                <w:noProof/>
                <w:webHidden/>
              </w:rPr>
              <w:instrText xml:space="preserve"> PAGEREF _Toc98936461 \h </w:instrText>
            </w:r>
            <w:r w:rsidR="00114F1E">
              <w:rPr>
                <w:noProof/>
                <w:webHidden/>
              </w:rPr>
            </w:r>
            <w:r w:rsidR="00114F1E">
              <w:rPr>
                <w:noProof/>
                <w:webHidden/>
              </w:rPr>
              <w:fldChar w:fldCharType="separate"/>
            </w:r>
            <w:r w:rsidR="00114F1E">
              <w:rPr>
                <w:noProof/>
                <w:webHidden/>
              </w:rPr>
              <w:t>316</w:t>
            </w:r>
            <w:r w:rsidR="00114F1E">
              <w:rPr>
                <w:noProof/>
                <w:webHidden/>
              </w:rPr>
              <w:fldChar w:fldCharType="end"/>
            </w:r>
          </w:hyperlink>
        </w:p>
        <w:p w14:paraId="45ADFE27" w14:textId="70B1F892" w:rsidR="00114F1E" w:rsidRDefault="007B3C9F">
          <w:pPr>
            <w:pStyle w:val="TOC2"/>
            <w:tabs>
              <w:tab w:val="left" w:pos="1100"/>
              <w:tab w:val="right" w:leader="dot" w:pos="9350"/>
            </w:tabs>
            <w:rPr>
              <w:rFonts w:asciiTheme="minorHAnsi" w:eastAsiaTheme="minorEastAsia" w:hAnsiTheme="minorHAnsi"/>
              <w:noProof/>
              <w:color w:val="auto"/>
              <w:lang w:val="en-SE" w:eastAsia="en-SE"/>
            </w:rPr>
          </w:pPr>
          <w:hyperlink w:anchor="_Toc98936462" w:history="1">
            <w:r w:rsidR="00114F1E" w:rsidRPr="00283800">
              <w:rPr>
                <w:rStyle w:val="Hyperlink"/>
                <w:noProof/>
              </w:rPr>
              <w:t>15.7.</w:t>
            </w:r>
            <w:r w:rsidR="00114F1E">
              <w:rPr>
                <w:rFonts w:asciiTheme="minorHAnsi" w:eastAsiaTheme="minorEastAsia" w:hAnsiTheme="minorHAnsi"/>
                <w:noProof/>
                <w:color w:val="auto"/>
                <w:lang w:val="en-SE" w:eastAsia="en-SE"/>
              </w:rPr>
              <w:tab/>
            </w:r>
            <w:r w:rsidR="00114F1E" w:rsidRPr="00283800">
              <w:rPr>
                <w:rStyle w:val="Hyperlink"/>
                <w:noProof/>
              </w:rPr>
              <w:t>&lt;h2&gt;Mathematical Functions&lt;/h2&gt;</w:t>
            </w:r>
            <w:r w:rsidR="00114F1E">
              <w:rPr>
                <w:noProof/>
                <w:webHidden/>
              </w:rPr>
              <w:tab/>
            </w:r>
            <w:r w:rsidR="00114F1E">
              <w:rPr>
                <w:noProof/>
                <w:webHidden/>
              </w:rPr>
              <w:fldChar w:fldCharType="begin"/>
            </w:r>
            <w:r w:rsidR="00114F1E">
              <w:rPr>
                <w:noProof/>
                <w:webHidden/>
              </w:rPr>
              <w:instrText xml:space="preserve"> PAGEREF _Toc98936462 \h </w:instrText>
            </w:r>
            <w:r w:rsidR="00114F1E">
              <w:rPr>
                <w:noProof/>
                <w:webHidden/>
              </w:rPr>
            </w:r>
            <w:r w:rsidR="00114F1E">
              <w:rPr>
                <w:noProof/>
                <w:webHidden/>
              </w:rPr>
              <w:fldChar w:fldCharType="separate"/>
            </w:r>
            <w:r w:rsidR="00114F1E">
              <w:rPr>
                <w:noProof/>
                <w:webHidden/>
              </w:rPr>
              <w:t>317</w:t>
            </w:r>
            <w:r w:rsidR="00114F1E">
              <w:rPr>
                <w:noProof/>
                <w:webHidden/>
              </w:rPr>
              <w:fldChar w:fldCharType="end"/>
            </w:r>
          </w:hyperlink>
        </w:p>
        <w:p w14:paraId="3EFBFC21" w14:textId="640EDF49"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63"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xponent and Logarithm Functions&lt;/h3&gt;</w:t>
            </w:r>
            <w:r w:rsidR="00114F1E">
              <w:rPr>
                <w:noProof/>
                <w:webHidden/>
              </w:rPr>
              <w:tab/>
            </w:r>
            <w:r w:rsidR="00114F1E">
              <w:rPr>
                <w:noProof/>
                <w:webHidden/>
              </w:rPr>
              <w:fldChar w:fldCharType="begin"/>
            </w:r>
            <w:r w:rsidR="00114F1E">
              <w:rPr>
                <w:noProof/>
                <w:webHidden/>
              </w:rPr>
              <w:instrText xml:space="preserve"> PAGEREF _Toc98936463 \h </w:instrText>
            </w:r>
            <w:r w:rsidR="00114F1E">
              <w:rPr>
                <w:noProof/>
                <w:webHidden/>
              </w:rPr>
            </w:r>
            <w:r w:rsidR="00114F1E">
              <w:rPr>
                <w:noProof/>
                <w:webHidden/>
              </w:rPr>
              <w:fldChar w:fldCharType="separate"/>
            </w:r>
            <w:r w:rsidR="00114F1E">
              <w:rPr>
                <w:noProof/>
                <w:webHidden/>
              </w:rPr>
              <w:t>318</w:t>
            </w:r>
            <w:r w:rsidR="00114F1E">
              <w:rPr>
                <w:noProof/>
                <w:webHidden/>
              </w:rPr>
              <w:fldChar w:fldCharType="end"/>
            </w:r>
          </w:hyperlink>
        </w:p>
        <w:p w14:paraId="64044F49" w14:textId="72A2381F"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64"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ower Functions&lt;/h3&gt;</w:t>
            </w:r>
            <w:r w:rsidR="00114F1E">
              <w:rPr>
                <w:noProof/>
                <w:webHidden/>
              </w:rPr>
              <w:tab/>
            </w:r>
            <w:r w:rsidR="00114F1E">
              <w:rPr>
                <w:noProof/>
                <w:webHidden/>
              </w:rPr>
              <w:fldChar w:fldCharType="begin"/>
            </w:r>
            <w:r w:rsidR="00114F1E">
              <w:rPr>
                <w:noProof/>
                <w:webHidden/>
              </w:rPr>
              <w:instrText xml:space="preserve"> PAGEREF _Toc98936464 \h </w:instrText>
            </w:r>
            <w:r w:rsidR="00114F1E">
              <w:rPr>
                <w:noProof/>
                <w:webHidden/>
              </w:rPr>
            </w:r>
            <w:r w:rsidR="00114F1E">
              <w:rPr>
                <w:noProof/>
                <w:webHidden/>
              </w:rPr>
              <w:fldChar w:fldCharType="separate"/>
            </w:r>
            <w:r w:rsidR="00114F1E">
              <w:rPr>
                <w:noProof/>
                <w:webHidden/>
              </w:rPr>
              <w:t>320</w:t>
            </w:r>
            <w:r w:rsidR="00114F1E">
              <w:rPr>
                <w:noProof/>
                <w:webHidden/>
              </w:rPr>
              <w:fldChar w:fldCharType="end"/>
            </w:r>
          </w:hyperlink>
        </w:p>
        <w:p w14:paraId="1462806F" w14:textId="15C2D304"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65"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quare Root&lt;/h3&gt;</w:t>
            </w:r>
            <w:r w:rsidR="00114F1E">
              <w:rPr>
                <w:noProof/>
                <w:webHidden/>
              </w:rPr>
              <w:tab/>
            </w:r>
            <w:r w:rsidR="00114F1E">
              <w:rPr>
                <w:noProof/>
                <w:webHidden/>
              </w:rPr>
              <w:fldChar w:fldCharType="begin"/>
            </w:r>
            <w:r w:rsidR="00114F1E">
              <w:rPr>
                <w:noProof/>
                <w:webHidden/>
              </w:rPr>
              <w:instrText xml:space="preserve"> PAGEREF _Toc98936465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21E5DECB" w14:textId="5F92AD4B"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66" w:history="1">
            <w:r w:rsidR="00114F1E" w:rsidRPr="00283800">
              <w:rPr>
                <w:rStyle w:val="Hyperlink"/>
                <w:noProof/>
                <w:highlight w:val="white"/>
              </w:rPr>
              <w:t>15.7.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Modulo Functions&lt;/h3&gt;</w:t>
            </w:r>
            <w:r w:rsidR="00114F1E">
              <w:rPr>
                <w:noProof/>
                <w:webHidden/>
              </w:rPr>
              <w:tab/>
            </w:r>
            <w:r w:rsidR="00114F1E">
              <w:rPr>
                <w:noProof/>
                <w:webHidden/>
              </w:rPr>
              <w:fldChar w:fldCharType="begin"/>
            </w:r>
            <w:r w:rsidR="00114F1E">
              <w:rPr>
                <w:noProof/>
                <w:webHidden/>
              </w:rPr>
              <w:instrText xml:space="preserve"> PAGEREF _Toc98936466 \h </w:instrText>
            </w:r>
            <w:r w:rsidR="00114F1E">
              <w:rPr>
                <w:noProof/>
                <w:webHidden/>
              </w:rPr>
            </w:r>
            <w:r w:rsidR="00114F1E">
              <w:rPr>
                <w:noProof/>
                <w:webHidden/>
              </w:rPr>
              <w:fldChar w:fldCharType="separate"/>
            </w:r>
            <w:r w:rsidR="00114F1E">
              <w:rPr>
                <w:noProof/>
                <w:webHidden/>
              </w:rPr>
              <w:t>322</w:t>
            </w:r>
            <w:r w:rsidR="00114F1E">
              <w:rPr>
                <w:noProof/>
                <w:webHidden/>
              </w:rPr>
              <w:fldChar w:fldCharType="end"/>
            </w:r>
          </w:hyperlink>
        </w:p>
        <w:p w14:paraId="0AA0DBA1" w14:textId="3E48EF74"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67" w:history="1">
            <w:r w:rsidR="00114F1E" w:rsidRPr="00283800">
              <w:rPr>
                <w:rStyle w:val="Hyperlink"/>
                <w:noProof/>
                <w:highlight w:val="white"/>
              </w:rPr>
              <w:t>15.7.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rigonometric Functions&lt;/h3&gt;</w:t>
            </w:r>
            <w:r w:rsidR="00114F1E">
              <w:rPr>
                <w:noProof/>
                <w:webHidden/>
              </w:rPr>
              <w:tab/>
            </w:r>
            <w:r w:rsidR="00114F1E">
              <w:rPr>
                <w:noProof/>
                <w:webHidden/>
              </w:rPr>
              <w:fldChar w:fldCharType="begin"/>
            </w:r>
            <w:r w:rsidR="00114F1E">
              <w:rPr>
                <w:noProof/>
                <w:webHidden/>
              </w:rPr>
              <w:instrText xml:space="preserve"> PAGEREF _Toc98936467 \h </w:instrText>
            </w:r>
            <w:r w:rsidR="00114F1E">
              <w:rPr>
                <w:noProof/>
                <w:webHidden/>
              </w:rPr>
            </w:r>
            <w:r w:rsidR="00114F1E">
              <w:rPr>
                <w:noProof/>
                <w:webHidden/>
              </w:rPr>
              <w:fldChar w:fldCharType="separate"/>
            </w:r>
            <w:r w:rsidR="00114F1E">
              <w:rPr>
                <w:noProof/>
                <w:webHidden/>
              </w:rPr>
              <w:t>323</w:t>
            </w:r>
            <w:r w:rsidR="00114F1E">
              <w:rPr>
                <w:noProof/>
                <w:webHidden/>
              </w:rPr>
              <w:fldChar w:fldCharType="end"/>
            </w:r>
          </w:hyperlink>
        </w:p>
        <w:p w14:paraId="581666B6" w14:textId="72057D7A"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68" w:history="1">
            <w:r w:rsidR="00114F1E" w:rsidRPr="00283800">
              <w:rPr>
                <w:rStyle w:val="Hyperlink"/>
                <w:noProof/>
                <w:highlight w:val="white"/>
              </w:rPr>
              <w:t>15.7.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Inverted Trigonometric Functions&lt;/h3&gt;</w:t>
            </w:r>
            <w:r w:rsidR="00114F1E">
              <w:rPr>
                <w:noProof/>
                <w:webHidden/>
              </w:rPr>
              <w:tab/>
            </w:r>
            <w:r w:rsidR="00114F1E">
              <w:rPr>
                <w:noProof/>
                <w:webHidden/>
              </w:rPr>
              <w:fldChar w:fldCharType="begin"/>
            </w:r>
            <w:r w:rsidR="00114F1E">
              <w:rPr>
                <w:noProof/>
                <w:webHidden/>
              </w:rPr>
              <w:instrText xml:space="preserve"> PAGEREF _Toc98936468 \h </w:instrText>
            </w:r>
            <w:r w:rsidR="00114F1E">
              <w:rPr>
                <w:noProof/>
                <w:webHidden/>
              </w:rPr>
            </w:r>
            <w:r w:rsidR="00114F1E">
              <w:rPr>
                <w:noProof/>
                <w:webHidden/>
              </w:rPr>
              <w:fldChar w:fldCharType="separate"/>
            </w:r>
            <w:r w:rsidR="00114F1E">
              <w:rPr>
                <w:noProof/>
                <w:webHidden/>
              </w:rPr>
              <w:t>324</w:t>
            </w:r>
            <w:r w:rsidR="00114F1E">
              <w:rPr>
                <w:noProof/>
                <w:webHidden/>
              </w:rPr>
              <w:fldChar w:fldCharType="end"/>
            </w:r>
          </w:hyperlink>
        </w:p>
        <w:p w14:paraId="6E6F28EF" w14:textId="037F109A"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69" w:history="1">
            <w:r w:rsidR="00114F1E" w:rsidRPr="00283800">
              <w:rPr>
                <w:rStyle w:val="Hyperlink"/>
                <w:noProof/>
                <w:highlight w:val="white"/>
              </w:rPr>
              <w:t>15.7.4.</w:t>
            </w:r>
            <w:r w:rsidR="00114F1E">
              <w:rPr>
                <w:rFonts w:asciiTheme="minorHAnsi" w:eastAsiaTheme="minorEastAsia" w:hAnsiTheme="minorHAnsi"/>
                <w:noProof/>
                <w:color w:val="auto"/>
                <w:lang w:val="en-SE" w:eastAsia="en-SE"/>
              </w:rPr>
              <w:tab/>
            </w:r>
            <w:r w:rsidR="00114F1E" w:rsidRPr="00283800">
              <w:rPr>
                <w:rStyle w:val="Hyperlink"/>
                <w:noProof/>
                <w:shd w:val="clear" w:color="auto" w:fill="FFFFFF"/>
              </w:rPr>
              <w:t>&lt;h3&gt;Hyperbolic Trigonometric Functions&lt;/h3&gt;</w:t>
            </w:r>
            <w:r w:rsidR="00114F1E">
              <w:rPr>
                <w:noProof/>
                <w:webHidden/>
              </w:rPr>
              <w:tab/>
            </w:r>
            <w:r w:rsidR="00114F1E">
              <w:rPr>
                <w:noProof/>
                <w:webHidden/>
              </w:rPr>
              <w:fldChar w:fldCharType="begin"/>
            </w:r>
            <w:r w:rsidR="00114F1E">
              <w:rPr>
                <w:noProof/>
                <w:webHidden/>
              </w:rPr>
              <w:instrText xml:space="preserve"> PAGEREF _Toc98936469 \h </w:instrText>
            </w:r>
            <w:r w:rsidR="00114F1E">
              <w:rPr>
                <w:noProof/>
                <w:webHidden/>
              </w:rPr>
            </w:r>
            <w:r w:rsidR="00114F1E">
              <w:rPr>
                <w:noProof/>
                <w:webHidden/>
              </w:rPr>
              <w:fldChar w:fldCharType="separate"/>
            </w:r>
            <w:r w:rsidR="00114F1E">
              <w:rPr>
                <w:noProof/>
                <w:webHidden/>
              </w:rPr>
              <w:t>326</w:t>
            </w:r>
            <w:r w:rsidR="00114F1E">
              <w:rPr>
                <w:noProof/>
                <w:webHidden/>
              </w:rPr>
              <w:fldChar w:fldCharType="end"/>
            </w:r>
          </w:hyperlink>
        </w:p>
        <w:p w14:paraId="39824A57" w14:textId="6E0174C0"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70" w:history="1">
            <w:r w:rsidR="00114F1E" w:rsidRPr="00283800">
              <w:rPr>
                <w:rStyle w:val="Hyperlink"/>
                <w:noProof/>
                <w:highlight w:val="white"/>
              </w:rPr>
              <w:t>15.7.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loor, Ceiling, Absolute, and Rounding Functions&lt;/h3&gt;</w:t>
            </w:r>
            <w:r w:rsidR="00114F1E">
              <w:rPr>
                <w:noProof/>
                <w:webHidden/>
              </w:rPr>
              <w:tab/>
            </w:r>
            <w:r w:rsidR="00114F1E">
              <w:rPr>
                <w:noProof/>
                <w:webHidden/>
              </w:rPr>
              <w:fldChar w:fldCharType="begin"/>
            </w:r>
            <w:r w:rsidR="00114F1E">
              <w:rPr>
                <w:noProof/>
                <w:webHidden/>
              </w:rPr>
              <w:instrText xml:space="preserve"> PAGEREF _Toc98936470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66ACCA3" w14:textId="56001315" w:rsidR="00114F1E" w:rsidRDefault="007B3C9F">
          <w:pPr>
            <w:pStyle w:val="TOC2"/>
            <w:tabs>
              <w:tab w:val="left" w:pos="1100"/>
              <w:tab w:val="right" w:leader="dot" w:pos="9350"/>
            </w:tabs>
            <w:rPr>
              <w:rFonts w:asciiTheme="minorHAnsi" w:eastAsiaTheme="minorEastAsia" w:hAnsiTheme="minorHAnsi"/>
              <w:noProof/>
              <w:color w:val="auto"/>
              <w:lang w:val="en-SE" w:eastAsia="en-SE"/>
            </w:rPr>
          </w:pPr>
          <w:hyperlink w:anchor="_Toc98936471" w:history="1">
            <w:r w:rsidR="00114F1E" w:rsidRPr="00283800">
              <w:rPr>
                <w:rStyle w:val="Hyperlink"/>
                <w:noProof/>
              </w:rPr>
              <w:t>15.8.</w:t>
            </w:r>
            <w:r w:rsidR="00114F1E">
              <w:rPr>
                <w:rFonts w:asciiTheme="minorHAnsi" w:eastAsiaTheme="minorEastAsia" w:hAnsiTheme="minorHAnsi"/>
                <w:noProof/>
                <w:color w:val="auto"/>
                <w:lang w:val="en-SE" w:eastAsia="en-SE"/>
              </w:rPr>
              <w:tab/>
            </w:r>
            <w:r w:rsidR="00114F1E" w:rsidRPr="00283800">
              <w:rPr>
                <w:rStyle w:val="Hyperlink"/>
                <w:noProof/>
              </w:rPr>
              <w:t>&lt;h2&gt;Standard Output&lt;/h2&gt;</w:t>
            </w:r>
            <w:r w:rsidR="00114F1E">
              <w:rPr>
                <w:noProof/>
                <w:webHidden/>
              </w:rPr>
              <w:tab/>
            </w:r>
            <w:r w:rsidR="00114F1E">
              <w:rPr>
                <w:noProof/>
                <w:webHidden/>
              </w:rPr>
              <w:fldChar w:fldCharType="begin"/>
            </w:r>
            <w:r w:rsidR="00114F1E">
              <w:rPr>
                <w:noProof/>
                <w:webHidden/>
              </w:rPr>
              <w:instrText xml:space="preserve"> PAGEREF _Toc98936471 \h </w:instrText>
            </w:r>
            <w:r w:rsidR="00114F1E">
              <w:rPr>
                <w:noProof/>
                <w:webHidden/>
              </w:rPr>
            </w:r>
            <w:r w:rsidR="00114F1E">
              <w:rPr>
                <w:noProof/>
                <w:webHidden/>
              </w:rPr>
              <w:fldChar w:fldCharType="separate"/>
            </w:r>
            <w:r w:rsidR="00114F1E">
              <w:rPr>
                <w:noProof/>
                <w:webHidden/>
              </w:rPr>
              <w:t>327</w:t>
            </w:r>
            <w:r w:rsidR="00114F1E">
              <w:rPr>
                <w:noProof/>
                <w:webHidden/>
              </w:rPr>
              <w:fldChar w:fldCharType="end"/>
            </w:r>
          </w:hyperlink>
        </w:p>
        <w:p w14:paraId="5A396BAB" w14:textId="1B804488"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72"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Character and String&lt;/h3&gt;</w:t>
            </w:r>
            <w:r w:rsidR="00114F1E">
              <w:rPr>
                <w:noProof/>
                <w:webHidden/>
              </w:rPr>
              <w:tab/>
            </w:r>
            <w:r w:rsidR="00114F1E">
              <w:rPr>
                <w:noProof/>
                <w:webHidden/>
              </w:rPr>
              <w:fldChar w:fldCharType="begin"/>
            </w:r>
            <w:r w:rsidR="00114F1E">
              <w:rPr>
                <w:noProof/>
                <w:webHidden/>
              </w:rPr>
              <w:instrText xml:space="preserve"> PAGEREF _Toc98936472 \h </w:instrText>
            </w:r>
            <w:r w:rsidR="00114F1E">
              <w:rPr>
                <w:noProof/>
                <w:webHidden/>
              </w:rPr>
            </w:r>
            <w:r w:rsidR="00114F1E">
              <w:rPr>
                <w:noProof/>
                <w:webHidden/>
              </w:rPr>
              <w:fldChar w:fldCharType="separate"/>
            </w:r>
            <w:r w:rsidR="00114F1E">
              <w:rPr>
                <w:noProof/>
                <w:webHidden/>
              </w:rPr>
              <w:t>328</w:t>
            </w:r>
            <w:r w:rsidR="00114F1E">
              <w:rPr>
                <w:noProof/>
                <w:webHidden/>
              </w:rPr>
              <w:fldChar w:fldCharType="end"/>
            </w:r>
          </w:hyperlink>
        </w:p>
        <w:p w14:paraId="67E472E2" w14:textId="695230BE"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73" w:history="1">
            <w:r w:rsidR="00114F1E" w:rsidRPr="00283800">
              <w:rPr>
                <w:rStyle w:val="Hyperlink"/>
                <w:noProof/>
                <w:highlight w:val="white"/>
              </w:rPr>
              <w:t>15.8.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Values&lt;/h3&gt;</w:t>
            </w:r>
            <w:r w:rsidR="00114F1E">
              <w:rPr>
                <w:noProof/>
                <w:webHidden/>
              </w:rPr>
              <w:tab/>
            </w:r>
            <w:r w:rsidR="00114F1E">
              <w:rPr>
                <w:noProof/>
                <w:webHidden/>
              </w:rPr>
              <w:fldChar w:fldCharType="begin"/>
            </w:r>
            <w:r w:rsidR="00114F1E">
              <w:rPr>
                <w:noProof/>
                <w:webHidden/>
              </w:rPr>
              <w:instrText xml:space="preserve"> PAGEREF _Toc98936473 \h </w:instrText>
            </w:r>
            <w:r w:rsidR="00114F1E">
              <w:rPr>
                <w:noProof/>
                <w:webHidden/>
              </w:rPr>
            </w:r>
            <w:r w:rsidR="00114F1E">
              <w:rPr>
                <w:noProof/>
                <w:webHidden/>
              </w:rPr>
              <w:fldChar w:fldCharType="separate"/>
            </w:r>
            <w:r w:rsidR="00114F1E">
              <w:rPr>
                <w:noProof/>
                <w:webHidden/>
              </w:rPr>
              <w:t>330</w:t>
            </w:r>
            <w:r w:rsidR="00114F1E">
              <w:rPr>
                <w:noProof/>
                <w:webHidden/>
              </w:rPr>
              <w:fldChar w:fldCharType="end"/>
            </w:r>
          </w:hyperlink>
        </w:p>
        <w:p w14:paraId="42183A4B" w14:textId="30CB7E3A"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74" w:history="1">
            <w:r w:rsidR="00114F1E" w:rsidRPr="00283800">
              <w:rPr>
                <w:rStyle w:val="Hyperlink"/>
                <w:noProof/>
                <w:highlight w:val="white"/>
              </w:rPr>
              <w:t>15.8.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Argument&lt;/h3&gt;</w:t>
            </w:r>
            <w:r w:rsidR="00114F1E">
              <w:rPr>
                <w:noProof/>
                <w:webHidden/>
              </w:rPr>
              <w:tab/>
            </w:r>
            <w:r w:rsidR="00114F1E">
              <w:rPr>
                <w:noProof/>
                <w:webHidden/>
              </w:rPr>
              <w:fldChar w:fldCharType="begin"/>
            </w:r>
            <w:r w:rsidR="00114F1E">
              <w:rPr>
                <w:noProof/>
                <w:webHidden/>
              </w:rPr>
              <w:instrText xml:space="preserve"> PAGEREF _Toc98936474 \h </w:instrText>
            </w:r>
            <w:r w:rsidR="00114F1E">
              <w:rPr>
                <w:noProof/>
                <w:webHidden/>
              </w:rPr>
            </w:r>
            <w:r w:rsidR="00114F1E">
              <w:rPr>
                <w:noProof/>
                <w:webHidden/>
              </w:rPr>
              <w:fldChar w:fldCharType="separate"/>
            </w:r>
            <w:r w:rsidR="00114F1E">
              <w:rPr>
                <w:noProof/>
                <w:webHidden/>
              </w:rPr>
              <w:t>333</w:t>
            </w:r>
            <w:r w:rsidR="00114F1E">
              <w:rPr>
                <w:noProof/>
                <w:webHidden/>
              </w:rPr>
              <w:fldChar w:fldCharType="end"/>
            </w:r>
          </w:hyperlink>
        </w:p>
        <w:p w14:paraId="36812231" w14:textId="47047C27"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75" w:history="1">
            <w:r w:rsidR="00114F1E" w:rsidRPr="00283800">
              <w:rPr>
                <w:rStyle w:val="Hyperlink"/>
                <w:noProof/>
                <w:highlight w:val="white"/>
              </w:rPr>
              <w:t>15.8.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 Format&lt;/h3&gt;</w:t>
            </w:r>
            <w:r w:rsidR="00114F1E">
              <w:rPr>
                <w:noProof/>
                <w:webHidden/>
              </w:rPr>
              <w:tab/>
            </w:r>
            <w:r w:rsidR="00114F1E">
              <w:rPr>
                <w:noProof/>
                <w:webHidden/>
              </w:rPr>
              <w:fldChar w:fldCharType="begin"/>
            </w:r>
            <w:r w:rsidR="00114F1E">
              <w:rPr>
                <w:noProof/>
                <w:webHidden/>
              </w:rPr>
              <w:instrText xml:space="preserve"> PAGEREF _Toc98936475 \h </w:instrText>
            </w:r>
            <w:r w:rsidR="00114F1E">
              <w:rPr>
                <w:noProof/>
                <w:webHidden/>
              </w:rPr>
            </w:r>
            <w:r w:rsidR="00114F1E">
              <w:rPr>
                <w:noProof/>
                <w:webHidden/>
              </w:rPr>
              <w:fldChar w:fldCharType="separate"/>
            </w:r>
            <w:r w:rsidR="00114F1E">
              <w:rPr>
                <w:noProof/>
                <w:webHidden/>
              </w:rPr>
              <w:t>336</w:t>
            </w:r>
            <w:r w:rsidR="00114F1E">
              <w:rPr>
                <w:noProof/>
                <w:webHidden/>
              </w:rPr>
              <w:fldChar w:fldCharType="end"/>
            </w:r>
          </w:hyperlink>
        </w:p>
        <w:p w14:paraId="13098E91" w14:textId="7C9B99A2"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76" w:history="1">
            <w:r w:rsidR="00114F1E" w:rsidRPr="00283800">
              <w:rPr>
                <w:rStyle w:val="Hyperlink"/>
                <w:noProof/>
                <w:highlight w:val="white"/>
              </w:rPr>
              <w:t>15.8.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printf&lt;/h3&gt;</w:t>
            </w:r>
            <w:r w:rsidR="00114F1E">
              <w:rPr>
                <w:noProof/>
                <w:webHidden/>
              </w:rPr>
              <w:tab/>
            </w:r>
            <w:r w:rsidR="00114F1E">
              <w:rPr>
                <w:noProof/>
                <w:webHidden/>
              </w:rPr>
              <w:fldChar w:fldCharType="begin"/>
            </w:r>
            <w:r w:rsidR="00114F1E">
              <w:rPr>
                <w:noProof/>
                <w:webHidden/>
              </w:rPr>
              <w:instrText xml:space="preserve"> PAGEREF _Toc98936476 \h </w:instrText>
            </w:r>
            <w:r w:rsidR="00114F1E">
              <w:rPr>
                <w:noProof/>
                <w:webHidden/>
              </w:rPr>
            </w:r>
            <w:r w:rsidR="00114F1E">
              <w:rPr>
                <w:noProof/>
                <w:webHidden/>
              </w:rPr>
              <w:fldChar w:fldCharType="separate"/>
            </w:r>
            <w:r w:rsidR="00114F1E">
              <w:rPr>
                <w:noProof/>
                <w:webHidden/>
              </w:rPr>
              <w:t>340</w:t>
            </w:r>
            <w:r w:rsidR="00114F1E">
              <w:rPr>
                <w:noProof/>
                <w:webHidden/>
              </w:rPr>
              <w:fldChar w:fldCharType="end"/>
            </w:r>
          </w:hyperlink>
        </w:p>
        <w:p w14:paraId="70AEFF34" w14:textId="0F15D88E" w:rsidR="00114F1E" w:rsidRDefault="007B3C9F">
          <w:pPr>
            <w:pStyle w:val="TOC2"/>
            <w:tabs>
              <w:tab w:val="left" w:pos="1100"/>
              <w:tab w:val="right" w:leader="dot" w:pos="9350"/>
            </w:tabs>
            <w:rPr>
              <w:rFonts w:asciiTheme="minorHAnsi" w:eastAsiaTheme="minorEastAsia" w:hAnsiTheme="minorHAnsi"/>
              <w:noProof/>
              <w:color w:val="auto"/>
              <w:lang w:val="en-SE" w:eastAsia="en-SE"/>
            </w:rPr>
          </w:pPr>
          <w:hyperlink w:anchor="_Toc98936477" w:history="1">
            <w:r w:rsidR="00114F1E" w:rsidRPr="00283800">
              <w:rPr>
                <w:rStyle w:val="Hyperlink"/>
                <w:noProof/>
              </w:rPr>
              <w:t>15.9.</w:t>
            </w:r>
            <w:r w:rsidR="00114F1E">
              <w:rPr>
                <w:rFonts w:asciiTheme="minorHAnsi" w:eastAsiaTheme="minorEastAsia" w:hAnsiTheme="minorHAnsi"/>
                <w:noProof/>
                <w:color w:val="auto"/>
                <w:lang w:val="en-SE" w:eastAsia="en-SE"/>
              </w:rPr>
              <w:tab/>
            </w:r>
            <w:r w:rsidR="00114F1E" w:rsidRPr="00283800">
              <w:rPr>
                <w:rStyle w:val="Hyperlink"/>
                <w:noProof/>
              </w:rPr>
              <w:t>&lt;h2&gt;Standard Input&lt;/h2&gt;</w:t>
            </w:r>
            <w:r w:rsidR="00114F1E">
              <w:rPr>
                <w:noProof/>
                <w:webHidden/>
              </w:rPr>
              <w:tab/>
            </w:r>
            <w:r w:rsidR="00114F1E">
              <w:rPr>
                <w:noProof/>
                <w:webHidden/>
              </w:rPr>
              <w:fldChar w:fldCharType="begin"/>
            </w:r>
            <w:r w:rsidR="00114F1E">
              <w:rPr>
                <w:noProof/>
                <w:webHidden/>
              </w:rPr>
              <w:instrText xml:space="preserve"> PAGEREF _Toc98936477 \h </w:instrText>
            </w:r>
            <w:r w:rsidR="00114F1E">
              <w:rPr>
                <w:noProof/>
                <w:webHidden/>
              </w:rPr>
            </w:r>
            <w:r w:rsidR="00114F1E">
              <w:rPr>
                <w:noProof/>
                <w:webHidden/>
              </w:rPr>
              <w:fldChar w:fldCharType="separate"/>
            </w:r>
            <w:r w:rsidR="00114F1E">
              <w:rPr>
                <w:noProof/>
                <w:webHidden/>
              </w:rPr>
              <w:t>341</w:t>
            </w:r>
            <w:r w:rsidR="00114F1E">
              <w:rPr>
                <w:noProof/>
                <w:webHidden/>
              </w:rPr>
              <w:fldChar w:fldCharType="end"/>
            </w:r>
          </w:hyperlink>
        </w:p>
        <w:p w14:paraId="04816661" w14:textId="67A4A649"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78" w:history="1">
            <w:r w:rsidR="00114F1E" w:rsidRPr="00283800">
              <w:rPr>
                <w:rStyle w:val="Hyperlink"/>
                <w:noProof/>
                <w:highlight w:val="white"/>
              </w:rPr>
              <w:t>15.9.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Character and String&lt;/h3&gt;</w:t>
            </w:r>
            <w:r w:rsidR="00114F1E">
              <w:rPr>
                <w:noProof/>
                <w:webHidden/>
              </w:rPr>
              <w:tab/>
            </w:r>
            <w:r w:rsidR="00114F1E">
              <w:rPr>
                <w:noProof/>
                <w:webHidden/>
              </w:rPr>
              <w:fldChar w:fldCharType="begin"/>
            </w:r>
            <w:r w:rsidR="00114F1E">
              <w:rPr>
                <w:noProof/>
                <w:webHidden/>
              </w:rPr>
              <w:instrText xml:space="preserve"> PAGEREF _Toc98936478 \h </w:instrText>
            </w:r>
            <w:r w:rsidR="00114F1E">
              <w:rPr>
                <w:noProof/>
                <w:webHidden/>
              </w:rPr>
            </w:r>
            <w:r w:rsidR="00114F1E">
              <w:rPr>
                <w:noProof/>
                <w:webHidden/>
              </w:rPr>
              <w:fldChar w:fldCharType="separate"/>
            </w:r>
            <w:r w:rsidR="00114F1E">
              <w:rPr>
                <w:noProof/>
                <w:webHidden/>
              </w:rPr>
              <w:t>342</w:t>
            </w:r>
            <w:r w:rsidR="00114F1E">
              <w:rPr>
                <w:noProof/>
                <w:webHidden/>
              </w:rPr>
              <w:fldChar w:fldCharType="end"/>
            </w:r>
          </w:hyperlink>
        </w:p>
        <w:p w14:paraId="73414DB5" w14:textId="18E6B9A8"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79" w:history="1">
            <w:r w:rsidR="00114F1E" w:rsidRPr="00283800">
              <w:rPr>
                <w:rStyle w:val="Hyperlink"/>
                <w:noProof/>
                <w:highlight w:val="white"/>
              </w:rPr>
              <w:t>15.9.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Pattern&lt;/h3&gt;</w:t>
            </w:r>
            <w:r w:rsidR="00114F1E">
              <w:rPr>
                <w:noProof/>
                <w:webHidden/>
              </w:rPr>
              <w:tab/>
            </w:r>
            <w:r w:rsidR="00114F1E">
              <w:rPr>
                <w:noProof/>
                <w:webHidden/>
              </w:rPr>
              <w:fldChar w:fldCharType="begin"/>
            </w:r>
            <w:r w:rsidR="00114F1E">
              <w:rPr>
                <w:noProof/>
                <w:webHidden/>
              </w:rPr>
              <w:instrText xml:space="preserve"> PAGEREF _Toc98936479 \h </w:instrText>
            </w:r>
            <w:r w:rsidR="00114F1E">
              <w:rPr>
                <w:noProof/>
                <w:webHidden/>
              </w:rPr>
            </w:r>
            <w:r w:rsidR="00114F1E">
              <w:rPr>
                <w:noProof/>
                <w:webHidden/>
              </w:rPr>
              <w:fldChar w:fldCharType="separate"/>
            </w:r>
            <w:r w:rsidR="00114F1E">
              <w:rPr>
                <w:noProof/>
                <w:webHidden/>
              </w:rPr>
              <w:t>343</w:t>
            </w:r>
            <w:r w:rsidR="00114F1E">
              <w:rPr>
                <w:noProof/>
                <w:webHidden/>
              </w:rPr>
              <w:fldChar w:fldCharType="end"/>
            </w:r>
          </w:hyperlink>
        </w:p>
        <w:p w14:paraId="2B4F1AFB" w14:textId="3277B52E"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80" w:history="1">
            <w:r w:rsidR="00114F1E" w:rsidRPr="00283800">
              <w:rPr>
                <w:rStyle w:val="Hyperlink"/>
                <w:noProof/>
                <w:highlight w:val="white"/>
              </w:rPr>
              <w:t>15.9.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ning Values&lt;/h3&gt;</w:t>
            </w:r>
            <w:r w:rsidR="00114F1E">
              <w:rPr>
                <w:noProof/>
                <w:webHidden/>
              </w:rPr>
              <w:tab/>
            </w:r>
            <w:r w:rsidR="00114F1E">
              <w:rPr>
                <w:noProof/>
                <w:webHidden/>
              </w:rPr>
              <w:fldChar w:fldCharType="begin"/>
            </w:r>
            <w:r w:rsidR="00114F1E">
              <w:rPr>
                <w:noProof/>
                <w:webHidden/>
              </w:rPr>
              <w:instrText xml:space="preserve"> PAGEREF _Toc98936480 \h </w:instrText>
            </w:r>
            <w:r w:rsidR="00114F1E">
              <w:rPr>
                <w:noProof/>
                <w:webHidden/>
              </w:rPr>
            </w:r>
            <w:r w:rsidR="00114F1E">
              <w:rPr>
                <w:noProof/>
                <w:webHidden/>
              </w:rPr>
              <w:fldChar w:fldCharType="separate"/>
            </w:r>
            <w:r w:rsidR="00114F1E">
              <w:rPr>
                <w:noProof/>
                <w:webHidden/>
              </w:rPr>
              <w:t>346</w:t>
            </w:r>
            <w:r w:rsidR="00114F1E">
              <w:rPr>
                <w:noProof/>
                <w:webHidden/>
              </w:rPr>
              <w:fldChar w:fldCharType="end"/>
            </w:r>
          </w:hyperlink>
        </w:p>
        <w:p w14:paraId="14CADD56" w14:textId="26776F62"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81" w:history="1">
            <w:r w:rsidR="00114F1E" w:rsidRPr="00283800">
              <w:rPr>
                <w:rStyle w:val="Hyperlink"/>
                <w:noProof/>
                <w:highlight w:val="white"/>
              </w:rPr>
              <w:t>15.9.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 Format&lt;/h3&gt;</w:t>
            </w:r>
            <w:r w:rsidR="00114F1E">
              <w:rPr>
                <w:noProof/>
                <w:webHidden/>
              </w:rPr>
              <w:tab/>
            </w:r>
            <w:r w:rsidR="00114F1E">
              <w:rPr>
                <w:noProof/>
                <w:webHidden/>
              </w:rPr>
              <w:fldChar w:fldCharType="begin"/>
            </w:r>
            <w:r w:rsidR="00114F1E">
              <w:rPr>
                <w:noProof/>
                <w:webHidden/>
              </w:rPr>
              <w:instrText xml:space="preserve"> PAGEREF _Toc98936481 \h </w:instrText>
            </w:r>
            <w:r w:rsidR="00114F1E">
              <w:rPr>
                <w:noProof/>
                <w:webHidden/>
              </w:rPr>
            </w:r>
            <w:r w:rsidR="00114F1E">
              <w:rPr>
                <w:noProof/>
                <w:webHidden/>
              </w:rPr>
              <w:fldChar w:fldCharType="separate"/>
            </w:r>
            <w:r w:rsidR="00114F1E">
              <w:rPr>
                <w:noProof/>
                <w:webHidden/>
              </w:rPr>
              <w:t>348</w:t>
            </w:r>
            <w:r w:rsidR="00114F1E">
              <w:rPr>
                <w:noProof/>
                <w:webHidden/>
              </w:rPr>
              <w:fldChar w:fldCharType="end"/>
            </w:r>
          </w:hyperlink>
        </w:p>
        <w:p w14:paraId="4599F107" w14:textId="4C154B4C"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482" w:history="1">
            <w:r w:rsidR="00114F1E" w:rsidRPr="00283800">
              <w:rPr>
                <w:rStyle w:val="Hyperlink"/>
                <w:noProof/>
                <w:highlight w:val="white"/>
              </w:rPr>
              <w:t>15.9.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canf&lt;/h3&gt;</w:t>
            </w:r>
            <w:r w:rsidR="00114F1E">
              <w:rPr>
                <w:noProof/>
                <w:webHidden/>
              </w:rPr>
              <w:tab/>
            </w:r>
            <w:r w:rsidR="00114F1E">
              <w:rPr>
                <w:noProof/>
                <w:webHidden/>
              </w:rPr>
              <w:fldChar w:fldCharType="begin"/>
            </w:r>
            <w:r w:rsidR="00114F1E">
              <w:rPr>
                <w:noProof/>
                <w:webHidden/>
              </w:rPr>
              <w:instrText xml:space="preserve"> PAGEREF _Toc98936482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3DC069A4" w14:textId="16CD255D" w:rsidR="00114F1E" w:rsidRDefault="007B3C9F">
          <w:pPr>
            <w:pStyle w:val="TOC2"/>
            <w:tabs>
              <w:tab w:val="left" w:pos="1100"/>
              <w:tab w:val="right" w:leader="dot" w:pos="9350"/>
            </w:tabs>
            <w:rPr>
              <w:rFonts w:asciiTheme="minorHAnsi" w:eastAsiaTheme="minorEastAsia" w:hAnsiTheme="minorHAnsi"/>
              <w:noProof/>
              <w:color w:val="auto"/>
              <w:lang w:val="en-SE" w:eastAsia="en-SE"/>
            </w:rPr>
          </w:pPr>
          <w:hyperlink w:anchor="_Toc98936483" w:history="1">
            <w:r w:rsidR="00114F1E" w:rsidRPr="00283800">
              <w:rPr>
                <w:rStyle w:val="Hyperlink"/>
                <w:noProof/>
              </w:rPr>
              <w:t>15.10.</w:t>
            </w:r>
            <w:r w:rsidR="00114F1E">
              <w:rPr>
                <w:rFonts w:asciiTheme="minorHAnsi" w:eastAsiaTheme="minorEastAsia" w:hAnsiTheme="minorHAnsi"/>
                <w:noProof/>
                <w:color w:val="auto"/>
                <w:lang w:val="en-SE" w:eastAsia="en-SE"/>
              </w:rPr>
              <w:tab/>
            </w:r>
            <w:r w:rsidR="00114F1E" w:rsidRPr="00283800">
              <w:rPr>
                <w:rStyle w:val="Hyperlink"/>
                <w:noProof/>
              </w:rPr>
              <w:t>&lt;h2&gt;File Management&lt;/h2&gt;</w:t>
            </w:r>
            <w:r w:rsidR="00114F1E">
              <w:rPr>
                <w:noProof/>
                <w:webHidden/>
              </w:rPr>
              <w:tab/>
            </w:r>
            <w:r w:rsidR="00114F1E">
              <w:rPr>
                <w:noProof/>
                <w:webHidden/>
              </w:rPr>
              <w:fldChar w:fldCharType="begin"/>
            </w:r>
            <w:r w:rsidR="00114F1E">
              <w:rPr>
                <w:noProof/>
                <w:webHidden/>
              </w:rPr>
              <w:instrText xml:space="preserve"> PAGEREF _Toc98936483 \h </w:instrText>
            </w:r>
            <w:r w:rsidR="00114F1E">
              <w:rPr>
                <w:noProof/>
                <w:webHidden/>
              </w:rPr>
            </w:r>
            <w:r w:rsidR="00114F1E">
              <w:rPr>
                <w:noProof/>
                <w:webHidden/>
              </w:rPr>
              <w:fldChar w:fldCharType="separate"/>
            </w:r>
            <w:r w:rsidR="00114F1E">
              <w:rPr>
                <w:noProof/>
                <w:webHidden/>
              </w:rPr>
              <w:t>353</w:t>
            </w:r>
            <w:r w:rsidR="00114F1E">
              <w:rPr>
                <w:noProof/>
                <w:webHidden/>
              </w:rPr>
              <w:fldChar w:fldCharType="end"/>
            </w:r>
          </w:hyperlink>
        </w:p>
        <w:p w14:paraId="19A19917" w14:textId="151768F2" w:rsidR="00114F1E" w:rsidRDefault="007B3C9F">
          <w:pPr>
            <w:pStyle w:val="TOC3"/>
            <w:tabs>
              <w:tab w:val="left" w:pos="1540"/>
              <w:tab w:val="right" w:leader="dot" w:pos="9350"/>
            </w:tabs>
            <w:rPr>
              <w:rFonts w:asciiTheme="minorHAnsi" w:eastAsiaTheme="minorEastAsia" w:hAnsiTheme="minorHAnsi"/>
              <w:noProof/>
              <w:color w:val="auto"/>
              <w:lang w:val="en-SE" w:eastAsia="en-SE"/>
            </w:rPr>
          </w:pPr>
          <w:hyperlink w:anchor="_Toc98936484" w:history="1">
            <w:r w:rsidR="00114F1E" w:rsidRPr="00283800">
              <w:rPr>
                <w:rStyle w:val="Hyperlink"/>
                <w:noProof/>
                <w:highlight w:val="white"/>
              </w:rPr>
              <w:t>15.10.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Open and Close&lt;/h3&gt;</w:t>
            </w:r>
            <w:r w:rsidR="00114F1E">
              <w:rPr>
                <w:noProof/>
                <w:webHidden/>
              </w:rPr>
              <w:tab/>
            </w:r>
            <w:r w:rsidR="00114F1E">
              <w:rPr>
                <w:noProof/>
                <w:webHidden/>
              </w:rPr>
              <w:fldChar w:fldCharType="begin"/>
            </w:r>
            <w:r w:rsidR="00114F1E">
              <w:rPr>
                <w:noProof/>
                <w:webHidden/>
              </w:rPr>
              <w:instrText xml:space="preserve"> PAGEREF _Toc98936484 \h </w:instrText>
            </w:r>
            <w:r w:rsidR="00114F1E">
              <w:rPr>
                <w:noProof/>
                <w:webHidden/>
              </w:rPr>
            </w:r>
            <w:r w:rsidR="00114F1E">
              <w:rPr>
                <w:noProof/>
                <w:webHidden/>
              </w:rPr>
              <w:fldChar w:fldCharType="separate"/>
            </w:r>
            <w:r w:rsidR="00114F1E">
              <w:rPr>
                <w:noProof/>
                <w:webHidden/>
              </w:rPr>
              <w:t>355</w:t>
            </w:r>
            <w:r w:rsidR="00114F1E">
              <w:rPr>
                <w:noProof/>
                <w:webHidden/>
              </w:rPr>
              <w:fldChar w:fldCharType="end"/>
            </w:r>
          </w:hyperlink>
        </w:p>
        <w:p w14:paraId="677AB908" w14:textId="6BA529A1" w:rsidR="00114F1E" w:rsidRDefault="007B3C9F">
          <w:pPr>
            <w:pStyle w:val="TOC3"/>
            <w:tabs>
              <w:tab w:val="left" w:pos="1540"/>
              <w:tab w:val="right" w:leader="dot" w:pos="9350"/>
            </w:tabs>
            <w:rPr>
              <w:rFonts w:asciiTheme="minorHAnsi" w:eastAsiaTheme="minorEastAsia" w:hAnsiTheme="minorHAnsi"/>
              <w:noProof/>
              <w:color w:val="auto"/>
              <w:lang w:val="en-SE" w:eastAsia="en-SE"/>
            </w:rPr>
          </w:pPr>
          <w:hyperlink w:anchor="_Toc98936485" w:history="1">
            <w:r w:rsidR="00114F1E" w:rsidRPr="00283800">
              <w:rPr>
                <w:rStyle w:val="Hyperlink"/>
                <w:noProof/>
                <w:highlight w:val="white"/>
              </w:rPr>
              <w:t>15.10.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Remove and Rename&lt;/h3&gt;</w:t>
            </w:r>
            <w:r w:rsidR="00114F1E">
              <w:rPr>
                <w:noProof/>
                <w:webHidden/>
              </w:rPr>
              <w:tab/>
            </w:r>
            <w:r w:rsidR="00114F1E">
              <w:rPr>
                <w:noProof/>
                <w:webHidden/>
              </w:rPr>
              <w:fldChar w:fldCharType="begin"/>
            </w:r>
            <w:r w:rsidR="00114F1E">
              <w:rPr>
                <w:noProof/>
                <w:webHidden/>
              </w:rPr>
              <w:instrText xml:space="preserve"> PAGEREF _Toc98936485 \h </w:instrText>
            </w:r>
            <w:r w:rsidR="00114F1E">
              <w:rPr>
                <w:noProof/>
                <w:webHidden/>
              </w:rPr>
            </w:r>
            <w:r w:rsidR="00114F1E">
              <w:rPr>
                <w:noProof/>
                <w:webHidden/>
              </w:rPr>
              <w:fldChar w:fldCharType="separate"/>
            </w:r>
            <w:r w:rsidR="00114F1E">
              <w:rPr>
                <w:noProof/>
                <w:webHidden/>
              </w:rPr>
              <w:t>359</w:t>
            </w:r>
            <w:r w:rsidR="00114F1E">
              <w:rPr>
                <w:noProof/>
                <w:webHidden/>
              </w:rPr>
              <w:fldChar w:fldCharType="end"/>
            </w:r>
          </w:hyperlink>
        </w:p>
        <w:p w14:paraId="6A195227" w14:textId="67A39EAA" w:rsidR="00114F1E" w:rsidRDefault="007B3C9F">
          <w:pPr>
            <w:pStyle w:val="TOC3"/>
            <w:tabs>
              <w:tab w:val="left" w:pos="1540"/>
              <w:tab w:val="right" w:leader="dot" w:pos="9350"/>
            </w:tabs>
            <w:rPr>
              <w:rFonts w:asciiTheme="minorHAnsi" w:eastAsiaTheme="minorEastAsia" w:hAnsiTheme="minorHAnsi"/>
              <w:noProof/>
              <w:color w:val="auto"/>
              <w:lang w:val="en-SE" w:eastAsia="en-SE"/>
            </w:rPr>
          </w:pPr>
          <w:hyperlink w:anchor="_Toc98936486" w:history="1">
            <w:r w:rsidR="00114F1E" w:rsidRPr="00283800">
              <w:rPr>
                <w:rStyle w:val="Hyperlink"/>
                <w:noProof/>
                <w:highlight w:val="white"/>
              </w:rPr>
              <w:t>15.10.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Buffer&lt;/h3&gt;</w:t>
            </w:r>
            <w:r w:rsidR="00114F1E">
              <w:rPr>
                <w:noProof/>
                <w:webHidden/>
              </w:rPr>
              <w:tab/>
            </w:r>
            <w:r w:rsidR="00114F1E">
              <w:rPr>
                <w:noProof/>
                <w:webHidden/>
              </w:rPr>
              <w:fldChar w:fldCharType="begin"/>
            </w:r>
            <w:r w:rsidR="00114F1E">
              <w:rPr>
                <w:noProof/>
                <w:webHidden/>
              </w:rPr>
              <w:instrText xml:space="preserve"> PAGEREF _Toc98936486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87191BC" w14:textId="60963970" w:rsidR="00114F1E" w:rsidRDefault="007B3C9F">
          <w:pPr>
            <w:pStyle w:val="TOC3"/>
            <w:tabs>
              <w:tab w:val="left" w:pos="1540"/>
              <w:tab w:val="right" w:leader="dot" w:pos="9350"/>
            </w:tabs>
            <w:rPr>
              <w:rFonts w:asciiTheme="minorHAnsi" w:eastAsiaTheme="minorEastAsia" w:hAnsiTheme="minorHAnsi"/>
              <w:noProof/>
              <w:color w:val="auto"/>
              <w:lang w:val="en-SE" w:eastAsia="en-SE"/>
            </w:rPr>
          </w:pPr>
          <w:hyperlink w:anchor="_Toc98936487" w:history="1">
            <w:r w:rsidR="00114F1E" w:rsidRPr="00283800">
              <w:rPr>
                <w:rStyle w:val="Hyperlink"/>
                <w:noProof/>
                <w:highlight w:val="white"/>
              </w:rPr>
              <w:t>15.10.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Character and String&lt;/h3&gt;</w:t>
            </w:r>
            <w:r w:rsidR="00114F1E">
              <w:rPr>
                <w:noProof/>
                <w:webHidden/>
              </w:rPr>
              <w:tab/>
            </w:r>
            <w:r w:rsidR="00114F1E">
              <w:rPr>
                <w:noProof/>
                <w:webHidden/>
              </w:rPr>
              <w:fldChar w:fldCharType="begin"/>
            </w:r>
            <w:r w:rsidR="00114F1E">
              <w:rPr>
                <w:noProof/>
                <w:webHidden/>
              </w:rPr>
              <w:instrText xml:space="preserve"> PAGEREF _Toc98936487 \h </w:instrText>
            </w:r>
            <w:r w:rsidR="00114F1E">
              <w:rPr>
                <w:noProof/>
                <w:webHidden/>
              </w:rPr>
            </w:r>
            <w:r w:rsidR="00114F1E">
              <w:rPr>
                <w:noProof/>
                <w:webHidden/>
              </w:rPr>
              <w:fldChar w:fldCharType="separate"/>
            </w:r>
            <w:r w:rsidR="00114F1E">
              <w:rPr>
                <w:noProof/>
                <w:webHidden/>
              </w:rPr>
              <w:t>360</w:t>
            </w:r>
            <w:r w:rsidR="00114F1E">
              <w:rPr>
                <w:noProof/>
                <w:webHidden/>
              </w:rPr>
              <w:fldChar w:fldCharType="end"/>
            </w:r>
          </w:hyperlink>
        </w:p>
        <w:p w14:paraId="67F0C4E4" w14:textId="696D0DEB" w:rsidR="00114F1E" w:rsidRDefault="007B3C9F">
          <w:pPr>
            <w:pStyle w:val="TOC3"/>
            <w:tabs>
              <w:tab w:val="left" w:pos="1540"/>
              <w:tab w:val="right" w:leader="dot" w:pos="9350"/>
            </w:tabs>
            <w:rPr>
              <w:rFonts w:asciiTheme="minorHAnsi" w:eastAsiaTheme="minorEastAsia" w:hAnsiTheme="minorHAnsi"/>
              <w:noProof/>
              <w:color w:val="auto"/>
              <w:lang w:val="en-SE" w:eastAsia="en-SE"/>
            </w:rPr>
          </w:pPr>
          <w:hyperlink w:anchor="_Toc98936488" w:history="1">
            <w:r w:rsidR="00114F1E" w:rsidRPr="00283800">
              <w:rPr>
                <w:rStyle w:val="Hyperlink"/>
                <w:noProof/>
                <w:highlight w:val="white"/>
              </w:rPr>
              <w:t>15.10.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eading and Writing&lt;/h3&gt;</w:t>
            </w:r>
            <w:r w:rsidR="00114F1E">
              <w:rPr>
                <w:noProof/>
                <w:webHidden/>
              </w:rPr>
              <w:tab/>
            </w:r>
            <w:r w:rsidR="00114F1E">
              <w:rPr>
                <w:noProof/>
                <w:webHidden/>
              </w:rPr>
              <w:fldChar w:fldCharType="begin"/>
            </w:r>
            <w:r w:rsidR="00114F1E">
              <w:rPr>
                <w:noProof/>
                <w:webHidden/>
              </w:rPr>
              <w:instrText xml:space="preserve"> PAGEREF _Toc98936488 \h </w:instrText>
            </w:r>
            <w:r w:rsidR="00114F1E">
              <w:rPr>
                <w:noProof/>
                <w:webHidden/>
              </w:rPr>
            </w:r>
            <w:r w:rsidR="00114F1E">
              <w:rPr>
                <w:noProof/>
                <w:webHidden/>
              </w:rPr>
              <w:fldChar w:fldCharType="separate"/>
            </w:r>
            <w:r w:rsidR="00114F1E">
              <w:rPr>
                <w:noProof/>
                <w:webHidden/>
              </w:rPr>
              <w:t>362</w:t>
            </w:r>
            <w:r w:rsidR="00114F1E">
              <w:rPr>
                <w:noProof/>
                <w:webHidden/>
              </w:rPr>
              <w:fldChar w:fldCharType="end"/>
            </w:r>
          </w:hyperlink>
        </w:p>
        <w:p w14:paraId="1ABE58BD" w14:textId="277AB2D5" w:rsidR="00114F1E" w:rsidRDefault="007B3C9F">
          <w:pPr>
            <w:pStyle w:val="TOC3"/>
            <w:tabs>
              <w:tab w:val="left" w:pos="1540"/>
              <w:tab w:val="right" w:leader="dot" w:pos="9350"/>
            </w:tabs>
            <w:rPr>
              <w:rFonts w:asciiTheme="minorHAnsi" w:eastAsiaTheme="minorEastAsia" w:hAnsiTheme="minorHAnsi"/>
              <w:noProof/>
              <w:color w:val="auto"/>
              <w:lang w:val="en-SE" w:eastAsia="en-SE"/>
            </w:rPr>
          </w:pPr>
          <w:hyperlink w:anchor="_Toc98936489" w:history="1">
            <w:r w:rsidR="00114F1E" w:rsidRPr="00283800">
              <w:rPr>
                <w:rStyle w:val="Hyperlink"/>
                <w:noProof/>
                <w:highlight w:val="white"/>
              </w:rPr>
              <w:t>15.10.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File Positioning&lt;/h3&gt;</w:t>
            </w:r>
            <w:r w:rsidR="00114F1E">
              <w:rPr>
                <w:noProof/>
                <w:webHidden/>
              </w:rPr>
              <w:tab/>
            </w:r>
            <w:r w:rsidR="00114F1E">
              <w:rPr>
                <w:noProof/>
                <w:webHidden/>
              </w:rPr>
              <w:fldChar w:fldCharType="begin"/>
            </w:r>
            <w:r w:rsidR="00114F1E">
              <w:rPr>
                <w:noProof/>
                <w:webHidden/>
              </w:rPr>
              <w:instrText xml:space="preserve"> PAGEREF _Toc98936489 \h </w:instrText>
            </w:r>
            <w:r w:rsidR="00114F1E">
              <w:rPr>
                <w:noProof/>
                <w:webHidden/>
              </w:rPr>
            </w:r>
            <w:r w:rsidR="00114F1E">
              <w:rPr>
                <w:noProof/>
                <w:webHidden/>
              </w:rPr>
              <w:fldChar w:fldCharType="separate"/>
            </w:r>
            <w:r w:rsidR="00114F1E">
              <w:rPr>
                <w:noProof/>
                <w:webHidden/>
              </w:rPr>
              <w:t>363</w:t>
            </w:r>
            <w:r w:rsidR="00114F1E">
              <w:rPr>
                <w:noProof/>
                <w:webHidden/>
              </w:rPr>
              <w:fldChar w:fldCharType="end"/>
            </w:r>
          </w:hyperlink>
        </w:p>
        <w:p w14:paraId="135F1272" w14:textId="6651BD24" w:rsidR="00114F1E" w:rsidRDefault="007B3C9F">
          <w:pPr>
            <w:pStyle w:val="TOC3"/>
            <w:tabs>
              <w:tab w:val="left" w:pos="1540"/>
              <w:tab w:val="right" w:leader="dot" w:pos="9350"/>
            </w:tabs>
            <w:rPr>
              <w:rFonts w:asciiTheme="minorHAnsi" w:eastAsiaTheme="minorEastAsia" w:hAnsiTheme="minorHAnsi"/>
              <w:noProof/>
              <w:color w:val="auto"/>
              <w:lang w:val="en-SE" w:eastAsia="en-SE"/>
            </w:rPr>
          </w:pPr>
          <w:hyperlink w:anchor="_Toc98936490" w:history="1">
            <w:r w:rsidR="00114F1E" w:rsidRPr="00283800">
              <w:rPr>
                <w:rStyle w:val="Hyperlink"/>
                <w:noProof/>
                <w:highlight w:val="white"/>
              </w:rPr>
              <w:t>15.10.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rror Messages&lt;/h3&gt;</w:t>
            </w:r>
            <w:r w:rsidR="00114F1E">
              <w:rPr>
                <w:noProof/>
                <w:webHidden/>
              </w:rPr>
              <w:tab/>
            </w:r>
            <w:r w:rsidR="00114F1E">
              <w:rPr>
                <w:noProof/>
                <w:webHidden/>
              </w:rPr>
              <w:fldChar w:fldCharType="begin"/>
            </w:r>
            <w:r w:rsidR="00114F1E">
              <w:rPr>
                <w:noProof/>
                <w:webHidden/>
              </w:rPr>
              <w:instrText xml:space="preserve"> PAGEREF _Toc98936490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41535357" w14:textId="76B047FA" w:rsidR="00114F1E" w:rsidRDefault="007B3C9F">
          <w:pPr>
            <w:pStyle w:val="TOC2"/>
            <w:tabs>
              <w:tab w:val="left" w:pos="1100"/>
              <w:tab w:val="right" w:leader="dot" w:pos="9350"/>
            </w:tabs>
            <w:rPr>
              <w:rFonts w:asciiTheme="minorHAnsi" w:eastAsiaTheme="minorEastAsia" w:hAnsiTheme="minorHAnsi"/>
              <w:noProof/>
              <w:color w:val="auto"/>
              <w:lang w:val="en-SE" w:eastAsia="en-SE"/>
            </w:rPr>
          </w:pPr>
          <w:hyperlink w:anchor="_Toc98936491" w:history="1">
            <w:r w:rsidR="00114F1E" w:rsidRPr="00283800">
              <w:rPr>
                <w:rStyle w:val="Hyperlink"/>
                <w:noProof/>
              </w:rPr>
              <w:t>15.11.</w:t>
            </w:r>
            <w:r w:rsidR="00114F1E">
              <w:rPr>
                <w:rFonts w:asciiTheme="minorHAnsi" w:eastAsiaTheme="minorEastAsia" w:hAnsiTheme="minorHAnsi"/>
                <w:noProof/>
                <w:color w:val="auto"/>
                <w:lang w:val="en-SE" w:eastAsia="en-SE"/>
              </w:rPr>
              <w:tab/>
            </w:r>
            <w:r w:rsidR="00114F1E" w:rsidRPr="00283800">
              <w:rPr>
                <w:rStyle w:val="Hyperlink"/>
                <w:noProof/>
              </w:rPr>
              <w:t>&lt;h2&gt;The Standard Library&lt;/h2&gt;</w:t>
            </w:r>
            <w:r w:rsidR="00114F1E">
              <w:rPr>
                <w:noProof/>
                <w:webHidden/>
              </w:rPr>
              <w:tab/>
            </w:r>
            <w:r w:rsidR="00114F1E">
              <w:rPr>
                <w:noProof/>
                <w:webHidden/>
              </w:rPr>
              <w:fldChar w:fldCharType="begin"/>
            </w:r>
            <w:r w:rsidR="00114F1E">
              <w:rPr>
                <w:noProof/>
                <w:webHidden/>
              </w:rPr>
              <w:instrText xml:space="preserve"> PAGEREF _Toc98936491 \h </w:instrText>
            </w:r>
            <w:r w:rsidR="00114F1E">
              <w:rPr>
                <w:noProof/>
                <w:webHidden/>
              </w:rPr>
            </w:r>
            <w:r w:rsidR="00114F1E">
              <w:rPr>
                <w:noProof/>
                <w:webHidden/>
              </w:rPr>
              <w:fldChar w:fldCharType="separate"/>
            </w:r>
            <w:r w:rsidR="00114F1E">
              <w:rPr>
                <w:noProof/>
                <w:webHidden/>
              </w:rPr>
              <w:t>364</w:t>
            </w:r>
            <w:r w:rsidR="00114F1E">
              <w:rPr>
                <w:noProof/>
                <w:webHidden/>
              </w:rPr>
              <w:fldChar w:fldCharType="end"/>
            </w:r>
          </w:hyperlink>
        </w:p>
        <w:p w14:paraId="34B105BA" w14:textId="5FF0752A" w:rsidR="00114F1E" w:rsidRDefault="007B3C9F">
          <w:pPr>
            <w:pStyle w:val="TOC3"/>
            <w:tabs>
              <w:tab w:val="left" w:pos="1540"/>
              <w:tab w:val="right" w:leader="dot" w:pos="9350"/>
            </w:tabs>
            <w:rPr>
              <w:rFonts w:asciiTheme="minorHAnsi" w:eastAsiaTheme="minorEastAsia" w:hAnsiTheme="minorHAnsi"/>
              <w:noProof/>
              <w:color w:val="auto"/>
              <w:lang w:val="en-SE" w:eastAsia="en-SE"/>
            </w:rPr>
          </w:pPr>
          <w:hyperlink w:anchor="_Toc98936492" w:history="1">
            <w:r w:rsidR="00114F1E" w:rsidRPr="00283800">
              <w:rPr>
                <w:rStyle w:val="Hyperlink"/>
                <w:noProof/>
                <w:highlight w:val="white"/>
              </w:rPr>
              <w:t>15.11.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ype Casting&lt;/h3&gt;</w:t>
            </w:r>
            <w:r w:rsidR="00114F1E">
              <w:rPr>
                <w:noProof/>
                <w:webHidden/>
              </w:rPr>
              <w:tab/>
            </w:r>
            <w:r w:rsidR="00114F1E">
              <w:rPr>
                <w:noProof/>
                <w:webHidden/>
              </w:rPr>
              <w:fldChar w:fldCharType="begin"/>
            </w:r>
            <w:r w:rsidR="00114F1E">
              <w:rPr>
                <w:noProof/>
                <w:webHidden/>
              </w:rPr>
              <w:instrText xml:space="preserve"> PAGEREF _Toc98936492 \h </w:instrText>
            </w:r>
            <w:r w:rsidR="00114F1E">
              <w:rPr>
                <w:noProof/>
                <w:webHidden/>
              </w:rPr>
            </w:r>
            <w:r w:rsidR="00114F1E">
              <w:rPr>
                <w:noProof/>
                <w:webHidden/>
              </w:rPr>
              <w:fldChar w:fldCharType="separate"/>
            </w:r>
            <w:r w:rsidR="00114F1E">
              <w:rPr>
                <w:noProof/>
                <w:webHidden/>
              </w:rPr>
              <w:t>366</w:t>
            </w:r>
            <w:r w:rsidR="00114F1E">
              <w:rPr>
                <w:noProof/>
                <w:webHidden/>
              </w:rPr>
              <w:fldChar w:fldCharType="end"/>
            </w:r>
          </w:hyperlink>
        </w:p>
        <w:p w14:paraId="0635713D" w14:textId="588F56D9" w:rsidR="00114F1E" w:rsidRDefault="007B3C9F">
          <w:pPr>
            <w:pStyle w:val="TOC3"/>
            <w:tabs>
              <w:tab w:val="left" w:pos="1540"/>
              <w:tab w:val="right" w:leader="dot" w:pos="9350"/>
            </w:tabs>
            <w:rPr>
              <w:rFonts w:asciiTheme="minorHAnsi" w:eastAsiaTheme="minorEastAsia" w:hAnsiTheme="minorHAnsi"/>
              <w:noProof/>
              <w:color w:val="auto"/>
              <w:lang w:val="en-SE" w:eastAsia="en-SE"/>
            </w:rPr>
          </w:pPr>
          <w:hyperlink w:anchor="_Toc98936493" w:history="1">
            <w:r w:rsidR="00114F1E" w:rsidRPr="00283800">
              <w:rPr>
                <w:rStyle w:val="Hyperlink"/>
                <w:noProof/>
                <w:highlight w:val="white"/>
              </w:rPr>
              <w:t>15.11.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Environment Variables&lt;/h3&gt;</w:t>
            </w:r>
            <w:r w:rsidR="00114F1E">
              <w:rPr>
                <w:noProof/>
                <w:webHidden/>
              </w:rPr>
              <w:tab/>
            </w:r>
            <w:r w:rsidR="00114F1E">
              <w:rPr>
                <w:noProof/>
                <w:webHidden/>
              </w:rPr>
              <w:fldChar w:fldCharType="begin"/>
            </w:r>
            <w:r w:rsidR="00114F1E">
              <w:rPr>
                <w:noProof/>
                <w:webHidden/>
              </w:rPr>
              <w:instrText xml:space="preserve"> PAGEREF _Toc98936493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4B45DB45" w14:textId="038EBC63" w:rsidR="00114F1E" w:rsidRDefault="007B3C9F">
          <w:pPr>
            <w:pStyle w:val="TOC3"/>
            <w:tabs>
              <w:tab w:val="left" w:pos="1540"/>
              <w:tab w:val="right" w:leader="dot" w:pos="9350"/>
            </w:tabs>
            <w:rPr>
              <w:rFonts w:asciiTheme="minorHAnsi" w:eastAsiaTheme="minorEastAsia" w:hAnsiTheme="minorHAnsi"/>
              <w:noProof/>
              <w:color w:val="auto"/>
              <w:lang w:val="en-SE" w:eastAsia="en-SE"/>
            </w:rPr>
          </w:pPr>
          <w:hyperlink w:anchor="_Toc98936494" w:history="1">
            <w:r w:rsidR="00114F1E" w:rsidRPr="00283800">
              <w:rPr>
                <w:rStyle w:val="Hyperlink"/>
                <w:noProof/>
                <w:highlight w:val="white"/>
              </w:rPr>
              <w:t>15.11.3.</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earching&lt;/h3&gt;</w:t>
            </w:r>
            <w:r w:rsidR="00114F1E">
              <w:rPr>
                <w:noProof/>
                <w:webHidden/>
              </w:rPr>
              <w:tab/>
            </w:r>
            <w:r w:rsidR="00114F1E">
              <w:rPr>
                <w:noProof/>
                <w:webHidden/>
              </w:rPr>
              <w:fldChar w:fldCharType="begin"/>
            </w:r>
            <w:r w:rsidR="00114F1E">
              <w:rPr>
                <w:noProof/>
                <w:webHidden/>
              </w:rPr>
              <w:instrText xml:space="preserve"> PAGEREF _Toc98936494 \h </w:instrText>
            </w:r>
            <w:r w:rsidR="00114F1E">
              <w:rPr>
                <w:noProof/>
                <w:webHidden/>
              </w:rPr>
            </w:r>
            <w:r w:rsidR="00114F1E">
              <w:rPr>
                <w:noProof/>
                <w:webHidden/>
              </w:rPr>
              <w:fldChar w:fldCharType="separate"/>
            </w:r>
            <w:r w:rsidR="00114F1E">
              <w:rPr>
                <w:noProof/>
                <w:webHidden/>
              </w:rPr>
              <w:t>367</w:t>
            </w:r>
            <w:r w:rsidR="00114F1E">
              <w:rPr>
                <w:noProof/>
                <w:webHidden/>
              </w:rPr>
              <w:fldChar w:fldCharType="end"/>
            </w:r>
          </w:hyperlink>
        </w:p>
        <w:p w14:paraId="51F9C30D" w14:textId="6B9A1B73" w:rsidR="00114F1E" w:rsidRDefault="007B3C9F">
          <w:pPr>
            <w:pStyle w:val="TOC3"/>
            <w:tabs>
              <w:tab w:val="left" w:pos="1540"/>
              <w:tab w:val="right" w:leader="dot" w:pos="9350"/>
            </w:tabs>
            <w:rPr>
              <w:rFonts w:asciiTheme="minorHAnsi" w:eastAsiaTheme="minorEastAsia" w:hAnsiTheme="minorHAnsi"/>
              <w:noProof/>
              <w:color w:val="auto"/>
              <w:lang w:val="en-SE" w:eastAsia="en-SE"/>
            </w:rPr>
          </w:pPr>
          <w:hyperlink w:anchor="_Toc98936495" w:history="1">
            <w:r w:rsidR="00114F1E" w:rsidRPr="00283800">
              <w:rPr>
                <w:rStyle w:val="Hyperlink"/>
                <w:noProof/>
                <w:highlight w:val="white"/>
              </w:rPr>
              <w:t>15.11.4.</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Random Number Generation&lt;/h3&gt;</w:t>
            </w:r>
            <w:r w:rsidR="00114F1E">
              <w:rPr>
                <w:noProof/>
                <w:webHidden/>
              </w:rPr>
              <w:tab/>
            </w:r>
            <w:r w:rsidR="00114F1E">
              <w:rPr>
                <w:noProof/>
                <w:webHidden/>
              </w:rPr>
              <w:fldChar w:fldCharType="begin"/>
            </w:r>
            <w:r w:rsidR="00114F1E">
              <w:rPr>
                <w:noProof/>
                <w:webHidden/>
              </w:rPr>
              <w:instrText xml:space="preserve"> PAGEREF _Toc98936495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75BCB385" w14:textId="5E050B7A" w:rsidR="00114F1E" w:rsidRDefault="007B3C9F">
          <w:pPr>
            <w:pStyle w:val="TOC3"/>
            <w:tabs>
              <w:tab w:val="left" w:pos="1540"/>
              <w:tab w:val="right" w:leader="dot" w:pos="9350"/>
            </w:tabs>
            <w:rPr>
              <w:rFonts w:asciiTheme="minorHAnsi" w:eastAsiaTheme="minorEastAsia" w:hAnsiTheme="minorHAnsi"/>
              <w:noProof/>
              <w:color w:val="auto"/>
              <w:lang w:val="en-SE" w:eastAsia="en-SE"/>
            </w:rPr>
          </w:pPr>
          <w:hyperlink w:anchor="_Toc98936496" w:history="1">
            <w:r w:rsidR="00114F1E" w:rsidRPr="00283800">
              <w:rPr>
                <w:rStyle w:val="Hyperlink"/>
                <w:noProof/>
                <w:highlight w:val="white"/>
              </w:rPr>
              <w:t>15.11.5.</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ortion and Exit&lt;/h3&gt;</w:t>
            </w:r>
            <w:r w:rsidR="00114F1E">
              <w:rPr>
                <w:noProof/>
                <w:webHidden/>
              </w:rPr>
              <w:tab/>
            </w:r>
            <w:r w:rsidR="00114F1E">
              <w:rPr>
                <w:noProof/>
                <w:webHidden/>
              </w:rPr>
              <w:fldChar w:fldCharType="begin"/>
            </w:r>
            <w:r w:rsidR="00114F1E">
              <w:rPr>
                <w:noProof/>
                <w:webHidden/>
              </w:rPr>
              <w:instrText xml:space="preserve"> PAGEREF _Toc98936496 \h </w:instrText>
            </w:r>
            <w:r w:rsidR="00114F1E">
              <w:rPr>
                <w:noProof/>
                <w:webHidden/>
              </w:rPr>
            </w:r>
            <w:r w:rsidR="00114F1E">
              <w:rPr>
                <w:noProof/>
                <w:webHidden/>
              </w:rPr>
              <w:fldChar w:fldCharType="separate"/>
            </w:r>
            <w:r w:rsidR="00114F1E">
              <w:rPr>
                <w:noProof/>
                <w:webHidden/>
              </w:rPr>
              <w:t>368</w:t>
            </w:r>
            <w:r w:rsidR="00114F1E">
              <w:rPr>
                <w:noProof/>
                <w:webHidden/>
              </w:rPr>
              <w:fldChar w:fldCharType="end"/>
            </w:r>
          </w:hyperlink>
        </w:p>
        <w:p w14:paraId="633FE170" w14:textId="55251839" w:rsidR="00114F1E" w:rsidRDefault="007B3C9F">
          <w:pPr>
            <w:pStyle w:val="TOC3"/>
            <w:tabs>
              <w:tab w:val="left" w:pos="1540"/>
              <w:tab w:val="right" w:leader="dot" w:pos="9350"/>
            </w:tabs>
            <w:rPr>
              <w:rFonts w:asciiTheme="minorHAnsi" w:eastAsiaTheme="minorEastAsia" w:hAnsiTheme="minorHAnsi"/>
              <w:noProof/>
              <w:color w:val="auto"/>
              <w:lang w:val="en-SE" w:eastAsia="en-SE"/>
            </w:rPr>
          </w:pPr>
          <w:hyperlink w:anchor="_Toc98936497" w:history="1">
            <w:r w:rsidR="00114F1E" w:rsidRPr="00283800">
              <w:rPr>
                <w:rStyle w:val="Hyperlink"/>
                <w:noProof/>
                <w:highlight w:val="white"/>
              </w:rPr>
              <w:t>15.11.6.</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Sorting&lt;/h3&gt;</w:t>
            </w:r>
            <w:r w:rsidR="00114F1E">
              <w:rPr>
                <w:noProof/>
                <w:webHidden/>
              </w:rPr>
              <w:tab/>
            </w:r>
            <w:r w:rsidR="00114F1E">
              <w:rPr>
                <w:noProof/>
                <w:webHidden/>
              </w:rPr>
              <w:fldChar w:fldCharType="begin"/>
            </w:r>
            <w:r w:rsidR="00114F1E">
              <w:rPr>
                <w:noProof/>
                <w:webHidden/>
              </w:rPr>
              <w:instrText xml:space="preserve"> PAGEREF _Toc98936497 \h </w:instrText>
            </w:r>
            <w:r w:rsidR="00114F1E">
              <w:rPr>
                <w:noProof/>
                <w:webHidden/>
              </w:rPr>
            </w:r>
            <w:r w:rsidR="00114F1E">
              <w:rPr>
                <w:noProof/>
                <w:webHidden/>
              </w:rPr>
              <w:fldChar w:fldCharType="separate"/>
            </w:r>
            <w:r w:rsidR="00114F1E">
              <w:rPr>
                <w:noProof/>
                <w:webHidden/>
              </w:rPr>
              <w:t>369</w:t>
            </w:r>
            <w:r w:rsidR="00114F1E">
              <w:rPr>
                <w:noProof/>
                <w:webHidden/>
              </w:rPr>
              <w:fldChar w:fldCharType="end"/>
            </w:r>
          </w:hyperlink>
        </w:p>
        <w:p w14:paraId="24B863B9" w14:textId="52BCBCA4" w:rsidR="00114F1E" w:rsidRDefault="007B3C9F">
          <w:pPr>
            <w:pStyle w:val="TOC3"/>
            <w:tabs>
              <w:tab w:val="left" w:pos="1540"/>
              <w:tab w:val="right" w:leader="dot" w:pos="9350"/>
            </w:tabs>
            <w:rPr>
              <w:rFonts w:asciiTheme="minorHAnsi" w:eastAsiaTheme="minorEastAsia" w:hAnsiTheme="minorHAnsi"/>
              <w:noProof/>
              <w:color w:val="auto"/>
              <w:lang w:val="en-SE" w:eastAsia="en-SE"/>
            </w:rPr>
          </w:pPr>
          <w:hyperlink w:anchor="_Toc98936498" w:history="1">
            <w:r w:rsidR="00114F1E" w:rsidRPr="00283800">
              <w:rPr>
                <w:rStyle w:val="Hyperlink"/>
                <w:noProof/>
                <w:highlight w:val="white"/>
              </w:rPr>
              <w:t>15.11.7.</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Absolute Values&lt;/h3&gt;</w:t>
            </w:r>
            <w:r w:rsidR="00114F1E">
              <w:rPr>
                <w:noProof/>
                <w:webHidden/>
              </w:rPr>
              <w:tab/>
            </w:r>
            <w:r w:rsidR="00114F1E">
              <w:rPr>
                <w:noProof/>
                <w:webHidden/>
              </w:rPr>
              <w:fldChar w:fldCharType="begin"/>
            </w:r>
            <w:r w:rsidR="00114F1E">
              <w:rPr>
                <w:noProof/>
                <w:webHidden/>
              </w:rPr>
              <w:instrText xml:space="preserve"> PAGEREF _Toc98936498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0D68879" w14:textId="4BAE38CF" w:rsidR="00114F1E" w:rsidRDefault="007B3C9F">
          <w:pPr>
            <w:pStyle w:val="TOC3"/>
            <w:tabs>
              <w:tab w:val="left" w:pos="1540"/>
              <w:tab w:val="right" w:leader="dot" w:pos="9350"/>
            </w:tabs>
            <w:rPr>
              <w:rFonts w:asciiTheme="minorHAnsi" w:eastAsiaTheme="minorEastAsia" w:hAnsiTheme="minorHAnsi"/>
              <w:noProof/>
              <w:color w:val="auto"/>
              <w:lang w:val="en-SE" w:eastAsia="en-SE"/>
            </w:rPr>
          </w:pPr>
          <w:hyperlink w:anchor="_Toc98936499" w:history="1">
            <w:r w:rsidR="00114F1E" w:rsidRPr="00283800">
              <w:rPr>
                <w:rStyle w:val="Hyperlink"/>
                <w:noProof/>
                <w:highlight w:val="white"/>
              </w:rPr>
              <w:t>15.11.8.</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Division and Modulo&lt;/h3&gt;</w:t>
            </w:r>
            <w:r w:rsidR="00114F1E">
              <w:rPr>
                <w:noProof/>
                <w:webHidden/>
              </w:rPr>
              <w:tab/>
            </w:r>
            <w:r w:rsidR="00114F1E">
              <w:rPr>
                <w:noProof/>
                <w:webHidden/>
              </w:rPr>
              <w:fldChar w:fldCharType="begin"/>
            </w:r>
            <w:r w:rsidR="00114F1E">
              <w:rPr>
                <w:noProof/>
                <w:webHidden/>
              </w:rPr>
              <w:instrText xml:space="preserve"> PAGEREF _Toc98936499 \h </w:instrText>
            </w:r>
            <w:r w:rsidR="00114F1E">
              <w:rPr>
                <w:noProof/>
                <w:webHidden/>
              </w:rPr>
            </w:r>
            <w:r w:rsidR="00114F1E">
              <w:rPr>
                <w:noProof/>
                <w:webHidden/>
              </w:rPr>
              <w:fldChar w:fldCharType="separate"/>
            </w:r>
            <w:r w:rsidR="00114F1E">
              <w:rPr>
                <w:noProof/>
                <w:webHidden/>
              </w:rPr>
              <w:t>370</w:t>
            </w:r>
            <w:r w:rsidR="00114F1E">
              <w:rPr>
                <w:noProof/>
                <w:webHidden/>
              </w:rPr>
              <w:fldChar w:fldCharType="end"/>
            </w:r>
          </w:hyperlink>
        </w:p>
        <w:p w14:paraId="513E62BF" w14:textId="2D8727B1" w:rsidR="00114F1E" w:rsidRDefault="007B3C9F">
          <w:pPr>
            <w:pStyle w:val="TOC3"/>
            <w:tabs>
              <w:tab w:val="left" w:pos="1540"/>
              <w:tab w:val="right" w:leader="dot" w:pos="9350"/>
            </w:tabs>
            <w:rPr>
              <w:rFonts w:asciiTheme="minorHAnsi" w:eastAsiaTheme="minorEastAsia" w:hAnsiTheme="minorHAnsi"/>
              <w:noProof/>
              <w:color w:val="auto"/>
              <w:lang w:val="en-SE" w:eastAsia="en-SE"/>
            </w:rPr>
          </w:pPr>
          <w:hyperlink w:anchor="_Toc98936500" w:history="1">
            <w:r w:rsidR="00114F1E" w:rsidRPr="00283800">
              <w:rPr>
                <w:rStyle w:val="Hyperlink"/>
                <w:noProof/>
              </w:rPr>
              <w:t>15.11.9.</w:t>
            </w:r>
            <w:r w:rsidR="00114F1E">
              <w:rPr>
                <w:rFonts w:asciiTheme="minorHAnsi" w:eastAsiaTheme="minorEastAsia" w:hAnsiTheme="minorHAnsi"/>
                <w:noProof/>
                <w:color w:val="auto"/>
                <w:lang w:val="en-SE" w:eastAsia="en-SE"/>
              </w:rPr>
              <w:tab/>
            </w:r>
            <w:r w:rsidR="00114F1E" w:rsidRPr="00283800">
              <w:rPr>
                <w:rStyle w:val="Hyperlink"/>
                <w:noProof/>
              </w:rPr>
              <w:t>&lt;h3&gt;Dynamic Memory Management&lt;/h3&gt;</w:t>
            </w:r>
            <w:r w:rsidR="00114F1E">
              <w:rPr>
                <w:noProof/>
                <w:webHidden/>
              </w:rPr>
              <w:tab/>
            </w:r>
            <w:r w:rsidR="00114F1E">
              <w:rPr>
                <w:noProof/>
                <w:webHidden/>
              </w:rPr>
              <w:fldChar w:fldCharType="begin"/>
            </w:r>
            <w:r w:rsidR="00114F1E">
              <w:rPr>
                <w:noProof/>
                <w:webHidden/>
              </w:rPr>
              <w:instrText xml:space="preserve"> PAGEREF _Toc98936500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615F1C97" w14:textId="0DA2CD95" w:rsidR="00114F1E" w:rsidRDefault="007B3C9F">
          <w:pPr>
            <w:pStyle w:val="TOC2"/>
            <w:tabs>
              <w:tab w:val="left" w:pos="1100"/>
              <w:tab w:val="right" w:leader="dot" w:pos="9350"/>
            </w:tabs>
            <w:rPr>
              <w:rFonts w:asciiTheme="minorHAnsi" w:eastAsiaTheme="minorEastAsia" w:hAnsiTheme="minorHAnsi"/>
              <w:noProof/>
              <w:color w:val="auto"/>
              <w:lang w:val="en-SE" w:eastAsia="en-SE"/>
            </w:rPr>
          </w:pPr>
          <w:hyperlink w:anchor="_Toc98936501" w:history="1">
            <w:r w:rsidR="00114F1E" w:rsidRPr="00283800">
              <w:rPr>
                <w:rStyle w:val="Hyperlink"/>
                <w:noProof/>
              </w:rPr>
              <w:t>15.12.</w:t>
            </w:r>
            <w:r w:rsidR="00114F1E">
              <w:rPr>
                <w:rFonts w:asciiTheme="minorHAnsi" w:eastAsiaTheme="minorEastAsia" w:hAnsiTheme="minorHAnsi"/>
                <w:noProof/>
                <w:color w:val="auto"/>
                <w:lang w:val="en-SE" w:eastAsia="en-SE"/>
              </w:rPr>
              <w:tab/>
            </w:r>
            <w:r w:rsidR="00114F1E" w:rsidRPr="00283800">
              <w:rPr>
                <w:rStyle w:val="Hyperlink"/>
                <w:noProof/>
              </w:rPr>
              <w:t>&lt;h2&gt;Time&lt;/h2&gt;</w:t>
            </w:r>
            <w:r w:rsidR="00114F1E">
              <w:rPr>
                <w:noProof/>
                <w:webHidden/>
              </w:rPr>
              <w:tab/>
            </w:r>
            <w:r w:rsidR="00114F1E">
              <w:rPr>
                <w:noProof/>
                <w:webHidden/>
              </w:rPr>
              <w:fldChar w:fldCharType="begin"/>
            </w:r>
            <w:r w:rsidR="00114F1E">
              <w:rPr>
                <w:noProof/>
                <w:webHidden/>
              </w:rPr>
              <w:instrText xml:space="preserve"> PAGEREF _Toc98936501 \h </w:instrText>
            </w:r>
            <w:r w:rsidR="00114F1E">
              <w:rPr>
                <w:noProof/>
                <w:webHidden/>
              </w:rPr>
            </w:r>
            <w:r w:rsidR="00114F1E">
              <w:rPr>
                <w:noProof/>
                <w:webHidden/>
              </w:rPr>
              <w:fldChar w:fldCharType="separate"/>
            </w:r>
            <w:r w:rsidR="00114F1E">
              <w:rPr>
                <w:noProof/>
                <w:webHidden/>
              </w:rPr>
              <w:t>371</w:t>
            </w:r>
            <w:r w:rsidR="00114F1E">
              <w:rPr>
                <w:noProof/>
                <w:webHidden/>
              </w:rPr>
              <w:fldChar w:fldCharType="end"/>
            </w:r>
          </w:hyperlink>
        </w:p>
        <w:p w14:paraId="18D8B994" w14:textId="179EEB8D" w:rsidR="00114F1E" w:rsidRDefault="007B3C9F">
          <w:pPr>
            <w:pStyle w:val="TOC3"/>
            <w:tabs>
              <w:tab w:val="left" w:pos="1540"/>
              <w:tab w:val="right" w:leader="dot" w:pos="9350"/>
            </w:tabs>
            <w:rPr>
              <w:rFonts w:asciiTheme="minorHAnsi" w:eastAsiaTheme="minorEastAsia" w:hAnsiTheme="minorHAnsi"/>
              <w:noProof/>
              <w:color w:val="auto"/>
              <w:lang w:val="en-SE" w:eastAsia="en-SE"/>
            </w:rPr>
          </w:pPr>
          <w:hyperlink w:anchor="_Toc98936502" w:history="1">
            <w:r w:rsidR="00114F1E" w:rsidRPr="00283800">
              <w:rPr>
                <w:rStyle w:val="Hyperlink"/>
                <w:noProof/>
                <w:highlight w:val="white"/>
              </w:rPr>
              <w:t>15.12.1.</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Obtaining Time&lt;/h3&gt;</w:t>
            </w:r>
            <w:r w:rsidR="00114F1E">
              <w:rPr>
                <w:noProof/>
                <w:webHidden/>
              </w:rPr>
              <w:tab/>
            </w:r>
            <w:r w:rsidR="00114F1E">
              <w:rPr>
                <w:noProof/>
                <w:webHidden/>
              </w:rPr>
              <w:fldChar w:fldCharType="begin"/>
            </w:r>
            <w:r w:rsidR="00114F1E">
              <w:rPr>
                <w:noProof/>
                <w:webHidden/>
              </w:rPr>
              <w:instrText xml:space="preserve"> PAGEREF _Toc98936502 \h </w:instrText>
            </w:r>
            <w:r w:rsidR="00114F1E">
              <w:rPr>
                <w:noProof/>
                <w:webHidden/>
              </w:rPr>
            </w:r>
            <w:r w:rsidR="00114F1E">
              <w:rPr>
                <w:noProof/>
                <w:webHidden/>
              </w:rPr>
              <w:fldChar w:fldCharType="separate"/>
            </w:r>
            <w:r w:rsidR="00114F1E">
              <w:rPr>
                <w:noProof/>
                <w:webHidden/>
              </w:rPr>
              <w:t>372</w:t>
            </w:r>
            <w:r w:rsidR="00114F1E">
              <w:rPr>
                <w:noProof/>
                <w:webHidden/>
              </w:rPr>
              <w:fldChar w:fldCharType="end"/>
            </w:r>
          </w:hyperlink>
        </w:p>
        <w:p w14:paraId="4D542BBF" w14:textId="7ACEA1C1" w:rsidR="00114F1E" w:rsidRDefault="007B3C9F">
          <w:pPr>
            <w:pStyle w:val="TOC3"/>
            <w:tabs>
              <w:tab w:val="left" w:pos="1540"/>
              <w:tab w:val="right" w:leader="dot" w:pos="9350"/>
            </w:tabs>
            <w:rPr>
              <w:rFonts w:asciiTheme="minorHAnsi" w:eastAsiaTheme="minorEastAsia" w:hAnsiTheme="minorHAnsi"/>
              <w:noProof/>
              <w:color w:val="auto"/>
              <w:lang w:val="en-SE" w:eastAsia="en-SE"/>
            </w:rPr>
          </w:pPr>
          <w:hyperlink w:anchor="_Toc98936503" w:history="1">
            <w:r w:rsidR="00114F1E" w:rsidRPr="00283800">
              <w:rPr>
                <w:rStyle w:val="Hyperlink"/>
                <w:noProof/>
                <w:highlight w:val="white"/>
              </w:rPr>
              <w:t>15.12.2.</w:t>
            </w:r>
            <w:r w:rsidR="00114F1E">
              <w:rPr>
                <w:rFonts w:asciiTheme="minorHAnsi" w:eastAsiaTheme="minorEastAsia" w:hAnsiTheme="minorHAnsi"/>
                <w:noProof/>
                <w:color w:val="auto"/>
                <w:lang w:val="en-SE" w:eastAsia="en-SE"/>
              </w:rPr>
              <w:tab/>
            </w:r>
            <w:r w:rsidR="00114F1E" w:rsidRPr="00283800">
              <w:rPr>
                <w:rStyle w:val="Hyperlink"/>
                <w:noProof/>
                <w:highlight w:val="white"/>
              </w:rPr>
              <w:t>&lt;h3&gt;Time Formatting&lt;/h3&gt;</w:t>
            </w:r>
            <w:r w:rsidR="00114F1E">
              <w:rPr>
                <w:noProof/>
                <w:webHidden/>
              </w:rPr>
              <w:tab/>
            </w:r>
            <w:r w:rsidR="00114F1E">
              <w:rPr>
                <w:noProof/>
                <w:webHidden/>
              </w:rPr>
              <w:fldChar w:fldCharType="begin"/>
            </w:r>
            <w:r w:rsidR="00114F1E">
              <w:rPr>
                <w:noProof/>
                <w:webHidden/>
              </w:rPr>
              <w:instrText xml:space="preserve"> PAGEREF _Toc98936503 \h </w:instrText>
            </w:r>
            <w:r w:rsidR="00114F1E">
              <w:rPr>
                <w:noProof/>
                <w:webHidden/>
              </w:rPr>
            </w:r>
            <w:r w:rsidR="00114F1E">
              <w:rPr>
                <w:noProof/>
                <w:webHidden/>
              </w:rPr>
              <w:fldChar w:fldCharType="separate"/>
            </w:r>
            <w:r w:rsidR="00114F1E">
              <w:rPr>
                <w:noProof/>
                <w:webHidden/>
              </w:rPr>
              <w:t>375</w:t>
            </w:r>
            <w:r w:rsidR="00114F1E">
              <w:rPr>
                <w:noProof/>
                <w:webHidden/>
              </w:rPr>
              <w:fldChar w:fldCharType="end"/>
            </w:r>
          </w:hyperlink>
        </w:p>
        <w:p w14:paraId="311F1514" w14:textId="6E9A14AF" w:rsidR="00114F1E" w:rsidRDefault="007B3C9F">
          <w:pPr>
            <w:pStyle w:val="TOC1"/>
            <w:rPr>
              <w:rFonts w:asciiTheme="minorHAnsi" w:eastAsiaTheme="minorEastAsia" w:hAnsiTheme="minorHAnsi"/>
              <w:noProof/>
              <w:color w:val="auto"/>
              <w:lang w:val="en-SE" w:eastAsia="en-SE"/>
            </w:rPr>
          </w:pPr>
          <w:hyperlink w:anchor="_Toc98936504" w:history="1">
            <w:r w:rsidR="00114F1E" w:rsidRPr="00283800">
              <w:rPr>
                <w:rStyle w:val="Hyperlink"/>
                <w:noProof/>
              </w:rPr>
              <w:t>A.</w:t>
            </w:r>
            <w:r w:rsidR="00114F1E">
              <w:rPr>
                <w:rFonts w:asciiTheme="minorHAnsi" w:eastAsiaTheme="minorEastAsia" w:hAnsiTheme="minorHAnsi"/>
                <w:noProof/>
                <w:color w:val="auto"/>
                <w:lang w:val="en-SE" w:eastAsia="en-SE"/>
              </w:rPr>
              <w:tab/>
            </w:r>
            <w:r w:rsidR="00114F1E" w:rsidRPr="00283800">
              <w:rPr>
                <w:rStyle w:val="Hyperlink"/>
                <w:noProof/>
              </w:rPr>
              <w:t>&lt;a1&gt;The Preprocessor&lt;/a1&gt;</w:t>
            </w:r>
            <w:r w:rsidR="00114F1E">
              <w:rPr>
                <w:noProof/>
                <w:webHidden/>
              </w:rPr>
              <w:tab/>
            </w:r>
            <w:r w:rsidR="00114F1E">
              <w:rPr>
                <w:noProof/>
                <w:webHidden/>
              </w:rPr>
              <w:fldChar w:fldCharType="begin"/>
            </w:r>
            <w:r w:rsidR="00114F1E">
              <w:rPr>
                <w:noProof/>
                <w:webHidden/>
              </w:rPr>
              <w:instrText xml:space="preserve"> PAGEREF _Toc98936504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1078802D" w14:textId="46EEE001" w:rsidR="00114F1E" w:rsidRDefault="007B3C9F">
          <w:pPr>
            <w:pStyle w:val="TOC2"/>
            <w:tabs>
              <w:tab w:val="left" w:pos="880"/>
              <w:tab w:val="right" w:leader="dot" w:pos="9350"/>
            </w:tabs>
            <w:rPr>
              <w:rFonts w:asciiTheme="minorHAnsi" w:eastAsiaTheme="minorEastAsia" w:hAnsiTheme="minorHAnsi"/>
              <w:noProof/>
              <w:color w:val="auto"/>
              <w:lang w:val="en-SE" w:eastAsia="en-SE"/>
            </w:rPr>
          </w:pPr>
          <w:hyperlink w:anchor="_Toc98936505" w:history="1">
            <w:r w:rsidR="00114F1E" w:rsidRPr="00283800">
              <w:rPr>
                <w:rStyle w:val="Hyperlink"/>
                <w:noProof/>
              </w:rPr>
              <w:t>A.1.</w:t>
            </w:r>
            <w:r w:rsidR="00114F1E">
              <w:rPr>
                <w:rFonts w:asciiTheme="minorHAnsi" w:eastAsiaTheme="minorEastAsia" w:hAnsiTheme="minorHAnsi"/>
                <w:noProof/>
                <w:color w:val="auto"/>
                <w:lang w:val="en-SE" w:eastAsia="en-SE"/>
              </w:rPr>
              <w:tab/>
            </w:r>
            <w:r w:rsidR="00114F1E" w:rsidRPr="00283800">
              <w:rPr>
                <w:rStyle w:val="Hyperlink"/>
                <w:noProof/>
              </w:rPr>
              <w:t>&lt;a2&gt;The Expression Scanner and Parser&lt;/a2&gt;</w:t>
            </w:r>
            <w:r w:rsidR="00114F1E">
              <w:rPr>
                <w:noProof/>
                <w:webHidden/>
              </w:rPr>
              <w:tab/>
            </w:r>
            <w:r w:rsidR="00114F1E">
              <w:rPr>
                <w:noProof/>
                <w:webHidden/>
              </w:rPr>
              <w:fldChar w:fldCharType="begin"/>
            </w:r>
            <w:r w:rsidR="00114F1E">
              <w:rPr>
                <w:noProof/>
                <w:webHidden/>
              </w:rPr>
              <w:instrText xml:space="preserve"> PAGEREF _Toc98936505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79DA0500" w14:textId="13437366"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506" w:history="1">
            <w:r w:rsidR="00114F1E" w:rsidRPr="00283800">
              <w:rPr>
                <w:rStyle w:val="Hyperlink"/>
                <w:noProof/>
              </w:rPr>
              <w:t>A.1.1.</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06 \h </w:instrText>
            </w:r>
            <w:r w:rsidR="00114F1E">
              <w:rPr>
                <w:noProof/>
                <w:webHidden/>
              </w:rPr>
            </w:r>
            <w:r w:rsidR="00114F1E">
              <w:rPr>
                <w:noProof/>
                <w:webHidden/>
              </w:rPr>
              <w:fldChar w:fldCharType="separate"/>
            </w:r>
            <w:r w:rsidR="00114F1E">
              <w:rPr>
                <w:noProof/>
                <w:webHidden/>
              </w:rPr>
              <w:t>381</w:t>
            </w:r>
            <w:r w:rsidR="00114F1E">
              <w:rPr>
                <w:noProof/>
                <w:webHidden/>
              </w:rPr>
              <w:fldChar w:fldCharType="end"/>
            </w:r>
          </w:hyperlink>
        </w:p>
        <w:p w14:paraId="3BFEDC38" w14:textId="50F5231D"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507" w:history="1">
            <w:r w:rsidR="00114F1E" w:rsidRPr="00283800">
              <w:rPr>
                <w:rStyle w:val="Hyperlink"/>
                <w:noProof/>
              </w:rPr>
              <w:t>A.1.2.</w:t>
            </w:r>
            <w:r w:rsidR="00114F1E">
              <w:rPr>
                <w:rFonts w:asciiTheme="minorHAnsi" w:eastAsiaTheme="minorEastAsia" w:hAnsiTheme="minorHAnsi"/>
                <w:noProof/>
                <w:color w:val="auto"/>
                <w:lang w:val="en-SE" w:eastAsia="en-SE"/>
              </w:rPr>
              <w:tab/>
            </w:r>
            <w:r w:rsidR="00114F1E" w:rsidRPr="00283800">
              <w:rPr>
                <w:rStyle w:val="Hyperlink"/>
                <w:noProof/>
              </w:rPr>
              <w:t>&lt;a3&gt;The Parser&lt;/a3&gt;</w:t>
            </w:r>
            <w:r w:rsidR="00114F1E">
              <w:rPr>
                <w:noProof/>
                <w:webHidden/>
              </w:rPr>
              <w:tab/>
            </w:r>
            <w:r w:rsidR="00114F1E">
              <w:rPr>
                <w:noProof/>
                <w:webHidden/>
              </w:rPr>
              <w:fldChar w:fldCharType="begin"/>
            </w:r>
            <w:r w:rsidR="00114F1E">
              <w:rPr>
                <w:noProof/>
                <w:webHidden/>
              </w:rPr>
              <w:instrText xml:space="preserve"> PAGEREF _Toc98936507 \h </w:instrText>
            </w:r>
            <w:r w:rsidR="00114F1E">
              <w:rPr>
                <w:noProof/>
                <w:webHidden/>
              </w:rPr>
            </w:r>
            <w:r w:rsidR="00114F1E">
              <w:rPr>
                <w:noProof/>
                <w:webHidden/>
              </w:rPr>
              <w:fldChar w:fldCharType="separate"/>
            </w:r>
            <w:r w:rsidR="00114F1E">
              <w:rPr>
                <w:noProof/>
                <w:webHidden/>
              </w:rPr>
              <w:t>382</w:t>
            </w:r>
            <w:r w:rsidR="00114F1E">
              <w:rPr>
                <w:noProof/>
                <w:webHidden/>
              </w:rPr>
              <w:fldChar w:fldCharType="end"/>
            </w:r>
          </w:hyperlink>
        </w:p>
        <w:p w14:paraId="3B5316B4" w14:textId="7FFFCC8E"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508" w:history="1">
            <w:r w:rsidR="00114F1E" w:rsidRPr="00283800">
              <w:rPr>
                <w:rStyle w:val="Hyperlink"/>
                <w:noProof/>
              </w:rPr>
              <w:t>A.1.3.</w:t>
            </w:r>
            <w:r w:rsidR="00114F1E">
              <w:rPr>
                <w:rFonts w:asciiTheme="minorHAnsi" w:eastAsiaTheme="minorEastAsia" w:hAnsiTheme="minorHAnsi"/>
                <w:noProof/>
                <w:color w:val="auto"/>
                <w:lang w:val="en-SE" w:eastAsia="en-SE"/>
              </w:rPr>
              <w:tab/>
            </w:r>
            <w:r w:rsidR="00114F1E" w:rsidRPr="00283800">
              <w:rPr>
                <w:rStyle w:val="Hyperlink"/>
                <w:noProof/>
              </w:rPr>
              <w:t>&lt;a3&gt;The Scanner&lt;/a3&gt;</w:t>
            </w:r>
            <w:r w:rsidR="00114F1E">
              <w:rPr>
                <w:noProof/>
                <w:webHidden/>
              </w:rPr>
              <w:tab/>
            </w:r>
            <w:r w:rsidR="00114F1E">
              <w:rPr>
                <w:noProof/>
                <w:webHidden/>
              </w:rPr>
              <w:fldChar w:fldCharType="begin"/>
            </w:r>
            <w:r w:rsidR="00114F1E">
              <w:rPr>
                <w:noProof/>
                <w:webHidden/>
              </w:rPr>
              <w:instrText xml:space="preserve"> PAGEREF _Toc98936508 \h </w:instrText>
            </w:r>
            <w:r w:rsidR="00114F1E">
              <w:rPr>
                <w:noProof/>
                <w:webHidden/>
              </w:rPr>
            </w:r>
            <w:r w:rsidR="00114F1E">
              <w:rPr>
                <w:noProof/>
                <w:webHidden/>
              </w:rPr>
              <w:fldChar w:fldCharType="separate"/>
            </w:r>
            <w:r w:rsidR="00114F1E">
              <w:rPr>
                <w:noProof/>
                <w:webHidden/>
              </w:rPr>
              <w:t>386</w:t>
            </w:r>
            <w:r w:rsidR="00114F1E">
              <w:rPr>
                <w:noProof/>
                <w:webHidden/>
              </w:rPr>
              <w:fldChar w:fldCharType="end"/>
            </w:r>
          </w:hyperlink>
        </w:p>
        <w:p w14:paraId="7D9AC05E" w14:textId="48BE1C52"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509" w:history="1">
            <w:r w:rsidR="00114F1E" w:rsidRPr="00283800">
              <w:rPr>
                <w:rStyle w:val="Hyperlink"/>
                <w:noProof/>
              </w:rPr>
              <w:t>A.1.4.</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Expression Parser&lt;/a3&gt;</w:t>
            </w:r>
            <w:r w:rsidR="00114F1E">
              <w:rPr>
                <w:noProof/>
                <w:webHidden/>
              </w:rPr>
              <w:tab/>
            </w:r>
            <w:r w:rsidR="00114F1E">
              <w:rPr>
                <w:noProof/>
                <w:webHidden/>
              </w:rPr>
              <w:fldChar w:fldCharType="begin"/>
            </w:r>
            <w:r w:rsidR="00114F1E">
              <w:rPr>
                <w:noProof/>
                <w:webHidden/>
              </w:rPr>
              <w:instrText xml:space="preserve"> PAGEREF _Toc98936509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34D2D334" w14:textId="25DFF83A" w:rsidR="00114F1E" w:rsidRDefault="007B3C9F">
          <w:pPr>
            <w:pStyle w:val="TOC2"/>
            <w:tabs>
              <w:tab w:val="left" w:pos="880"/>
              <w:tab w:val="right" w:leader="dot" w:pos="9350"/>
            </w:tabs>
            <w:rPr>
              <w:rFonts w:asciiTheme="minorHAnsi" w:eastAsiaTheme="minorEastAsia" w:hAnsiTheme="minorHAnsi"/>
              <w:noProof/>
              <w:color w:val="auto"/>
              <w:lang w:val="en-SE" w:eastAsia="en-SE"/>
            </w:rPr>
          </w:pPr>
          <w:hyperlink w:anchor="_Toc98936510" w:history="1">
            <w:r w:rsidR="00114F1E" w:rsidRPr="00283800">
              <w:rPr>
                <w:rStyle w:val="Hyperlink"/>
                <w:noProof/>
              </w:rPr>
              <w:t>A.2.</w:t>
            </w:r>
            <w:r w:rsidR="00114F1E">
              <w:rPr>
                <w:rFonts w:asciiTheme="minorHAnsi" w:eastAsiaTheme="minorEastAsia" w:hAnsiTheme="minorHAnsi"/>
                <w:noProof/>
                <w:color w:val="auto"/>
                <w:lang w:val="en-SE" w:eastAsia="en-SE"/>
              </w:rPr>
              <w:tab/>
            </w:r>
            <w:r w:rsidR="00114F1E" w:rsidRPr="00283800">
              <w:rPr>
                <w:rStyle w:val="Hyperlink"/>
                <w:noProof/>
              </w:rPr>
              <w:t>&lt;a2&gt;The Preprocessor Scanner and Parser&lt;/a2&gt;</w:t>
            </w:r>
            <w:r w:rsidR="00114F1E">
              <w:rPr>
                <w:noProof/>
                <w:webHidden/>
              </w:rPr>
              <w:tab/>
            </w:r>
            <w:r w:rsidR="00114F1E">
              <w:rPr>
                <w:noProof/>
                <w:webHidden/>
              </w:rPr>
              <w:fldChar w:fldCharType="begin"/>
            </w:r>
            <w:r w:rsidR="00114F1E">
              <w:rPr>
                <w:noProof/>
                <w:webHidden/>
              </w:rPr>
              <w:instrText xml:space="preserve"> PAGEREF _Toc98936510 \h </w:instrText>
            </w:r>
            <w:r w:rsidR="00114F1E">
              <w:rPr>
                <w:noProof/>
                <w:webHidden/>
              </w:rPr>
            </w:r>
            <w:r w:rsidR="00114F1E">
              <w:rPr>
                <w:noProof/>
                <w:webHidden/>
              </w:rPr>
              <w:fldChar w:fldCharType="separate"/>
            </w:r>
            <w:r w:rsidR="00114F1E">
              <w:rPr>
                <w:noProof/>
                <w:webHidden/>
              </w:rPr>
              <w:t>388</w:t>
            </w:r>
            <w:r w:rsidR="00114F1E">
              <w:rPr>
                <w:noProof/>
                <w:webHidden/>
              </w:rPr>
              <w:fldChar w:fldCharType="end"/>
            </w:r>
          </w:hyperlink>
        </w:p>
        <w:p w14:paraId="16FD51E0" w14:textId="2546368E"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511" w:history="1">
            <w:r w:rsidR="00114F1E" w:rsidRPr="00283800">
              <w:rPr>
                <w:rStyle w:val="Hyperlink"/>
                <w:noProof/>
              </w:rPr>
              <w:t>A.2.5.</w:t>
            </w:r>
            <w:r w:rsidR="00114F1E">
              <w:rPr>
                <w:rFonts w:asciiTheme="minorHAnsi" w:eastAsiaTheme="minorEastAsia" w:hAnsiTheme="minorHAnsi"/>
                <w:noProof/>
                <w:color w:val="auto"/>
                <w:lang w:val="en-SE" w:eastAsia="en-SE"/>
              </w:rPr>
              <w:tab/>
            </w:r>
            <w:r w:rsidR="00114F1E" w:rsidRPr="00283800">
              <w:rPr>
                <w:rStyle w:val="Hyperlink"/>
                <w:noProof/>
                <w:highlight w:val="white"/>
              </w:rPr>
              <w:t>&lt;a3&gt;The Partial Preprocessor Parser&lt;/a3&gt;</w:t>
            </w:r>
            <w:r w:rsidR="00114F1E">
              <w:rPr>
                <w:noProof/>
                <w:webHidden/>
              </w:rPr>
              <w:tab/>
            </w:r>
            <w:r w:rsidR="00114F1E">
              <w:rPr>
                <w:noProof/>
                <w:webHidden/>
              </w:rPr>
              <w:fldChar w:fldCharType="begin"/>
            </w:r>
            <w:r w:rsidR="00114F1E">
              <w:rPr>
                <w:noProof/>
                <w:webHidden/>
              </w:rPr>
              <w:instrText xml:space="preserve"> PAGEREF _Toc98936511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0F3ACC01" w14:textId="77496BF8"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512" w:history="1">
            <w:r w:rsidR="00114F1E" w:rsidRPr="00283800">
              <w:rPr>
                <w:rStyle w:val="Hyperlink"/>
                <w:noProof/>
              </w:rPr>
              <w:t>A.2.6.</w:t>
            </w:r>
            <w:r w:rsidR="00114F1E">
              <w:rPr>
                <w:rFonts w:asciiTheme="minorHAnsi" w:eastAsiaTheme="minorEastAsia" w:hAnsiTheme="minorHAnsi"/>
                <w:noProof/>
                <w:color w:val="auto"/>
                <w:lang w:val="en-SE" w:eastAsia="en-SE"/>
              </w:rPr>
              <w:tab/>
            </w:r>
            <w:r w:rsidR="00114F1E" w:rsidRPr="00283800">
              <w:rPr>
                <w:rStyle w:val="Hyperlink"/>
                <w:noProof/>
              </w:rPr>
              <w:t>&lt;a3&gt;If-Else-Chain&lt;/a3&gt;</w:t>
            </w:r>
            <w:r w:rsidR="00114F1E">
              <w:rPr>
                <w:noProof/>
                <w:webHidden/>
              </w:rPr>
              <w:tab/>
            </w:r>
            <w:r w:rsidR="00114F1E">
              <w:rPr>
                <w:noProof/>
                <w:webHidden/>
              </w:rPr>
              <w:fldChar w:fldCharType="begin"/>
            </w:r>
            <w:r w:rsidR="00114F1E">
              <w:rPr>
                <w:noProof/>
                <w:webHidden/>
              </w:rPr>
              <w:instrText xml:space="preserve"> PAGEREF _Toc98936512 \h </w:instrText>
            </w:r>
            <w:r w:rsidR="00114F1E">
              <w:rPr>
                <w:noProof/>
                <w:webHidden/>
              </w:rPr>
            </w:r>
            <w:r w:rsidR="00114F1E">
              <w:rPr>
                <w:noProof/>
                <w:webHidden/>
              </w:rPr>
              <w:fldChar w:fldCharType="separate"/>
            </w:r>
            <w:r w:rsidR="00114F1E">
              <w:rPr>
                <w:noProof/>
                <w:webHidden/>
              </w:rPr>
              <w:t>390</w:t>
            </w:r>
            <w:r w:rsidR="00114F1E">
              <w:rPr>
                <w:noProof/>
                <w:webHidden/>
              </w:rPr>
              <w:fldChar w:fldCharType="end"/>
            </w:r>
          </w:hyperlink>
        </w:p>
        <w:p w14:paraId="5DB0FCBB" w14:textId="5ACB7446" w:rsidR="00114F1E" w:rsidRDefault="007B3C9F">
          <w:pPr>
            <w:pStyle w:val="TOC2"/>
            <w:tabs>
              <w:tab w:val="left" w:pos="880"/>
              <w:tab w:val="right" w:leader="dot" w:pos="9350"/>
            </w:tabs>
            <w:rPr>
              <w:rFonts w:asciiTheme="minorHAnsi" w:eastAsiaTheme="minorEastAsia" w:hAnsiTheme="minorHAnsi"/>
              <w:noProof/>
              <w:color w:val="auto"/>
              <w:lang w:val="en-SE" w:eastAsia="en-SE"/>
            </w:rPr>
          </w:pPr>
          <w:hyperlink w:anchor="_Toc98936513" w:history="1">
            <w:r w:rsidR="00114F1E" w:rsidRPr="00283800">
              <w:rPr>
                <w:rStyle w:val="Hyperlink"/>
                <w:noProof/>
              </w:rPr>
              <w:t>A.3.</w:t>
            </w:r>
            <w:r w:rsidR="00114F1E">
              <w:rPr>
                <w:rFonts w:asciiTheme="minorHAnsi" w:eastAsiaTheme="minorEastAsia" w:hAnsiTheme="minorHAnsi"/>
                <w:noProof/>
                <w:color w:val="auto"/>
                <w:lang w:val="en-SE" w:eastAsia="en-SE"/>
              </w:rPr>
              <w:tab/>
            </w:r>
            <w:r w:rsidR="00114F1E" w:rsidRPr="00283800">
              <w:rPr>
                <w:rStyle w:val="Hyperlink"/>
                <w:noProof/>
              </w:rPr>
              <w:t>&lt;a2&gt;The Preprocessor&lt;/a2&gt;</w:t>
            </w:r>
            <w:r w:rsidR="00114F1E">
              <w:rPr>
                <w:noProof/>
                <w:webHidden/>
              </w:rPr>
              <w:tab/>
            </w:r>
            <w:r w:rsidR="00114F1E">
              <w:rPr>
                <w:noProof/>
                <w:webHidden/>
              </w:rPr>
              <w:fldChar w:fldCharType="begin"/>
            </w:r>
            <w:r w:rsidR="00114F1E">
              <w:rPr>
                <w:noProof/>
                <w:webHidden/>
              </w:rPr>
              <w:instrText xml:space="preserve"> PAGEREF _Toc98936513 \h </w:instrText>
            </w:r>
            <w:r w:rsidR="00114F1E">
              <w:rPr>
                <w:noProof/>
                <w:webHidden/>
              </w:rPr>
            </w:r>
            <w:r w:rsidR="00114F1E">
              <w:rPr>
                <w:noProof/>
                <w:webHidden/>
              </w:rPr>
              <w:fldChar w:fldCharType="separate"/>
            </w:r>
            <w:r w:rsidR="00114F1E">
              <w:rPr>
                <w:noProof/>
                <w:webHidden/>
              </w:rPr>
              <w:t>391</w:t>
            </w:r>
            <w:r w:rsidR="00114F1E">
              <w:rPr>
                <w:noProof/>
                <w:webHidden/>
              </w:rPr>
              <w:fldChar w:fldCharType="end"/>
            </w:r>
          </w:hyperlink>
        </w:p>
        <w:p w14:paraId="69DC7EE1" w14:textId="4C8A6B3A"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514" w:history="1">
            <w:r w:rsidR="00114F1E" w:rsidRPr="00283800">
              <w:rPr>
                <w:rStyle w:val="Hyperlink"/>
                <w:noProof/>
              </w:rPr>
              <w:t>A.3.7.</w:t>
            </w:r>
            <w:r w:rsidR="00114F1E">
              <w:rPr>
                <w:rFonts w:asciiTheme="minorHAnsi" w:eastAsiaTheme="minorEastAsia" w:hAnsiTheme="minorHAnsi"/>
                <w:noProof/>
                <w:color w:val="auto"/>
                <w:lang w:val="en-SE" w:eastAsia="en-SE"/>
              </w:rPr>
              <w:tab/>
            </w:r>
            <w:r w:rsidR="00114F1E" w:rsidRPr="00283800">
              <w:rPr>
                <w:rStyle w:val="Hyperlink"/>
                <w:noProof/>
              </w:rPr>
              <w:t>&lt;a3&gt;Tri Graphs&lt;/a3&gt;</w:t>
            </w:r>
            <w:r w:rsidR="00114F1E">
              <w:rPr>
                <w:noProof/>
                <w:webHidden/>
              </w:rPr>
              <w:tab/>
            </w:r>
            <w:r w:rsidR="00114F1E">
              <w:rPr>
                <w:noProof/>
                <w:webHidden/>
              </w:rPr>
              <w:fldChar w:fldCharType="begin"/>
            </w:r>
            <w:r w:rsidR="00114F1E">
              <w:rPr>
                <w:noProof/>
                <w:webHidden/>
              </w:rPr>
              <w:instrText xml:space="preserve"> PAGEREF _Toc98936514 \h </w:instrText>
            </w:r>
            <w:r w:rsidR="00114F1E">
              <w:rPr>
                <w:noProof/>
                <w:webHidden/>
              </w:rPr>
            </w:r>
            <w:r w:rsidR="00114F1E">
              <w:rPr>
                <w:noProof/>
                <w:webHidden/>
              </w:rPr>
              <w:fldChar w:fldCharType="separate"/>
            </w:r>
            <w:r w:rsidR="00114F1E">
              <w:rPr>
                <w:noProof/>
                <w:webHidden/>
              </w:rPr>
              <w:t>393</w:t>
            </w:r>
            <w:r w:rsidR="00114F1E">
              <w:rPr>
                <w:noProof/>
                <w:webHidden/>
              </w:rPr>
              <w:fldChar w:fldCharType="end"/>
            </w:r>
          </w:hyperlink>
        </w:p>
        <w:p w14:paraId="4AFC5BA0" w14:textId="44561F60"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515" w:history="1">
            <w:r w:rsidR="00114F1E" w:rsidRPr="00283800">
              <w:rPr>
                <w:rStyle w:val="Hyperlink"/>
                <w:noProof/>
              </w:rPr>
              <w:t>A.3.8.</w:t>
            </w:r>
            <w:r w:rsidR="00114F1E">
              <w:rPr>
                <w:rFonts w:asciiTheme="minorHAnsi" w:eastAsiaTheme="minorEastAsia" w:hAnsiTheme="minorHAnsi"/>
                <w:noProof/>
                <w:color w:val="auto"/>
                <w:lang w:val="en-SE" w:eastAsia="en-SE"/>
              </w:rPr>
              <w:tab/>
            </w:r>
            <w:r w:rsidR="00114F1E" w:rsidRPr="00283800">
              <w:rPr>
                <w:rStyle w:val="Hyperlink"/>
                <w:noProof/>
              </w:rPr>
              <w:t>&lt;a3&gt;Comments, Strings, and Characters&lt;/a3&gt;</w:t>
            </w:r>
            <w:r w:rsidR="00114F1E">
              <w:rPr>
                <w:noProof/>
                <w:webHidden/>
              </w:rPr>
              <w:tab/>
            </w:r>
            <w:r w:rsidR="00114F1E">
              <w:rPr>
                <w:noProof/>
                <w:webHidden/>
              </w:rPr>
              <w:fldChar w:fldCharType="begin"/>
            </w:r>
            <w:r w:rsidR="00114F1E">
              <w:rPr>
                <w:noProof/>
                <w:webHidden/>
              </w:rPr>
              <w:instrText xml:space="preserve"> PAGEREF _Toc98936515 \h </w:instrText>
            </w:r>
            <w:r w:rsidR="00114F1E">
              <w:rPr>
                <w:noProof/>
                <w:webHidden/>
              </w:rPr>
            </w:r>
            <w:r w:rsidR="00114F1E">
              <w:rPr>
                <w:noProof/>
                <w:webHidden/>
              </w:rPr>
              <w:fldChar w:fldCharType="separate"/>
            </w:r>
            <w:r w:rsidR="00114F1E">
              <w:rPr>
                <w:noProof/>
                <w:webHidden/>
              </w:rPr>
              <w:t>394</w:t>
            </w:r>
            <w:r w:rsidR="00114F1E">
              <w:rPr>
                <w:noProof/>
                <w:webHidden/>
              </w:rPr>
              <w:fldChar w:fldCharType="end"/>
            </w:r>
          </w:hyperlink>
        </w:p>
        <w:p w14:paraId="4E53D374" w14:textId="702D480B"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516" w:history="1">
            <w:r w:rsidR="00114F1E" w:rsidRPr="00283800">
              <w:rPr>
                <w:rStyle w:val="Hyperlink"/>
                <w:noProof/>
              </w:rPr>
              <w:t>A.3.9.</w:t>
            </w:r>
            <w:r w:rsidR="00114F1E">
              <w:rPr>
                <w:rFonts w:asciiTheme="minorHAnsi" w:eastAsiaTheme="minorEastAsia" w:hAnsiTheme="minorHAnsi"/>
                <w:noProof/>
                <w:color w:val="auto"/>
                <w:lang w:val="en-SE" w:eastAsia="en-SE"/>
              </w:rPr>
              <w:tab/>
            </w:r>
            <w:r w:rsidR="00114F1E" w:rsidRPr="00283800">
              <w:rPr>
                <w:rStyle w:val="Hyperlink"/>
                <w:noProof/>
              </w:rPr>
              <w:t>&lt;a3&gt;The Line List&lt;/a3&gt;</w:t>
            </w:r>
            <w:r w:rsidR="00114F1E">
              <w:rPr>
                <w:noProof/>
                <w:webHidden/>
              </w:rPr>
              <w:tab/>
            </w:r>
            <w:r w:rsidR="00114F1E">
              <w:rPr>
                <w:noProof/>
                <w:webHidden/>
              </w:rPr>
              <w:fldChar w:fldCharType="begin"/>
            </w:r>
            <w:r w:rsidR="00114F1E">
              <w:rPr>
                <w:noProof/>
                <w:webHidden/>
              </w:rPr>
              <w:instrText xml:space="preserve"> PAGEREF _Toc98936516 \h </w:instrText>
            </w:r>
            <w:r w:rsidR="00114F1E">
              <w:rPr>
                <w:noProof/>
                <w:webHidden/>
              </w:rPr>
            </w:r>
            <w:r w:rsidR="00114F1E">
              <w:rPr>
                <w:noProof/>
                <w:webHidden/>
              </w:rPr>
              <w:fldChar w:fldCharType="separate"/>
            </w:r>
            <w:r w:rsidR="00114F1E">
              <w:rPr>
                <w:noProof/>
                <w:webHidden/>
              </w:rPr>
              <w:t>396</w:t>
            </w:r>
            <w:r w:rsidR="00114F1E">
              <w:rPr>
                <w:noProof/>
                <w:webHidden/>
              </w:rPr>
              <w:fldChar w:fldCharType="end"/>
            </w:r>
          </w:hyperlink>
        </w:p>
        <w:p w14:paraId="00E3EA2D" w14:textId="5E0FC812"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517" w:history="1">
            <w:r w:rsidR="00114F1E" w:rsidRPr="00283800">
              <w:rPr>
                <w:rStyle w:val="Hyperlink"/>
                <w:noProof/>
              </w:rPr>
              <w:t>A.3.10.</w:t>
            </w:r>
            <w:r w:rsidR="00114F1E">
              <w:rPr>
                <w:rFonts w:asciiTheme="minorHAnsi" w:eastAsiaTheme="minorEastAsia" w:hAnsiTheme="minorHAnsi"/>
                <w:noProof/>
                <w:color w:val="auto"/>
                <w:lang w:val="en-SE" w:eastAsia="en-SE"/>
              </w:rPr>
              <w:tab/>
            </w:r>
            <w:r w:rsidR="00114F1E" w:rsidRPr="00283800">
              <w:rPr>
                <w:rStyle w:val="Hyperlink"/>
                <w:noProof/>
              </w:rPr>
              <w:t>&lt;a3&gt;Lines&lt;/a3&gt;</w:t>
            </w:r>
            <w:r w:rsidR="00114F1E">
              <w:rPr>
                <w:noProof/>
                <w:webHidden/>
              </w:rPr>
              <w:tab/>
            </w:r>
            <w:r w:rsidR="00114F1E">
              <w:rPr>
                <w:noProof/>
                <w:webHidden/>
              </w:rPr>
              <w:fldChar w:fldCharType="begin"/>
            </w:r>
            <w:r w:rsidR="00114F1E">
              <w:rPr>
                <w:noProof/>
                <w:webHidden/>
              </w:rPr>
              <w:instrText xml:space="preserve"> PAGEREF _Toc98936517 \h </w:instrText>
            </w:r>
            <w:r w:rsidR="00114F1E">
              <w:rPr>
                <w:noProof/>
                <w:webHidden/>
              </w:rPr>
            </w:r>
            <w:r w:rsidR="00114F1E">
              <w:rPr>
                <w:noProof/>
                <w:webHidden/>
              </w:rPr>
              <w:fldChar w:fldCharType="separate"/>
            </w:r>
            <w:r w:rsidR="00114F1E">
              <w:rPr>
                <w:noProof/>
                <w:webHidden/>
              </w:rPr>
              <w:t>400</w:t>
            </w:r>
            <w:r w:rsidR="00114F1E">
              <w:rPr>
                <w:noProof/>
                <w:webHidden/>
              </w:rPr>
              <w:fldChar w:fldCharType="end"/>
            </w:r>
          </w:hyperlink>
        </w:p>
        <w:p w14:paraId="429B7C71" w14:textId="7B01AF79"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518" w:history="1">
            <w:r w:rsidR="00114F1E" w:rsidRPr="00283800">
              <w:rPr>
                <w:rStyle w:val="Hyperlink"/>
                <w:noProof/>
              </w:rPr>
              <w:t>A.3.11.</w:t>
            </w:r>
            <w:r w:rsidR="00114F1E">
              <w:rPr>
                <w:rFonts w:asciiTheme="minorHAnsi" w:eastAsiaTheme="minorEastAsia" w:hAnsiTheme="minorHAnsi"/>
                <w:noProof/>
                <w:color w:val="auto"/>
                <w:lang w:val="en-SE" w:eastAsia="en-SE"/>
              </w:rPr>
              <w:tab/>
            </w:r>
            <w:r w:rsidR="00114F1E" w:rsidRPr="00283800">
              <w:rPr>
                <w:rStyle w:val="Hyperlink"/>
                <w:noProof/>
              </w:rPr>
              <w:t>&lt;a3&gt;Include Files&lt;/a3&gt;</w:t>
            </w:r>
            <w:r w:rsidR="00114F1E">
              <w:rPr>
                <w:noProof/>
                <w:webHidden/>
              </w:rPr>
              <w:tab/>
            </w:r>
            <w:r w:rsidR="00114F1E">
              <w:rPr>
                <w:noProof/>
                <w:webHidden/>
              </w:rPr>
              <w:fldChar w:fldCharType="begin"/>
            </w:r>
            <w:r w:rsidR="00114F1E">
              <w:rPr>
                <w:noProof/>
                <w:webHidden/>
              </w:rPr>
              <w:instrText xml:space="preserve"> PAGEREF _Toc98936518 \h </w:instrText>
            </w:r>
            <w:r w:rsidR="00114F1E">
              <w:rPr>
                <w:noProof/>
                <w:webHidden/>
              </w:rPr>
            </w:r>
            <w:r w:rsidR="00114F1E">
              <w:rPr>
                <w:noProof/>
                <w:webHidden/>
              </w:rPr>
              <w:fldChar w:fldCharType="separate"/>
            </w:r>
            <w:r w:rsidR="00114F1E">
              <w:rPr>
                <w:noProof/>
                <w:webHidden/>
              </w:rPr>
              <w:t>401</w:t>
            </w:r>
            <w:r w:rsidR="00114F1E">
              <w:rPr>
                <w:noProof/>
                <w:webHidden/>
              </w:rPr>
              <w:fldChar w:fldCharType="end"/>
            </w:r>
          </w:hyperlink>
        </w:p>
        <w:p w14:paraId="6201C873" w14:textId="4CC98F06"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519" w:history="1">
            <w:r w:rsidR="00114F1E" w:rsidRPr="00283800">
              <w:rPr>
                <w:rStyle w:val="Hyperlink"/>
                <w:noProof/>
              </w:rPr>
              <w:t>A.3.12.</w:t>
            </w:r>
            <w:r w:rsidR="00114F1E">
              <w:rPr>
                <w:rFonts w:asciiTheme="minorHAnsi" w:eastAsiaTheme="minorEastAsia" w:hAnsiTheme="minorHAnsi"/>
                <w:noProof/>
                <w:color w:val="auto"/>
                <w:lang w:val="en-SE" w:eastAsia="en-SE"/>
              </w:rPr>
              <w:tab/>
            </w:r>
            <w:r w:rsidR="00114F1E" w:rsidRPr="00283800">
              <w:rPr>
                <w:rStyle w:val="Hyperlink"/>
                <w:noProof/>
              </w:rPr>
              <w:t>&lt;a3&gt;Macros&lt;/a3&gt;</w:t>
            </w:r>
            <w:r w:rsidR="00114F1E">
              <w:rPr>
                <w:noProof/>
                <w:webHidden/>
              </w:rPr>
              <w:tab/>
            </w:r>
            <w:r w:rsidR="00114F1E">
              <w:rPr>
                <w:noProof/>
                <w:webHidden/>
              </w:rPr>
              <w:fldChar w:fldCharType="begin"/>
            </w:r>
            <w:r w:rsidR="00114F1E">
              <w:rPr>
                <w:noProof/>
                <w:webHidden/>
              </w:rPr>
              <w:instrText xml:space="preserve"> PAGEREF _Toc98936519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7973E16E" w14:textId="1D0F377A"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520" w:history="1">
            <w:r w:rsidR="00114F1E" w:rsidRPr="00283800">
              <w:rPr>
                <w:rStyle w:val="Hyperlink"/>
                <w:noProof/>
              </w:rPr>
              <w:t>A.3.13.</w:t>
            </w:r>
            <w:r w:rsidR="00114F1E">
              <w:rPr>
                <w:rFonts w:asciiTheme="minorHAnsi" w:eastAsiaTheme="minorEastAsia" w:hAnsiTheme="minorHAnsi"/>
                <w:noProof/>
                <w:color w:val="auto"/>
                <w:lang w:val="en-SE" w:eastAsia="en-SE"/>
              </w:rPr>
              <w:tab/>
            </w:r>
            <w:r w:rsidR="00114F1E" w:rsidRPr="00283800">
              <w:rPr>
                <w:rStyle w:val="Hyperlink"/>
                <w:noProof/>
              </w:rPr>
              <w:t>&lt;a3&gt;Tokens&lt;/a3&gt;</w:t>
            </w:r>
            <w:r w:rsidR="00114F1E">
              <w:rPr>
                <w:noProof/>
                <w:webHidden/>
              </w:rPr>
              <w:tab/>
            </w:r>
            <w:r w:rsidR="00114F1E">
              <w:rPr>
                <w:noProof/>
                <w:webHidden/>
              </w:rPr>
              <w:fldChar w:fldCharType="begin"/>
            </w:r>
            <w:r w:rsidR="00114F1E">
              <w:rPr>
                <w:noProof/>
                <w:webHidden/>
              </w:rPr>
              <w:instrText xml:space="preserve"> PAGEREF _Toc98936520 \h </w:instrText>
            </w:r>
            <w:r w:rsidR="00114F1E">
              <w:rPr>
                <w:noProof/>
                <w:webHidden/>
              </w:rPr>
            </w:r>
            <w:r w:rsidR="00114F1E">
              <w:rPr>
                <w:noProof/>
                <w:webHidden/>
              </w:rPr>
              <w:fldChar w:fldCharType="separate"/>
            </w:r>
            <w:r w:rsidR="00114F1E">
              <w:rPr>
                <w:noProof/>
                <w:webHidden/>
              </w:rPr>
              <w:t>402</w:t>
            </w:r>
            <w:r w:rsidR="00114F1E">
              <w:rPr>
                <w:noProof/>
                <w:webHidden/>
              </w:rPr>
              <w:fldChar w:fldCharType="end"/>
            </w:r>
          </w:hyperlink>
        </w:p>
        <w:p w14:paraId="6D9C2A40" w14:textId="38F504FA"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521" w:history="1">
            <w:r w:rsidR="00114F1E" w:rsidRPr="00283800">
              <w:rPr>
                <w:rStyle w:val="Hyperlink"/>
                <w:noProof/>
              </w:rPr>
              <w:t>A.3.14.</w:t>
            </w:r>
            <w:r w:rsidR="00114F1E">
              <w:rPr>
                <w:rFonts w:asciiTheme="minorHAnsi" w:eastAsiaTheme="minorEastAsia" w:hAnsiTheme="minorHAnsi"/>
                <w:noProof/>
                <w:color w:val="auto"/>
                <w:lang w:val="en-SE" w:eastAsia="en-SE"/>
              </w:rPr>
              <w:tab/>
            </w:r>
            <w:r w:rsidR="00114F1E" w:rsidRPr="00283800">
              <w:rPr>
                <w:rStyle w:val="Hyperlink"/>
                <w:noProof/>
              </w:rPr>
              <w:t>&lt;a3&gt;Define&lt;/a3&gt;</w:t>
            </w:r>
            <w:r w:rsidR="00114F1E">
              <w:rPr>
                <w:noProof/>
                <w:webHidden/>
              </w:rPr>
              <w:tab/>
            </w:r>
            <w:r w:rsidR="00114F1E">
              <w:rPr>
                <w:noProof/>
                <w:webHidden/>
              </w:rPr>
              <w:fldChar w:fldCharType="begin"/>
            </w:r>
            <w:r w:rsidR="00114F1E">
              <w:rPr>
                <w:noProof/>
                <w:webHidden/>
              </w:rPr>
              <w:instrText xml:space="preserve"> PAGEREF _Toc98936521 \h </w:instrText>
            </w:r>
            <w:r w:rsidR="00114F1E">
              <w:rPr>
                <w:noProof/>
                <w:webHidden/>
              </w:rPr>
            </w:r>
            <w:r w:rsidR="00114F1E">
              <w:rPr>
                <w:noProof/>
                <w:webHidden/>
              </w:rPr>
              <w:fldChar w:fldCharType="separate"/>
            </w:r>
            <w:r w:rsidR="00114F1E">
              <w:rPr>
                <w:noProof/>
                <w:webHidden/>
              </w:rPr>
              <w:t>404</w:t>
            </w:r>
            <w:r w:rsidR="00114F1E">
              <w:rPr>
                <w:noProof/>
                <w:webHidden/>
              </w:rPr>
              <w:fldChar w:fldCharType="end"/>
            </w:r>
          </w:hyperlink>
        </w:p>
        <w:p w14:paraId="1B0DCBAB" w14:textId="67985A0B"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522" w:history="1">
            <w:r w:rsidR="00114F1E" w:rsidRPr="00283800">
              <w:rPr>
                <w:rStyle w:val="Hyperlink"/>
                <w:noProof/>
              </w:rPr>
              <w:t>A.3.15.</w:t>
            </w:r>
            <w:r w:rsidR="00114F1E">
              <w:rPr>
                <w:rFonts w:asciiTheme="minorHAnsi" w:eastAsiaTheme="minorEastAsia" w:hAnsiTheme="minorHAnsi"/>
                <w:noProof/>
                <w:color w:val="auto"/>
                <w:lang w:val="en-SE" w:eastAsia="en-SE"/>
              </w:rPr>
              <w:tab/>
            </w:r>
            <w:r w:rsidR="00114F1E" w:rsidRPr="00283800">
              <w:rPr>
                <w:rStyle w:val="Hyperlink"/>
                <w:noProof/>
              </w:rPr>
              <w:t>&lt;a3&gt;Conditional Programming&lt;/a3&gt;</w:t>
            </w:r>
            <w:r w:rsidR="00114F1E">
              <w:rPr>
                <w:noProof/>
                <w:webHidden/>
              </w:rPr>
              <w:tab/>
            </w:r>
            <w:r w:rsidR="00114F1E">
              <w:rPr>
                <w:noProof/>
                <w:webHidden/>
              </w:rPr>
              <w:fldChar w:fldCharType="begin"/>
            </w:r>
            <w:r w:rsidR="00114F1E">
              <w:rPr>
                <w:noProof/>
                <w:webHidden/>
              </w:rPr>
              <w:instrText xml:space="preserve"> PAGEREF _Toc98936522 \h </w:instrText>
            </w:r>
            <w:r w:rsidR="00114F1E">
              <w:rPr>
                <w:noProof/>
                <w:webHidden/>
              </w:rPr>
            </w:r>
            <w:r w:rsidR="00114F1E">
              <w:rPr>
                <w:noProof/>
                <w:webHidden/>
              </w:rPr>
              <w:fldChar w:fldCharType="separate"/>
            </w:r>
            <w:r w:rsidR="00114F1E">
              <w:rPr>
                <w:noProof/>
                <w:webHidden/>
              </w:rPr>
              <w:t>406</w:t>
            </w:r>
            <w:r w:rsidR="00114F1E">
              <w:rPr>
                <w:noProof/>
                <w:webHidden/>
              </w:rPr>
              <w:fldChar w:fldCharType="end"/>
            </w:r>
          </w:hyperlink>
        </w:p>
        <w:p w14:paraId="7B4B20AE" w14:textId="4668EBA5"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523" w:history="1">
            <w:r w:rsidR="00114F1E" w:rsidRPr="00283800">
              <w:rPr>
                <w:rStyle w:val="Hyperlink"/>
                <w:noProof/>
              </w:rPr>
              <w:t>A.3.16.</w:t>
            </w:r>
            <w:r w:rsidR="00114F1E">
              <w:rPr>
                <w:rFonts w:asciiTheme="minorHAnsi" w:eastAsiaTheme="minorEastAsia" w:hAnsiTheme="minorHAnsi"/>
                <w:noProof/>
                <w:color w:val="auto"/>
                <w:lang w:val="en-SE" w:eastAsia="en-SE"/>
              </w:rPr>
              <w:tab/>
            </w:r>
            <w:r w:rsidR="00114F1E" w:rsidRPr="00283800">
              <w:rPr>
                <w:rStyle w:val="Hyperlink"/>
                <w:noProof/>
              </w:rPr>
              <w:t>&lt;a3&gt;Macro Expansion&lt;/a3&gt;</w:t>
            </w:r>
            <w:r w:rsidR="00114F1E">
              <w:rPr>
                <w:noProof/>
                <w:webHidden/>
              </w:rPr>
              <w:tab/>
            </w:r>
            <w:r w:rsidR="00114F1E">
              <w:rPr>
                <w:noProof/>
                <w:webHidden/>
              </w:rPr>
              <w:fldChar w:fldCharType="begin"/>
            </w:r>
            <w:r w:rsidR="00114F1E">
              <w:rPr>
                <w:noProof/>
                <w:webHidden/>
              </w:rPr>
              <w:instrText xml:space="preserve"> PAGEREF _Toc98936523 \h </w:instrText>
            </w:r>
            <w:r w:rsidR="00114F1E">
              <w:rPr>
                <w:noProof/>
                <w:webHidden/>
              </w:rPr>
            </w:r>
            <w:r w:rsidR="00114F1E">
              <w:rPr>
                <w:noProof/>
                <w:webHidden/>
              </w:rPr>
              <w:fldChar w:fldCharType="separate"/>
            </w:r>
            <w:r w:rsidR="00114F1E">
              <w:rPr>
                <w:noProof/>
                <w:webHidden/>
              </w:rPr>
              <w:t>408</w:t>
            </w:r>
            <w:r w:rsidR="00114F1E">
              <w:rPr>
                <w:noProof/>
                <w:webHidden/>
              </w:rPr>
              <w:fldChar w:fldCharType="end"/>
            </w:r>
          </w:hyperlink>
        </w:p>
        <w:p w14:paraId="0C31B0F2" w14:textId="015D07F3"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524" w:history="1">
            <w:r w:rsidR="00114F1E" w:rsidRPr="00283800">
              <w:rPr>
                <w:rStyle w:val="Hyperlink"/>
                <w:noProof/>
              </w:rPr>
              <w:t>A.3.17.</w:t>
            </w:r>
            <w:r w:rsidR="00114F1E">
              <w:rPr>
                <w:rFonts w:asciiTheme="minorHAnsi" w:eastAsiaTheme="minorEastAsia" w:hAnsiTheme="minorHAnsi"/>
                <w:noProof/>
                <w:color w:val="auto"/>
                <w:lang w:val="en-SE" w:eastAsia="en-SE"/>
              </w:rPr>
              <w:tab/>
            </w:r>
            <w:r w:rsidR="00114F1E" w:rsidRPr="00283800">
              <w:rPr>
                <w:rStyle w:val="Hyperlink"/>
                <w:noProof/>
              </w:rPr>
              <w:t>&lt;a3&gt;Concatenate Tokens&lt;/a3&gt;</w:t>
            </w:r>
            <w:r w:rsidR="00114F1E">
              <w:rPr>
                <w:noProof/>
                <w:webHidden/>
              </w:rPr>
              <w:tab/>
            </w:r>
            <w:r w:rsidR="00114F1E">
              <w:rPr>
                <w:noProof/>
                <w:webHidden/>
              </w:rPr>
              <w:fldChar w:fldCharType="begin"/>
            </w:r>
            <w:r w:rsidR="00114F1E">
              <w:rPr>
                <w:noProof/>
                <w:webHidden/>
              </w:rPr>
              <w:instrText xml:space="preserve"> PAGEREF _Toc98936524 \h </w:instrText>
            </w:r>
            <w:r w:rsidR="00114F1E">
              <w:rPr>
                <w:noProof/>
                <w:webHidden/>
              </w:rPr>
            </w:r>
            <w:r w:rsidR="00114F1E">
              <w:rPr>
                <w:noProof/>
                <w:webHidden/>
              </w:rPr>
              <w:fldChar w:fldCharType="separate"/>
            </w:r>
            <w:r w:rsidR="00114F1E">
              <w:rPr>
                <w:noProof/>
                <w:webHidden/>
              </w:rPr>
              <w:t>412</w:t>
            </w:r>
            <w:r w:rsidR="00114F1E">
              <w:rPr>
                <w:noProof/>
                <w:webHidden/>
              </w:rPr>
              <w:fldChar w:fldCharType="end"/>
            </w:r>
          </w:hyperlink>
        </w:p>
        <w:p w14:paraId="695DDF98" w14:textId="630C6281"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525" w:history="1">
            <w:r w:rsidR="00114F1E" w:rsidRPr="00283800">
              <w:rPr>
                <w:rStyle w:val="Hyperlink"/>
                <w:noProof/>
              </w:rPr>
              <w:t>A.3.18.</w:t>
            </w:r>
            <w:r w:rsidR="00114F1E">
              <w:rPr>
                <w:rFonts w:asciiTheme="minorHAnsi" w:eastAsiaTheme="minorEastAsia" w:hAnsiTheme="minorHAnsi"/>
                <w:noProof/>
                <w:color w:val="auto"/>
                <w:lang w:val="en-SE" w:eastAsia="en-SE"/>
              </w:rPr>
              <w:tab/>
            </w:r>
            <w:r w:rsidR="00114F1E" w:rsidRPr="00283800">
              <w:rPr>
                <w:rStyle w:val="Hyperlink"/>
                <w:noProof/>
              </w:rPr>
              <w:t>&lt;a3&gt;String Merging&lt;/a3&gt;</w:t>
            </w:r>
            <w:r w:rsidR="00114F1E">
              <w:rPr>
                <w:noProof/>
                <w:webHidden/>
              </w:rPr>
              <w:tab/>
            </w:r>
            <w:r w:rsidR="00114F1E">
              <w:rPr>
                <w:noProof/>
                <w:webHidden/>
              </w:rPr>
              <w:fldChar w:fldCharType="begin"/>
            </w:r>
            <w:r w:rsidR="00114F1E">
              <w:rPr>
                <w:noProof/>
                <w:webHidden/>
              </w:rPr>
              <w:instrText xml:space="preserve"> PAGEREF _Toc98936525 \h </w:instrText>
            </w:r>
            <w:r w:rsidR="00114F1E">
              <w:rPr>
                <w:noProof/>
                <w:webHidden/>
              </w:rPr>
            </w:r>
            <w:r w:rsidR="00114F1E">
              <w:rPr>
                <w:noProof/>
                <w:webHidden/>
              </w:rPr>
              <w:fldChar w:fldCharType="separate"/>
            </w:r>
            <w:r w:rsidR="00114F1E">
              <w:rPr>
                <w:noProof/>
                <w:webHidden/>
              </w:rPr>
              <w:t>413</w:t>
            </w:r>
            <w:r w:rsidR="00114F1E">
              <w:rPr>
                <w:noProof/>
                <w:webHidden/>
              </w:rPr>
              <w:fldChar w:fldCharType="end"/>
            </w:r>
          </w:hyperlink>
        </w:p>
        <w:p w14:paraId="5157C673" w14:textId="469881F4" w:rsidR="00114F1E" w:rsidRDefault="007B3C9F">
          <w:pPr>
            <w:pStyle w:val="TOC1"/>
            <w:rPr>
              <w:rFonts w:asciiTheme="minorHAnsi" w:eastAsiaTheme="minorEastAsia" w:hAnsiTheme="minorHAnsi"/>
              <w:noProof/>
              <w:color w:val="auto"/>
              <w:lang w:val="en-SE" w:eastAsia="en-SE"/>
            </w:rPr>
          </w:pPr>
          <w:hyperlink w:anchor="_Toc98936526" w:history="1">
            <w:r w:rsidR="00114F1E" w:rsidRPr="00283800">
              <w:rPr>
                <w:rStyle w:val="Hyperlink"/>
                <w:noProof/>
              </w:rPr>
              <w:t>B.</w:t>
            </w:r>
            <w:r w:rsidR="00114F1E">
              <w:rPr>
                <w:rFonts w:asciiTheme="minorHAnsi" w:eastAsiaTheme="minorEastAsia" w:hAnsiTheme="minorHAnsi"/>
                <w:noProof/>
                <w:color w:val="auto"/>
                <w:lang w:val="en-SE" w:eastAsia="en-SE"/>
              </w:rPr>
              <w:tab/>
            </w:r>
            <w:r w:rsidR="00114F1E" w:rsidRPr="00283800">
              <w:rPr>
                <w:rStyle w:val="Hyperlink"/>
                <w:noProof/>
              </w:rPr>
              <w:t>&lt;a1&gt;The Register Set&lt;/a1&gt;</w:t>
            </w:r>
            <w:r w:rsidR="00114F1E">
              <w:rPr>
                <w:noProof/>
                <w:webHidden/>
              </w:rPr>
              <w:tab/>
            </w:r>
            <w:r w:rsidR="00114F1E">
              <w:rPr>
                <w:noProof/>
                <w:webHidden/>
              </w:rPr>
              <w:fldChar w:fldCharType="begin"/>
            </w:r>
            <w:r w:rsidR="00114F1E">
              <w:rPr>
                <w:noProof/>
                <w:webHidden/>
              </w:rPr>
              <w:instrText xml:space="preserve"> PAGEREF _Toc98936526 \h </w:instrText>
            </w:r>
            <w:r w:rsidR="00114F1E">
              <w:rPr>
                <w:noProof/>
                <w:webHidden/>
              </w:rPr>
            </w:r>
            <w:r w:rsidR="00114F1E">
              <w:rPr>
                <w:noProof/>
                <w:webHidden/>
              </w:rPr>
              <w:fldChar w:fldCharType="separate"/>
            </w:r>
            <w:r w:rsidR="00114F1E">
              <w:rPr>
                <w:noProof/>
                <w:webHidden/>
              </w:rPr>
              <w:t>414</w:t>
            </w:r>
            <w:r w:rsidR="00114F1E">
              <w:rPr>
                <w:noProof/>
                <w:webHidden/>
              </w:rPr>
              <w:fldChar w:fldCharType="end"/>
            </w:r>
          </w:hyperlink>
        </w:p>
        <w:p w14:paraId="2F6509C3" w14:textId="580E67AE" w:rsidR="00114F1E" w:rsidRDefault="007B3C9F">
          <w:pPr>
            <w:pStyle w:val="TOC1"/>
            <w:rPr>
              <w:rFonts w:asciiTheme="minorHAnsi" w:eastAsiaTheme="minorEastAsia" w:hAnsiTheme="minorHAnsi"/>
              <w:noProof/>
              <w:color w:val="auto"/>
              <w:lang w:val="en-SE" w:eastAsia="en-SE"/>
            </w:rPr>
          </w:pPr>
          <w:hyperlink w:anchor="_Toc98936527" w:history="1">
            <w:r w:rsidR="00114F1E" w:rsidRPr="00283800">
              <w:rPr>
                <w:rStyle w:val="Hyperlink"/>
                <w:noProof/>
              </w:rPr>
              <w:t>C.</w:t>
            </w:r>
            <w:r w:rsidR="00114F1E">
              <w:rPr>
                <w:rFonts w:asciiTheme="minorHAnsi" w:eastAsiaTheme="minorEastAsia" w:hAnsiTheme="minorHAnsi"/>
                <w:noProof/>
                <w:color w:val="auto"/>
                <w:lang w:val="en-SE" w:eastAsia="en-SE"/>
              </w:rPr>
              <w:tab/>
            </w:r>
            <w:r w:rsidR="00114F1E" w:rsidRPr="00283800">
              <w:rPr>
                <w:rStyle w:val="Hyperlink"/>
                <w:noProof/>
              </w:rPr>
              <w:t>&lt;a1&gt;The C Grammar&lt;/a1&gt;</w:t>
            </w:r>
            <w:r w:rsidR="00114F1E">
              <w:rPr>
                <w:noProof/>
                <w:webHidden/>
              </w:rPr>
              <w:tab/>
            </w:r>
            <w:r w:rsidR="00114F1E">
              <w:rPr>
                <w:noProof/>
                <w:webHidden/>
              </w:rPr>
              <w:fldChar w:fldCharType="begin"/>
            </w:r>
            <w:r w:rsidR="00114F1E">
              <w:rPr>
                <w:noProof/>
                <w:webHidden/>
              </w:rPr>
              <w:instrText xml:space="preserve"> PAGEREF _Toc98936527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52344B77" w14:textId="52446910" w:rsidR="00114F1E" w:rsidRDefault="007B3C9F">
          <w:pPr>
            <w:pStyle w:val="TOC2"/>
            <w:tabs>
              <w:tab w:val="left" w:pos="880"/>
              <w:tab w:val="right" w:leader="dot" w:pos="9350"/>
            </w:tabs>
            <w:rPr>
              <w:rFonts w:asciiTheme="minorHAnsi" w:eastAsiaTheme="minorEastAsia" w:hAnsiTheme="minorHAnsi"/>
              <w:noProof/>
              <w:color w:val="auto"/>
              <w:lang w:val="en-SE" w:eastAsia="en-SE"/>
            </w:rPr>
          </w:pPr>
          <w:hyperlink w:anchor="_Toc98936528" w:history="1">
            <w:r w:rsidR="00114F1E" w:rsidRPr="00283800">
              <w:rPr>
                <w:rStyle w:val="Hyperlink"/>
                <w:noProof/>
              </w:rPr>
              <w:t>C.1.</w:t>
            </w:r>
            <w:r w:rsidR="00114F1E">
              <w:rPr>
                <w:rFonts w:asciiTheme="minorHAnsi" w:eastAsiaTheme="minorEastAsia" w:hAnsiTheme="minorHAnsi"/>
                <w:noProof/>
                <w:color w:val="auto"/>
                <w:lang w:val="en-SE" w:eastAsia="en-SE"/>
              </w:rPr>
              <w:tab/>
            </w:r>
            <w:r w:rsidR="00114F1E" w:rsidRPr="00283800">
              <w:rPr>
                <w:rStyle w:val="Hyperlink"/>
                <w:noProof/>
              </w:rPr>
              <w:t>&lt;a2&gt;The Preprocessor Grammar&lt;/a2&gt;</w:t>
            </w:r>
            <w:r w:rsidR="00114F1E">
              <w:rPr>
                <w:noProof/>
                <w:webHidden/>
              </w:rPr>
              <w:tab/>
            </w:r>
            <w:r w:rsidR="00114F1E">
              <w:rPr>
                <w:noProof/>
                <w:webHidden/>
              </w:rPr>
              <w:fldChar w:fldCharType="begin"/>
            </w:r>
            <w:r w:rsidR="00114F1E">
              <w:rPr>
                <w:noProof/>
                <w:webHidden/>
              </w:rPr>
              <w:instrText xml:space="preserve"> PAGEREF _Toc98936528 \h </w:instrText>
            </w:r>
            <w:r w:rsidR="00114F1E">
              <w:rPr>
                <w:noProof/>
                <w:webHidden/>
              </w:rPr>
            </w:r>
            <w:r w:rsidR="00114F1E">
              <w:rPr>
                <w:noProof/>
                <w:webHidden/>
              </w:rPr>
              <w:fldChar w:fldCharType="separate"/>
            </w:r>
            <w:r w:rsidR="00114F1E">
              <w:rPr>
                <w:noProof/>
                <w:webHidden/>
              </w:rPr>
              <w:t>416</w:t>
            </w:r>
            <w:r w:rsidR="00114F1E">
              <w:rPr>
                <w:noProof/>
                <w:webHidden/>
              </w:rPr>
              <w:fldChar w:fldCharType="end"/>
            </w:r>
          </w:hyperlink>
        </w:p>
        <w:p w14:paraId="3B3FF4F7" w14:textId="73F65C28"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529" w:history="1">
            <w:r w:rsidR="00114F1E" w:rsidRPr="00283800">
              <w:rPr>
                <w:rStyle w:val="Hyperlink"/>
                <w:noProof/>
              </w:rPr>
              <w:t>C.1.1.</w:t>
            </w:r>
            <w:r w:rsidR="00114F1E">
              <w:rPr>
                <w:rFonts w:asciiTheme="minorHAnsi" w:eastAsiaTheme="minorEastAsia" w:hAnsiTheme="minorHAnsi"/>
                <w:noProof/>
                <w:color w:val="auto"/>
                <w:lang w:val="en-SE" w:eastAsia="en-SE"/>
              </w:rPr>
              <w:tab/>
            </w:r>
            <w:r w:rsidR="00114F1E" w:rsidRPr="00283800">
              <w:rPr>
                <w:rStyle w:val="Hyperlink"/>
                <w:noProof/>
              </w:rPr>
              <w:t>&lt;a3&gt;The Language Grammar&lt;/a3&gt;</w:t>
            </w:r>
            <w:r w:rsidR="00114F1E">
              <w:rPr>
                <w:noProof/>
                <w:webHidden/>
              </w:rPr>
              <w:tab/>
            </w:r>
            <w:r w:rsidR="00114F1E">
              <w:rPr>
                <w:noProof/>
                <w:webHidden/>
              </w:rPr>
              <w:fldChar w:fldCharType="begin"/>
            </w:r>
            <w:r w:rsidR="00114F1E">
              <w:rPr>
                <w:noProof/>
                <w:webHidden/>
              </w:rPr>
              <w:instrText xml:space="preserve"> PAGEREF _Toc98936529 \h </w:instrText>
            </w:r>
            <w:r w:rsidR="00114F1E">
              <w:rPr>
                <w:noProof/>
                <w:webHidden/>
              </w:rPr>
            </w:r>
            <w:r w:rsidR="00114F1E">
              <w:rPr>
                <w:noProof/>
                <w:webHidden/>
              </w:rPr>
              <w:fldChar w:fldCharType="separate"/>
            </w:r>
            <w:r w:rsidR="00114F1E">
              <w:rPr>
                <w:noProof/>
                <w:webHidden/>
              </w:rPr>
              <w:t>417</w:t>
            </w:r>
            <w:r w:rsidR="00114F1E">
              <w:rPr>
                <w:noProof/>
                <w:webHidden/>
              </w:rPr>
              <w:fldChar w:fldCharType="end"/>
            </w:r>
          </w:hyperlink>
        </w:p>
        <w:p w14:paraId="1FA56E51" w14:textId="19B676AA" w:rsidR="00114F1E" w:rsidRDefault="007B3C9F">
          <w:pPr>
            <w:pStyle w:val="TOC1"/>
            <w:rPr>
              <w:rFonts w:asciiTheme="minorHAnsi" w:eastAsiaTheme="minorEastAsia" w:hAnsiTheme="minorHAnsi"/>
              <w:noProof/>
              <w:color w:val="auto"/>
              <w:lang w:val="en-SE" w:eastAsia="en-SE"/>
            </w:rPr>
          </w:pPr>
          <w:hyperlink w:anchor="_Toc98936530" w:history="1">
            <w:r w:rsidR="00114F1E" w:rsidRPr="00283800">
              <w:rPr>
                <w:rStyle w:val="Hyperlink"/>
                <w:noProof/>
              </w:rPr>
              <w:t>D.</w:t>
            </w:r>
            <w:r w:rsidR="00114F1E">
              <w:rPr>
                <w:rFonts w:asciiTheme="minorHAnsi" w:eastAsiaTheme="minorEastAsia" w:hAnsiTheme="minorHAnsi"/>
                <w:noProof/>
                <w:color w:val="auto"/>
                <w:lang w:val="en-SE" w:eastAsia="en-SE"/>
              </w:rPr>
              <w:tab/>
            </w:r>
            <w:r w:rsidR="00114F1E" w:rsidRPr="00283800">
              <w:rPr>
                <w:rStyle w:val="Hyperlink"/>
                <w:noProof/>
              </w:rPr>
              <w:t xml:space="preserve">&lt;a1&gt;The </w:t>
            </w:r>
            <w:r w:rsidR="00114F1E" w:rsidRPr="00283800">
              <w:rPr>
                <w:rStyle w:val="Hyperlink"/>
                <w:noProof/>
                <w:highlight w:val="white"/>
              </w:rPr>
              <w:t>Garden Point To</w:t>
            </w:r>
            <w:r w:rsidR="00114F1E" w:rsidRPr="00283800">
              <w:rPr>
                <w:rStyle w:val="Hyperlink"/>
                <w:noProof/>
              </w:rPr>
              <w:t>ols&lt;/a1&gt;</w:t>
            </w:r>
            <w:r w:rsidR="00114F1E">
              <w:rPr>
                <w:noProof/>
                <w:webHidden/>
              </w:rPr>
              <w:tab/>
            </w:r>
            <w:r w:rsidR="00114F1E">
              <w:rPr>
                <w:noProof/>
                <w:webHidden/>
              </w:rPr>
              <w:fldChar w:fldCharType="begin"/>
            </w:r>
            <w:r w:rsidR="00114F1E">
              <w:rPr>
                <w:noProof/>
                <w:webHidden/>
              </w:rPr>
              <w:instrText xml:space="preserve"> PAGEREF _Toc98936530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2885D0F3" w14:textId="2BD9CF8A"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531" w:history="1">
            <w:r w:rsidR="00114F1E" w:rsidRPr="00283800">
              <w:rPr>
                <w:rStyle w:val="Hyperlink"/>
                <w:noProof/>
              </w:rPr>
              <w:t>D.1.1.</w:t>
            </w:r>
            <w:r w:rsidR="00114F1E">
              <w:rPr>
                <w:rFonts w:asciiTheme="minorHAnsi" w:eastAsiaTheme="minorEastAsia" w:hAnsiTheme="minorHAnsi"/>
                <w:noProof/>
                <w:color w:val="auto"/>
                <w:lang w:val="en-SE" w:eastAsia="en-SE"/>
              </w:rPr>
              <w:tab/>
            </w:r>
            <w:r w:rsidR="00114F1E" w:rsidRPr="00283800">
              <w:rPr>
                <w:rStyle w:val="Hyperlink"/>
                <w:noProof/>
              </w:rPr>
              <w:t>&lt;a3&gt;The Language&lt;/a3&gt;</w:t>
            </w:r>
            <w:r w:rsidR="00114F1E">
              <w:rPr>
                <w:noProof/>
                <w:webHidden/>
              </w:rPr>
              <w:tab/>
            </w:r>
            <w:r w:rsidR="00114F1E">
              <w:rPr>
                <w:noProof/>
                <w:webHidden/>
              </w:rPr>
              <w:fldChar w:fldCharType="begin"/>
            </w:r>
            <w:r w:rsidR="00114F1E">
              <w:rPr>
                <w:noProof/>
                <w:webHidden/>
              </w:rPr>
              <w:instrText xml:space="preserve"> PAGEREF _Toc98936531 \h </w:instrText>
            </w:r>
            <w:r w:rsidR="00114F1E">
              <w:rPr>
                <w:noProof/>
                <w:webHidden/>
              </w:rPr>
            </w:r>
            <w:r w:rsidR="00114F1E">
              <w:rPr>
                <w:noProof/>
                <w:webHidden/>
              </w:rPr>
              <w:fldChar w:fldCharType="separate"/>
            </w:r>
            <w:r w:rsidR="00114F1E">
              <w:rPr>
                <w:noProof/>
                <w:webHidden/>
              </w:rPr>
              <w:t>423</w:t>
            </w:r>
            <w:r w:rsidR="00114F1E">
              <w:rPr>
                <w:noProof/>
                <w:webHidden/>
              </w:rPr>
              <w:fldChar w:fldCharType="end"/>
            </w:r>
          </w:hyperlink>
        </w:p>
        <w:p w14:paraId="30ADC49C" w14:textId="7FA59C61"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532" w:history="1">
            <w:r w:rsidR="00114F1E" w:rsidRPr="00283800">
              <w:rPr>
                <w:rStyle w:val="Hyperlink"/>
                <w:noProof/>
              </w:rPr>
              <w:t>D.1.2.</w:t>
            </w:r>
            <w:r w:rsidR="00114F1E">
              <w:rPr>
                <w:rFonts w:asciiTheme="minorHAnsi" w:eastAsiaTheme="minorEastAsia" w:hAnsiTheme="minorHAnsi"/>
                <w:noProof/>
                <w:color w:val="auto"/>
                <w:lang w:val="en-SE" w:eastAsia="en-SE"/>
              </w:rPr>
              <w:tab/>
            </w:r>
            <w:r w:rsidR="00114F1E" w:rsidRPr="00283800">
              <w:rPr>
                <w:rStyle w:val="Hyperlink"/>
                <w:noProof/>
              </w:rPr>
              <w:t>&lt;a3&gt;The Grammar&lt;/a3&gt;</w:t>
            </w:r>
            <w:r w:rsidR="00114F1E">
              <w:rPr>
                <w:noProof/>
                <w:webHidden/>
              </w:rPr>
              <w:tab/>
            </w:r>
            <w:r w:rsidR="00114F1E">
              <w:rPr>
                <w:noProof/>
                <w:webHidden/>
              </w:rPr>
              <w:fldChar w:fldCharType="begin"/>
            </w:r>
            <w:r w:rsidR="00114F1E">
              <w:rPr>
                <w:noProof/>
                <w:webHidden/>
              </w:rPr>
              <w:instrText xml:space="preserve"> PAGEREF _Toc98936532 \h </w:instrText>
            </w:r>
            <w:r w:rsidR="00114F1E">
              <w:rPr>
                <w:noProof/>
                <w:webHidden/>
              </w:rPr>
            </w:r>
            <w:r w:rsidR="00114F1E">
              <w:rPr>
                <w:noProof/>
                <w:webHidden/>
              </w:rPr>
              <w:fldChar w:fldCharType="separate"/>
            </w:r>
            <w:r w:rsidR="00114F1E">
              <w:rPr>
                <w:noProof/>
                <w:webHidden/>
              </w:rPr>
              <w:t>424</w:t>
            </w:r>
            <w:r w:rsidR="00114F1E">
              <w:rPr>
                <w:noProof/>
                <w:webHidden/>
              </w:rPr>
              <w:fldChar w:fldCharType="end"/>
            </w:r>
          </w:hyperlink>
        </w:p>
        <w:p w14:paraId="155C4F58" w14:textId="3C512D9D"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533" w:history="1">
            <w:r w:rsidR="00114F1E" w:rsidRPr="00283800">
              <w:rPr>
                <w:rStyle w:val="Hyperlink"/>
                <w:noProof/>
              </w:rPr>
              <w:t>D.1.3.</w:t>
            </w:r>
            <w:r w:rsidR="00114F1E">
              <w:rPr>
                <w:rFonts w:asciiTheme="minorHAnsi" w:eastAsiaTheme="minorEastAsia" w:hAnsiTheme="minorHAnsi"/>
                <w:noProof/>
                <w:color w:val="auto"/>
                <w:lang w:val="en-SE" w:eastAsia="en-SE"/>
              </w:rPr>
              <w:tab/>
            </w:r>
            <w:r w:rsidR="00114F1E" w:rsidRPr="00283800">
              <w:rPr>
                <w:rStyle w:val="Hyperlink"/>
                <w:noProof/>
              </w:rPr>
              <w:t>&lt;a3&gt;GPPG&lt;/a3&gt;</w:t>
            </w:r>
            <w:r w:rsidR="00114F1E">
              <w:rPr>
                <w:noProof/>
                <w:webHidden/>
              </w:rPr>
              <w:tab/>
            </w:r>
            <w:r w:rsidR="00114F1E">
              <w:rPr>
                <w:noProof/>
                <w:webHidden/>
              </w:rPr>
              <w:fldChar w:fldCharType="begin"/>
            </w:r>
            <w:r w:rsidR="00114F1E">
              <w:rPr>
                <w:noProof/>
                <w:webHidden/>
              </w:rPr>
              <w:instrText xml:space="preserve"> PAGEREF _Toc98936533 \h </w:instrText>
            </w:r>
            <w:r w:rsidR="00114F1E">
              <w:rPr>
                <w:noProof/>
                <w:webHidden/>
              </w:rPr>
            </w:r>
            <w:r w:rsidR="00114F1E">
              <w:rPr>
                <w:noProof/>
                <w:webHidden/>
              </w:rPr>
              <w:fldChar w:fldCharType="separate"/>
            </w:r>
            <w:r w:rsidR="00114F1E">
              <w:rPr>
                <w:noProof/>
                <w:webHidden/>
              </w:rPr>
              <w:t>425</w:t>
            </w:r>
            <w:r w:rsidR="00114F1E">
              <w:rPr>
                <w:noProof/>
                <w:webHidden/>
              </w:rPr>
              <w:fldChar w:fldCharType="end"/>
            </w:r>
          </w:hyperlink>
        </w:p>
        <w:p w14:paraId="115C9F10" w14:textId="1B6529D9"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534" w:history="1">
            <w:r w:rsidR="00114F1E" w:rsidRPr="00283800">
              <w:rPr>
                <w:rStyle w:val="Hyperlink"/>
                <w:noProof/>
              </w:rPr>
              <w:t>D.1.4.</w:t>
            </w:r>
            <w:r w:rsidR="00114F1E">
              <w:rPr>
                <w:rFonts w:asciiTheme="minorHAnsi" w:eastAsiaTheme="minorEastAsia" w:hAnsiTheme="minorHAnsi"/>
                <w:noProof/>
                <w:color w:val="auto"/>
                <w:lang w:val="en-SE" w:eastAsia="en-SE"/>
              </w:rPr>
              <w:tab/>
            </w:r>
            <w:r w:rsidR="00114F1E" w:rsidRPr="00283800">
              <w:rPr>
                <w:rStyle w:val="Hyperlink"/>
                <w:noProof/>
              </w:rPr>
              <w:t>&lt;a3&gt;JPlex&lt;/a3&gt;</w:t>
            </w:r>
            <w:r w:rsidR="00114F1E">
              <w:rPr>
                <w:noProof/>
                <w:webHidden/>
              </w:rPr>
              <w:tab/>
            </w:r>
            <w:r w:rsidR="00114F1E">
              <w:rPr>
                <w:noProof/>
                <w:webHidden/>
              </w:rPr>
              <w:fldChar w:fldCharType="begin"/>
            </w:r>
            <w:r w:rsidR="00114F1E">
              <w:rPr>
                <w:noProof/>
                <w:webHidden/>
              </w:rPr>
              <w:instrText xml:space="preserve"> PAGEREF _Toc98936534 \h </w:instrText>
            </w:r>
            <w:r w:rsidR="00114F1E">
              <w:rPr>
                <w:noProof/>
                <w:webHidden/>
              </w:rPr>
            </w:r>
            <w:r w:rsidR="00114F1E">
              <w:rPr>
                <w:noProof/>
                <w:webHidden/>
              </w:rPr>
              <w:fldChar w:fldCharType="separate"/>
            </w:r>
            <w:r w:rsidR="00114F1E">
              <w:rPr>
                <w:noProof/>
                <w:webHidden/>
              </w:rPr>
              <w:t>429</w:t>
            </w:r>
            <w:r w:rsidR="00114F1E">
              <w:rPr>
                <w:noProof/>
                <w:webHidden/>
              </w:rPr>
              <w:fldChar w:fldCharType="end"/>
            </w:r>
          </w:hyperlink>
        </w:p>
        <w:p w14:paraId="294EF637" w14:textId="73B70578"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535" w:history="1">
            <w:r w:rsidR="00114F1E" w:rsidRPr="00283800">
              <w:rPr>
                <w:rStyle w:val="Hyperlink"/>
                <w:noProof/>
              </w:rPr>
              <w:t>D.1.5.</w:t>
            </w:r>
            <w:r w:rsidR="00114F1E">
              <w:rPr>
                <w:rFonts w:asciiTheme="minorHAnsi" w:eastAsiaTheme="minorEastAsia" w:hAnsiTheme="minorHAnsi"/>
                <w:noProof/>
                <w:color w:val="auto"/>
                <w:lang w:val="en-SE" w:eastAsia="en-SE"/>
              </w:rPr>
              <w:tab/>
            </w:r>
            <w:r w:rsidR="00114F1E" w:rsidRPr="00283800">
              <w:rPr>
                <w:rStyle w:val="Hyperlink"/>
                <w:noProof/>
              </w:rPr>
              <w:t>&lt;a3&gt;Main&lt;/a3&gt;</w:t>
            </w:r>
            <w:r w:rsidR="00114F1E">
              <w:rPr>
                <w:noProof/>
                <w:webHidden/>
              </w:rPr>
              <w:tab/>
            </w:r>
            <w:r w:rsidR="00114F1E">
              <w:rPr>
                <w:noProof/>
                <w:webHidden/>
              </w:rPr>
              <w:fldChar w:fldCharType="begin"/>
            </w:r>
            <w:r w:rsidR="00114F1E">
              <w:rPr>
                <w:noProof/>
                <w:webHidden/>
              </w:rPr>
              <w:instrText xml:space="preserve"> PAGEREF _Toc98936535 \h </w:instrText>
            </w:r>
            <w:r w:rsidR="00114F1E">
              <w:rPr>
                <w:noProof/>
                <w:webHidden/>
              </w:rPr>
            </w:r>
            <w:r w:rsidR="00114F1E">
              <w:rPr>
                <w:noProof/>
                <w:webHidden/>
              </w:rPr>
              <w:fldChar w:fldCharType="separate"/>
            </w:r>
            <w:r w:rsidR="00114F1E">
              <w:rPr>
                <w:noProof/>
                <w:webHidden/>
              </w:rPr>
              <w:t>431</w:t>
            </w:r>
            <w:r w:rsidR="00114F1E">
              <w:rPr>
                <w:noProof/>
                <w:webHidden/>
              </w:rPr>
              <w:fldChar w:fldCharType="end"/>
            </w:r>
          </w:hyperlink>
        </w:p>
        <w:p w14:paraId="554867CF" w14:textId="7EBDD83E" w:rsidR="00114F1E" w:rsidRDefault="007B3C9F">
          <w:pPr>
            <w:pStyle w:val="TOC1"/>
            <w:rPr>
              <w:rFonts w:asciiTheme="minorHAnsi" w:eastAsiaTheme="minorEastAsia" w:hAnsiTheme="minorHAnsi"/>
              <w:noProof/>
              <w:color w:val="auto"/>
              <w:lang w:val="en-SE" w:eastAsia="en-SE"/>
            </w:rPr>
          </w:pPr>
          <w:hyperlink w:anchor="_Toc98936536" w:history="1">
            <w:r w:rsidR="00114F1E" w:rsidRPr="00283800">
              <w:rPr>
                <w:rStyle w:val="Hyperlink"/>
                <w:noProof/>
              </w:rPr>
              <w:t>E.</w:t>
            </w:r>
            <w:r w:rsidR="00114F1E">
              <w:rPr>
                <w:rFonts w:asciiTheme="minorHAnsi" w:eastAsiaTheme="minorEastAsia" w:hAnsiTheme="minorHAnsi"/>
                <w:noProof/>
                <w:color w:val="auto"/>
                <w:lang w:val="en-SE" w:eastAsia="en-SE"/>
              </w:rPr>
              <w:tab/>
            </w:r>
            <w:r w:rsidR="00114F1E" w:rsidRPr="00283800">
              <w:rPr>
                <w:rStyle w:val="Hyperlink"/>
                <w:noProof/>
              </w:rPr>
              <w:t>&lt;a1&gt;Auxiliary Classes&lt;/a1&gt;</w:t>
            </w:r>
            <w:r w:rsidR="00114F1E">
              <w:rPr>
                <w:noProof/>
                <w:webHidden/>
              </w:rPr>
              <w:tab/>
            </w:r>
            <w:r w:rsidR="00114F1E">
              <w:rPr>
                <w:noProof/>
                <w:webHidden/>
              </w:rPr>
              <w:fldChar w:fldCharType="begin"/>
            </w:r>
            <w:r w:rsidR="00114F1E">
              <w:rPr>
                <w:noProof/>
                <w:webHidden/>
              </w:rPr>
              <w:instrText xml:space="preserve"> PAGEREF _Toc98936536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55C34325" w14:textId="79B175C0" w:rsidR="00114F1E" w:rsidRDefault="007B3C9F">
          <w:pPr>
            <w:pStyle w:val="TOC2"/>
            <w:tabs>
              <w:tab w:val="left" w:pos="880"/>
              <w:tab w:val="right" w:leader="dot" w:pos="9350"/>
            </w:tabs>
            <w:rPr>
              <w:rFonts w:asciiTheme="minorHAnsi" w:eastAsiaTheme="minorEastAsia" w:hAnsiTheme="minorHAnsi"/>
              <w:noProof/>
              <w:color w:val="auto"/>
              <w:lang w:val="en-SE" w:eastAsia="en-SE"/>
            </w:rPr>
          </w:pPr>
          <w:hyperlink w:anchor="_Toc98936537" w:history="1">
            <w:r w:rsidR="00114F1E" w:rsidRPr="00283800">
              <w:rPr>
                <w:rStyle w:val="Hyperlink"/>
                <w:noProof/>
              </w:rPr>
              <w:t>E.1.</w:t>
            </w:r>
            <w:r w:rsidR="00114F1E">
              <w:rPr>
                <w:rFonts w:asciiTheme="minorHAnsi" w:eastAsiaTheme="minorEastAsia" w:hAnsiTheme="minorHAnsi"/>
                <w:noProof/>
                <w:color w:val="auto"/>
                <w:lang w:val="en-SE" w:eastAsia="en-SE"/>
              </w:rPr>
              <w:tab/>
            </w:r>
            <w:r w:rsidR="00114F1E" w:rsidRPr="00283800">
              <w:rPr>
                <w:rStyle w:val="Hyperlink"/>
                <w:noProof/>
              </w:rPr>
              <w:t>&lt;a2&gt;Error Handling&lt;/a2&gt;</w:t>
            </w:r>
            <w:r w:rsidR="00114F1E">
              <w:rPr>
                <w:noProof/>
                <w:webHidden/>
              </w:rPr>
              <w:tab/>
            </w:r>
            <w:r w:rsidR="00114F1E">
              <w:rPr>
                <w:noProof/>
                <w:webHidden/>
              </w:rPr>
              <w:fldChar w:fldCharType="begin"/>
            </w:r>
            <w:r w:rsidR="00114F1E">
              <w:rPr>
                <w:noProof/>
                <w:webHidden/>
              </w:rPr>
              <w:instrText xml:space="preserve"> PAGEREF _Toc98936537 \h </w:instrText>
            </w:r>
            <w:r w:rsidR="00114F1E">
              <w:rPr>
                <w:noProof/>
                <w:webHidden/>
              </w:rPr>
            </w:r>
            <w:r w:rsidR="00114F1E">
              <w:rPr>
                <w:noProof/>
                <w:webHidden/>
              </w:rPr>
              <w:fldChar w:fldCharType="separate"/>
            </w:r>
            <w:r w:rsidR="00114F1E">
              <w:rPr>
                <w:noProof/>
                <w:webHidden/>
              </w:rPr>
              <w:t>433</w:t>
            </w:r>
            <w:r w:rsidR="00114F1E">
              <w:rPr>
                <w:noProof/>
                <w:webHidden/>
              </w:rPr>
              <w:fldChar w:fldCharType="end"/>
            </w:r>
          </w:hyperlink>
        </w:p>
        <w:p w14:paraId="3EF3BF34" w14:textId="78B95D61" w:rsidR="00114F1E" w:rsidRDefault="007B3C9F">
          <w:pPr>
            <w:pStyle w:val="TOC2"/>
            <w:tabs>
              <w:tab w:val="left" w:pos="880"/>
              <w:tab w:val="right" w:leader="dot" w:pos="9350"/>
            </w:tabs>
            <w:rPr>
              <w:rFonts w:asciiTheme="minorHAnsi" w:eastAsiaTheme="minorEastAsia" w:hAnsiTheme="minorHAnsi"/>
              <w:noProof/>
              <w:color w:val="auto"/>
              <w:lang w:val="en-SE" w:eastAsia="en-SE"/>
            </w:rPr>
          </w:pPr>
          <w:hyperlink w:anchor="_Toc98936538" w:history="1">
            <w:r w:rsidR="00114F1E" w:rsidRPr="00283800">
              <w:rPr>
                <w:rStyle w:val="Hyperlink"/>
                <w:noProof/>
              </w:rPr>
              <w:t>E.2.</w:t>
            </w:r>
            <w:r w:rsidR="00114F1E">
              <w:rPr>
                <w:rFonts w:asciiTheme="minorHAnsi" w:eastAsiaTheme="minorEastAsia" w:hAnsiTheme="minorHAnsi"/>
                <w:noProof/>
                <w:color w:val="auto"/>
                <w:lang w:val="en-SE" w:eastAsia="en-SE"/>
              </w:rPr>
              <w:tab/>
            </w:r>
            <w:r w:rsidR="00114F1E" w:rsidRPr="00283800">
              <w:rPr>
                <w:rStyle w:val="Hyperlink"/>
                <w:noProof/>
              </w:rPr>
              <w:t>&lt;a2&gt;The Graph Class&lt;/a2&gt;</w:t>
            </w:r>
            <w:r w:rsidR="00114F1E">
              <w:rPr>
                <w:noProof/>
                <w:webHidden/>
              </w:rPr>
              <w:tab/>
            </w:r>
            <w:r w:rsidR="00114F1E">
              <w:rPr>
                <w:noProof/>
                <w:webHidden/>
              </w:rPr>
              <w:fldChar w:fldCharType="begin"/>
            </w:r>
            <w:r w:rsidR="00114F1E">
              <w:rPr>
                <w:noProof/>
                <w:webHidden/>
              </w:rPr>
              <w:instrText xml:space="preserve"> PAGEREF _Toc98936538 \h </w:instrText>
            </w:r>
            <w:r w:rsidR="00114F1E">
              <w:rPr>
                <w:noProof/>
                <w:webHidden/>
              </w:rPr>
            </w:r>
            <w:r w:rsidR="00114F1E">
              <w:rPr>
                <w:noProof/>
                <w:webHidden/>
              </w:rPr>
              <w:fldChar w:fldCharType="separate"/>
            </w:r>
            <w:r w:rsidR="00114F1E">
              <w:rPr>
                <w:noProof/>
                <w:webHidden/>
              </w:rPr>
              <w:t>437</w:t>
            </w:r>
            <w:r w:rsidR="00114F1E">
              <w:rPr>
                <w:noProof/>
                <w:webHidden/>
              </w:rPr>
              <w:fldChar w:fldCharType="end"/>
            </w:r>
          </w:hyperlink>
        </w:p>
        <w:p w14:paraId="27FB02C9" w14:textId="111C8106"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539" w:history="1">
            <w:r w:rsidR="00114F1E" w:rsidRPr="00283800">
              <w:rPr>
                <w:rStyle w:val="Hyperlink"/>
                <w:noProof/>
              </w:rPr>
              <w:t>E.2.1.</w:t>
            </w:r>
            <w:r w:rsidR="00114F1E">
              <w:rPr>
                <w:rFonts w:asciiTheme="minorHAnsi" w:eastAsiaTheme="minorEastAsia" w:hAnsiTheme="minorHAnsi"/>
                <w:noProof/>
                <w:color w:val="auto"/>
                <w:lang w:val="en-SE" w:eastAsia="en-SE"/>
              </w:rPr>
              <w:tab/>
            </w:r>
            <w:r w:rsidR="00114F1E" w:rsidRPr="00283800">
              <w:rPr>
                <w:rStyle w:val="Hyperlink"/>
                <w:noProof/>
              </w:rPr>
              <w:t>&lt;a3&gt;Addition and Removal of Vertices and Edges&lt;/a3&gt;</w:t>
            </w:r>
            <w:r w:rsidR="00114F1E">
              <w:rPr>
                <w:noProof/>
                <w:webHidden/>
              </w:rPr>
              <w:tab/>
            </w:r>
            <w:r w:rsidR="00114F1E">
              <w:rPr>
                <w:noProof/>
                <w:webHidden/>
              </w:rPr>
              <w:fldChar w:fldCharType="begin"/>
            </w:r>
            <w:r w:rsidR="00114F1E">
              <w:rPr>
                <w:noProof/>
                <w:webHidden/>
              </w:rPr>
              <w:instrText xml:space="preserve"> PAGEREF _Toc98936539 \h </w:instrText>
            </w:r>
            <w:r w:rsidR="00114F1E">
              <w:rPr>
                <w:noProof/>
                <w:webHidden/>
              </w:rPr>
            </w:r>
            <w:r w:rsidR="00114F1E">
              <w:rPr>
                <w:noProof/>
                <w:webHidden/>
              </w:rPr>
              <w:fldChar w:fldCharType="separate"/>
            </w:r>
            <w:r w:rsidR="00114F1E">
              <w:rPr>
                <w:noProof/>
                <w:webHidden/>
              </w:rPr>
              <w:t>438</w:t>
            </w:r>
            <w:r w:rsidR="00114F1E">
              <w:rPr>
                <w:noProof/>
                <w:webHidden/>
              </w:rPr>
              <w:fldChar w:fldCharType="end"/>
            </w:r>
          </w:hyperlink>
        </w:p>
        <w:p w14:paraId="63A6AB24" w14:textId="6DFFFE70" w:rsidR="00114F1E" w:rsidRDefault="007B3C9F">
          <w:pPr>
            <w:pStyle w:val="TOC3"/>
            <w:tabs>
              <w:tab w:val="left" w:pos="1320"/>
              <w:tab w:val="right" w:leader="dot" w:pos="9350"/>
            </w:tabs>
            <w:rPr>
              <w:rFonts w:asciiTheme="minorHAnsi" w:eastAsiaTheme="minorEastAsia" w:hAnsiTheme="minorHAnsi"/>
              <w:noProof/>
              <w:color w:val="auto"/>
              <w:lang w:val="en-SE" w:eastAsia="en-SE"/>
            </w:rPr>
          </w:pPr>
          <w:hyperlink w:anchor="_Toc98936540" w:history="1">
            <w:r w:rsidR="00114F1E" w:rsidRPr="00283800">
              <w:rPr>
                <w:rStyle w:val="Hyperlink"/>
                <w:noProof/>
              </w:rPr>
              <w:t>E.2.2.</w:t>
            </w:r>
            <w:r w:rsidR="00114F1E">
              <w:rPr>
                <w:rFonts w:asciiTheme="minorHAnsi" w:eastAsiaTheme="minorEastAsia" w:hAnsiTheme="minorHAnsi"/>
                <w:noProof/>
                <w:color w:val="auto"/>
                <w:lang w:val="en-SE" w:eastAsia="en-SE"/>
              </w:rPr>
              <w:tab/>
            </w:r>
            <w:r w:rsidR="00114F1E" w:rsidRPr="00283800">
              <w:rPr>
                <w:rStyle w:val="Hyperlink"/>
                <w:noProof/>
              </w:rPr>
              <w:t>&lt;a3&gt;Graph Partition&lt;/a3&gt;</w:t>
            </w:r>
            <w:r w:rsidR="00114F1E">
              <w:rPr>
                <w:noProof/>
                <w:webHidden/>
              </w:rPr>
              <w:tab/>
            </w:r>
            <w:r w:rsidR="00114F1E">
              <w:rPr>
                <w:noProof/>
                <w:webHidden/>
              </w:rPr>
              <w:fldChar w:fldCharType="begin"/>
            </w:r>
            <w:r w:rsidR="00114F1E">
              <w:rPr>
                <w:noProof/>
                <w:webHidden/>
              </w:rPr>
              <w:instrText xml:space="preserve"> PAGEREF _Toc98936540 \h </w:instrText>
            </w:r>
            <w:r w:rsidR="00114F1E">
              <w:rPr>
                <w:noProof/>
                <w:webHidden/>
              </w:rPr>
            </w:r>
            <w:r w:rsidR="00114F1E">
              <w:rPr>
                <w:noProof/>
                <w:webHidden/>
              </w:rPr>
              <w:fldChar w:fldCharType="separate"/>
            </w:r>
            <w:r w:rsidR="00114F1E">
              <w:rPr>
                <w:noProof/>
                <w:webHidden/>
              </w:rPr>
              <w:t>439</w:t>
            </w:r>
            <w:r w:rsidR="00114F1E">
              <w:rPr>
                <w:noProof/>
                <w:webHidden/>
              </w:rPr>
              <w:fldChar w:fldCharType="end"/>
            </w:r>
          </w:hyperlink>
        </w:p>
        <w:p w14:paraId="0C0060EB" w14:textId="1C89D44E" w:rsidR="00114F1E" w:rsidRDefault="007B3C9F">
          <w:pPr>
            <w:pStyle w:val="TOC1"/>
            <w:rPr>
              <w:rFonts w:asciiTheme="minorHAnsi" w:eastAsiaTheme="minorEastAsia" w:hAnsiTheme="minorHAnsi"/>
              <w:noProof/>
              <w:color w:val="auto"/>
              <w:lang w:val="en-SE" w:eastAsia="en-SE"/>
            </w:rPr>
          </w:pPr>
          <w:hyperlink w:anchor="_Toc98936541" w:history="1">
            <w:r w:rsidR="00114F1E" w:rsidRPr="00283800">
              <w:rPr>
                <w:rStyle w:val="Hyperlink"/>
                <w:noProof/>
              </w:rPr>
              <w:t>F.</w:t>
            </w:r>
            <w:r w:rsidR="00114F1E">
              <w:rPr>
                <w:rFonts w:asciiTheme="minorHAnsi" w:eastAsiaTheme="minorEastAsia" w:hAnsiTheme="minorHAnsi"/>
                <w:noProof/>
                <w:color w:val="auto"/>
                <w:lang w:val="en-SE" w:eastAsia="en-SE"/>
              </w:rPr>
              <w:tab/>
            </w:r>
            <w:r w:rsidR="00114F1E" w:rsidRPr="00283800">
              <w:rPr>
                <w:rStyle w:val="Hyperlink"/>
                <w:noProof/>
              </w:rPr>
              <w:t>&lt;a1&gt;The ASCII Table&lt;/a1&gt;</w:t>
            </w:r>
            <w:r w:rsidR="00114F1E">
              <w:rPr>
                <w:noProof/>
                <w:webHidden/>
              </w:rPr>
              <w:tab/>
            </w:r>
            <w:r w:rsidR="00114F1E">
              <w:rPr>
                <w:noProof/>
                <w:webHidden/>
              </w:rPr>
              <w:fldChar w:fldCharType="begin"/>
            </w:r>
            <w:r w:rsidR="00114F1E">
              <w:rPr>
                <w:noProof/>
                <w:webHidden/>
              </w:rPr>
              <w:instrText xml:space="preserve"> PAGEREF _Toc98936541 \h </w:instrText>
            </w:r>
            <w:r w:rsidR="00114F1E">
              <w:rPr>
                <w:noProof/>
                <w:webHidden/>
              </w:rPr>
            </w:r>
            <w:r w:rsidR="00114F1E">
              <w:rPr>
                <w:noProof/>
                <w:webHidden/>
              </w:rPr>
              <w:fldChar w:fldCharType="separate"/>
            </w:r>
            <w:r w:rsidR="00114F1E">
              <w:rPr>
                <w:noProof/>
                <w:webHidden/>
              </w:rPr>
              <w:t>441</w:t>
            </w:r>
            <w:r w:rsidR="00114F1E">
              <w:rPr>
                <w:noProof/>
                <w:webHidden/>
              </w:rPr>
              <w:fldChar w:fldCharType="end"/>
            </w:r>
          </w:hyperlink>
        </w:p>
        <w:p w14:paraId="1D894A0A" w14:textId="0592CCE0"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bookmarkStart w:id="1" w:name="_Toc98936222"/>
      <w:r>
        <w:lastRenderedPageBreak/>
        <w:t>&lt;h1&gt;</w:t>
      </w:r>
      <w:r w:rsidRPr="00903DBA">
        <w:t>Introduction</w:t>
      </w:r>
      <w:r>
        <w:t>&lt;/h1&gt;</w:t>
      </w:r>
      <w:bookmarkEnd w:id="1"/>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Assembly code for the Intel 64-bit Linux system together with a makefile with instructions for further assembling and linking.</w:t>
      </w:r>
      <w:r>
        <w:t>&l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r w:rsidRPr="00903DBA">
        <w:t>executed.</w:t>
      </w:r>
      <w:r>
        <w:t>&lt;/l&gt;</w:t>
      </w:r>
    </w:p>
    <w:p w14:paraId="14505094" w14:textId="3F8FB291" w:rsidR="00603361" w:rsidRPr="00903DBA" w:rsidRDefault="00CC1DF4" w:rsidP="0060539D">
      <w:pPr>
        <w:pStyle w:val="Heading2"/>
      </w:pPr>
      <w:bookmarkStart w:id="2" w:name="_Toc98936223"/>
      <w:r>
        <w:t>&lt;h2&gt;</w:t>
      </w:r>
      <w:r w:rsidRPr="00903DBA">
        <w:t>Overview</w:t>
      </w:r>
      <w:r>
        <w:t>&lt;/h2&gt;</w:t>
      </w:r>
      <w:bookmarkEnd w:id="2"/>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bookmarkStart w:id="3" w:name="_Toc98936224"/>
      <w:r>
        <w:t>&lt;h2&gt;</w:t>
      </w:r>
      <w:r w:rsidRPr="00903DBA">
        <w:t>The Compiler Phases</w:t>
      </w:r>
      <w:r>
        <w:t>&lt;/h2&gt;</w:t>
      </w:r>
      <w:bookmarkEnd w:id="3"/>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bookmarkStart w:id="4" w:name="_Toc98936225"/>
      <w:r>
        <w:t>&lt;h3&gt;</w:t>
      </w:r>
      <w:r w:rsidRPr="00903DBA">
        <w:t>The Preprocessor</w:t>
      </w:r>
      <w:r>
        <w:t>&lt;/h3&gt;</w:t>
      </w:r>
      <w:bookmarkEnd w:id="4"/>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bookmarkStart w:id="5" w:name="_Toc98936226"/>
      <w:r>
        <w:t>&lt;h3&gt;</w:t>
      </w:r>
      <w:r w:rsidRPr="00903DBA">
        <w:t>Scanning</w:t>
      </w:r>
      <w:r>
        <w:t>&lt;/h3&gt;</w:t>
      </w:r>
      <w:bookmarkEnd w:id="5"/>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bookmarkStart w:id="6" w:name="_Toc98936227"/>
      <w:r>
        <w:t>&lt;h3&gt;</w:t>
      </w:r>
      <w:r w:rsidRPr="00903DBA">
        <w:t>Parsing and Middle Code Generation</w:t>
      </w:r>
      <w:r>
        <w:t>&lt;/h3&gt;</w:t>
      </w:r>
      <w:bookmarkEnd w:id="6"/>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F23462">
        <w:t xml:space="preserve">A.3.9.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bookmarkStart w:id="7" w:name="_Toc98936228"/>
      <w:r>
        <w:t>&lt;h3&gt;</w:t>
      </w:r>
      <w:r w:rsidRPr="00903DBA">
        <w:t>Middle Code Optimization</w:t>
      </w:r>
      <w:r>
        <w:t>&lt;/h3&gt;</w:t>
      </w:r>
      <w:bookmarkEnd w:id="7"/>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r w:rsidR="00D50B6F">
        <w:t xml:space="preserve">in order </w:t>
      </w:r>
      <w:r w:rsidR="00B76B61" w:rsidRPr="00903DBA">
        <w:t>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bookmarkStart w:id="8" w:name="_Toc98936229"/>
      <w:r>
        <w:t>&lt;h3&gt;</w:t>
      </w:r>
      <w:r w:rsidRPr="00903DBA">
        <w:t>Initialization</w:t>
      </w:r>
      <w:r>
        <w:t>&lt;/h3&gt;</w:t>
      </w:r>
      <w:bookmarkEnd w:id="8"/>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bookmarkStart w:id="9" w:name="_Toc98936230"/>
      <w:r>
        <w:t>&lt;h3&gt;</w:t>
      </w:r>
      <w:r w:rsidRPr="00903DBA">
        <w:t>Static Address</w:t>
      </w:r>
      <w:r>
        <w:t>&lt;/h3&gt;</w:t>
      </w:r>
      <w:bookmarkEnd w:id="9"/>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bookmarkStart w:id="10" w:name="_Toc98936231"/>
      <w:r>
        <w:t>&lt;h3&gt;</w:t>
      </w:r>
      <w:r w:rsidRPr="00903DBA">
        <w:t>Declarators and Declaration Specifiers</w:t>
      </w:r>
      <w:r>
        <w:t>&lt;/h3&gt;</w:t>
      </w:r>
      <w:bookmarkEnd w:id="10"/>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bookmarkStart w:id="11" w:name="_Toc98936232"/>
      <w:r>
        <w:t>&lt;h3&gt;</w:t>
      </w:r>
      <w:r w:rsidRPr="00903DBA">
        <w:t>The Symbol Table</w:t>
      </w:r>
      <w:r>
        <w:t>&lt;/h3&gt;</w:t>
      </w:r>
      <w:bookmarkEnd w:id="11"/>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bookmarkStart w:id="12" w:name="_Toc98936233"/>
      <w:r>
        <w:t>&lt;h3&gt;</w:t>
      </w:r>
      <w:r w:rsidRPr="00903DBA">
        <w:t>The Type System</w:t>
      </w:r>
      <w:r>
        <w:t>&lt;/h3&gt;</w:t>
      </w:r>
      <w:bookmarkEnd w:id="12"/>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bookmarkStart w:id="13" w:name="_Toc98936234"/>
      <w:r>
        <w:t>&lt;h3&gt;</w:t>
      </w:r>
      <w:r w:rsidRPr="00903DBA">
        <w:t>Assembly Code Generation</w:t>
      </w:r>
      <w:r>
        <w:t>&lt;/h3&gt;</w:t>
      </w:r>
      <w:bookmarkEnd w:id="13"/>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set</w:t>
      </w:r>
      <w:r w:rsidR="00553828" w:rsidRPr="00903DBA">
        <w:t xml:space="preserve">, and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bookmarkStart w:id="14" w:name="_Toc98936235"/>
      <w:r>
        <w:t>&lt;h3&gt;</w:t>
      </w:r>
      <w:r w:rsidRPr="00903DBA">
        <w:t>Register Allocation</w:t>
      </w:r>
      <w:r>
        <w:t>&lt;/h3&gt;</w:t>
      </w:r>
      <w:bookmarkEnd w:id="14"/>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bookmarkStart w:id="15" w:name="_Toc98936236"/>
      <w:r>
        <w:t>&lt;h3&gt;</w:t>
      </w:r>
      <w:r w:rsidRPr="00903DBA">
        <w:t>The Object Code Generator and Linker</w:t>
      </w:r>
      <w:r>
        <w:t>&lt;/h3&gt;</w:t>
      </w:r>
      <w:bookmarkEnd w:id="15"/>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bookmarkStart w:id="16" w:name="_Toc98936237"/>
      <w:r>
        <w:t>&lt;h3&gt;</w:t>
      </w:r>
      <w:r w:rsidRPr="00903DBA">
        <w:t>The Standard Library</w:t>
      </w:r>
      <w:r>
        <w:t>&lt;/h3&gt;</w:t>
      </w:r>
      <w:bookmarkEnd w:id="16"/>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Toc98936238"/>
      <w:bookmarkStart w:id="18" w:name="_Ref54199481"/>
      <w:bookmarkStart w:id="19" w:name="_Ref418260972"/>
      <w:r>
        <w:rPr>
          <w:shd w:val="clear" w:color="auto" w:fill="FFFFFF"/>
        </w:rPr>
        <w:t>&lt;h2&gt;Calling Forwards or Backwards&lt;/h2&gt;</w:t>
      </w:r>
      <w:bookmarkEnd w:id="17"/>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825"/>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bookmarkStart w:id="32" w:name="_Toc98936239"/>
      <w:r>
        <w:t>&lt;h2&gt;</w:t>
      </w:r>
      <w:r w:rsidRPr="00903DBA">
        <w:t>The Main Class</w:t>
      </w:r>
      <w:r>
        <w:t>&lt;/h2&gt;</w:t>
      </w:r>
      <w:bookmarkEnd w:id="18"/>
      <w:bookmarkEnd w:id="32"/>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ch&gt;</w:t>
      </w:r>
      <w:r w:rsidRPr="00903DBA">
        <w:t>Main</w:t>
      </w:r>
      <w:r>
        <w:t>.</w:t>
      </w:r>
      <w:r w:rsidRPr="00903DBA">
        <w:t>cs</w:t>
      </w:r>
      <w:r>
        <w:t>&lt;/ch&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r w:rsidRPr="00903DBA">
        <w:rPr>
          <w:highlight w:val="white"/>
        </w:rPr>
        <w:t xml:space="preserve">First of all,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We will look into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lastRenderedPageBreak/>
        <w:t xml:space="preserve">        if (Start.Windows) {</w:t>
      </w:r>
    </w:p>
    <w:p w14:paraId="1C4F6E42" w14:textId="5D82A5C2" w:rsidR="00C80F16" w:rsidRDefault="004C5297" w:rsidP="00B80F7F">
      <w:pPr>
        <w:pStyle w:val="Code"/>
        <w:rPr>
          <w:highlight w:val="white"/>
        </w:rPr>
      </w:pPr>
      <w:r w:rsidRPr="00903DBA">
        <w:rPr>
          <w:highlight w:val="white"/>
        </w:rPr>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p w14:paraId="23D8420B" w14:textId="4204D89B" w:rsidR="00E40B78" w:rsidRPr="00903DBA" w:rsidRDefault="00CC1DF4" w:rsidP="0060539D">
      <w:pPr>
        <w:pStyle w:val="Heading1"/>
      </w:pPr>
      <w:bookmarkStart w:id="33" w:name="_Toc98936240"/>
      <w:bookmarkEnd w:id="19"/>
      <w:r>
        <w:lastRenderedPageBreak/>
        <w:t>&lt;h1&gt;</w:t>
      </w:r>
      <w:bookmarkStart w:id="34" w:name="_Ref54016524"/>
      <w:bookmarkStart w:id="35" w:name="_Ref54016821"/>
      <w:r w:rsidRPr="00903DBA">
        <w:t>Scanning</w:t>
      </w:r>
      <w:bookmarkEnd w:id="34"/>
      <w:bookmarkEnd w:id="35"/>
      <w:r>
        <w:t>&lt;/h1&gt;</w:t>
      </w:r>
      <w:bookmarkEnd w:id="33"/>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needsd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bookmarkStart w:id="36" w:name="_Toc98936241"/>
      <w:r>
        <w:t>&lt;h2&gt;</w:t>
      </w:r>
      <w:r w:rsidRPr="00903DBA">
        <w:t>The typedef-name Problem</w:t>
      </w:r>
      <w:r>
        <w:t>&lt;/h2&gt;</w:t>
      </w:r>
      <w:bookmarkEnd w:id="36"/>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bookmarkStart w:id="37" w:name="_Toc98936242"/>
      <w:r>
        <w:t>&lt;h2&gt;</w:t>
      </w:r>
      <w:r w:rsidRPr="00903DBA">
        <w:t>The Scanner</w:t>
      </w:r>
      <w:r>
        <w:t>&lt;/h2&gt;</w:t>
      </w:r>
      <w:bookmarkEnd w:id="37"/>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ch&gt;</w:t>
      </w:r>
      <w:r w:rsidRPr="00903DBA">
        <w:t>Scanner</w:t>
      </w:r>
      <w:r>
        <w:t>.</w:t>
      </w:r>
      <w:r w:rsidRPr="00903DBA">
        <w:t>gplex</w:t>
      </w:r>
      <w:r>
        <w:t>&lt;/ch&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holds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l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value is made up by the decimal part and the exponent part. If the exponent part is not empty, the decimal part can be made up by digits without a dot. If the exponent part is empty, there has to be a dot and at least one digit in the integer or fraction part</w:t>
      </w:r>
      <w:r w:rsidR="008C4970" w:rsidRPr="00903DBA">
        <w:t>.</w:t>
      </w:r>
      <w:r w:rsidR="008C4970">
        <w:t>&l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type.&l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r w:rsidRPr="00903DBA">
        <w:t>value.</w:t>
      </w:r>
      <w:r>
        <w:t>&l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preceded by a backslash.</w:t>
      </w:r>
      <w:r>
        <w:t>&l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preceded by a backslash.</w:t>
      </w:r>
      <w:r>
        <w:t>&l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Names are used to identify variables, constants, struct and unions, enumerations, functions, and macros. They start with a letter or an underscore (’_’), that is optionally followed by letters, digits, or underscores.</w:t>
      </w:r>
      <w:r>
        <w:rPr>
          <w:highlight w:val="white"/>
        </w:rPr>
        <w:t>&l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dollar sign followed by anything except newline (the dot represents every character except newline) and ends with another dollar sign.</w:t>
      </w:r>
      <w:r>
        <w:t>&l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feed.</w:t>
      </w:r>
      <w:r>
        <w:rPr>
          <w:highlight w:val="white"/>
        </w:rPr>
        <w:t>&l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in order to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0x”</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97B9D61" w:rsidR="00311885" w:rsidRPr="00903DBA" w:rsidRDefault="00311885" w:rsidP="00311885">
      <w:pPr>
        <w:pStyle w:val="Code"/>
        <w:rPr>
          <w:highlight w:val="white"/>
        </w:rPr>
      </w:pPr>
      <w:r w:rsidRPr="00903DBA">
        <w:rPr>
          <w:highlight w:val="white"/>
        </w:rPr>
        <w:t xml:space="preserve">      </w:t>
      </w:r>
      <w:r w:rsidR="004B2692">
        <w:rPr>
          <w:highlight w:val="white"/>
        </w:rPr>
        <w:t>Report</w:t>
      </w:r>
      <w:r w:rsidR="0056352A">
        <w:rPr>
          <w:highlight w:val="white"/>
        </w:rPr>
        <w:t>.Check</w:t>
      </w:r>
      <w:r w:rsidRPr="00903DBA">
        <w:rPr>
          <w:highlight w:val="white"/>
        </w:rPr>
        <w:t xml:space="preserve">(type + ": " + </w:t>
      </w:r>
      <w:r w:rsidR="00355070">
        <w:rPr>
          <w:highlight w:val="white"/>
        </w:rPr>
        <w:t>lowerTex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50CDD351"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 xml:space="preserve">(type + ": " + </w:t>
      </w:r>
      <w:r w:rsidR="00B134C7">
        <w:rPr>
          <w:highlight w:val="white"/>
        </w:rPr>
        <w:t>lower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425B81D"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16152593"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Toc98936243"/>
      <w:bookmarkStart w:id="40" w:name="_Ref54016552"/>
      <w:bookmarkStart w:id="41" w:name="_Ref54783705"/>
      <w:bookmarkStart w:id="42" w:name="_Hlk57720398"/>
      <w:r>
        <w:t>&lt;h2&gt;</w:t>
      </w:r>
      <w:bookmarkStart w:id="43" w:name="_Ref62920951"/>
      <w:r>
        <w:t>Slash Sequences</w:t>
      </w:r>
      <w:bookmarkEnd w:id="43"/>
      <w:r>
        <w:t>&lt;/h2&gt;</w:t>
      </w:r>
      <w:bookmarkEnd w:id="39"/>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ch&gt;Slash.cs&lt;/ch&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i&gt;</w:t>
      </w:r>
      <w:r w:rsidR="008C1399" w:rsidRPr="00903DBA">
        <w:rPr>
          <w:rStyle w:val="Index"/>
          <w:highlight w:val="white"/>
        </w:rPr>
        <w:t>8</w:t>
      </w:r>
      <w:r w:rsidR="008C1399">
        <w:rPr>
          <w:rStyle w:val="Index"/>
          <w:highlight w:val="white"/>
        </w:rPr>
        <w:t>&lt;/i&gt;</w:t>
      </w:r>
      <w:r w:rsidRPr="00903DBA">
        <w:rPr>
          <w:highlight w:val="white"/>
        </w:rPr>
        <w:t xml:space="preserve"> = 8 * 7 + 7 = 63</w:t>
      </w:r>
      <w:r w:rsidR="008C1399">
        <w:rPr>
          <w:rStyle w:val="Index"/>
          <w:highlight w:val="white"/>
        </w:rPr>
        <w:t>&lt;i&gt;</w:t>
      </w:r>
      <w:r w:rsidRPr="00903DBA">
        <w:rPr>
          <w:rStyle w:val="Index"/>
          <w:highlight w:val="white"/>
        </w:rPr>
        <w:t>10</w:t>
      </w:r>
      <w:r w:rsidR="008C1399">
        <w:rPr>
          <w:rStyle w:val="Index"/>
          <w:highlight w:val="white"/>
        </w:rPr>
        <w:t>&lt;/i&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i&gt;</w:t>
      </w:r>
      <w:r w:rsidR="00B6725F" w:rsidRPr="00903DBA">
        <w:rPr>
          <w:rStyle w:val="Index"/>
          <w:highlight w:val="white"/>
        </w:rPr>
        <w:t>1</w:t>
      </w:r>
      <w:r w:rsidRPr="00903DBA">
        <w:rPr>
          <w:rStyle w:val="Index"/>
          <w:highlight w:val="white"/>
        </w:rPr>
        <w:t>6</w:t>
      </w:r>
      <w:r w:rsidR="00B6725F">
        <w:rPr>
          <w:rStyle w:val="Index"/>
          <w:highlight w:val="white"/>
        </w:rPr>
        <w:t>&lt;/i&gt;</w:t>
      </w:r>
      <w:r w:rsidRPr="00903DBA">
        <w:rPr>
          <w:highlight w:val="white"/>
        </w:rPr>
        <w:t xml:space="preserve"> = 15 * 16 + 15 = 255</w:t>
      </w:r>
      <w:r w:rsidR="00B6725F">
        <w:rPr>
          <w:rStyle w:val="Index"/>
          <w:highlight w:val="white"/>
        </w:rPr>
        <w:t>&lt;i&gt;1</w:t>
      </w:r>
      <w:r w:rsidRPr="00903DBA">
        <w:rPr>
          <w:rStyle w:val="Index"/>
          <w:highlight w:val="white"/>
        </w:rPr>
        <w:t>0</w:t>
      </w:r>
      <w:r w:rsidR="00B6725F">
        <w:rPr>
          <w:rStyle w:val="Index"/>
          <w:highlight w:val="white"/>
        </w:rPr>
        <w:t>&lt;/i&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bookmarkStart w:id="44" w:name="_Toc98936244"/>
      <w:r>
        <w:lastRenderedPageBreak/>
        <w:t>&lt;h1&gt;</w:t>
      </w:r>
      <w:r w:rsidRPr="00903DBA">
        <w:t>Parsing</w:t>
      </w:r>
      <w:r>
        <w:t>&lt;/h1&gt;</w:t>
      </w:r>
      <w:bookmarkEnd w:id="38"/>
      <w:bookmarkEnd w:id="40"/>
      <w:bookmarkEnd w:id="41"/>
      <w:bookmarkEnd w:id="44"/>
    </w:p>
    <w:bookmarkEnd w:id="42"/>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GPPG) tool,</w:t>
      </w:r>
      <w:r w:rsidR="00EE4C01" w:rsidRPr="00903DBA">
        <w:t xml:space="preserve"> which is</w:t>
      </w:r>
      <w:r w:rsidR="00EE4C01">
        <w:t xml:space="preserve"> a parser-generation tool</w:t>
      </w:r>
      <w:r w:rsidR="00EE4C01" w:rsidRPr="00903DBA">
        <w:t xml:space="preserve"> based on the classic </w:t>
      </w:r>
      <w:r w:rsidR="00EE4C01">
        <w:t>Yacc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bookmarkStart w:id="45" w:name="_Toc98936245"/>
      <w:r>
        <w:t>&lt;h2&gt;Scope and Middle Operator&lt;/h2&gt;</w:t>
      </w:r>
      <w:bookmarkEnd w:id="45"/>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ch&gt;</w:t>
      </w:r>
      <w:r w:rsidRPr="00903DBA">
        <w:t>Scope</w:t>
      </w:r>
      <w:r>
        <w:t>.</w:t>
      </w:r>
      <w:r w:rsidRPr="00903DBA">
        <w:t>cs</w:t>
      </w:r>
      <w:r>
        <w:t>&lt;/ch&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look into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ch&gt;MiddleOperator.cs&lt;/ch&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ch&gt;</w:t>
      </w:r>
      <w:r w:rsidRPr="00903DBA">
        <w:t>MainParser</w:t>
      </w:r>
      <w:r>
        <w:t>.</w:t>
      </w:r>
      <w:r w:rsidRPr="00903DBA">
        <w:t>gppg</w:t>
      </w:r>
      <w:r>
        <w:t>&lt;/ch&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19B65DB3" w14:textId="77777777" w:rsidR="004C5E3C" w:rsidRPr="004C5E3C" w:rsidRDefault="004C5E3C" w:rsidP="004C5E3C">
      <w:pPr>
        <w:pStyle w:val="Code"/>
      </w:pPr>
      <w:r w:rsidRPr="004C5E3C">
        <w:t xml:space="preserve">  public System.ValueTuple&lt;List&l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bookmarkStart w:id="46" w:name="_Toc98936246"/>
      <w:r>
        <w:t>&lt;h2&gt;</w:t>
      </w:r>
      <w:r w:rsidRPr="00903DBA">
        <w:t>Declarations</w:t>
      </w:r>
      <w:r>
        <w:t>&lt;/h2&gt;</w:t>
      </w:r>
      <w:bookmarkEnd w:id="46"/>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Toc98936247"/>
      <w:bookmarkStart w:id="50" w:name="_Hlk57712941"/>
      <w:r>
        <w:t>&lt;h3&gt;</w:t>
      </w:r>
      <w:bookmarkStart w:id="51" w:name="_Ref54270751"/>
      <w:r w:rsidRPr="00903DBA">
        <w:t>Function Definition</w:t>
      </w:r>
      <w:bookmarkEnd w:id="51"/>
      <w:r>
        <w:t>&lt;/h3&gt;</w:t>
      </w:r>
      <w:bookmarkEnd w:id="49"/>
    </w:p>
    <w:bookmarkEnd w:id="50"/>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c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ct&gt;</w:t>
      </w:r>
      <w:r w:rsidR="00C52DCF" w:rsidRPr="00E65FE6">
        <w:rPr>
          <w:rStyle w:val="CodeInText"/>
        </w:rPr>
        <w:t xml:space="preserve"> * </w:t>
      </w:r>
      <w:r w:rsidR="00493E8C">
        <w:rPr>
          <w:rStyle w:val="CodeInText"/>
        </w:rPr>
        <w:t>&lt;ct&gt;</w:t>
      </w:r>
      <w:r w:rsidR="00493E8C" w:rsidRPr="00E65FE6">
        <w:rPr>
          <w:rStyle w:val="CodeInText"/>
        </w:rPr>
        <w:t>value</w:t>
      </w:r>
      <w:r w:rsidR="00493E8C">
        <w:rPr>
          <w:rStyle w:val="CodeInText"/>
        </w:rPr>
        <w:t>&lt;/ct&gt;</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he parameter list hold holds the names of the parameters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4D2472E1"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Toc98936248"/>
      <w:bookmarkStart w:id="53" w:name="_Hlk57712948"/>
      <w:r>
        <w:rPr>
          <w:highlight w:val="white"/>
        </w:rPr>
        <w:t>&lt;h3&gt;</w:t>
      </w:r>
      <w:r w:rsidRPr="00903DBA">
        <w:rPr>
          <w:highlight w:val="white"/>
        </w:rPr>
        <w:t>Specifier List</w:t>
      </w:r>
      <w:r>
        <w:rPr>
          <w:highlight w:val="white"/>
        </w:rPr>
        <w:t>&lt;/h3&gt;</w:t>
      </w:r>
      <w:bookmarkEnd w:id="52"/>
    </w:p>
    <w:bookmarkEnd w:id="53"/>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Toc98936249"/>
      <w:bookmarkStart w:id="56" w:name="_Hlk57712964"/>
      <w:r>
        <w:rPr>
          <w:highlight w:val="white"/>
        </w:rPr>
        <w:t>&lt;h3&gt;</w:t>
      </w:r>
      <w:r w:rsidRPr="00903DBA">
        <w:rPr>
          <w:highlight w:val="white"/>
        </w:rPr>
        <w:t>Structs and Unions</w:t>
      </w:r>
      <w:r>
        <w:rPr>
          <w:highlight w:val="white"/>
        </w:rPr>
        <w:t>&lt;/h3&gt;</w:t>
      </w:r>
      <w:bookmarkEnd w:id="55"/>
    </w:p>
    <w:bookmarkEnd w:id="56"/>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Toc98936250"/>
      <w:bookmarkStart w:id="58" w:name="_Hlk57713010"/>
      <w:r>
        <w:rPr>
          <w:highlight w:val="white"/>
        </w:rPr>
        <w:t>&lt;h3&gt;</w:t>
      </w:r>
      <w:r w:rsidRPr="00903DBA">
        <w:rPr>
          <w:highlight w:val="white"/>
        </w:rPr>
        <w:t>Enumeration</w:t>
      </w:r>
      <w:r>
        <w:rPr>
          <w:highlight w:val="white"/>
        </w:rPr>
        <w:t>&lt;/h3&gt;</w:t>
      </w:r>
      <w:bookmarkEnd w:id="57"/>
    </w:p>
    <w:bookmarkEnd w:id="58"/>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bookmarkStart w:id="59" w:name="_Toc98936251"/>
      <w:r>
        <w:rPr>
          <w:highlight w:val="white"/>
        </w:rPr>
        <w:t>&lt;h3&gt;</w:t>
      </w:r>
      <w:r w:rsidRPr="00903DBA">
        <w:rPr>
          <w:highlight w:val="white"/>
        </w:rPr>
        <w:t>Declarator</w:t>
      </w:r>
      <w:r>
        <w:rPr>
          <w:highlight w:val="white"/>
        </w:rPr>
        <w:t>s&lt;/h3&gt;</w:t>
      </w:r>
      <w:bookmarkEnd w:id="59"/>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it is only stated that three bits shall be unused.&l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bookmarkStart w:id="60" w:name="_Toc98936252"/>
      <w:r>
        <w:rPr>
          <w:highlight w:val="white"/>
        </w:rPr>
        <w:t>&lt;h3&gt;</w:t>
      </w:r>
      <w:r w:rsidRPr="00903DBA">
        <w:rPr>
          <w:highlight w:val="white"/>
        </w:rPr>
        <w:t>Pointer Declarators</w:t>
      </w:r>
      <w:r>
        <w:rPr>
          <w:highlight w:val="white"/>
        </w:rPr>
        <w:t>&lt;/h3&gt;</w:t>
      </w:r>
      <w:bookmarkEnd w:id="60"/>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07C7D5DC"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CCompiler.Type&g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77777777" w:rsidR="00D504B7" w:rsidRPr="00903DBA" w:rsidRDefault="00D504B7" w:rsidP="00D504B7">
      <w:pPr>
        <w:pStyle w:val="Code"/>
        <w:rPr>
          <w:highlight w:val="white"/>
        </w:rPr>
      </w:pPr>
      <w:r w:rsidRPr="00A6498A">
        <w:rPr>
          <w:highlight w:val="white"/>
          <w:lang w:val="da-DK"/>
        </w:rPr>
        <w:t xml:space="preserve">      </w:t>
      </w:r>
      <w:r w:rsidRPr="00903DBA">
        <w:rPr>
          <w:highlight w:val="white"/>
        </w:rPr>
        <w:t>$$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825"/>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bookmarkStart w:id="73" w:name="_Toc98936253"/>
      <w:r>
        <w:rPr>
          <w:highlight w:val="white"/>
        </w:rPr>
        <w:t>&lt;h3&gt;</w:t>
      </w:r>
      <w:r w:rsidRPr="00903DBA">
        <w:rPr>
          <w:highlight w:val="white"/>
        </w:rPr>
        <w:t>Direct Declarator</w:t>
      </w:r>
      <w:r>
        <w:rPr>
          <w:highlight w:val="white"/>
        </w:rPr>
        <w:t>&lt;/h3&gt;</w:t>
      </w:r>
      <w:bookmarkEnd w:id="73"/>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66D58DA9"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36979FA"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w:t>
      </w:r>
      <w:r w:rsidR="001D7F58">
        <w:rPr>
          <w:highlight w:val="white"/>
        </w:rPr>
        <w:t>(</w:t>
      </w:r>
      <w:r w:rsidRPr="00903DBA">
        <w:rPr>
          <w:highlight w:val="white"/>
        </w:rPr>
        <w:t>null</w:t>
      </w:r>
      <w:r w:rsidR="001D7F58">
        <w:rPr>
          <w:highlight w:val="white"/>
        </w:rPr>
        <w:t>, false)</w:t>
      </w:r>
      <w:r w:rsidRPr="00903DBA">
        <w:rPr>
          <w:highlight w:val="white"/>
        </w:rPr>
        <w:t>; }</w:t>
      </w:r>
    </w:p>
    <w:p w14:paraId="534B9F69" w14:textId="4688B910" w:rsidR="00840DDD" w:rsidRPr="00903DBA" w:rsidRDefault="00840DDD" w:rsidP="00840DDD">
      <w:pPr>
        <w:pStyle w:val="Code"/>
        <w:rPr>
          <w:highlight w:val="white"/>
        </w:rPr>
      </w:pPr>
      <w:r w:rsidRPr="00903DBA">
        <w:rPr>
          <w:highlight w:val="white"/>
        </w:rPr>
        <w:t xml:space="preserve">  | parameter_ellipse_list { $$ = $1;   </w:t>
      </w:r>
      <w:r w:rsidR="001D7F58">
        <w:rPr>
          <w:highlight w:val="white"/>
        </w:rPr>
        <w:t xml:space="preserve">         </w:t>
      </w:r>
      <w:r w:rsidRPr="00903DBA">
        <w:rPr>
          <w:highlight w:val="white"/>
        </w:rPr>
        <w:t>};</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6B47F2F0" w:rsidR="001723B3" w:rsidRPr="00903DBA" w:rsidRDefault="001723B3" w:rsidP="001723B3">
      <w:pPr>
        <w:pStyle w:val="Code"/>
        <w:rPr>
          <w:highlight w:val="white"/>
        </w:rPr>
      </w:pPr>
      <w:r w:rsidRPr="00A6498A">
        <w:rPr>
          <w:highlight w:val="white"/>
          <w:lang w:val="da-DK"/>
        </w:rPr>
        <w:t xml:space="preserve">      </w:t>
      </w:r>
      <w:r w:rsidRPr="00903DBA">
        <w:rPr>
          <w:highlight w:val="white"/>
        </w:rPr>
        <w:t>$$ = ($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4B71A8F6" w:rsidR="001723B3" w:rsidRPr="00903DBA" w:rsidRDefault="001723B3" w:rsidP="001723B3">
      <w:pPr>
        <w:pStyle w:val="Code"/>
        <w:rPr>
          <w:highlight w:val="white"/>
        </w:rPr>
      </w:pPr>
      <w:r w:rsidRPr="00903DBA">
        <w:rPr>
          <w:highlight w:val="white"/>
        </w:rPr>
        <w:lastRenderedPageBreak/>
        <w:t xml:space="preserve">      $$ = ($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0B90A5BD"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bookmarkStart w:id="74" w:name="_Toc98936254"/>
      <w:r>
        <w:rPr>
          <w:highlight w:val="white"/>
        </w:rPr>
        <w:lastRenderedPageBreak/>
        <w:t>&lt;h3&gt;</w:t>
      </w:r>
      <w:r w:rsidRPr="00903DBA">
        <w:rPr>
          <w:highlight w:val="white"/>
        </w:rPr>
        <w:t>Initialization</w:t>
      </w:r>
      <w:r>
        <w:rPr>
          <w:highlight w:val="white"/>
        </w:rPr>
        <w:t>&lt;/h3&gt;</w:t>
      </w:r>
      <w:bookmarkEnd w:id="74"/>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Toc98936255"/>
      <w:bookmarkStart w:id="76" w:name="_Hlk57713292"/>
      <w:r>
        <w:rPr>
          <w:highlight w:val="white"/>
        </w:rPr>
        <w:t>&lt;h3&gt;</w:t>
      </w:r>
      <w:r w:rsidRPr="00903DBA">
        <w:rPr>
          <w:highlight w:val="white"/>
        </w:rPr>
        <w:t>Abstract Declarator</w:t>
      </w:r>
      <w:r>
        <w:rPr>
          <w:highlight w:val="white"/>
        </w:rPr>
        <w:t>&lt;/h3&gt;</w:t>
      </w:r>
      <w:bookmarkEnd w:id="75"/>
    </w:p>
    <w:bookmarkEnd w:id="76"/>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3C8C3BCA" w:rsidR="00840DDD" w:rsidRPr="00903DBA" w:rsidRDefault="00840DDD" w:rsidP="00840DDD">
      <w:pPr>
        <w:pStyle w:val="Code"/>
        <w:rPr>
          <w:highlight w:val="white"/>
        </w:rPr>
      </w:pPr>
      <w:r w:rsidRPr="00903DBA">
        <w:rPr>
          <w:highlight w:val="white"/>
        </w:rPr>
        <w:t xml:space="preserve">           NewFunctionDeclaration(null, $2</w:t>
      </w:r>
      <w:r w:rsidR="00886152">
        <w:rPr>
          <w:highlight w:val="white"/>
        </w:rPr>
        <w:t>.Item1</w:t>
      </w:r>
      <w:r w:rsidRPr="00903DBA">
        <w:rPr>
          <w:highlight w:val="white"/>
        </w:rPr>
        <w:t>, $2</w:t>
      </w:r>
      <w:r w:rsidR="00886152">
        <w:rPr>
          <w:highlight w:val="white"/>
        </w:rPr>
        <w:t>.Item2</w:t>
      </w:r>
      <w:r w:rsidRPr="00903DBA">
        <w:rPr>
          <w:highlight w:val="white"/>
        </w:rPr>
        <w:t>);</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4AA2D68" w:rsidR="00840DDD" w:rsidRPr="00903DBA" w:rsidRDefault="00840DDD" w:rsidP="00840DDD">
      <w:pPr>
        <w:pStyle w:val="Code"/>
        <w:rPr>
          <w:highlight w:val="white"/>
        </w:rPr>
      </w:pPr>
      <w:r w:rsidRPr="00903DBA">
        <w:rPr>
          <w:highlight w:val="white"/>
        </w:rPr>
        <w:t xml:space="preserve">           NewFunctionDeclaration($1, $3</w:t>
      </w:r>
      <w:r w:rsidR="00886152">
        <w:rPr>
          <w:highlight w:val="white"/>
        </w:rPr>
        <w:t>.Item1</w:t>
      </w:r>
      <w:r w:rsidRPr="00903DBA">
        <w:rPr>
          <w:highlight w:val="white"/>
        </w:rPr>
        <w:t>, $3</w:t>
      </w:r>
      <w:r w:rsidR="00886152">
        <w:rPr>
          <w:highlight w:val="white"/>
        </w:rPr>
        <w:t>.Item2</w:t>
      </w:r>
      <w:r w:rsidRPr="00903DBA">
        <w:rPr>
          <w:highlight w:val="white"/>
        </w:rPr>
        <w:t>);</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Toc98936256"/>
      <w:bookmarkStart w:id="78" w:name="_Hlk57713304"/>
      <w:r>
        <w:rPr>
          <w:highlight w:val="white"/>
        </w:rPr>
        <w:t>&lt;h2&gt;</w:t>
      </w:r>
      <w:r w:rsidRPr="00903DBA">
        <w:rPr>
          <w:highlight w:val="white"/>
        </w:rPr>
        <w:t>Statement</w:t>
      </w:r>
      <w:r>
        <w:rPr>
          <w:highlight w:val="white"/>
        </w:rPr>
        <w:t>s&lt;/h2&gt;</w:t>
      </w:r>
      <w:bookmarkEnd w:id="77"/>
    </w:p>
    <w:bookmarkEnd w:id="78"/>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Toc98936257"/>
      <w:bookmarkStart w:id="80" w:name="_Ref418259975"/>
      <w:r>
        <w:t>&lt;h3&gt;</w:t>
      </w:r>
      <w:r w:rsidRPr="00903DBA">
        <w:t>The if-else Problem</w:t>
      </w:r>
      <w:r>
        <w:t>&lt;/h3&gt;</w:t>
      </w:r>
      <w:bookmarkEnd w:id="79"/>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bookmarkStart w:id="181" w:name="_Toc98936258"/>
      <w:r>
        <w:rPr>
          <w:highlight w:val="white"/>
        </w:rPr>
        <w:t>&lt;h3&gt;</w:t>
      </w:r>
      <w:r w:rsidRPr="00903DBA">
        <w:rPr>
          <w:highlight w:val="white"/>
        </w:rPr>
        <w:t>The Statement Class</w:t>
      </w:r>
      <w:r>
        <w:rPr>
          <w:highlight w:val="white"/>
        </w:rPr>
        <w:t>&lt;/h3&gt;</w:t>
      </w:r>
      <w:bookmarkEnd w:id="181"/>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ch&gt;</w:t>
      </w:r>
      <w:r w:rsidRPr="00903DBA">
        <w:rPr>
          <w:highlight w:val="white"/>
        </w:rPr>
        <w:t>Statement</w:t>
      </w:r>
      <w:r>
        <w:rPr>
          <w:highlight w:val="white"/>
        </w:rPr>
        <w:t>.</w:t>
      </w:r>
      <w:r w:rsidRPr="00903DBA">
        <w:rPr>
          <w:highlight w:val="white"/>
        </w:rPr>
        <w:t>cs</w:t>
      </w:r>
      <w:r>
        <w:rPr>
          <w:highlight w:val="white"/>
        </w:rPr>
        <w:t>&lt;/ch&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bookmarkStart w:id="182" w:name="_Toc98936259"/>
      <w:r>
        <w:t>&lt;h3&gt;Statements&lt;/h3&gt;</w:t>
      </w:r>
      <w:bookmarkEnd w:id="182"/>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ch&gt;</w:t>
      </w:r>
      <w:r w:rsidRPr="00903DBA">
        <w:t>MainParser</w:t>
      </w:r>
      <w:r>
        <w:t>.</w:t>
      </w:r>
      <w:r w:rsidRPr="00903DBA">
        <w:t>cs</w:t>
      </w:r>
      <w:r>
        <w:t>&lt;/ch&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bookmarkStart w:id="183" w:name="_Toc98936260"/>
      <w:r>
        <w:t>&lt;h3&gt;The If Statement&lt;/h3&gt;</w:t>
      </w:r>
      <w:bookmarkEnd w:id="183"/>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bookmarkStart w:id="184" w:name="_Toc98936261"/>
      <w:r>
        <w:t>&lt;h3&gt;The If-Else Statement&lt;/h3&gt;</w:t>
      </w:r>
      <w:bookmarkEnd w:id="184"/>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bookmarkStart w:id="185" w:name="_Toc98936262"/>
      <w:r>
        <w:t>&lt;h3&gt;</w:t>
      </w:r>
      <w:r w:rsidRPr="00903DBA">
        <w:t>The Switch Statement</w:t>
      </w:r>
      <w:r>
        <w:t>&lt;/h3&gt;</w:t>
      </w:r>
      <w:bookmarkEnd w:id="185"/>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bookmarkStart w:id="187" w:name="_Toc98936263"/>
      <w:r>
        <w:t>&lt;h3&gt;</w:t>
      </w:r>
      <w:r w:rsidRPr="00903DBA">
        <w:t xml:space="preserve">The </w:t>
      </w:r>
      <w:r>
        <w:t xml:space="preserve">Loop </w:t>
      </w:r>
      <w:r w:rsidRPr="00903DBA">
        <w:t>Statement</w:t>
      </w:r>
      <w:r>
        <w:t>s&lt;/h3&gt;</w:t>
      </w:r>
      <w:bookmarkEnd w:id="187"/>
    </w:p>
    <w:bookmarkEnd w:id="186"/>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bookmarkStart w:id="191" w:name="_Toc98936264"/>
      <w:r>
        <w:t>&lt;h3&gt;</w:t>
      </w:r>
      <w:r w:rsidRPr="00903DBA">
        <w:t xml:space="preserve">Label and </w:t>
      </w:r>
      <w:r>
        <w:t>Jump</w:t>
      </w:r>
      <w:r w:rsidRPr="00903DBA">
        <w:t xml:space="preserve"> Statement</w:t>
      </w:r>
      <w:r>
        <w:t>&lt;/h3&g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Toc98936265"/>
      <w:bookmarkStart w:id="193" w:name="_Hlk57716901"/>
      <w:r>
        <w:t xml:space="preserve">&lt;h3&gt;The </w:t>
      </w:r>
      <w:r w:rsidRPr="00903DBA">
        <w:t>Return Statement</w:t>
      </w:r>
      <w:r>
        <w:t>&lt;/h3&g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bookmarkStart w:id="195" w:name="_Toc98936266"/>
      <w:r>
        <w:t>&lt;h3&gt;</w:t>
      </w:r>
      <w:r w:rsidRPr="00903DBA">
        <w:t>Optional Expression Statement</w:t>
      </w:r>
      <w:r>
        <w:t>s&lt;/h3&gt;</w:t>
      </w:r>
      <w:bookmarkEnd w:id="195"/>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bookmarkStart w:id="196" w:name="_Toc98936267"/>
      <w:r>
        <w:t>&lt;h3&gt;</w:t>
      </w:r>
      <w:r w:rsidRPr="00903DBA">
        <w:t>Block Statement</w:t>
      </w:r>
      <w:r>
        <w:t>s&lt;/h3&gt;</w:t>
      </w:r>
      <w:bookmarkEnd w:id="196"/>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bookmarkStart w:id="198" w:name="_Toc98936268"/>
      <w:r>
        <w:t>&lt;h3&gt;</w:t>
      </w:r>
      <w:r w:rsidRPr="00903DBA">
        <w:t>Jump Register Statements</w:t>
      </w:r>
      <w:r>
        <w:t>&lt;/h3&gt;</w:t>
      </w:r>
      <w:bookmarkEnd w:id="198"/>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bookmarkStart w:id="199" w:name="_Toc98936269"/>
      <w:r>
        <w:t>&lt;h3&gt;</w:t>
      </w:r>
      <w:r w:rsidRPr="00903DBA">
        <w:t>Interrupt Statements</w:t>
      </w:r>
      <w:r>
        <w:t>&lt;/h3&gt;</w:t>
      </w:r>
      <w:bookmarkEnd w:id="199"/>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bookmarkStart w:id="201" w:name="_Toc98936270"/>
      <w:r>
        <w:t>&lt;h3&gt;</w:t>
      </w:r>
      <w:r w:rsidRPr="00903DBA">
        <w:t>System Call Statements</w:t>
      </w:r>
      <w:r>
        <w:t>&lt;/h3&gt;</w:t>
      </w:r>
      <w:bookmarkEnd w:id="201"/>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bookmarkStart w:id="203" w:name="_Toc98936271"/>
      <w:r>
        <w:t>&lt;h2&gt;</w:t>
      </w:r>
      <w:r w:rsidRPr="00903DBA">
        <w:t>Expressions</w:t>
      </w:r>
      <w:r>
        <w:t>&lt;/h2&gt;</w:t>
      </w:r>
      <w:bookmarkEnd w:id="203"/>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6A8F6B16" w:rsidR="00733710" w:rsidRDefault="00CC1DF4" w:rsidP="0060539D">
      <w:pPr>
        <w:pStyle w:val="Heading3"/>
        <w:rPr>
          <w:highlight w:val="white"/>
        </w:rPr>
      </w:pPr>
      <w:bookmarkStart w:id="204" w:name="_Toc98936272"/>
      <w:bookmarkEnd w:id="202"/>
      <w:r>
        <w:rPr>
          <w:highlight w:val="white"/>
        </w:rPr>
        <w:t>&lt;h3&gt;</w:t>
      </w:r>
      <w:r w:rsidRPr="00903DBA">
        <w:rPr>
          <w:highlight w:val="white"/>
        </w:rPr>
        <w:t>The Expression Class</w:t>
      </w:r>
      <w:r>
        <w:rPr>
          <w:highlight w:val="white"/>
        </w:rPr>
        <w:t xml:space="preserve"> (Short and Long List)&lt;/h3&gt;</w:t>
      </w:r>
      <w:bookmarkEnd w:id="204"/>
    </w:p>
    <w:p w14:paraId="570D507B" w14:textId="7813FC78"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ch&gt;</w:t>
      </w:r>
      <w:r w:rsidRPr="00903DBA">
        <w:rPr>
          <w:highlight w:val="white"/>
        </w:rPr>
        <w:t>Expression</w:t>
      </w:r>
      <w:r>
        <w:rPr>
          <w:highlight w:val="white"/>
        </w:rPr>
        <w:t>.</w:t>
      </w:r>
      <w:r w:rsidRPr="00903DBA">
        <w:rPr>
          <w:highlight w:val="white"/>
        </w:rPr>
        <w:t>cs</w:t>
      </w:r>
      <w:r>
        <w:rPr>
          <w:highlight w:val="white"/>
        </w:rPr>
        <w:t>&lt;/ch&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bookmarkStart w:id="205" w:name="_Toc98936273"/>
      <w:r>
        <w:rPr>
          <w:highlight w:val="white"/>
        </w:rPr>
        <w:t>&lt;h3&gt;Optional Expressions&lt;/h3&gt;</w:t>
      </w:r>
      <w:bookmarkEnd w:id="205"/>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bookmarkStart w:id="206" w:name="_Toc98936274"/>
      <w:r>
        <w:rPr>
          <w:highlight w:val="white"/>
        </w:rPr>
        <w:t>&lt;h3&gt;The Comma Expression&lt;/h3&gt;</w:t>
      </w:r>
      <w:bookmarkEnd w:id="206"/>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bookmarkStart w:id="207" w:name="_Toc98936275"/>
      <w:r>
        <w:lastRenderedPageBreak/>
        <w:t>&lt;h3&gt;</w:t>
      </w:r>
      <w:r w:rsidRPr="00903DBA">
        <w:t>The Assignment Expression</w:t>
      </w:r>
      <w:r>
        <w:t>&lt;/h3&gt;</w:t>
      </w:r>
      <w:bookmarkEnd w:id="207"/>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Toc98936276"/>
      <w:bookmarkStart w:id="210" w:name="_Hlk57717624"/>
      <w:r>
        <w:t>&lt;h3&gt;</w:t>
      </w:r>
      <w:r w:rsidRPr="00903DBA">
        <w:t>The Condition Expression</w:t>
      </w:r>
      <w:r>
        <w:t>&lt;/h3&gt;</w:t>
      </w:r>
      <w:bookmarkEnd w:id="208"/>
      <w:bookmarkEnd w:id="209"/>
    </w:p>
    <w:bookmarkEnd w:id="210"/>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Toc98936277"/>
      <w:bookmarkStart w:id="212" w:name="_Hlk57718199"/>
      <w:r>
        <w:t>&lt;h3&gt;</w:t>
      </w:r>
      <w:r w:rsidRPr="00903DBA">
        <w:t>Constant Expression</w:t>
      </w:r>
      <w:r>
        <w:t>&lt;/h3&gt;</w:t>
      </w:r>
      <w:bookmarkEnd w:id="211"/>
    </w:p>
    <w:bookmarkEnd w:id="212"/>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ch&gt;</w:t>
      </w:r>
      <w:r w:rsidRPr="00903DBA">
        <w:t>MainParser</w:t>
      </w:r>
      <w:r>
        <w:t>.</w:t>
      </w:r>
      <w:r w:rsidRPr="00903DBA">
        <w:t>cs</w:t>
      </w:r>
      <w:r>
        <w:t>&lt;/ch&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lastRenderedPageBreak/>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Toc98936278"/>
      <w:bookmarkStart w:id="214" w:name="_Hlk57718244"/>
      <w:r>
        <w:t>&lt;h3&gt;</w:t>
      </w:r>
      <w:r w:rsidRPr="00903DBA">
        <w:t>Logical Expressions</w:t>
      </w:r>
      <w:r>
        <w:t>&lt;/h3&gt;</w:t>
      </w:r>
      <w:bookmarkEnd w:id="213"/>
    </w:p>
    <w:bookmarkEnd w:id="214"/>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ch&gt;</w:t>
      </w:r>
      <w:r w:rsidRPr="00903DBA">
        <w:t>MainParser</w:t>
      </w:r>
      <w:r>
        <w:t>.</w:t>
      </w:r>
      <w:r w:rsidRPr="00903DBA">
        <w:t>cs</w:t>
      </w:r>
      <w:r>
        <w:t>&lt;/ch&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Toc98936279"/>
      <w:bookmarkStart w:id="216" w:name="_Hlk57718416"/>
      <w:r>
        <w:rPr>
          <w:highlight w:val="white"/>
        </w:rPr>
        <w:t>&lt;h3&gt;</w:t>
      </w:r>
      <w:r w:rsidRPr="00903DBA">
        <w:rPr>
          <w:highlight w:val="white"/>
        </w:rPr>
        <w:t>Bitwise Expressions</w:t>
      </w:r>
      <w:r>
        <w:rPr>
          <w:highlight w:val="white"/>
        </w:rPr>
        <w:t>&lt;/h3&gt;</w:t>
      </w:r>
      <w:bookmarkEnd w:id="215"/>
    </w:p>
    <w:bookmarkEnd w:id="216"/>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lastRenderedPageBreak/>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Toc98936280"/>
      <w:bookmarkStart w:id="218" w:name="_Hlk57718508"/>
      <w:bookmarkEnd w:id="80"/>
      <w:r>
        <w:t>&lt;h3&gt;</w:t>
      </w:r>
      <w:r w:rsidRPr="00903DBA">
        <w:t>Shift Expression</w:t>
      </w:r>
      <w:r>
        <w:t>&lt;/h3&gt;</w:t>
      </w:r>
      <w:bookmarkEnd w:id="217"/>
    </w:p>
    <w:bookmarkEnd w:id="218"/>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bookmarkStart w:id="219" w:name="_Toc98936281"/>
      <w:r>
        <w:t>&lt;h3&gt;</w:t>
      </w:r>
      <w:r w:rsidRPr="00903DBA">
        <w:t>Equality and Relation Expressions</w:t>
      </w:r>
      <w:r>
        <w:t>&lt;/h3&gt;</w:t>
      </w:r>
      <w:bookmarkEnd w:id="219"/>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lastRenderedPageBreak/>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Toc98936282"/>
      <w:bookmarkStart w:id="221" w:name="_Hlk57718721"/>
      <w:r>
        <w:t>&lt;h3&gt;</w:t>
      </w:r>
      <w:r w:rsidRPr="00903DBA">
        <w:t>Addition and Subtraction Expression</w:t>
      </w:r>
      <w:r>
        <w:t>&lt;/h3&gt;</w:t>
      </w:r>
      <w:bookmarkEnd w:id="220"/>
    </w:p>
    <w:bookmarkEnd w:id="221"/>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Toc98936283"/>
      <w:bookmarkStart w:id="223" w:name="_Hlk57718742"/>
      <w:r>
        <w:rPr>
          <w:highlight w:val="white"/>
        </w:rPr>
        <w:t>&lt;h3&gt;</w:t>
      </w:r>
      <w:r w:rsidRPr="00903DBA">
        <w:rPr>
          <w:highlight w:val="white"/>
        </w:rPr>
        <w:t>Multiplication Expressions</w:t>
      </w:r>
      <w:r>
        <w:rPr>
          <w:highlight w:val="white"/>
        </w:rPr>
        <w:t>&lt;/h3&gt;</w:t>
      </w:r>
      <w:bookmarkEnd w:id="222"/>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3"/>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Toc98936284"/>
      <w:bookmarkStart w:id="225" w:name="_Hlk57718763"/>
      <w:r>
        <w:t xml:space="preserve">&lt;h3&gt;Type </w:t>
      </w:r>
      <w:r w:rsidRPr="00903DBA">
        <w:t>Cast Expressions</w:t>
      </w:r>
      <w:r>
        <w:t>&lt;/h3&gt;</w:t>
      </w:r>
      <w:bookmarkEnd w:id="224"/>
    </w:p>
    <w:bookmarkEnd w:id="225"/>
    <w:p w14:paraId="7350C96E" w14:textId="7FE36613" w:rsidR="00CA3A8B" w:rsidRPr="00903DBA" w:rsidRDefault="00CA3A8B" w:rsidP="00CA3A8B">
      <w:r w:rsidRPr="00903DBA">
        <w:t xml:space="preserve">A typ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lastRenderedPageBreak/>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Toc98936285"/>
      <w:bookmarkStart w:id="227" w:name="_Hlk57718797"/>
      <w:r>
        <w:t>&lt;h3&gt;</w:t>
      </w:r>
      <w:r w:rsidRPr="00903DBA">
        <w:t>Prefix Expression</w:t>
      </w:r>
      <w:r>
        <w:t>&lt;/h3&gt;</w:t>
      </w:r>
      <w:bookmarkEnd w:id="226"/>
    </w:p>
    <w:bookmarkEnd w:id="227"/>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ct&gt;</w:t>
      </w:r>
      <w:r w:rsidR="00493E8C" w:rsidRPr="00903DBA">
        <w:rPr>
          <w:rStyle w:val="CodeInText"/>
        </w:rPr>
        <w:t>sizeof</w:t>
      </w:r>
      <w:r w:rsidR="00493E8C">
        <w:rPr>
          <w:rStyle w:val="CodeInText"/>
        </w:rPr>
        <w:t>&lt;/c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lastRenderedPageBreak/>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Toc98936286"/>
      <w:bookmarkStart w:id="229" w:name="_Hlk57718941"/>
      <w:r>
        <w:rPr>
          <w:highlight w:val="white"/>
        </w:rPr>
        <w:t>&lt;h3&gt;</w:t>
      </w:r>
      <w:r w:rsidRPr="00903DBA">
        <w:rPr>
          <w:highlight w:val="white"/>
        </w:rPr>
        <w:t>Postfix</w:t>
      </w:r>
      <w:r>
        <w:rPr>
          <w:highlight w:val="white"/>
        </w:rPr>
        <w:t xml:space="preserve"> </w:t>
      </w:r>
      <w:r w:rsidRPr="00903DBA">
        <w:rPr>
          <w:highlight w:val="white"/>
        </w:rPr>
        <w:t>Expression</w:t>
      </w:r>
      <w:r>
        <w:rPr>
          <w:highlight w:val="white"/>
        </w:rPr>
        <w:t>&lt;/h3&gt;</w:t>
      </w:r>
      <w:bookmarkEnd w:id="228"/>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9"/>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Toc98936287"/>
      <w:bookmarkStart w:id="233" w:name="_Hlk57719163"/>
      <w:r>
        <w:rPr>
          <w:highlight w:val="white"/>
        </w:rPr>
        <w:lastRenderedPageBreak/>
        <w:t>&lt;h3&gt;</w:t>
      </w:r>
      <w:r w:rsidRPr="00903DBA">
        <w:rPr>
          <w:highlight w:val="white"/>
        </w:rPr>
        <w:t>Primary Expressions</w:t>
      </w:r>
      <w:r>
        <w:rPr>
          <w:highlight w:val="white"/>
        </w:rPr>
        <w:t>&lt;/h3&gt;</w:t>
      </w:r>
      <w:bookmarkEnd w:id="232"/>
    </w:p>
    <w:bookmarkEnd w:id="233"/>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bookmarkStart w:id="234" w:name="_Toc98936288"/>
      <w:r>
        <w:rPr>
          <w:highlight w:val="white"/>
        </w:rPr>
        <w:t>&lt;h2&gt;The Partial Main Parser&lt;/h2&gt;</w:t>
      </w:r>
      <w:bookmarkEnd w:id="234"/>
    </w:p>
    <w:p w14:paraId="380B6441" w14:textId="739D2D37" w:rsidR="00ED3BFB" w:rsidRPr="00903DBA" w:rsidRDefault="00ED3BFB" w:rsidP="00ED3BFB">
      <w:pPr>
        <w:rPr>
          <w:highlight w:val="white"/>
        </w:rPr>
      </w:pPr>
      <w:r>
        <w:rPr>
          <w:highlight w:val="white"/>
        </w:rPr>
        <w:t>Finally, i</w:t>
      </w:r>
      <w:r w:rsidRPr="00903DBA">
        <w:rPr>
          <w:highlight w:val="white"/>
        </w:rPr>
        <w:t xml:space="preserve">n order for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ch&gt;PartialMainParser.cs&lt;/ch&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Toc98936289"/>
      <w:bookmarkStart w:id="236" w:name="_Ref54202176"/>
      <w:bookmarkStart w:id="237" w:name="_Ref54202192"/>
      <w:bookmarkStart w:id="238" w:name="_Ref54264860"/>
      <w:r>
        <w:lastRenderedPageBreak/>
        <w:t>&lt;h1&gt;Middle Code Generation&lt;/h1&gt;</w:t>
      </w:r>
      <w:bookmarkEnd w:id="235"/>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bookmarkStart w:id="239" w:name="_Toc98936290"/>
      <w:r>
        <w:t>&lt;h2&gt;</w:t>
      </w:r>
      <w:r w:rsidRPr="00903DBA">
        <w:t>The MiddleCode Class</w:t>
      </w:r>
      <w:r>
        <w:t>&lt;/h2&gt;</w:t>
      </w:r>
      <w:bookmarkEnd w:id="239"/>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c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c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ch&gt;</w:t>
      </w:r>
      <w:r w:rsidRPr="00903DBA">
        <w:t>MiddleCode</w:t>
      </w:r>
      <w:r>
        <w:t>.</w:t>
      </w:r>
      <w:r w:rsidRPr="00903DBA">
        <w:t>cs</w:t>
      </w:r>
      <w:r>
        <w:t>&lt;/ch&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3EA55B88" w:rsidR="003D0930" w:rsidRDefault="003D0930" w:rsidP="003D0930">
      <w:pPr>
        <w:pStyle w:val="Code"/>
        <w:rPr>
          <w:highlight w:val="white"/>
        </w:rPr>
      </w:pPr>
      <w:r w:rsidRPr="00903DBA">
        <w:rPr>
          <w:highlight w:val="white"/>
        </w:rPr>
        <w:t xml:space="preserve">    private object[] m_operandArray = new object[3];</w:t>
      </w:r>
    </w:p>
    <w:p w14:paraId="3287383A" w14:textId="77777777" w:rsidR="00375166" w:rsidRDefault="00375166" w:rsidP="003D0930">
      <w:pPr>
        <w:pStyle w:val="Code"/>
        <w:rPr>
          <w:highlight w:val="white"/>
        </w:rPr>
      </w:pPr>
    </w:p>
    <w:p w14:paraId="53C87A22" w14:textId="23D1611C"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bookmarkStart w:id="240" w:name="_Toc98936291"/>
      <w:r>
        <w:t>&lt;h2&gt;</w:t>
      </w:r>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r>
        <w:t>&lt;/h2&gt;</w:t>
      </w:r>
      <w:bookmarkEnd w:id="240"/>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ch&gt;</w:t>
      </w:r>
      <w:r w:rsidRPr="00903DBA">
        <w:t>MiddleCodeGenerator</w:t>
      </w:r>
      <w:r>
        <w:t>.</w:t>
      </w:r>
      <w:r w:rsidRPr="00903DBA">
        <w:t>cs</w:t>
      </w:r>
      <w:r>
        <w:t>&lt;/ch&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bookmarkStart w:id="241" w:name="_Toc98936292"/>
      <w:r>
        <w:lastRenderedPageBreak/>
        <w:t>&lt;h3&gt;</w:t>
      </w:r>
      <w:r w:rsidRPr="00903DBA">
        <w:t>The Forward-Jump Problem</w:t>
      </w:r>
      <w:r>
        <w:t xml:space="preserve">: </w:t>
      </w:r>
      <w:r w:rsidRPr="00903DBA">
        <w:t>Backpatching</w:t>
      </w:r>
      <w:r>
        <w:t>&lt;/h3&gt;</w:t>
      </w:r>
      <w:bookmarkEnd w:id="241"/>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ct&gt;</w:t>
      </w:r>
      <w:r w:rsidR="00493E8C" w:rsidRPr="00903DBA">
        <w:rPr>
          <w:rStyle w:val="CodeInText"/>
        </w:rPr>
        <w:t>backpatching</w:t>
      </w:r>
      <w:r w:rsidR="00493E8C">
        <w:rPr>
          <w:rStyle w:val="CodeInText"/>
        </w:rPr>
        <w:t>&lt;/c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5A3A152" w:rsidR="00D02931" w:rsidRDefault="00D02931" w:rsidP="00D02931">
      <w:r w:rsidRPr="00903DBA">
        <w:t xml:space="preserve">When parsing the while statement, the sets of the expression becomes backpatched:  If the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c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c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ct&gt;c</w:t>
      </w:r>
      <w:r w:rsidRPr="00903DBA">
        <w:rPr>
          <w:rStyle w:val="CodeInText"/>
        </w:rPr>
        <w:t xml:space="preserve"> &lt; </w:t>
      </w:r>
      <w:r w:rsidR="00493E8C">
        <w:rPr>
          <w:rStyle w:val="CodeInText"/>
        </w:rPr>
        <w:t>d&lt;/ct&gt;</w:t>
      </w:r>
      <w:r w:rsidRPr="00903DBA">
        <w:t xml:space="preserve"> and the sets of the while expression </w:t>
      </w:r>
      <w:r w:rsidR="00493E8C">
        <w:rPr>
          <w:rStyle w:val="CodeInText"/>
        </w:rPr>
        <w:t>&lt;ct&gt;a</w:t>
      </w:r>
      <w:r w:rsidRPr="00903DBA">
        <w:rPr>
          <w:rStyle w:val="CodeInText"/>
        </w:rPr>
        <w:t xml:space="preserve"> &lt; </w:t>
      </w:r>
      <w:r w:rsidR="00493E8C">
        <w:rPr>
          <w:rStyle w:val="CodeInText"/>
        </w:rPr>
        <w:t>b&lt;/c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ct&gt;</w:t>
      </w:r>
      <w:r w:rsidR="00493E8C" w:rsidRPr="00903DBA">
        <w:rPr>
          <w:rStyle w:val="CodeInText"/>
        </w:rPr>
        <w:t>if</w:t>
      </w:r>
      <w:r w:rsidR="00493E8C">
        <w:rPr>
          <w:rStyle w:val="CodeInText"/>
        </w:rPr>
        <w:t>&lt;/ct&gt;</w:t>
      </w:r>
      <w:r w:rsidRPr="00903DBA">
        <w:t xml:space="preserve"> and </w:t>
      </w:r>
      <w:r w:rsidR="00493E8C">
        <w:rPr>
          <w:rStyle w:val="CodeInText"/>
        </w:rPr>
        <w:t>&lt;ct&gt;</w:t>
      </w:r>
      <w:r w:rsidR="00493E8C" w:rsidRPr="00903DBA">
        <w:rPr>
          <w:rStyle w:val="CodeInText"/>
        </w:rPr>
        <w:t>while</w:t>
      </w:r>
      <w:r w:rsidR="00493E8C">
        <w:rPr>
          <w:rStyle w:val="CodeInText"/>
        </w:rPr>
        <w:t>&lt;/c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have to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t>if ((a &lt; b) || (c &lt; d))</w:t>
            </w:r>
          </w:p>
          <w:p w14:paraId="6766648F" w14:textId="77777777" w:rsidR="00D02931" w:rsidRPr="00903DBA" w:rsidRDefault="00D02931" w:rsidP="00D02931">
            <w:pPr>
              <w:pStyle w:val="Code"/>
            </w:pPr>
            <w:r w:rsidRPr="00903DBA">
              <w:lastRenderedPageBreak/>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lastRenderedPageBreak/>
              <w:t>1. if a &lt; b goto ?</w:t>
            </w:r>
          </w:p>
          <w:p w14:paraId="4005312F" w14:textId="77777777" w:rsidR="00D02931" w:rsidRPr="00903DBA" w:rsidRDefault="00D02931" w:rsidP="00D02931">
            <w:pPr>
              <w:pStyle w:val="Code"/>
            </w:pPr>
            <w:r w:rsidRPr="00903DBA">
              <w:lastRenderedPageBreak/>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lastRenderedPageBreak/>
              <w:t>true-set</w:t>
            </w:r>
            <w:r w:rsidRPr="00903DBA">
              <w:t>: {1, 3}</w:t>
            </w:r>
          </w:p>
          <w:p w14:paraId="53AD24D4" w14:textId="77777777" w:rsidR="00D02931" w:rsidRPr="00903DBA" w:rsidRDefault="00D02931" w:rsidP="00D02931">
            <w:pPr>
              <w:pStyle w:val="Code"/>
            </w:pPr>
            <w:r>
              <w:lastRenderedPageBreak/>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lastRenderedPageBreak/>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ch&gt;</w:t>
      </w:r>
      <w:r w:rsidRPr="00903DBA">
        <w:t>MiddleCodeGenerator</w:t>
      </w:r>
      <w:r>
        <w:t>.</w:t>
      </w:r>
      <w:r w:rsidRPr="00903DBA">
        <w:t>cs</w:t>
      </w:r>
      <w:r>
        <w:t>&lt;/ch&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bookmarkStart w:id="247" w:name="_Toc98936293"/>
      <w:r>
        <w:t>&lt;h2&gt;Declarations&lt;/h2&gt;</w:t>
      </w:r>
      <w:bookmarkEnd w:id="247"/>
    </w:p>
    <w:p w14:paraId="28F203D3" w14:textId="127C9B0E" w:rsidR="00EC0B34" w:rsidRPr="00EC0B34" w:rsidRDefault="00EC0B34" w:rsidP="00EC0B34">
      <w:r>
        <w:t>The declaration</w:t>
      </w:r>
      <w:r w:rsidR="006B6E9B">
        <w:t>s</w:t>
      </w:r>
      <w:r>
        <w:t xml:space="preserve"> of C </w:t>
      </w:r>
      <w:r w:rsidR="006B6E9B">
        <w:t>are</w:t>
      </w:r>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bookmarkStart w:id="248" w:name="_Toc98936294"/>
      <w:r>
        <w:t>&lt;h3&gt;</w:t>
      </w:r>
      <w:r w:rsidRPr="00903DBA">
        <w:t>Function Definition</w:t>
      </w:r>
      <w:r>
        <w:t>&lt;/h3&gt;</w:t>
      </w:r>
      <w:bookmarkEnd w:id="248"/>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ct&gt;</w:t>
      </w:r>
      <w:r w:rsidR="00493E8C" w:rsidRPr="00903DBA">
        <w:rPr>
          <w:rStyle w:val="CodeInText"/>
        </w:rPr>
        <w:t>FunctionHeader</w:t>
      </w:r>
      <w:r w:rsidR="00493E8C">
        <w:rPr>
          <w:rStyle w:val="CodeInText"/>
        </w:rPr>
        <w:t>&lt;/c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in order to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marked with void</w:t>
      </w:r>
      <w:r>
        <w:rPr>
          <w:highlight w:val="white"/>
        </w:rPr>
        <w:t>.&l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r w:rsidR="008C4970" w:rsidRPr="00903DBA">
        <w:rPr>
          <w:highlight w:val="white"/>
        </w:rPr>
        <w:t xml:space="preserve">actually </w:t>
      </w:r>
      <w:r w:rsidR="008C4970">
        <w:rPr>
          <w:highlight w:val="white"/>
        </w:rPr>
        <w:t xml:space="preserve">ar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may have other names.</w:t>
      </w:r>
      <w:r w:rsidR="008C4970">
        <w:rPr>
          <w:highlight w:val="white"/>
        </w:rPr>
        <w:t>&l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r w:rsidR="009A54C5">
        <w:rPr>
          <w:highlight w:val="white"/>
        </w:rPr>
        <w:t xml:space="preserve">an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bookmarkStart w:id="249" w:name="_Toc98936295"/>
      <w:r>
        <w:rPr>
          <w:highlight w:val="white"/>
        </w:rPr>
        <w:t>&lt;h3&gt;</w:t>
      </w:r>
      <w:r w:rsidRPr="00903DBA">
        <w:rPr>
          <w:highlight w:val="white"/>
        </w:rPr>
        <w:t>Structs and Unions</w:t>
      </w:r>
      <w:r>
        <w:rPr>
          <w:highlight w:val="white"/>
        </w:rPr>
        <w:t>&lt;/h3&gt;</w:t>
      </w:r>
      <w:bookmarkEnd w:id="249"/>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F86B2D1" w:rsidR="005C4CCF" w:rsidRPr="005C4CCF" w:rsidRDefault="005C4CCF" w:rsidP="005C4CCF">
      <w:pPr>
        <w:pStyle w:val="Code"/>
        <w:rPr>
          <w:highlight w:val="white"/>
        </w:rPr>
      </w:pPr>
      <w:r w:rsidRPr="005C4CCF">
        <w:rPr>
          <w:highlight w:val="white"/>
        </w:rPr>
        <w:t xml:space="preserve">      Type type = new</w:t>
      </w:r>
      <w:r w:rsidR="00003D04">
        <w:rPr>
          <w:highlight w:val="white"/>
        </w:rPr>
        <w:t xml:space="preserve"> </w:t>
      </w:r>
      <w:r w:rsidRPr="005C4CCF">
        <w:rPr>
          <w:highlight w:val="white"/>
        </w:rPr>
        <w:t>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lastRenderedPageBreak/>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bookmarkStart w:id="250" w:name="_Toc98936296"/>
      <w:r>
        <w:rPr>
          <w:highlight w:val="white"/>
        </w:rPr>
        <w:t>&lt;h3&gt;</w:t>
      </w:r>
      <w:r w:rsidRPr="00F92D57">
        <w:rPr>
          <w:highlight w:val="white"/>
        </w:rPr>
        <w:t>Enumeration</w:t>
      </w:r>
      <w:r>
        <w:rPr>
          <w:highlight w:val="white"/>
        </w:rPr>
        <w:t>&lt;/h3&gt;</w:t>
      </w:r>
      <w:bookmarkEnd w:id="250"/>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in order to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lastRenderedPageBreak/>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bookmarkStart w:id="251" w:name="_Toc98936297"/>
      <w:r>
        <w:rPr>
          <w:highlight w:val="white"/>
        </w:rPr>
        <w:t>&lt;h3&gt;Declarator&lt;/h3&gt;</w:t>
      </w:r>
      <w:bookmarkEnd w:id="251"/>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lt;l&gt;Initialized with an expression, not allowed in parameter lists, structs, or unions.&lt;/l&gt;</w:t>
      </w:r>
    </w:p>
    <w:p w14:paraId="2424171F" w14:textId="2C3DD202" w:rsidR="008D24B7" w:rsidRDefault="008C4970" w:rsidP="008D24B7">
      <w:pPr>
        <w:pStyle w:val="ListParagraph"/>
        <w:numPr>
          <w:ilvl w:val="0"/>
          <w:numId w:val="180"/>
        </w:numPr>
        <w:rPr>
          <w:highlight w:val="white"/>
        </w:rPr>
      </w:pPr>
      <w:r>
        <w:rPr>
          <w:highlight w:val="white"/>
        </w:rPr>
        <w:t>&lt;l&gt;Marked as bitfield, only allowed in structs and unions.&lt;/l&gt;</w:t>
      </w:r>
    </w:p>
    <w:p w14:paraId="6C69F2A9" w14:textId="77777777" w:rsidR="004E3FC4" w:rsidRDefault="004E3FC4" w:rsidP="004E3FC4">
      <w:pPr>
        <w:pStyle w:val="ListParagraph"/>
        <w:numPr>
          <w:ilvl w:val="0"/>
          <w:numId w:val="180"/>
        </w:numPr>
        <w:rPr>
          <w:highlight w:val="white"/>
        </w:rPr>
      </w:pPr>
      <w:r>
        <w:rPr>
          <w:highlight w:val="white"/>
        </w:rPr>
        <w:lastRenderedPageBreak/>
        <w:t>&lt;l&gt;Simple, without initializations or bitfields.&l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initializatior and a bitfield.</w:t>
      </w:r>
    </w:p>
    <w:p w14:paraId="63B97B67" w14:textId="56691DB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77777777" w:rsidR="00D24D43" w:rsidRPr="00D24D43" w:rsidRDefault="00D24D43" w:rsidP="00D24D43">
      <w:pPr>
        <w:pStyle w:val="Code"/>
      </w:pPr>
      <w:r w:rsidRPr="00D24D43">
        <w:t xml:space="preserve">      Symbol symbol = new Symbol(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Similar to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77777777" w:rsidR="00D24D43" w:rsidRPr="00D24D43" w:rsidRDefault="00D24D43" w:rsidP="00D24D43">
      <w:pPr>
        <w:pStyle w:val="Code"/>
      </w:pPr>
      <w:r w:rsidRPr="00D24D43">
        <w:t xml:space="preserve">          List&lt;MiddleCode&gt; codeList = new List&lt;MiddleCode&g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77777777" w:rsidR="00D24D43" w:rsidRPr="00D24D43" w:rsidRDefault="00D24D43" w:rsidP="00D24D43">
      <w:pPr>
        <w:pStyle w:val="Code"/>
      </w:pPr>
      <w:r w:rsidRPr="00D24D43">
        <w:t xml:space="preserve">          List&lt;MiddleCode&gt; codeList = new List&lt;MiddleCode&g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lastRenderedPageBreak/>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bookmarkStart w:id="252" w:name="_Toc98936298"/>
      <w:r>
        <w:rPr>
          <w:highlight w:val="white"/>
        </w:rPr>
        <w:t>&lt;h3&gt;Pointer declarator&lt;/h3&gt;</w:t>
      </w:r>
      <w:bookmarkEnd w:id="252"/>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type list and a declarator.</w:t>
      </w:r>
    </w:p>
    <w:p w14:paraId="5A989000" w14:textId="255D956F" w:rsidR="005E5A36" w:rsidRPr="00903DBA" w:rsidRDefault="000274D4" w:rsidP="005E5A36">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bookmarkStart w:id="253" w:name="_Toc98936299"/>
      <w:r>
        <w:rPr>
          <w:highlight w:val="white"/>
        </w:rPr>
        <w:t>&lt;h3&gt;Direct Declarator&lt;/h3&gt;</w:t>
      </w:r>
      <w:bookmarkEnd w:id="253"/>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lastRenderedPageBreak/>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a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bookmarkStart w:id="254" w:name="_Toc98936300"/>
      <w:r>
        <w:rPr>
          <w:highlight w:val="white"/>
        </w:rPr>
        <w:t>&lt;h3&gt;Parameters&lt;/h3&gt;</w:t>
      </w:r>
      <w:bookmarkEnd w:id="254"/>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lastRenderedPageBreak/>
        <w:t xml:space="preserve">    }</w:t>
      </w:r>
    </w:p>
    <w:p w14:paraId="7BB9D4BF" w14:textId="57DAC836" w:rsidR="005E5A36" w:rsidRDefault="00CC1DF4" w:rsidP="0060539D">
      <w:pPr>
        <w:pStyle w:val="Heading2"/>
        <w:rPr>
          <w:highlight w:val="white"/>
        </w:rPr>
      </w:pPr>
      <w:bookmarkStart w:id="255" w:name="_Toc98936301"/>
      <w:r>
        <w:rPr>
          <w:highlight w:val="white"/>
        </w:rPr>
        <w:t>&lt;h2&gt;</w:t>
      </w:r>
      <w:r w:rsidRPr="00903DBA">
        <w:rPr>
          <w:highlight w:val="white"/>
        </w:rPr>
        <w:t>Statements</w:t>
      </w:r>
      <w:r>
        <w:rPr>
          <w:highlight w:val="white"/>
        </w:rPr>
        <w:t>&lt;/h2&gt;</w:t>
      </w:r>
      <w:bookmarkEnd w:id="255"/>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gt;</w:t>
      </w:r>
      <w:r>
        <w:rPr>
          <w:highlight w:val="white"/>
        </w:rPr>
        <w:t>.&l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gt;</w:t>
      </w:r>
      <w:r>
        <w:rPr>
          <w:highlight w:val="white"/>
        </w:rPr>
        <w:t>.&l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gt;</w:t>
      </w:r>
      <w:r>
        <w:rPr>
          <w:highlight w:val="white"/>
        </w:rPr>
        <w:t>.&l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gt;</w:t>
      </w:r>
      <w:r w:rsidRPr="00EA193C">
        <w:rPr>
          <w:highlight w:val="white"/>
        </w:rPr>
        <w:t xml:space="preserve"> </w:t>
      </w:r>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lt;l&gt;Internal statements for accessing registers.&lt;/l&gt;</w:t>
      </w:r>
    </w:p>
    <w:p w14:paraId="2323AF81" w14:textId="3B159351" w:rsidR="005E5A36" w:rsidRPr="00903DBA" w:rsidRDefault="00CC1DF4" w:rsidP="0060539D">
      <w:pPr>
        <w:pStyle w:val="Heading3"/>
      </w:pPr>
      <w:bookmarkStart w:id="256" w:name="_Toc98936302"/>
      <w:r>
        <w:t>&lt;h3&gt;</w:t>
      </w:r>
      <w:r w:rsidRPr="00903DBA">
        <w:t>The If</w:t>
      </w:r>
      <w:r w:rsidR="004C0E11">
        <w:t>-Else</w:t>
      </w:r>
      <w:r w:rsidRPr="00903DBA">
        <w:t xml:space="preserve"> Statement</w:t>
      </w:r>
      <w:r>
        <w:t>&lt;/h3&gt;</w:t>
      </w:r>
      <w:bookmarkEnd w:id="256"/>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77777777" w:rsidR="004C0E11" w:rsidRPr="004C0E11" w:rsidRDefault="004C0E11" w:rsidP="004C0E11">
      <w:pPr>
        <w:pStyle w:val="Code"/>
      </w:pPr>
      <w:r w:rsidRPr="004C0E11">
        <w:t xml:space="preserve">      ISet&lt;MiddleCode&gt; nextSet = new HashSet&lt;MiddleCode&g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code we let only add the their code as the short list of the expressions.</w:t>
      </w:r>
    </w:p>
    <w:p w14:paraId="3B084229" w14:textId="77777777" w:rsidR="004C0E11" w:rsidRPr="004C0E11" w:rsidRDefault="004C0E11" w:rsidP="004C0E11">
      <w:pPr>
        <w:pStyle w:val="Code"/>
      </w:pPr>
      <w:r w:rsidRPr="004C0E11">
        <w:t xml:space="preserve">      Symbol voidSymbol = new Symbol(new Type(Sort.Void));</w:t>
      </w:r>
    </w:p>
    <w:p w14:paraId="46DEE46E" w14:textId="77777777" w:rsidR="004C0E11" w:rsidRPr="004C0E11" w:rsidRDefault="004C0E11" w:rsidP="004C0E11">
      <w:pPr>
        <w:pStyle w:val="Code"/>
      </w:pPr>
      <w:r w:rsidRPr="004C0E11">
        <w:t xml:space="preserve">      Expression trueExpression =</w:t>
      </w:r>
    </w:p>
    <w:p w14:paraId="6FEE1903" w14:textId="77777777" w:rsidR="004C0E11" w:rsidRPr="004C0E11" w:rsidRDefault="004C0E11" w:rsidP="004C0E11">
      <w:pPr>
        <w:pStyle w:val="Code"/>
      </w:pPr>
      <w:r w:rsidRPr="004C0E11">
        <w:t xml:space="preserve">        new Expression(voidSymbol, trueStatement.CodeList),</w:t>
      </w:r>
    </w:p>
    <w:p w14:paraId="1C428C1E" w14:textId="77777777" w:rsidR="004C0E11" w:rsidRPr="004C0E11" w:rsidRDefault="004C0E11" w:rsidP="004C0E11">
      <w:pPr>
        <w:pStyle w:val="Code"/>
      </w:pPr>
      <w:r w:rsidRPr="004C0E11">
        <w:t xml:space="preserve">                 falseExpression =</w:t>
      </w:r>
    </w:p>
    <w:p w14:paraId="40061079" w14:textId="77777777" w:rsidR="004C0E11" w:rsidRPr="004C0E11" w:rsidRDefault="004C0E11" w:rsidP="004C0E11">
      <w:pPr>
        <w:pStyle w:val="Code"/>
      </w:pPr>
      <w:r w:rsidRPr="004C0E11">
        <w:t xml:space="preserve">        new Expression(voidSymbol, falseStatement.CodeList);</w:t>
      </w:r>
    </w:p>
    <w:p w14:paraId="43B2C6ED" w14:textId="2C2157CA" w:rsidR="004C0E11" w:rsidRPr="004C0E11" w:rsidRDefault="00CC3C0E" w:rsidP="00CC3C0E">
      <w:r>
        <w:t>Finally, we call &lt;k&gt;</w:t>
      </w:r>
      <w:r w:rsidRPr="009E458B">
        <w:rPr>
          <w:rStyle w:val="KeyWord0"/>
        </w:rPr>
        <w:t>ConditionExpression</w:t>
      </w:r>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bookmarkStart w:id="257" w:name="_Toc98936303"/>
      <w:r>
        <w:lastRenderedPageBreak/>
        <w:t>&lt;h3&gt;The Switch Statement&lt;/h3&gt;</w:t>
      </w:r>
      <w:bookmarkEnd w:id="257"/>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8A845C6"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r w:rsidRPr="00903DBA">
        <w:rPr>
          <w:highlight w:val="white"/>
        </w:rPr>
        <w:t>Similar to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bookmarkStart w:id="258" w:name="_Toc98936304"/>
      <w:r>
        <w:t>&lt;h3&gt;The Case Statement&lt;/h3&gt;</w:t>
      </w:r>
      <w:bookmarkEnd w:id="258"/>
    </w:p>
    <w:p w14:paraId="3D62D426" w14:textId="27FF4F6D" w:rsidR="00615A02" w:rsidRDefault="00F435F7" w:rsidP="009A320C">
      <w:r>
        <w:t>For the c</w:t>
      </w:r>
      <w:r w:rsidR="005E5A36" w:rsidRPr="00903DBA">
        <w:t xml:space="preserve">ase statement </w:t>
      </w:r>
      <w:r>
        <w:t xml:space="preserve">the </w:t>
      </w:r>
      <w:r w:rsidR="00493E8C">
        <w:rPr>
          <w:rStyle w:val="CodeInText"/>
        </w:rPr>
        <w:t>&lt;ct&gt;m</w:t>
      </w:r>
      <w:r w:rsidR="00AA02D5">
        <w:rPr>
          <w:rStyle w:val="CodeInText"/>
        </w:rPr>
        <w:t>_</w:t>
      </w:r>
      <w:r w:rsidR="00493E8C">
        <w:rPr>
          <w:rStyle w:val="CodeInText"/>
        </w:rPr>
        <w:t>c</w:t>
      </w:r>
      <w:r w:rsidR="00493E8C" w:rsidRPr="00903DBA">
        <w:rPr>
          <w:rStyle w:val="CodeInText"/>
        </w:rPr>
        <w:t>aseMapStack</w:t>
      </w:r>
      <w:r w:rsidR="00493E8C">
        <w:rPr>
          <w:rStyle w:val="CodeInText"/>
        </w:rPr>
        <w:t>&lt;/c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lastRenderedPageBreak/>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bookmarkStart w:id="259" w:name="_Toc98936305"/>
      <w:r>
        <w:t>&lt;h3&gt;</w:t>
      </w:r>
      <w:r w:rsidRPr="00903DBA">
        <w:t>The Default Statement</w:t>
      </w:r>
      <w:r>
        <w:t>&lt;/h3&gt;</w:t>
      </w:r>
      <w:bookmarkEnd w:id="259"/>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bookmarkStart w:id="260" w:name="_Toc98936306"/>
      <w:r>
        <w:t>&lt;h3&gt;</w:t>
      </w:r>
      <w:r w:rsidRPr="00903DBA">
        <w:t xml:space="preserve">The </w:t>
      </w:r>
      <w:r>
        <w:t>Break</w:t>
      </w:r>
      <w:r w:rsidRPr="00903DBA">
        <w:t xml:space="preserve"> Statement</w:t>
      </w:r>
      <w:r>
        <w:t>&lt;/h3&gt;</w:t>
      </w:r>
      <w:bookmarkEnd w:id="260"/>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bookmarkStart w:id="261" w:name="_Toc98936307"/>
      <w:r>
        <w:lastRenderedPageBreak/>
        <w:t>&lt;h3&gt;</w:t>
      </w:r>
      <w:r w:rsidRPr="00903DBA">
        <w:t xml:space="preserve">The </w:t>
      </w:r>
      <w:r w:rsidR="00861971">
        <w:t>Loop Header</w:t>
      </w:r>
      <w:r>
        <w:t>&lt;/h3&gt;</w:t>
      </w:r>
      <w:bookmarkEnd w:id="261"/>
    </w:p>
    <w:p w14:paraId="4E041652" w14:textId="31D5010D" w:rsidR="005E5A36" w:rsidRPr="00903DBA" w:rsidRDefault="005E5A36" w:rsidP="005E5A36">
      <w:pPr>
        <w:rPr>
          <w:highlight w:val="white"/>
        </w:rPr>
      </w:pPr>
      <w:r w:rsidRPr="00903DBA">
        <w:rPr>
          <w:highlight w:val="white"/>
        </w:rPr>
        <w:t xml:space="preserve">Similar to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bookmarkStart w:id="262" w:name="_Toc98936308"/>
      <w:r>
        <w:t>&lt;h3&gt;</w:t>
      </w:r>
      <w:r w:rsidRPr="00903DBA">
        <w:t>The Do Statement</w:t>
      </w:r>
      <w:r>
        <w:t>&lt;/h3&gt;</w:t>
      </w:r>
      <w:bookmarkEnd w:id="262"/>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We start by backpatching the next</w:t>
      </w:r>
      <w:r w:rsidR="00E741C6">
        <w:rPr>
          <w:highlight w:val="white"/>
        </w:rPr>
        <w:t>-</w:t>
      </w:r>
      <w:r w:rsidR="00441E04">
        <w:rPr>
          <w:highlight w:val="white"/>
        </w:rPr>
        <w:t>set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77777777" w:rsidR="006A56BA" w:rsidRPr="006A56BA" w:rsidRDefault="006A56BA" w:rsidP="006A56BA">
      <w:pPr>
        <w:pStyle w:val="Code"/>
      </w:pPr>
      <w:r w:rsidRPr="006A56BA">
        <w:t xml:space="preserve">      ISet&lt;MiddleCode&gt; nextSet = new HashSet&lt;MiddleCode&g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bookmarkStart w:id="263" w:name="_Toc98936309"/>
      <w:r>
        <w:t>&lt;h3&gt;</w:t>
      </w:r>
      <w:r w:rsidRPr="00903DBA">
        <w:t>The For Statement</w:t>
      </w:r>
      <w:r>
        <w:t>&lt;/h3&gt;</w:t>
      </w:r>
      <w:bookmarkEnd w:id="263"/>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lastRenderedPageBreak/>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bookmarkStart w:id="264" w:name="_Toc98936310"/>
      <w:r>
        <w:t>&lt;h3&gt;</w:t>
      </w:r>
      <w:r w:rsidRPr="00903DBA">
        <w:t>The While Statement</w:t>
      </w:r>
      <w:r>
        <w:t>&lt;/h3&gt;</w:t>
      </w:r>
      <w:bookmarkEnd w:id="264"/>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bookmarkStart w:id="265" w:name="_Toc98936311"/>
      <w:r>
        <w:lastRenderedPageBreak/>
        <w:t>&lt;h3&gt;</w:t>
      </w:r>
      <w:r w:rsidRPr="00903DBA">
        <w:t xml:space="preserve">The </w:t>
      </w:r>
      <w:r>
        <w:t>Continue</w:t>
      </w:r>
      <w:r w:rsidRPr="00903DBA">
        <w:t xml:space="preserve"> Statement</w:t>
      </w:r>
      <w:r>
        <w:t>&lt;/h3&gt;</w:t>
      </w:r>
      <w:bookmarkEnd w:id="265"/>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bookmarkStart w:id="266" w:name="_Toc98936312"/>
      <w:r>
        <w:t xml:space="preserve">&lt;h3&gt;The </w:t>
      </w:r>
      <w:r w:rsidRPr="00903DBA">
        <w:t xml:space="preserve">Label and </w:t>
      </w:r>
      <w:r>
        <w:t>Goto</w:t>
      </w:r>
      <w:r w:rsidRPr="00903DBA">
        <w:t xml:space="preserve"> Statement</w:t>
      </w:r>
      <w:r>
        <w:t>s&lt;/h3&gt;</w:t>
      </w:r>
      <w:bookmarkEnd w:id="266"/>
    </w:p>
    <w:p w14:paraId="44B6A534" w14:textId="34AB98FC" w:rsidR="005D3517" w:rsidRDefault="00A4505E" w:rsidP="005D3517">
      <w:pPr>
        <w:rPr>
          <w:highlight w:val="white"/>
        </w:rPr>
      </w:pPr>
      <w:r>
        <w:rPr>
          <w:highlight w:val="white"/>
        </w:rPr>
        <w:t xml:space="preserve">In C, is is allowed to use goto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lastRenderedPageBreak/>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bookmarkStart w:id="267" w:name="_Toc98936313"/>
      <w:r>
        <w:t>&lt;h3&gt;</w:t>
      </w:r>
      <w:r w:rsidR="00226611">
        <w:t xml:space="preserve">The </w:t>
      </w:r>
      <w:r w:rsidRPr="00903DBA">
        <w:t>Return Statement</w:t>
      </w:r>
      <w:r>
        <w:t>&lt;/h3&gt;</w:t>
      </w:r>
      <w:bookmarkEnd w:id="267"/>
    </w:p>
    <w:p w14:paraId="3E63649E" w14:textId="714D3631" w:rsidR="005F161D" w:rsidRDefault="005E5A36" w:rsidP="005E5A36">
      <w:r w:rsidRPr="00903DBA">
        <w:t xml:space="preserve">The </w:t>
      </w:r>
      <w:r w:rsidR="00493E8C">
        <w:rPr>
          <w:rStyle w:val="CodeInText"/>
        </w:rPr>
        <w:t>&lt;ct&gt;G</w:t>
      </w:r>
      <w:r w:rsidR="00493E8C" w:rsidRPr="00903DBA">
        <w:rPr>
          <w:rStyle w:val="CodeInText"/>
        </w:rPr>
        <w:t>enerateReturnStatement</w:t>
      </w:r>
      <w:r w:rsidR="00493E8C">
        <w:rPr>
          <w:rStyle w:val="CodeInText"/>
        </w:rPr>
        <w:t>&lt;/c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lastRenderedPageBreak/>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bookmarkStart w:id="268" w:name="_Toc98936314"/>
      <w:r>
        <w:t>&lt;h3&gt;</w:t>
      </w:r>
      <w:r w:rsidRPr="00903DBA">
        <w:t>Optional Expression Statement</w:t>
      </w:r>
      <w:r>
        <w:t>&lt;/h3&gt;</w:t>
      </w:r>
      <w:bookmarkEnd w:id="268"/>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ch&gt;</w:t>
      </w:r>
      <w:r w:rsidRPr="00903DBA">
        <w:t>MiddleCodeGenerator</w:t>
      </w:r>
      <w:r>
        <w:t>.</w:t>
      </w:r>
      <w:r w:rsidRPr="00903DBA">
        <w:t>cs</w:t>
      </w:r>
      <w:r>
        <w:t>&lt;/ch&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bookmarkStart w:id="269" w:name="_Toc98936315"/>
      <w:r>
        <w:t>&lt;h3&gt;</w:t>
      </w:r>
      <w:r w:rsidRPr="00903DBA">
        <w:t>Jump Register Statements</w:t>
      </w:r>
      <w:r>
        <w:t>&lt;/h3&gt;</w:t>
      </w:r>
      <w:bookmarkEnd w:id="269"/>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bookmarkStart w:id="270" w:name="_Toc98936316"/>
      <w:r>
        <w:t>&lt;h3&gt;</w:t>
      </w:r>
      <w:r w:rsidRPr="00903DBA">
        <w:t>Interrupt Statements</w:t>
      </w:r>
      <w:r>
        <w:t>&lt;/h3&gt;</w:t>
      </w:r>
      <w:bookmarkEnd w:id="270"/>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bookmarkStart w:id="271" w:name="_Toc98936317"/>
      <w:r>
        <w:t>&lt;h3&gt;</w:t>
      </w:r>
      <w:r w:rsidRPr="00903DBA">
        <w:t>System Call Statements</w:t>
      </w:r>
      <w:r>
        <w:t>&lt;/h3&gt;</w:t>
      </w:r>
      <w:bookmarkEnd w:id="271"/>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lastRenderedPageBreak/>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bookmarkStart w:id="272" w:name="_Toc98936318"/>
      <w:r>
        <w:t>&lt;h2&gt;</w:t>
      </w:r>
      <w:r w:rsidRPr="00903DBA">
        <w:t>Expressions</w:t>
      </w:r>
      <w:r>
        <w:t>&lt;/h2&gt;</w:t>
      </w:r>
      <w:bookmarkEnd w:id="272"/>
    </w:p>
    <w:p w14:paraId="1956C87F" w14:textId="3779D338" w:rsidR="00AE43E1" w:rsidRPr="005B6F32" w:rsidRDefault="00AE43E1" w:rsidP="00AE43E1">
      <w:pPr>
        <w:rPr>
          <w:b/>
          <w:bCs/>
        </w:rPr>
      </w:pPr>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bookmarkStart w:id="273" w:name="_Toc98936319"/>
      <w:r>
        <w:rPr>
          <w:highlight w:val="white"/>
        </w:rPr>
        <w:t>&lt;h3&gt;The Comma Expression&lt;/h3&gt;</w:t>
      </w:r>
      <w:bookmarkEnd w:id="273"/>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bookmarkStart w:id="274" w:name="_Toc98936320"/>
      <w:r>
        <w:t>&lt;h3&gt;</w:t>
      </w:r>
      <w:r w:rsidRPr="00903DBA">
        <w:t>The Assignment Expression</w:t>
      </w:r>
      <w:r>
        <w:t>&lt;/h3&gt;</w:t>
      </w:r>
      <w:bookmarkEnd w:id="274"/>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t = a + b; a = a;</w:t>
      </w:r>
      <w:r>
        <w:rPr>
          <w:highlight w:val="white"/>
        </w:rPr>
        <w:t>.</w:t>
      </w:r>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lastRenderedPageBreak/>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bookmarkStart w:id="275" w:name="_Toc98936321"/>
      <w:r>
        <w:t>&lt;h3&gt;</w:t>
      </w:r>
      <w:r w:rsidRPr="00903DBA">
        <w:t>The Condition Expression</w:t>
      </w:r>
      <w:r>
        <w:t>&lt;/h3&gt;</w:t>
      </w:r>
      <w:bookmarkEnd w:id="275"/>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lastRenderedPageBreak/>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lastRenderedPageBreak/>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in order to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bookmarkStart w:id="276" w:name="_Toc98936322"/>
      <w:r>
        <w:t>&lt;h3&gt;</w:t>
      </w:r>
      <w:r w:rsidRPr="00903DBA">
        <w:t xml:space="preserve">Constant </w:t>
      </w:r>
      <w:r>
        <w:t xml:space="preserve">Integral </w:t>
      </w:r>
      <w:r w:rsidRPr="00903DBA">
        <w:t>Expression</w:t>
      </w:r>
      <w:r>
        <w:t>&lt;/h3&gt;</w:t>
      </w:r>
      <w:bookmarkEnd w:id="276"/>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lastRenderedPageBreak/>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bookmarkStart w:id="277" w:name="_Toc98936323"/>
      <w:r>
        <w:t xml:space="preserve">&lt;h3&gt;The </w:t>
      </w:r>
      <w:r w:rsidRPr="00903DBA">
        <w:t>Logical Expression</w:t>
      </w:r>
      <w:r>
        <w:t>s&lt;/h3&gt;</w:t>
      </w:r>
      <w:bookmarkEnd w:id="277"/>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r w:rsidR="00866B42">
        <w:t>true</w:t>
      </w:r>
      <w:r>
        <w:t>-set</w:t>
      </w:r>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lastRenderedPageBreak/>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bookmarkStart w:id="278" w:name="_Toc98936324"/>
      <w:r>
        <w:t>&lt;h3&gt;</w:t>
      </w:r>
      <w:r w:rsidRPr="00903DBA">
        <w:t>Equality and Relation Expressions</w:t>
      </w:r>
      <w:r>
        <w:t>&lt;/h3&gt;</w:t>
      </w:r>
      <w:bookmarkEnd w:id="278"/>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bookmarkStart w:id="279" w:name="_Toc98936325"/>
      <w:r>
        <w:t>&lt;h3&gt;Arithmetic Expressions&lt;/h3&gt;</w:t>
      </w:r>
      <w:bookmarkEnd w:id="279"/>
    </w:p>
    <w:p w14:paraId="2D4A4363" w14:textId="2AEC4526" w:rsidR="0069284B" w:rsidRPr="0079018B" w:rsidRDefault="0069284B" w:rsidP="0069284B">
      <w:pPr>
        <w:rPr>
          <w:highlight w:val="white"/>
        </w:rPr>
      </w:pPr>
      <w:r>
        <w:rPr>
          <w:highlight w:val="white"/>
        </w:rPr>
        <w:t>The &lt;k&gt;</w:t>
      </w:r>
      <w:r w:rsidRPr="000A746D">
        <w:rPr>
          <w:rStyle w:val="KeyWord0"/>
        </w:rPr>
        <w:t>ArithmeticExpression</w:t>
      </w:r>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r w:rsidRPr="0079018B">
        <w:rPr>
          <w:rStyle w:val="KeyWord0"/>
          <w:highlight w:val="white"/>
        </w:rPr>
        <w:t>xor</w:t>
      </w:r>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lastRenderedPageBreak/>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In subtration</w:t>
      </w:r>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r>
        <w:t>Similar to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lastRenderedPageBreak/>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77777777" w:rsidR="000639F3" w:rsidRPr="000639F3" w:rsidRDefault="000639F3" w:rsidP="000639F3">
      <w:pPr>
        <w:pStyle w:val="Code"/>
      </w:pPr>
      <w:r w:rsidRPr="000639F3">
        <w:t xml:space="preserve">        List&lt;MiddleCode&gt; shortList = new List&lt;MiddleCode&g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7777777" w:rsidR="000639F3" w:rsidRPr="000639F3" w:rsidRDefault="000639F3" w:rsidP="000639F3">
      <w:pPr>
        <w:pStyle w:val="Code"/>
      </w:pPr>
      <w:r w:rsidRPr="000639F3">
        <w:t xml:space="preserve">        List&lt;MiddleCode&gt; longList = new List&lt;MiddleCode&g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77777777" w:rsidR="000639F3" w:rsidRPr="000639F3" w:rsidRDefault="000639F3" w:rsidP="000639F3">
      <w:pPr>
        <w:pStyle w:val="Code"/>
      </w:pPr>
      <w:r w:rsidRPr="000639F3">
        <w:t xml:space="preserve">        Symbol subtractSymbol = new Symbol(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761E67E1" w14:textId="77777777" w:rsidR="000639F3" w:rsidRPr="000639F3" w:rsidRDefault="000639F3" w:rsidP="000639F3">
      <w:pPr>
        <w:pStyle w:val="Code"/>
      </w:pPr>
      <w:r w:rsidRPr="000639F3">
        <w:t xml:space="preserve">        Expression subtractExpression =</w:t>
      </w:r>
    </w:p>
    <w:p w14:paraId="07842185" w14:textId="77777777" w:rsidR="000639F3" w:rsidRPr="000639F3" w:rsidRDefault="000639F3" w:rsidP="000639F3">
      <w:pPr>
        <w:pStyle w:val="Code"/>
      </w:pPr>
      <w:r w:rsidRPr="000639F3">
        <w:t xml:space="preserve">          new Expression(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0639F3" w:rsidRDefault="000639F3" w:rsidP="000639F3">
      <w:pPr>
        <w:pStyle w:val="Code"/>
      </w:pPr>
    </w:p>
    <w:p w14:paraId="5DF9902E" w14:textId="77777777" w:rsidR="000639F3" w:rsidRPr="000639F3" w:rsidRDefault="000639F3" w:rsidP="000639F3">
      <w:pPr>
        <w:pStyle w:val="Code"/>
      </w:pPr>
      <w:r w:rsidRPr="000639F3">
        <w:t xml:space="preserve">        int typeSize = leftType.PointerArrayOrStringType.Size();</w:t>
      </w:r>
    </w:p>
    <w:p w14:paraId="4A1D26AD" w14:textId="77777777" w:rsidR="000639F3" w:rsidRPr="000639F3" w:rsidRDefault="000639F3" w:rsidP="000639F3">
      <w:pPr>
        <w:pStyle w:val="Code"/>
      </w:pPr>
      <w:r w:rsidRPr="000639F3">
        <w:t xml:space="preserve">        if (typeSize &gt; 1) {</w:t>
      </w:r>
    </w:p>
    <w:p w14:paraId="5B619F40" w14:textId="77777777" w:rsidR="000639F3" w:rsidRPr="000639F3" w:rsidRDefault="000639F3" w:rsidP="000639F3">
      <w:pPr>
        <w:pStyle w:val="Code"/>
      </w:pPr>
      <w:r w:rsidRPr="000639F3">
        <w:t xml:space="preserve">          Symbol sizeSymbol = new Symbol(Type.SignedIntegerType,</w:t>
      </w:r>
    </w:p>
    <w:p w14:paraId="4B274360" w14:textId="77777777" w:rsidR="000639F3" w:rsidRPr="000639F3" w:rsidRDefault="000639F3" w:rsidP="000639F3">
      <w:pPr>
        <w:pStyle w:val="Code"/>
      </w:pPr>
      <w:r w:rsidRPr="000639F3">
        <w:t xml:space="preserve">                                         new BigInteger(typeSize));</w:t>
      </w:r>
    </w:p>
    <w:p w14:paraId="6098F08B" w14:textId="77777777" w:rsidR="000639F3" w:rsidRDefault="000639F3" w:rsidP="000639F3">
      <w:pPr>
        <w:pStyle w:val="Code"/>
      </w:pPr>
    </w:p>
    <w:p w14:paraId="21D6D7EA" w14:textId="731DFDA7" w:rsidR="000639F3" w:rsidRDefault="000639F3" w:rsidP="000639F3">
      <w:pPr>
        <w:pStyle w:val="Code"/>
      </w:pPr>
      <w:r w:rsidRPr="000639F3">
        <w:t xml:space="preserve">          return ArithmeticExpression(MiddleOperator.Divide,</w:t>
      </w:r>
    </w:p>
    <w:p w14:paraId="7956CFA0" w14:textId="428EC002" w:rsidR="000639F3" w:rsidRPr="000639F3" w:rsidRDefault="000639F3" w:rsidP="000639F3">
      <w:pPr>
        <w:pStyle w:val="Code"/>
      </w:pPr>
      <w:r>
        <w:t xml:space="preserve">                          </w:t>
      </w:r>
      <w:r w:rsidRPr="000639F3">
        <w:t xml:space="preserve"> integerExpression,</w:t>
      </w:r>
      <w:r>
        <w:t xml:space="preserve"> </w:t>
      </w:r>
      <w:r w:rsidRPr="000639F3">
        <w:t>new Expression(sizeSymbol));</w:t>
      </w:r>
    </w:p>
    <w:p w14:paraId="1268216B" w14:textId="77777777" w:rsidR="000639F3" w:rsidRPr="000639F3" w:rsidRDefault="000639F3" w:rsidP="000639F3">
      <w:pPr>
        <w:pStyle w:val="Code"/>
      </w:pPr>
      <w:r w:rsidRPr="000639F3">
        <w:t xml:space="preserve">        }</w:t>
      </w:r>
    </w:p>
    <w:p w14:paraId="3FD6B5C0" w14:textId="77777777" w:rsidR="000639F3" w:rsidRPr="000639F3" w:rsidRDefault="000639F3" w:rsidP="000639F3">
      <w:pPr>
        <w:pStyle w:val="Code"/>
      </w:pPr>
    </w:p>
    <w:p w14:paraId="2B076337" w14:textId="77777777" w:rsidR="000639F3" w:rsidRPr="000639F3" w:rsidRDefault="000639F3" w:rsidP="000639F3">
      <w:pPr>
        <w:pStyle w:val="Code"/>
      </w:pPr>
      <w:r w:rsidRPr="000639F3">
        <w:t xml:space="preserve">        return integerExpression;</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46C70CD7" w14:textId="77777777" w:rsidR="000639F3" w:rsidRDefault="000639F3" w:rsidP="000639F3">
      <w:pPr>
        <w:pStyle w:val="Code"/>
      </w:pPr>
      <w:r w:rsidRPr="000639F3">
        <w:t xml:space="preserve">          int typeSize =</w:t>
      </w:r>
    </w:p>
    <w:p w14:paraId="45871305" w14:textId="67DBAE59" w:rsidR="000639F3" w:rsidRPr="000639F3" w:rsidRDefault="000639F3" w:rsidP="000639F3">
      <w:pPr>
        <w:pStyle w:val="Code"/>
      </w:pPr>
      <w:r>
        <w:lastRenderedPageBreak/>
        <w:t xml:space="preserve">           </w:t>
      </w:r>
      <w:r w:rsidRPr="000639F3">
        <w:t xml:space="preserve"> leftExpression.Symbol.Type.PointerArrayOrStringType.Size();</w:t>
      </w:r>
    </w:p>
    <w:p w14:paraId="69F188D2" w14:textId="77777777" w:rsidR="000639F3" w:rsidRPr="000639F3" w:rsidRDefault="000639F3" w:rsidP="000639F3">
      <w:pPr>
        <w:pStyle w:val="Code"/>
      </w:pPr>
    </w:p>
    <w:p w14:paraId="721AD09B" w14:textId="77777777" w:rsidR="000639F3" w:rsidRPr="000639F3" w:rsidRDefault="000639F3" w:rsidP="000639F3">
      <w:pPr>
        <w:pStyle w:val="Code"/>
      </w:pPr>
      <w:r w:rsidRPr="000639F3">
        <w:t xml:space="preserve">          if (typeSize &gt; 1) {</w:t>
      </w:r>
    </w:p>
    <w:p w14:paraId="09C1AEDE" w14:textId="77777777" w:rsidR="000639F3" w:rsidRPr="000639F3" w:rsidRDefault="000639F3" w:rsidP="000639F3">
      <w:pPr>
        <w:pStyle w:val="Code"/>
      </w:pPr>
      <w:r w:rsidRPr="000639F3">
        <w:t xml:space="preserve">            Symbol sizeSymbol =</w:t>
      </w:r>
    </w:p>
    <w:p w14:paraId="5473B24D" w14:textId="77777777" w:rsidR="000639F3" w:rsidRDefault="000639F3" w:rsidP="000639F3">
      <w:pPr>
        <w:pStyle w:val="Code"/>
      </w:pPr>
      <w:r w:rsidRPr="000639F3">
        <w:t xml:space="preserve">              new Symbol(rightExpression.Symbol.Type,</w:t>
      </w:r>
    </w:p>
    <w:p w14:paraId="665E2521" w14:textId="10B8CA87" w:rsidR="000639F3" w:rsidRPr="000639F3" w:rsidRDefault="000639F3" w:rsidP="000639F3">
      <w:pPr>
        <w:pStyle w:val="Code"/>
      </w:pPr>
      <w:r>
        <w:t xml:space="preserve">                         </w:t>
      </w:r>
      <w:r w:rsidRPr="000639F3">
        <w:t>new BigInteger(typeSize));</w:t>
      </w:r>
    </w:p>
    <w:p w14:paraId="1FD736A5" w14:textId="77777777" w:rsidR="000639F3" w:rsidRDefault="000639F3" w:rsidP="000639F3">
      <w:pPr>
        <w:pStyle w:val="Code"/>
      </w:pPr>
      <w:r w:rsidRPr="000639F3">
        <w:t xml:space="preserve">            rightExpression =</w:t>
      </w:r>
    </w:p>
    <w:p w14:paraId="44C362D1" w14:textId="29367E34" w:rsidR="000639F3" w:rsidRDefault="000639F3" w:rsidP="000639F3">
      <w:pPr>
        <w:pStyle w:val="Code"/>
      </w:pPr>
      <w:r>
        <w:t xml:space="preserve">             </w:t>
      </w:r>
      <w:r w:rsidRPr="000639F3">
        <w:t xml:space="preserve"> ArithmeticExpression(MiddleOperator.Multiply, rightExpression,</w:t>
      </w:r>
    </w:p>
    <w:p w14:paraId="16B2C11F" w14:textId="29B74956" w:rsidR="000639F3" w:rsidRPr="000639F3" w:rsidRDefault="000639F3" w:rsidP="000639F3">
      <w:pPr>
        <w:pStyle w:val="Code"/>
      </w:pPr>
      <w:r>
        <w:t xml:space="preserve">                                   </w:t>
      </w:r>
      <w:r w:rsidRPr="000639F3">
        <w:t>new Expression(sizeSymbol));</w:t>
      </w:r>
    </w:p>
    <w:p w14:paraId="62A789E4" w14:textId="77777777" w:rsidR="000639F3" w:rsidRPr="000639F3" w:rsidRDefault="000639F3" w:rsidP="000639F3">
      <w:pPr>
        <w:pStyle w:val="Code"/>
      </w:pPr>
      <w:r w:rsidRPr="000639F3">
        <w:t xml:space="preserve">          }</w:t>
      </w:r>
    </w:p>
    <w:p w14:paraId="5061E28B" w14:textId="77777777" w:rsidR="000639F3" w:rsidRPr="000639F3" w:rsidRDefault="000639F3" w:rsidP="000639F3">
      <w:pPr>
        <w:pStyle w:val="Code"/>
      </w:pPr>
    </w:p>
    <w:p w14:paraId="563CCBDB" w14:textId="77777777" w:rsidR="000639F3" w:rsidRPr="000639F3" w:rsidRDefault="000639F3" w:rsidP="000639F3">
      <w:pPr>
        <w:pStyle w:val="Code"/>
      </w:pPr>
      <w:r w:rsidRPr="000639F3">
        <w:t xml:space="preserve">          rightExpression = TypeCast.ImplicitCast(rightExpression, leftType);</w:t>
      </w:r>
    </w:p>
    <w:p w14:paraId="756576D5" w14:textId="77777777" w:rsidR="000639F3" w:rsidRPr="000639F3" w:rsidRDefault="000639F3" w:rsidP="000639F3">
      <w:pPr>
        <w:pStyle w:val="Code"/>
      </w:pPr>
      <w:r w:rsidRPr="000639F3">
        <w:t xml:space="preserve">          resultSymbol = new Symbol(leftType);</w:t>
      </w:r>
    </w:p>
    <w:p w14:paraId="508CC742" w14:textId="77777777" w:rsidR="000639F3" w:rsidRPr="000639F3" w:rsidRDefault="000639F3" w:rsidP="000639F3">
      <w:pPr>
        <w:pStyle w:val="Code"/>
      </w:pPr>
      <w:r w:rsidRPr="000639F3">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77777777" w:rsidR="000639F3" w:rsidRPr="000639F3" w:rsidRDefault="000639F3" w:rsidP="000639F3">
      <w:pPr>
        <w:pStyle w:val="Code"/>
      </w:pPr>
      <w:r w:rsidRPr="000639F3">
        <w:t xml:space="preserve">          resultSymbol = new Symbol(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7777777" w:rsidR="000639F3" w:rsidRPr="000639F3" w:rsidRDefault="000639F3" w:rsidP="000639F3">
      <w:pPr>
        <w:pStyle w:val="Code"/>
      </w:pPr>
      <w:r w:rsidRPr="000639F3">
        <w:t xml:space="preserve">          resultSymbol = new Symbol(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77777777" w:rsidR="000639F3" w:rsidRPr="000639F3" w:rsidRDefault="000639F3" w:rsidP="000639F3">
      <w:pPr>
        <w:pStyle w:val="Code"/>
      </w:pPr>
      <w:r w:rsidRPr="000639F3">
        <w:t xml:space="preserve">        List&lt;MiddleCode&gt; shortList = new List&lt;MiddleCode&g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77777777" w:rsidR="000639F3" w:rsidRPr="000639F3" w:rsidRDefault="000639F3" w:rsidP="000639F3">
      <w:pPr>
        <w:pStyle w:val="Code"/>
      </w:pPr>
      <w:r w:rsidRPr="000639F3">
        <w:t xml:space="preserve">        List&lt;MiddleCode&gt; longList = new List&lt;MiddleCode&g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bookmarkStart w:id="280" w:name="_Toc98936326"/>
      <w:r>
        <w:t>&lt;h3&gt;</w:t>
      </w:r>
      <w:r w:rsidRPr="00903DBA">
        <w:t>Cast Expressions</w:t>
      </w:r>
      <w:r>
        <w:t>&lt;/h3&gt;</w:t>
      </w:r>
      <w:bookmarkEnd w:id="280"/>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lastRenderedPageBreak/>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bookmarkStart w:id="281" w:name="_Toc98936327"/>
      <w:r>
        <w:t>&lt;h3&gt;</w:t>
      </w:r>
      <w:r w:rsidRPr="00903DBA">
        <w:t>Unary Expressions</w:t>
      </w:r>
      <w:r>
        <w:t>&lt;/h3&gt;</w:t>
      </w:r>
      <w:bookmarkEnd w:id="281"/>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bookmarkStart w:id="282" w:name="_Toc98936328"/>
      <w:r>
        <w:rPr>
          <w:highlight w:val="white"/>
        </w:rPr>
        <w:t>&lt;h3&gt;</w:t>
      </w:r>
      <w:r w:rsidRPr="00DC37F5">
        <w:rPr>
          <w:highlight w:val="white"/>
        </w:rPr>
        <w:t>Logical Not Expression</w:t>
      </w:r>
      <w:r>
        <w:rPr>
          <w:highlight w:val="white"/>
        </w:rPr>
        <w:t>&lt;/h3&gt;</w:t>
      </w:r>
      <w:bookmarkEnd w:id="282"/>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lastRenderedPageBreak/>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bookmarkStart w:id="283" w:name="_Toc98936329"/>
      <w:r>
        <w:rPr>
          <w:highlight w:val="white"/>
        </w:rPr>
        <w:t>&lt;h3&gt;</w:t>
      </w:r>
      <w:r w:rsidRPr="00DC37F5">
        <w:rPr>
          <w:highlight w:val="white"/>
        </w:rPr>
        <w:t>The sizeof Expression</w:t>
      </w:r>
      <w:r>
        <w:rPr>
          <w:highlight w:val="white"/>
        </w:rPr>
        <w:t>&lt;/h3&gt;</w:t>
      </w:r>
      <w:bookmarkEnd w:id="283"/>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bookmarkStart w:id="284" w:name="_Toc98936330"/>
      <w:r>
        <w:rPr>
          <w:highlight w:val="white"/>
        </w:rPr>
        <w:t>&lt;h3&gt;</w:t>
      </w:r>
      <w:r w:rsidRPr="00903DBA">
        <w:rPr>
          <w:highlight w:val="white"/>
        </w:rPr>
        <w:t>Prefix Increment and Decrement Expression</w:t>
      </w:r>
      <w:r>
        <w:rPr>
          <w:highlight w:val="white"/>
        </w:rPr>
        <w:t>&lt;/h3&gt;</w:t>
      </w:r>
      <w:bookmarkEnd w:id="284"/>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case, and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lastRenderedPageBreak/>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bookmarkStart w:id="285" w:name="_Toc98936331"/>
      <w:r>
        <w:rPr>
          <w:highlight w:val="white"/>
        </w:rPr>
        <w:t>&lt;h3&gt;</w:t>
      </w:r>
      <w:r w:rsidRPr="00DC37F5">
        <w:rPr>
          <w:highlight w:val="white"/>
        </w:rPr>
        <w:t>Postfix Increment and Decrement Expression</w:t>
      </w:r>
      <w:r>
        <w:rPr>
          <w:highlight w:val="white"/>
        </w:rPr>
        <w:t>&lt;/h3&gt;</w:t>
      </w:r>
      <w:bookmarkEnd w:id="285"/>
    </w:p>
    <w:p w14:paraId="14426D40" w14:textId="40CB4899"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bookmarkStart w:id="286" w:name="_Toc98936332"/>
      <w:r>
        <w:rPr>
          <w:highlight w:val="white"/>
        </w:rPr>
        <w:lastRenderedPageBreak/>
        <w:t>&lt;h3&gt;</w:t>
      </w:r>
      <w:r w:rsidRPr="00DC37F5">
        <w:rPr>
          <w:highlight w:val="white"/>
        </w:rPr>
        <w:t>Address Expression</w:t>
      </w:r>
      <w:r>
        <w:rPr>
          <w:highlight w:val="white"/>
        </w:rPr>
        <w:t>&lt;/h3&gt;</w:t>
      </w:r>
      <w:bookmarkEnd w:id="286"/>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bookmarkStart w:id="287" w:name="_Toc98936333"/>
      <w:r>
        <w:rPr>
          <w:highlight w:val="white"/>
        </w:rPr>
        <w:t>&lt;h3&gt;</w:t>
      </w:r>
      <w:r w:rsidRPr="00DC37F5">
        <w:rPr>
          <w:highlight w:val="white"/>
        </w:rPr>
        <w:t>Dereference Expression</w:t>
      </w:r>
      <w:r>
        <w:rPr>
          <w:highlight w:val="white"/>
        </w:rPr>
        <w:t>&lt;/h3&gt;</w:t>
      </w:r>
      <w:bookmarkEnd w:id="287"/>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lastRenderedPageBreak/>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bookmarkStart w:id="288" w:name="_Toc98936334"/>
      <w:r>
        <w:rPr>
          <w:highlight w:val="white"/>
        </w:rPr>
        <w:t>&lt;h3&gt;</w:t>
      </w:r>
      <w:r w:rsidRPr="00DC37F5">
        <w:rPr>
          <w:highlight w:val="white"/>
        </w:rPr>
        <w:t>Arrow Expression</w:t>
      </w:r>
      <w:r>
        <w:rPr>
          <w:highlight w:val="white"/>
        </w:rPr>
        <w:t>&lt;/h3&gt;</w:t>
      </w:r>
      <w:bookmarkEnd w:id="288"/>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bookmarkStart w:id="289" w:name="_Toc98936335"/>
      <w:r>
        <w:rPr>
          <w:highlight w:val="white"/>
        </w:rPr>
        <w:t>&lt;h3&gt;</w:t>
      </w:r>
      <w:r w:rsidRPr="00DC37F5">
        <w:rPr>
          <w:highlight w:val="white"/>
        </w:rPr>
        <w:t>Index Expression</w:t>
      </w:r>
      <w:r>
        <w:rPr>
          <w:highlight w:val="white"/>
        </w:rPr>
        <w:t>&lt;/h3&gt;</w:t>
      </w:r>
      <w:bookmarkEnd w:id="289"/>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bookmarkStart w:id="290" w:name="_Toc98936336"/>
      <w:r>
        <w:rPr>
          <w:highlight w:val="white"/>
        </w:rPr>
        <w:t>&lt;h3&gt;</w:t>
      </w:r>
      <w:r w:rsidRPr="0060539D">
        <w:rPr>
          <w:highlight w:val="white"/>
        </w:rPr>
        <w:t>Dot Expression</w:t>
      </w:r>
      <w:r>
        <w:rPr>
          <w:highlight w:val="white"/>
        </w:rPr>
        <w:t>&lt;/h3&gt;</w:t>
      </w:r>
      <w:bookmarkEnd w:id="290"/>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91"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lastRenderedPageBreak/>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p w14:paraId="3794A790" w14:textId="0555BA95" w:rsidR="005E5A36" w:rsidRPr="00DC37F5" w:rsidRDefault="00CC1DF4" w:rsidP="0060539D">
      <w:pPr>
        <w:pStyle w:val="Heading3"/>
        <w:rPr>
          <w:highlight w:val="white"/>
        </w:rPr>
      </w:pPr>
      <w:bookmarkStart w:id="292" w:name="_Toc98936337"/>
      <w:bookmarkEnd w:id="291"/>
      <w:r>
        <w:rPr>
          <w:highlight w:val="white"/>
        </w:rPr>
        <w:t>&lt;h3&gt;</w:t>
      </w:r>
      <w:r w:rsidRPr="00DC37F5">
        <w:rPr>
          <w:highlight w:val="white"/>
        </w:rPr>
        <w:t>Function Call Expression</w:t>
      </w:r>
      <w:r>
        <w:rPr>
          <w:highlight w:val="white"/>
        </w:rPr>
        <w:t>&lt;/h3&gt;</w:t>
      </w:r>
      <w:bookmarkEnd w:id="292"/>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r w:rsidR="00941F97">
        <w:rPr>
          <w:highlight w:val="white"/>
        </w:rPr>
        <w:t>&l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77777777" w:rsidR="00941F97" w:rsidRPr="00941F97" w:rsidRDefault="00941F97" w:rsidP="00941F97">
      <w:pPr>
        <w:pStyle w:val="Code"/>
      </w:pPr>
      <w:r w:rsidRPr="00941F97">
        <w:t xml:space="preserve">    public static Stack&lt;Type&gt; m_functionTypeStack = new Stack&lt;Type&gt;();</w:t>
      </w:r>
    </w:p>
    <w:p w14:paraId="547E7A7D" w14:textId="77777777" w:rsidR="00941F97" w:rsidRPr="00941F97" w:rsidRDefault="00941F97" w:rsidP="00941F97">
      <w:pPr>
        <w:pStyle w:val="Code"/>
      </w:pPr>
      <w:r w:rsidRPr="00941F97">
        <w:t xml:space="preserve">    public static Stack&lt;int&gt; m_parameterOffsetStack = new Stack&lt;int&gt;(),</w:t>
      </w:r>
    </w:p>
    <w:p w14:paraId="132E00BA" w14:textId="77777777" w:rsidR="00941F97" w:rsidRPr="00941F97" w:rsidRDefault="00941F97" w:rsidP="00941F97">
      <w:pPr>
        <w:pStyle w:val="Code"/>
      </w:pPr>
      <w:r w:rsidRPr="00941F97">
        <w:t xml:space="preserve">                             m_parameterExtraStack = new Stack&lt;int&g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lastRenderedPageBreak/>
        <w:t xml:space="preserve">                          functionExpression.Symbol.Type;</w:t>
      </w:r>
    </w:p>
    <w:p w14:paraId="61904A01" w14:textId="77777777" w:rsidR="00330F4F" w:rsidRDefault="00330F4F" w:rsidP="00330F4F">
      <w:pPr>
        <w:rPr>
          <w:highlight w:val="white"/>
        </w:rPr>
      </w:pPr>
      <w:r>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We also check that there are not too many parameters in the call. If the type list is null or if the callee function has a variadic parameter list, the number of arguments does not matter. There may be more arguments than parameters, but not fewer. However, if the typ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7777777" w:rsidR="00A507AA" w:rsidRPr="00A507AA" w:rsidRDefault="00A507AA" w:rsidP="00A507AA">
      <w:pPr>
        <w:pStyle w:val="Code"/>
      </w:pPr>
      <w:r w:rsidRPr="00A507AA">
        <w:t xml:space="preserve">      List&lt;MiddleCode&gt; longList = new List&lt;MiddleCode&g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66BD0EA4" w:rsidR="002B0CF1" w:rsidRPr="00A507AA" w:rsidRDefault="002B0CF1" w:rsidP="002B0CF1">
      <w:pPr>
        <w:pStyle w:val="Code"/>
      </w:pPr>
      <w:r w:rsidRPr="00A507AA">
        <w:t xml:space="preserve">      List&lt;MiddleCode&gt; shortList = new List&lt;MiddleCode&g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look into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7777777" w:rsidR="00A507AA" w:rsidRPr="00A507AA" w:rsidRDefault="00A507AA" w:rsidP="00A507AA">
      <w:pPr>
        <w:pStyle w:val="Code"/>
      </w:pPr>
      <w:r w:rsidRPr="00A507AA">
        <w:t xml:space="preserve">      Symbol returnSymbol = new Symbol(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If the return type is st</w:t>
      </w:r>
      <w:r w:rsidR="006F6396">
        <w:t>r</w:t>
      </w:r>
      <w:r>
        <w:t xml:space="preserve">uct or union, </w:t>
      </w:r>
      <w:r w:rsidR="006F6396">
        <w:t>the returned value is in fact the address of the struct or union.</w:t>
      </w:r>
    </w:p>
    <w:p w14:paraId="54DE5400" w14:textId="77777777" w:rsidR="00A507AA" w:rsidRPr="00A507AA" w:rsidRDefault="00A507AA" w:rsidP="00A507AA">
      <w:pPr>
        <w:pStyle w:val="Code"/>
      </w:pPr>
      <w:r w:rsidRPr="00A507AA">
        <w:lastRenderedPageBreak/>
        <w:t xml:space="preserve">        if (returnType.IsStructOrUnion()) {</w:t>
      </w:r>
    </w:p>
    <w:p w14:paraId="70496A0D" w14:textId="77777777" w:rsidR="00A507AA" w:rsidRPr="00A507AA" w:rsidRDefault="00A507AA" w:rsidP="00A507AA">
      <w:pPr>
        <w:pStyle w:val="Code"/>
      </w:pPr>
      <w:r w:rsidRPr="00A507AA">
        <w:t xml:space="preserve">          Type pointerType = new Type(returnType);</w:t>
      </w:r>
    </w:p>
    <w:p w14:paraId="4B765DB2" w14:textId="77777777" w:rsidR="00A507AA" w:rsidRPr="00A507AA" w:rsidRDefault="00A507AA" w:rsidP="00A507AA">
      <w:pPr>
        <w:pStyle w:val="Code"/>
      </w:pPr>
      <w:r w:rsidRPr="00A507AA">
        <w:t xml:space="preserve">          Symbol addressSymbol = new Symbol(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t>Finally, we return the expression with the return symbol, short list and long list. Note that the only differnc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bookmarkStart w:id="293" w:name="_Toc98936338"/>
      <w:r>
        <w:t>&lt;h3&gt;</w:t>
      </w:r>
      <w:r w:rsidRPr="00903DBA">
        <w:t>Argument Expression List</w:t>
      </w:r>
      <w:r>
        <w:t>&lt;/h3&gt;</w:t>
      </w:r>
      <w:bookmarkEnd w:id="293"/>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r w:rsidR="00702D53" w:rsidRPr="00D3149D">
        <w:rPr>
          <w:rStyle w:val="KeyWord0"/>
          <w:highlight w:val="white"/>
        </w:rPr>
        <w:t>SizeAddress</w:t>
      </w:r>
      <w:r w:rsidR="00D3149D">
        <w:rPr>
          <w:highlight w:val="white"/>
        </w:rPr>
        <w:t>&lt;/k&gt;</w:t>
      </w:r>
      <w:r w:rsidR="00702D53">
        <w:rPr>
          <w:highlight w:val="white"/>
        </w:rPr>
        <w:t xml:space="preserve"> methods returns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If this argument is the first argument in the call (index is zero) we initialize the current offset to the size of function header, and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lastRenderedPageBreak/>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r w:rsidRPr="00D3149D">
        <w:rPr>
          <w:rStyle w:val="KeyWord0"/>
        </w:rPr>
        <w:t>TypePromotion</w:t>
      </w:r>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bookmarkStart w:id="294" w:name="_Toc98936339"/>
      <w:r>
        <w:rPr>
          <w:highlight w:val="white"/>
        </w:rPr>
        <w:lastRenderedPageBreak/>
        <w:t>&lt;h3&gt;</w:t>
      </w:r>
      <w:r w:rsidRPr="00C968FE">
        <w:rPr>
          <w:highlight w:val="white"/>
        </w:rPr>
        <w:t>Primary Expressions</w:t>
      </w:r>
      <w:r>
        <w:rPr>
          <w:highlight w:val="white"/>
        </w:rPr>
        <w:t>&lt;/h3&gt;</w:t>
      </w:r>
      <w:bookmarkEnd w:id="294"/>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lastRenderedPageBreak/>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bookmarkStart w:id="295" w:name="_Toc98936340"/>
      <w:r>
        <w:lastRenderedPageBreak/>
        <w:t>&lt;h1&gt;</w:t>
      </w:r>
      <w:bookmarkStart w:id="296" w:name="_Ref58079178"/>
      <w:r w:rsidRPr="00903DBA">
        <w:t>Declaration Specifiers and Declarators</w:t>
      </w:r>
      <w:bookmarkEnd w:id="296"/>
      <w:r>
        <w:t>&lt;/h1&gt;</w:t>
      </w:r>
      <w:bookmarkEnd w:id="236"/>
      <w:bookmarkEnd w:id="237"/>
      <w:bookmarkEnd w:id="238"/>
      <w:bookmarkEnd w:id="295"/>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ch&gt;</w:t>
      </w:r>
      <w:r w:rsidRPr="00903DBA">
        <w:rPr>
          <w:highlight w:val="white"/>
        </w:rPr>
        <w:t>Storage</w:t>
      </w:r>
      <w:r>
        <w:rPr>
          <w:highlight w:val="white"/>
        </w:rPr>
        <w:t>.</w:t>
      </w:r>
      <w:r w:rsidRPr="00903DBA">
        <w:rPr>
          <w:highlight w:val="white"/>
        </w:rPr>
        <w:t>cs</w:t>
      </w:r>
      <w:r>
        <w:rPr>
          <w:highlight w:val="white"/>
        </w:rPr>
        <w:t>&lt;/ch&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ch&gt;</w:t>
      </w:r>
      <w:r w:rsidRPr="00903DBA">
        <w:t>Mask</w:t>
      </w:r>
      <w:r>
        <w:t>.</w:t>
      </w:r>
      <w:r w:rsidRPr="00903DBA">
        <w:t>cs</w:t>
      </w:r>
      <w:r>
        <w:t>&lt;/ch&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ch&gt;</w:t>
      </w:r>
      <w:r w:rsidRPr="00903DBA">
        <w:t>Specifier</w:t>
      </w:r>
      <w:r>
        <w:t>.</w:t>
      </w:r>
      <w:r w:rsidRPr="00903DBA">
        <w:t>cs</w:t>
      </w:r>
      <w:r>
        <w:t>&lt;/ch&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lastRenderedPageBreak/>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7"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2F8168D4" w14:textId="77777777" w:rsidR="00B93744" w:rsidRDefault="00EF6383" w:rsidP="00EF6383">
      <w:pPr>
        <w:pStyle w:val="Code"/>
        <w:rPr>
          <w:highlight w:val="white"/>
        </w:rPr>
      </w:pPr>
      <w:r w:rsidRPr="00903DBA">
        <w:rPr>
          <w:highlight w:val="white"/>
        </w:rPr>
        <w:t xml:space="preserve">                             &amp;&amp; ((storage == null) ||</w:t>
      </w:r>
    </w:p>
    <w:p w14:paraId="2B3CA38A" w14:textId="0299A363" w:rsidR="00EF6383" w:rsidRPr="00903DBA" w:rsidRDefault="00B93744" w:rsidP="00EF6383">
      <w:pPr>
        <w:pStyle w:val="Code"/>
        <w:rPr>
          <w:highlight w:val="white"/>
        </w:rPr>
      </w:pPr>
      <w:r>
        <w:rPr>
          <w:highlight w:val="white"/>
        </w:rPr>
        <w:t xml:space="preserve">                                 </w:t>
      </w:r>
      <w:r w:rsidR="00EF6383" w:rsidRPr="00903DBA">
        <w:rPr>
          <w:highlight w:val="white"/>
        </w:rPr>
        <w:t>(storage ==</w:t>
      </w:r>
      <w:r>
        <w:rPr>
          <w:highlight w:val="white"/>
        </w:rPr>
        <w:t xml:space="preserve"> </w:t>
      </w:r>
      <w:r w:rsidR="00EF6383" w:rsidRPr="00903DBA">
        <w:rPr>
          <w:highlight w:val="white"/>
        </w:rPr>
        <w:t>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38322D17" w:rsidR="00FD6BBD" w:rsidRPr="00FD6BBD" w:rsidRDefault="00FD6BBD" w:rsidP="00FD6BBD">
      <w:pPr>
        <w:pStyle w:val="Code"/>
        <w:rPr>
          <w:highlight w:val="white"/>
        </w:rPr>
      </w:pPr>
      <w:r w:rsidRPr="00FD6BBD">
        <w:rPr>
          <w:highlight w:val="white"/>
        </w:rPr>
        <w:t xml:space="preserve">            case</w:t>
      </w:r>
      <w:r w:rsidR="00B93744">
        <w:rPr>
          <w:highlight w:val="white"/>
        </w:rPr>
        <w:t xml:space="preserve"> </w:t>
      </w:r>
      <w:r w:rsidRPr="00FD6BBD">
        <w:rPr>
          <w:highlight w:val="white"/>
        </w:rPr>
        <w:t>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FAF9550" w:rsidR="00FD6BBD" w:rsidRPr="00FD6BBD" w:rsidRDefault="00FD6BBD" w:rsidP="00FD6BBD">
      <w:pPr>
        <w:pStyle w:val="Code"/>
        <w:rPr>
          <w:highlight w:val="white"/>
        </w:rPr>
      </w:pPr>
      <w:r w:rsidRPr="00FD6BBD">
        <w:rPr>
          <w:highlight w:val="white"/>
        </w:rPr>
        <w:t xml:space="preserve">            case Storage.Auto:</w:t>
      </w:r>
    </w:p>
    <w:p w14:paraId="45C1205E" w14:textId="24FB1726" w:rsidR="00FD6BBD" w:rsidRPr="00FD6BBD" w:rsidRDefault="00FD6BBD" w:rsidP="00FD6BBD">
      <w:pPr>
        <w:pStyle w:val="Code"/>
        <w:rPr>
          <w:highlight w:val="white"/>
        </w:rPr>
      </w:pPr>
      <w:r w:rsidRPr="00FD6BBD">
        <w:rPr>
          <w:highlight w:val="white"/>
        </w:rPr>
        <w:t xml:space="preserve">            case 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0EBEE9E7" w:rsidR="00FD6BBD" w:rsidRPr="00FD6BBD" w:rsidRDefault="00FD6BBD" w:rsidP="00FD6BBD">
      <w:pPr>
        <w:pStyle w:val="Code"/>
        <w:rPr>
          <w:highlight w:val="white"/>
        </w:rPr>
      </w:pPr>
      <w:r w:rsidRPr="00FD6BBD">
        <w:rPr>
          <w:highlight w:val="white"/>
        </w:rPr>
        <w:t xml:space="preserve">            case Storage.Extern: {</w:t>
      </w:r>
    </w:p>
    <w:p w14:paraId="2FE9C9F1" w14:textId="44C13857" w:rsidR="00FD6BBD" w:rsidRPr="00FD6BBD" w:rsidRDefault="00B93744" w:rsidP="00FD6BBD">
      <w:pPr>
        <w:pStyle w:val="Code"/>
        <w:rPr>
          <w:highlight w:val="white"/>
        </w:rPr>
      </w:pPr>
      <w:r>
        <w:rPr>
          <w:highlight w:val="white"/>
        </w:rPr>
        <w:t xml:space="preserve">  </w:t>
      </w:r>
      <w:r w:rsidR="00FD6BBD" w:rsidRPr="00FD6BBD">
        <w:rPr>
          <w:highlight w:val="white"/>
        </w:rPr>
        <w:t xml:space="preserve">                </w:t>
      </w:r>
      <w:r w:rsidR="0056352A">
        <w:rPr>
          <w:highlight w:val="white"/>
        </w:rPr>
        <w:t>Error.Check</w:t>
      </w:r>
      <w:r w:rsidR="00FD6BBD" w:rsidRPr="00FD6BBD">
        <w:rPr>
          <w:highlight w:val="white"/>
        </w:rPr>
        <w:t>(!itemSymbol.</w:t>
      </w:r>
      <w:r w:rsidR="00544EED">
        <w:rPr>
          <w:highlight w:val="white"/>
        </w:rPr>
        <w:t>InitializedEnum</w:t>
      </w:r>
      <w:r w:rsidR="00FD6BBD"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If the compound type is not null and the sort is null, the result type is the compound type, with the possible addition of constant or volatile qualifiers.</w:t>
      </w:r>
      <w:r>
        <w:t>&l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If the compound type is null and the sort is not null, the result type is based on the sort.</w:t>
      </w:r>
      <w:r>
        <w:t>&l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integer.</w:t>
      </w:r>
      <w:r>
        <w:t>&l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lastRenderedPageBreak/>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typ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combination.</w:t>
      </w:r>
      <w:r>
        <w:t>&l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77777777" w:rsidR="00816992" w:rsidRPr="00903DBA" w:rsidRDefault="00816992" w:rsidP="00816992">
      <w:pPr>
        <w:pStyle w:val="Code"/>
        <w:rPr>
          <w:highlight w:val="white"/>
        </w:rPr>
      </w:pPr>
      <w:r w:rsidRPr="00492109">
        <w:rPr>
          <w:highlight w:val="white"/>
          <w:lang w:val="nb-NO"/>
        </w:rPr>
        <w:t xml:space="preserve">      </w:t>
      </w:r>
      <w:r w:rsidRPr="00903DBA">
        <w:rPr>
          <w:highlight w:val="white"/>
        </w:rPr>
        <w:t>StringBuilder maskBuffer = new StringBuilder();</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bookmarkStart w:id="298" w:name="_Toc98936341"/>
      <w:r>
        <w:t>&lt;h2&gt;</w:t>
      </w:r>
      <w:r w:rsidRPr="00903DBA">
        <w:t>Declarators</w:t>
      </w:r>
      <w:r>
        <w:t>&lt;/h2&gt;</w:t>
      </w:r>
      <w:bookmarkEnd w:id="298"/>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bookmarkStart w:id="299" w:name="_Toc98936342"/>
      <w:r>
        <w:lastRenderedPageBreak/>
        <w:t>&lt;h1&gt;</w:t>
      </w:r>
      <w:r w:rsidRPr="00903DBA">
        <w:t>The Symbol Table</w:t>
      </w:r>
      <w:r>
        <w:t>&lt;/h1&gt;</w:t>
      </w:r>
      <w:bookmarkEnd w:id="299"/>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ch&gt;</w:t>
      </w:r>
      <w:r w:rsidRPr="00903DBA">
        <w:t>SymbolTable</w:t>
      </w:r>
      <w:r>
        <w:t>.</w:t>
      </w:r>
      <w:r w:rsidRPr="00903DBA">
        <w:t>cs</w:t>
      </w:r>
      <w:r>
        <w:t>&lt;/ch&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pointer.&l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function parameters</w:t>
      </w:r>
      <w:r>
        <w:rPr>
          <w:highlight w:val="white"/>
        </w:rPr>
        <w:t>.&l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call</w:t>
      </w:r>
      <w:r>
        <w:rPr>
          <w:highlight w:val="white"/>
        </w:rPr>
        <w:t>.&l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ariables of auto or register storage</w:t>
      </w:r>
      <w:r>
        <w:rPr>
          <w:highlight w:val="white"/>
        </w:rPr>
        <w:t>.&lt;/l&gt;</w:t>
      </w:r>
    </w:p>
    <w:p w14:paraId="18795C9E" w14:textId="660A2575" w:rsidR="00920B2F" w:rsidRDefault="008C4970" w:rsidP="00AE2B4C">
      <w:pPr>
        <w:pStyle w:val="ListParagraph"/>
        <w:numPr>
          <w:ilvl w:val="0"/>
          <w:numId w:val="180"/>
        </w:numPr>
        <w:rPr>
          <w:highlight w:val="white"/>
        </w:rPr>
      </w:pPr>
      <w:r>
        <w:rPr>
          <w:highlight w:val="white"/>
        </w:rPr>
        <w:t>&lt;l&gt;Temporary integral values that are stored are loaded from the registers to the activation record during function calls.&lt;/l&gt;</w:t>
      </w:r>
    </w:p>
    <w:p w14:paraId="06209777" w14:textId="4DA84698" w:rsidR="00757DA4" w:rsidRDefault="008C4970" w:rsidP="00757DA4">
      <w:pPr>
        <w:pStyle w:val="ListParagraph"/>
        <w:numPr>
          <w:ilvl w:val="0"/>
          <w:numId w:val="180"/>
        </w:numPr>
        <w:rPr>
          <w:highlight w:val="white"/>
        </w:rPr>
      </w:pPr>
      <w:r>
        <w:rPr>
          <w:highlight w:val="white"/>
        </w:rPr>
        <w:t>&lt;l&gt;Temporary floating-point values that are loaded from the floating-point stack to the activation record during function calls.&l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078619E2" w14:textId="212E6871" w:rsidR="00ED72CD" w:rsidRPr="00903DBA" w:rsidRDefault="00ED72CD" w:rsidP="00ED72CD">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47729D50" w:rsidR="006B29C3" w:rsidRPr="00903DBA" w:rsidRDefault="006B29C3" w:rsidP="006B29C3">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4CA1F6DE" w14:textId="77777777" w:rsidR="0010651C" w:rsidRDefault="006C1DAB" w:rsidP="006C1DAB">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Type&gt; m_tagMap =</w:t>
      </w:r>
    </w:p>
    <w:p w14:paraId="3750B26D" w14:textId="6E12E24C" w:rsidR="006C1DAB" w:rsidRPr="00903DBA" w:rsidRDefault="0010651C" w:rsidP="006C1DAB">
      <w:pPr>
        <w:pStyle w:val="Code"/>
        <w:rPr>
          <w:highlight w:val="white"/>
        </w:rPr>
      </w:pPr>
      <w:r>
        <w:rPr>
          <w:highlight w:val="white"/>
        </w:rPr>
        <w:t xml:space="preserve">    </w:t>
      </w:r>
      <w:r w:rsidR="006C1DAB" w:rsidRPr="00903DBA">
        <w:rPr>
          <w:highlight w:val="white"/>
        </w:rPr>
        <w:t xml:space="preserve">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1FD3A918" w:rsidR="002A4DF0" w:rsidRPr="00903DBA" w:rsidRDefault="00D4318D" w:rsidP="002A4DF0">
      <w:pPr>
        <w:rPr>
          <w:highlight w:val="white"/>
        </w:rPr>
      </w:pPr>
      <w:r>
        <w:rPr>
          <w:rStyle w:val="KeyWord0"/>
          <w:highlight w:val="white"/>
        </w:rPr>
        <w:t>&lt;k&gt;</w:t>
      </w:r>
      <w:r w:rsidRPr="00903DBA">
        <w:rPr>
          <w:rStyle w:val="KeyWord0"/>
          <w:highlight w:val="white"/>
        </w:rPr>
        <w:t>Global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lastRenderedPageBreak/>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lastRenderedPageBreak/>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w:t>
      </w:r>
      <w:r w:rsidR="00E50109" w:rsidRPr="00903DBA">
        <w:rPr>
          <w:highlight w:val="white"/>
        </w:rPr>
        <w:lastRenderedPageBreak/>
        <w:t xml:space="preserve">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lastRenderedPageBreak/>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bookmarkStart w:id="300" w:name="_Toc98936343"/>
      <w:r>
        <w:t>&lt;h2&gt;</w:t>
      </w:r>
      <w:r w:rsidRPr="00903DBA">
        <w:t>The Symbol</w:t>
      </w:r>
      <w:r>
        <w:t>&lt;/h2&gt;</w:t>
      </w:r>
      <w:bookmarkEnd w:id="300"/>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ch&gt;</w:t>
      </w:r>
      <w:r w:rsidRPr="00903DBA">
        <w:t>Symbol</w:t>
      </w:r>
      <w:r>
        <w:t>.</w:t>
      </w:r>
      <w:r w:rsidRPr="00903DBA">
        <w:t>cs</w:t>
      </w:r>
      <w:r>
        <w:t>&lt;/ch&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lastRenderedPageBreak/>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actually</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really</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lastRenderedPageBreak/>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30EF7C50" w:rsidR="00AE7D2A" w:rsidRPr="00AE7D2A" w:rsidRDefault="00AE7D2A" w:rsidP="00AE7D2A">
      <w:pPr>
        <w:pStyle w:val="Code"/>
        <w:rPr>
          <w:highlight w:val="white"/>
        </w:rPr>
      </w:pPr>
      <w:r w:rsidRPr="00AE7D2A">
        <w:rPr>
          <w:highlight w:val="white"/>
        </w:rPr>
        <w:t xml:space="preserve">      else if (m_value is StaticBase</w:t>
      </w:r>
      <w:r w:rsidR="00EA7FDC">
        <w:rPr>
          <w:highlight w:val="white"/>
        </w:rPr>
        <w:t xml:space="preserve"> </w:t>
      </w:r>
      <w:r w:rsidR="00EA7FDC" w:rsidRPr="00AE7D2A">
        <w:rPr>
          <w:highlight w:val="white"/>
        </w:rPr>
        <w:t>staticBase</w:t>
      </w:r>
      <w:r w:rsidRPr="00AE7D2A">
        <w:rPr>
          <w:highlight w:val="white"/>
        </w:rPr>
        <w:t>) {</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54CB758E" w:rsidR="00AE7D2A" w:rsidRPr="00AE7D2A" w:rsidRDefault="00AE7D2A" w:rsidP="00AE7D2A">
      <w:pPr>
        <w:pStyle w:val="Code"/>
        <w:rPr>
          <w:highlight w:val="white"/>
        </w:rPr>
      </w:pPr>
      <w:r w:rsidRPr="00AE7D2A">
        <w:rPr>
          <w:highlight w:val="white"/>
        </w:rPr>
        <w:t xml:space="preserve">        m_name = "integral" + m_type.</w:t>
      </w:r>
      <w:r w:rsidR="00F93D91">
        <w:rPr>
          <w:highlight w:val="white"/>
        </w:rPr>
        <w:t>SizeAddress</w:t>
      </w:r>
      <w:r w:rsidRPr="00AE7D2A">
        <w:rPr>
          <w:highlight w:val="white"/>
        </w:rPr>
        <w:t>()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lastRenderedPageBreak/>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lastRenderedPageBreak/>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bookmarkStart w:id="301" w:name="_Toc98936344"/>
      <w:r>
        <w:t>&lt;h2&gt;</w:t>
      </w:r>
      <w:bookmarkStart w:id="302" w:name="_Ref58962643"/>
      <w:r>
        <w:t xml:space="preserve">The </w:t>
      </w:r>
      <w:r w:rsidRPr="00903DBA">
        <w:t>Static Symbol</w:t>
      </w:r>
      <w:bookmarkEnd w:id="302"/>
      <w:r>
        <w:t>&lt;/h2&gt;</w:t>
      </w:r>
      <w:bookmarkEnd w:id="301"/>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ch&gt;</w:t>
      </w:r>
      <w:r w:rsidRPr="00903DBA">
        <w:t>StaticSymbol</w:t>
      </w:r>
      <w:r>
        <w:t>.</w:t>
      </w:r>
      <w:r w:rsidRPr="00903DBA">
        <w:t>cs</w:t>
      </w:r>
      <w:r>
        <w:t>&lt;/ch&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ch&gt;</w:t>
      </w:r>
      <w:r w:rsidRPr="00903DBA">
        <w:t>StaticSymbolLinux</w:t>
      </w:r>
      <w:r>
        <w:t>.</w:t>
      </w:r>
      <w:r w:rsidRPr="00903DBA">
        <w:t>cs</w:t>
      </w:r>
      <w:r>
        <w:t>&lt;/ch&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lastRenderedPageBreak/>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ch&gt;</w:t>
      </w:r>
      <w:r w:rsidRPr="00903DBA">
        <w:rPr>
          <w:highlight w:val="white"/>
        </w:rPr>
        <w:t>StaticSymbolWindows</w:t>
      </w:r>
      <w:r>
        <w:rPr>
          <w:highlight w:val="white"/>
        </w:rPr>
        <w:t>.</w:t>
      </w:r>
      <w:r w:rsidRPr="00903DBA">
        <w:t>cs</w:t>
      </w:r>
      <w:r>
        <w:t>&lt;/ch&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bookmarkStart w:id="303" w:name="_Toc98936345"/>
      <w:r>
        <w:lastRenderedPageBreak/>
        <w:t>&lt;h1&gt;</w:t>
      </w:r>
      <w:bookmarkStart w:id="304" w:name="_Ref54541618"/>
      <w:r w:rsidRPr="00903DBA">
        <w:t>The Type System</w:t>
      </w:r>
      <w:bookmarkEnd w:id="304"/>
      <w:r>
        <w:t>&lt;/h1&gt;</w:t>
      </w:r>
      <w:bookmarkEnd w:id="303"/>
    </w:p>
    <w:p w14:paraId="50AC3F00" w14:textId="7402600F" w:rsidR="00B96124" w:rsidRDefault="00D84FDE" w:rsidP="003E7318">
      <w:bookmarkStart w:id="305"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5"/>
    <w:p w14:paraId="142D086C" w14:textId="6B681AFF" w:rsidR="004242EC" w:rsidRPr="00903DBA" w:rsidRDefault="000274D4" w:rsidP="008C43F9">
      <w:pPr>
        <w:pStyle w:val="CodeHeader"/>
      </w:pPr>
      <w:r>
        <w:t>&lt;ch&gt;</w:t>
      </w:r>
      <w:r w:rsidRPr="00903DBA">
        <w:t>Sort</w:t>
      </w:r>
      <w:r>
        <w:t>.</w:t>
      </w:r>
      <w:r w:rsidRPr="00903DBA">
        <w:t>cs</w:t>
      </w:r>
      <w:r>
        <w:t>&lt;/ch&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bookmarkStart w:id="306" w:name="_Toc98936346"/>
      <w:r>
        <w:t>&lt;h2&gt;The Type Class&lt;/h2&gt;</w:t>
      </w:r>
      <w:bookmarkEnd w:id="306"/>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ch&gt;</w:t>
      </w:r>
      <w:r w:rsidRPr="00903DBA">
        <w:t>Type</w:t>
      </w:r>
      <w:r>
        <w:t>.</w:t>
      </w:r>
      <w:r w:rsidRPr="00903DBA">
        <w:t>cs</w:t>
      </w:r>
      <w:r>
        <w:t>&lt;/ch&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7" w:author="Stefan Bjornander" w:date="2015-04-25T10:41:00Z">
        <w:r w:rsidRPr="00903DBA">
          <w:t>Contrary</w:t>
        </w:r>
      </w:ins>
      <w:ins w:id="308" w:author="Stefan Bjornander" w:date="2015-04-25T10:40:00Z">
        <w:r w:rsidRPr="00903DBA">
          <w:t xml:space="preserve"> to some other languages, there is no logical type in C. </w:t>
        </w:r>
      </w:ins>
      <w:ins w:id="309" w:author="Stefan Bjornander" w:date="2015-04-25T10:41:00Z">
        <w:r w:rsidRPr="00903DBA">
          <w:t xml:space="preserve">However, as C applies </w:t>
        </w:r>
      </w:ins>
      <w:r w:rsidR="00493E8C">
        <w:rPr>
          <w:rStyle w:val="CodeInText"/>
        </w:rPr>
        <w:t>&lt;ct&gt;</w:t>
      </w:r>
      <w:ins w:id="310" w:author="Stefan Bjornander" w:date="2015-04-25T10:41:00Z">
        <w:r w:rsidR="00493E8C" w:rsidRPr="00903DBA">
          <w:rPr>
            <w:rStyle w:val="CodeInText"/>
          </w:rPr>
          <w:t>lazy</w:t>
        </w:r>
      </w:ins>
      <w:r w:rsidR="00964E8E">
        <w:rPr>
          <w:rStyle w:val="CodeInText"/>
        </w:rPr>
        <w:t xml:space="preserve"> </w:t>
      </w:r>
      <w:ins w:id="311" w:author="Stefan Bjornander" w:date="2015-04-25T10:41:00Z">
        <w:r w:rsidR="00493E8C" w:rsidRPr="00903DBA">
          <w:rPr>
            <w:rStyle w:val="CodeInText"/>
          </w:rPr>
          <w:t>evaluation</w:t>
        </w:r>
      </w:ins>
      <w:r w:rsidR="00493E8C">
        <w:rPr>
          <w:rStyle w:val="CodeInText"/>
        </w:rPr>
        <w:t>&lt;/ct&gt;</w:t>
      </w:r>
      <w:ins w:id="312" w:author="Stefan Bjornander" w:date="2015-04-25T10:41:00Z">
        <w:r w:rsidRPr="00903DBA">
          <w:t>, we need a logical type.</w:t>
        </w:r>
      </w:ins>
      <w:r w:rsidRPr="00903DBA">
        <w:t xml:space="preserve"> Lazy evaluation </w:t>
      </w:r>
      <w:ins w:id="313"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ct&gt;</w:t>
      </w:r>
      <w:r w:rsidR="00493E8C" w:rsidRPr="00E65FE6">
        <w:rPr>
          <w:rStyle w:val="CodeInText"/>
        </w:rPr>
        <w:t>and</w:t>
      </w:r>
      <w:r w:rsidR="00493E8C">
        <w:rPr>
          <w:rStyle w:val="CodeInText"/>
        </w:rPr>
        <w:t>&lt;/c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bookmarkStart w:id="314" w:name="_Toc98936347"/>
      <w:r>
        <w:rPr>
          <w:highlight w:val="white"/>
        </w:rPr>
        <w:lastRenderedPageBreak/>
        <w:t>&lt;h3&gt;Enumerations&lt;/h3&gt;</w:t>
      </w:r>
      <w:bookmarkEnd w:id="314"/>
    </w:p>
    <w:p w14:paraId="3907CE11" w14:textId="4C5DD5DB" w:rsidR="00F316FA" w:rsidRPr="00903DBA" w:rsidRDefault="00F316FA">
      <w:pPr>
        <w:rPr>
          <w:color w:val="auto"/>
        </w:rPr>
        <w:pPrChange w:id="315" w:author="Stefan Bjornander" w:date="2015-04-25T10:38:00Z">
          <w:pPr>
            <w:pStyle w:val="Heading3"/>
          </w:pPr>
        </w:pPrChange>
      </w:pPr>
      <w:ins w:id="316" w:author="Stefan Bjornander" w:date="2015-04-25T10:38:00Z">
        <w:r w:rsidRPr="00903DBA">
          <w:t>The enumeration type (</w:t>
        </w:r>
      </w:ins>
      <w:r w:rsidR="00D4318D">
        <w:rPr>
          <w:rStyle w:val="KeyWord0"/>
        </w:rPr>
        <w:t>&lt;k&gt;</w:t>
      </w:r>
      <w:ins w:id="317" w:author="Stefan Bjornander" w:date="2015-04-25T10:38:00Z">
        <w:r w:rsidR="00D4318D" w:rsidRPr="00903DBA">
          <w:rPr>
            <w:rStyle w:val="KeyWord0"/>
            <w:rPrChange w:id="318" w:author="Stefan Bjornander" w:date="2015-04-25T10:38:00Z">
              <w:rPr>
                <w:rStyle w:val="CodeInText"/>
                <w:sz w:val="32"/>
              </w:rPr>
            </w:rPrChange>
          </w:rPr>
          <w:t>enum</w:t>
        </w:r>
      </w:ins>
      <w:r w:rsidR="00D4318D">
        <w:rPr>
          <w:rStyle w:val="KeyWord0"/>
        </w:rPr>
        <w:t>&lt;/k&gt;</w:t>
      </w:r>
      <w:ins w:id="319" w:author="Stefan Bjornander" w:date="2015-04-25T10:38:00Z">
        <w:r w:rsidRPr="00903DBA">
          <w:t>) is stored as a</w:t>
        </w:r>
      </w:ins>
      <w:r>
        <w:t xml:space="preserve"> signed </w:t>
      </w:r>
      <w:ins w:id="320" w:author="Stefan Bjornander" w:date="2015-04-25T10:38:00Z">
        <w:r w:rsidRPr="00903DBA">
          <w:t>integer</w:t>
        </w:r>
      </w:ins>
      <w:r w:rsidRPr="00903DBA">
        <w:t xml:space="preserve"> with a value, explicitly stated or implicitly assigned</w:t>
      </w:r>
      <w:ins w:id="321" w:author="Stefan Bjornander" w:date="2015-04-25T10:38:00Z">
        <w:r w:rsidRPr="00903DBA">
          <w:t xml:space="preserve">. However, the </w:t>
        </w:r>
      </w:ins>
      <w:r w:rsidR="00493E8C">
        <w:rPr>
          <w:rStyle w:val="CodeInText"/>
        </w:rPr>
        <w:t>&lt;ct&gt;</w:t>
      </w:r>
      <w:ins w:id="322" w:author="Stefan Bjornander" w:date="2015-04-25T10:38:00Z">
        <w:r w:rsidR="00493E8C" w:rsidRPr="00903DBA">
          <w:rPr>
            <w:rStyle w:val="CodeInText"/>
          </w:rPr>
          <w:t>Specifi</w:t>
        </w:r>
      </w:ins>
      <w:r w:rsidR="00493E8C" w:rsidRPr="00903DBA">
        <w:rPr>
          <w:rStyle w:val="CodeInText"/>
        </w:rPr>
        <w:t>er</w:t>
      </w:r>
      <w:r w:rsidR="00493E8C">
        <w:rPr>
          <w:rStyle w:val="CodeInText"/>
        </w:rPr>
        <w:t>&lt;/ct&gt;</w:t>
      </w:r>
      <w:ins w:id="323"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4" w:author="Stefan Bjornander" w:date="2015-04-25T10:38:00Z">
        <w:r w:rsidRPr="00903DBA">
          <w:t>needs to know if the type is</w:t>
        </w:r>
      </w:ins>
      <w:r w:rsidR="00350FDD">
        <w:t xml:space="preserve"> an</w:t>
      </w:r>
      <w:ins w:id="325" w:author="Stefan Bjornander" w:date="2015-04-25T10:38:00Z">
        <w:r w:rsidRPr="00903DBA">
          <w:t xml:space="preserve"> </w:t>
        </w:r>
        <w:r w:rsidR="00350FDD" w:rsidRPr="00903DBA">
          <w:t xml:space="preserve">enumeration </w:t>
        </w:r>
      </w:ins>
      <w:r w:rsidRPr="00903DBA">
        <w:t>to</w:t>
      </w:r>
      <w:ins w:id="326" w:author="Stefan Bjornander" w:date="2015-04-25T10:38:00Z">
        <w:r w:rsidRPr="00903DBA">
          <w:t xml:space="preserve"> initialize its value. </w:t>
        </w:r>
      </w:ins>
      <w:r w:rsidRPr="00903DBA">
        <w:t>Therefore,</w:t>
      </w:r>
      <w:ins w:id="327"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8"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bookmarkStart w:id="329" w:name="_Toc98936348"/>
      <w:r>
        <w:rPr>
          <w:highlight w:val="white"/>
        </w:rPr>
        <w:t>&lt;h3&gt;Bitfields&lt;/h3&gt;</w:t>
      </w:r>
      <w:bookmarkEnd w:id="329"/>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30" w:author="Stefan Bjornander" w:date="2015-04-25T10:39:00Z">
        <w:r w:rsidR="00B402D5" w:rsidRPr="00903DBA">
          <w:t>The bi</w:t>
        </w:r>
      </w:ins>
      <w:r w:rsidR="00B402D5" w:rsidRPr="00903DBA">
        <w:t>t</w:t>
      </w:r>
      <w:ins w:id="331"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2" w:author="Stefan Bjornander" w:date="2015-04-25T10:39:00Z">
        <w:r w:rsidR="00B402D5" w:rsidRPr="00903DBA">
          <w:t xml:space="preserve">is used </w:t>
        </w:r>
      </w:ins>
      <w:ins w:id="333" w:author="Stefan Bjornander" w:date="2015-04-25T10:40:00Z">
        <w:r w:rsidR="00481C24" w:rsidRPr="00903DBA">
          <w:t>to set the unused bits to zero</w:t>
        </w:r>
      </w:ins>
      <w:r w:rsidR="00481C24" w:rsidRPr="00903DBA">
        <w:t xml:space="preserve"> </w:t>
      </w:r>
      <w:ins w:id="334"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bookmarkStart w:id="335" w:name="_Toc98936349"/>
      <w:r>
        <w:rPr>
          <w:highlight w:val="white"/>
        </w:rPr>
        <w:t>&lt;h3&gt;Pointers&lt;/h3&gt;</w:t>
      </w:r>
      <w:bookmarkEnd w:id="335"/>
    </w:p>
    <w:p w14:paraId="02C33183" w14:textId="11B2B92E" w:rsidR="00A41837" w:rsidRPr="00903DBA" w:rsidRDefault="00C45AA7" w:rsidP="00477362">
      <w:pPr>
        <w:rPr>
          <w:highlight w:val="white"/>
        </w:rPr>
      </w:pPr>
      <w:ins w:id="336" w:author="Stefan Bjornander" w:date="2015-04-25T11:02:00Z">
        <w:r w:rsidRPr="00903DBA">
          <w:t xml:space="preserve">The type </w:t>
        </w:r>
      </w:ins>
      <w:r w:rsidR="00167656">
        <w:t xml:space="preserve">of the pointer </w:t>
      </w:r>
      <w:r w:rsidR="00BB2CF5">
        <w:t xml:space="preserve">is null </w:t>
      </w:r>
      <w:ins w:id="337" w:author="Stefan Bjornander" w:date="2015-04-25T11:02:00Z">
        <w:r w:rsidRPr="00903DBA">
          <w:t xml:space="preserve">when </w:t>
        </w:r>
      </w:ins>
      <w:r w:rsidR="00167656">
        <w:t>the pointer</w:t>
      </w:r>
      <w:ins w:id="338" w:author="Stefan Bjornander" w:date="2015-04-25T11:02:00Z">
        <w:r w:rsidRPr="00903DBA">
          <w:t xml:space="preserve"> is </w:t>
        </w:r>
      </w:ins>
      <w:r w:rsidR="00167656">
        <w:t xml:space="preserve">being </w:t>
      </w:r>
      <w:ins w:id="339"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40" w:author="Stefan Bjornander" w:date="2015-04-25T11:02:00Z">
        <w:r w:rsidRPr="00903DBA">
          <w:t xml:space="preserve"> </w:t>
        </w:r>
      </w:ins>
      <w:r w:rsidR="00A66EE2">
        <w:t>class</w:t>
      </w:r>
      <w:ins w:id="341" w:author="Stefan Bjornander" w:date="2015-04-25T11:02:00Z">
        <w:r w:rsidRPr="00903DBA">
          <w:t>.</w:t>
        </w:r>
      </w:ins>
      <w:ins w:id="342"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bookmarkStart w:id="343" w:name="_Toc98936350"/>
      <w:r>
        <w:rPr>
          <w:highlight w:val="white"/>
        </w:rPr>
        <w:t>&lt;h3&gt;Arrays&lt;/h3&gt;</w:t>
      </w:r>
      <w:bookmarkEnd w:id="343"/>
    </w:p>
    <w:p w14:paraId="38BE3263" w14:textId="466C14BB" w:rsidR="007071E3" w:rsidRPr="00903DBA" w:rsidRDefault="00F73509">
      <w:pPr>
        <w:rPr>
          <w:color w:val="auto"/>
        </w:rPr>
        <w:pPrChange w:id="344"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5" w:author="Stefan Bjornander" w:date="2015-04-25T11:00:00Z">
        <w:r w:rsidR="00270234" w:rsidRPr="00903DBA">
          <w:t>hen the type is created</w:t>
        </w:r>
      </w:ins>
      <w:r w:rsidR="00270234" w:rsidRPr="00903DBA">
        <w:t>, t</w:t>
      </w:r>
      <w:ins w:id="346" w:author="Stefan Bjornander" w:date="2015-04-25T11:00:00Z">
        <w:r w:rsidR="007071E3" w:rsidRPr="00903DBA">
          <w:t>he array size can be zero. In that case it will later be set by the length of its ini</w:t>
        </w:r>
      </w:ins>
      <w:ins w:id="347" w:author="Stefan Bjornander" w:date="2015-04-25T11:01:00Z">
        <w:r w:rsidR="007071E3" w:rsidRPr="00903DBA">
          <w:t xml:space="preserve">tialization </w:t>
        </w:r>
      </w:ins>
      <w:ins w:id="348"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bookmarkStart w:id="349" w:name="_Toc98936351"/>
      <w:r>
        <w:t>&lt;h3&gt;Structs and Unions&lt;/h3&gt;</w:t>
      </w:r>
      <w:bookmarkEnd w:id="349"/>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bookmarkStart w:id="350" w:name="_Toc98936352"/>
      <w:r>
        <w:rPr>
          <w:highlight w:val="white"/>
        </w:rPr>
        <w:t>&lt;h3&gt;Functions&lt;/h3&gt;</w:t>
      </w:r>
      <w:bookmarkEnd w:id="350"/>
    </w:p>
    <w:p w14:paraId="609F437A" w14:textId="7CB264E9" w:rsidR="006E1FB9" w:rsidRPr="00903DBA" w:rsidRDefault="009C1D3E" w:rsidP="00243B8E">
      <w:pPr>
        <w:rPr>
          <w:highlight w:val="white"/>
        </w:rPr>
      </w:pPr>
      <w:ins w:id="351"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r w:rsidRPr="00903DBA">
        <w:rPr>
          <w:highlight w:val="white"/>
        </w:rPr>
        <w:t>typ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as long as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type list. If the parameter list is null, the type list becomes null. In that case the function lacks a </w:t>
      </w:r>
      <w:r w:rsidR="00000FD9">
        <w:rPr>
          <w:highlight w:val="white"/>
        </w:rPr>
        <w:t>type</w:t>
      </w:r>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bookmarkStart w:id="352" w:name="_Toc98936353"/>
      <w:r>
        <w:rPr>
          <w:highlight w:val="white"/>
        </w:rPr>
        <w:t>&lt;h3&gt;Type Size&lt;/h3&gt;</w:t>
      </w:r>
      <w:bookmarkEnd w:id="352"/>
    </w:p>
    <w:p w14:paraId="1ACBF843" w14:textId="1F1CD86E" w:rsidR="003903B8" w:rsidRPr="00903DBA" w:rsidRDefault="003903B8">
      <w:pPr>
        <w:rPr>
          <w:ins w:id="353" w:author="Stefan Bjornander" w:date="2015-04-25T11:15:00Z"/>
        </w:rPr>
        <w:pPrChange w:id="354" w:author="Stefan Bjornander" w:date="2015-04-25T14:54:00Z">
          <w:pPr>
            <w:pStyle w:val="Heading3"/>
          </w:pPr>
        </w:pPrChange>
      </w:pPr>
      <w:ins w:id="355" w:author="Stefan Bjornander" w:date="2015-04-25T14:54:00Z">
        <w:r w:rsidRPr="00903DBA">
          <w:t xml:space="preserve">Each type has a size, even though </w:t>
        </w:r>
      </w:ins>
      <w:r w:rsidR="0042736E">
        <w:t xml:space="preserve">the size of </w:t>
      </w:r>
      <w:ins w:id="356" w:author="Stefan Bjornander" w:date="2015-04-25T14:54:00Z">
        <w:r w:rsidRPr="00903DBA">
          <w:t xml:space="preserve">void </w:t>
        </w:r>
      </w:ins>
      <w:ins w:id="357" w:author="Stefan Bjornander" w:date="2015-04-25T16:04:00Z">
        <w:r w:rsidRPr="00903DBA">
          <w:t>and</w:t>
        </w:r>
      </w:ins>
      <w:ins w:id="358" w:author="Stefan Bjornander" w:date="2015-04-25T14:54:00Z">
        <w:r w:rsidRPr="00903DBA">
          <w:t xml:space="preserve"> function </w:t>
        </w:r>
      </w:ins>
      <w:r w:rsidR="00A80393">
        <w:t>as well as incomplete arrays, struct, and union defined to zero</w:t>
      </w:r>
      <w:ins w:id="359" w:author="Stefan Bjornander" w:date="2015-04-25T14:54:00Z">
        <w:r w:rsidRPr="00903DBA">
          <w:t>. The size of an array is its size times the size of its type</w:t>
        </w:r>
      </w:ins>
      <w:ins w:id="360" w:author="Stefan Bjornander" w:date="2015-04-25T14:55:00Z">
        <w:r w:rsidRPr="00903DBA">
          <w:t xml:space="preserve">, the size of a struct is the sum of the sizes of its members, and the size of a union is the size of its </w:t>
        </w:r>
      </w:ins>
      <w:ins w:id="361" w:author="Stefan Bjornander" w:date="2015-04-25T16:04:00Z">
        <w:r w:rsidRPr="00903DBA">
          <w:t>largest</w:t>
        </w:r>
      </w:ins>
      <w:ins w:id="362" w:author="Stefan Bjornander" w:date="2015-04-25T14:55:00Z">
        <w:r w:rsidRPr="00903DBA">
          <w:t xml:space="preserve"> member. Not</w:t>
        </w:r>
      </w:ins>
      <w:ins w:id="363" w:author="Stefan Bjornander" w:date="2015-04-25T16:04:00Z">
        <w:r w:rsidRPr="00903DBA">
          <w:t>e</w:t>
        </w:r>
      </w:ins>
      <w:ins w:id="364" w:author="Stefan Bjornander" w:date="2015-04-25T14:55:00Z">
        <w:r w:rsidRPr="00903DBA">
          <w:t xml:space="preserve"> that pointer</w:t>
        </w:r>
      </w:ins>
      <w:r w:rsidR="0042736E">
        <w:t>s</w:t>
      </w:r>
      <w:ins w:id="365" w:author="Stefan Bjornander" w:date="2015-04-25T14:55:00Z">
        <w:r w:rsidRPr="00903DBA">
          <w:t xml:space="preserve"> always ha</w:t>
        </w:r>
      </w:ins>
      <w:r w:rsidR="0042736E">
        <w:t>ve</w:t>
      </w:r>
      <w:ins w:id="366"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bookmarkStart w:id="367" w:name="_Toc98936354"/>
      <w:r>
        <w:rPr>
          <w:highlight w:val="white"/>
        </w:rPr>
        <w:t>&lt;h3&gt;Complete Types&lt;/h3&gt;</w:t>
      </w:r>
      <w:bookmarkEnd w:id="367"/>
    </w:p>
    <w:p w14:paraId="004BF223" w14:textId="31F926BD" w:rsidR="004409FB" w:rsidRPr="00903DBA" w:rsidRDefault="004409FB">
      <w:pPr>
        <w:rPr>
          <w:noProof/>
        </w:rPr>
      </w:pPr>
      <w:ins w:id="368" w:author="Stefan Bjornander" w:date="2015-04-25T11:37:00Z">
        <w:r w:rsidRPr="00903DBA">
          <w:t xml:space="preserve">It is possible to define an array without </w:t>
        </w:r>
      </w:ins>
      <w:ins w:id="369" w:author="Stefan Bjornander" w:date="2015-04-25T11:38:00Z">
        <w:r w:rsidRPr="00903DBA">
          <w:rPr>
            <w:noProof/>
          </w:rPr>
          <w:t xml:space="preserve">stating its size, </w:t>
        </w:r>
      </w:ins>
      <w:ins w:id="370" w:author="Stefan Bjornander" w:date="2015-04-25T14:31:00Z">
        <w:r w:rsidRPr="00903DBA">
          <w:rPr>
            <w:noProof/>
          </w:rPr>
          <w:t>in which case the array is given the size zero. I</w:t>
        </w:r>
      </w:ins>
      <w:ins w:id="371" w:author="Stefan Bjornander" w:date="2015-04-25T11:38:00Z">
        <w:r w:rsidRPr="00903DBA">
          <w:rPr>
            <w:noProof/>
          </w:rPr>
          <w:t>n that case</w:t>
        </w:r>
      </w:ins>
      <w:ins w:id="372" w:author="Stefan Bjornander" w:date="2015-04-25T14:31:00Z">
        <w:r w:rsidRPr="00903DBA">
          <w:rPr>
            <w:noProof/>
          </w:rPr>
          <w:t>,</w:t>
        </w:r>
      </w:ins>
      <w:ins w:id="373" w:author="Stefan Bjornander" w:date="2015-04-25T11:38:00Z">
        <w:r w:rsidRPr="00903DBA">
          <w:rPr>
            <w:noProof/>
          </w:rPr>
          <w:t xml:space="preserve"> </w:t>
        </w:r>
      </w:ins>
      <w:ins w:id="374" w:author="Stefan Bjornander" w:date="2015-04-25T14:31:00Z">
        <w:r w:rsidRPr="00903DBA">
          <w:rPr>
            <w:noProof/>
          </w:rPr>
          <w:t>the</w:t>
        </w:r>
      </w:ins>
      <w:ins w:id="375" w:author="Stefan Bjornander" w:date="2015-04-25T11:38:00Z">
        <w:r w:rsidRPr="00903DBA">
          <w:rPr>
            <w:noProof/>
          </w:rPr>
          <w:t xml:space="preserve"> </w:t>
        </w:r>
      </w:ins>
      <w:ins w:id="376" w:author="Stefan Bjornander" w:date="2015-04-25T14:31:00Z">
        <w:r w:rsidRPr="00903DBA">
          <w:rPr>
            <w:noProof/>
          </w:rPr>
          <w:t xml:space="preserve">array </w:t>
        </w:r>
      </w:ins>
      <w:ins w:id="377" w:author="Stefan Bjornander" w:date="2015-04-25T11:38:00Z">
        <w:r w:rsidRPr="00903DBA">
          <w:rPr>
            <w:noProof/>
          </w:rPr>
          <w:t xml:space="preserve">size must be determined by the size of its initialization list. </w:t>
        </w:r>
      </w:ins>
      <w:ins w:id="378" w:author="Stefan Bjornander" w:date="2015-04-25T11:39:00Z">
        <w:r w:rsidRPr="00903DBA">
          <w:rPr>
            <w:noProof/>
          </w:rPr>
          <w:t xml:space="preserve">However, if the </w:t>
        </w:r>
      </w:ins>
      <w:ins w:id="379" w:author="Stefan Bjornander" w:date="2015-04-25T11:40:00Z">
        <w:r w:rsidRPr="00903DBA">
          <w:rPr>
            <w:noProof/>
          </w:rPr>
          <w:t xml:space="preserve">array </w:t>
        </w:r>
      </w:ins>
      <w:ins w:id="380" w:author="Stefan Bjornander" w:date="2015-04-25T11:39:00Z">
        <w:r w:rsidRPr="00903DBA">
          <w:rPr>
            <w:noProof/>
          </w:rPr>
          <w:t xml:space="preserve">definition </w:t>
        </w:r>
      </w:ins>
      <w:ins w:id="381" w:author="Stefan Bjornander" w:date="2015-04-25T11:40:00Z">
        <w:r w:rsidRPr="00903DBA">
          <w:rPr>
            <w:noProof/>
          </w:rPr>
          <w:t>lacks</w:t>
        </w:r>
      </w:ins>
      <w:ins w:id="382" w:author="Stefan Bjornander" w:date="2015-04-25T11:39:00Z">
        <w:r w:rsidRPr="00903DBA">
          <w:rPr>
            <w:noProof/>
          </w:rPr>
          <w:t xml:space="preserve"> an initialization list</w:t>
        </w:r>
      </w:ins>
      <w:ins w:id="383" w:author="Stefan Bjornander" w:date="2015-04-25T11:40:00Z">
        <w:r w:rsidRPr="00903DBA">
          <w:rPr>
            <w:noProof/>
          </w:rPr>
          <w:t xml:space="preserve">, the array </w:t>
        </w:r>
      </w:ins>
      <w:ins w:id="384" w:author="Stefan Bjornander" w:date="2015-04-25T14:31:00Z">
        <w:r w:rsidRPr="00903DBA">
          <w:rPr>
            <w:noProof/>
          </w:rPr>
          <w:t xml:space="preserve">keeps the size zero and is considered </w:t>
        </w:r>
      </w:ins>
      <w:ins w:id="385" w:author="Stefan Bjornander" w:date="2015-04-25T11:40:00Z">
        <w:r w:rsidRPr="00903DBA">
          <w:rPr>
            <w:noProof/>
          </w:rPr>
          <w:t>incomplete</w:t>
        </w:r>
      </w:ins>
      <w:ins w:id="386" w:author="Stefan Bjornander" w:date="2015-04-25T11:39:00Z">
        <w:r w:rsidRPr="00903DBA">
          <w:rPr>
            <w:noProof/>
          </w:rPr>
          <w:t>.</w:t>
        </w:r>
      </w:ins>
      <w:ins w:id="387" w:author="Stefan Bjornander" w:date="2015-04-25T14:30:00Z">
        <w:r w:rsidRPr="00903DBA">
          <w:rPr>
            <w:noProof/>
          </w:rPr>
          <w:t xml:space="preserve"> In the same</w:t>
        </w:r>
      </w:ins>
      <w:ins w:id="388" w:author="Stefan Bjornander" w:date="2015-04-25T14:33:00Z">
        <w:r w:rsidRPr="00903DBA">
          <w:rPr>
            <w:noProof/>
          </w:rPr>
          <w:t xml:space="preserve"> way</w:t>
        </w:r>
      </w:ins>
      <w:ins w:id="389" w:author="Stefan Bjornander" w:date="2015-04-25T14:30:00Z">
        <w:r w:rsidRPr="00903DBA">
          <w:rPr>
            <w:noProof/>
          </w:rPr>
          <w:t xml:space="preserve">, it is possible to define only the </w:t>
        </w:r>
      </w:ins>
      <w:ins w:id="390" w:author="Stefan Bjornander" w:date="2015-04-25T14:32:00Z">
        <w:r w:rsidRPr="00903DBA">
          <w:rPr>
            <w:noProof/>
          </w:rPr>
          <w:t>n</w:t>
        </w:r>
      </w:ins>
      <w:ins w:id="391" w:author="Stefan Bjornander" w:date="2015-04-25T14:33:00Z">
        <w:r w:rsidRPr="00903DBA">
          <w:rPr>
            <w:noProof/>
          </w:rPr>
          <w:t>ame tag</w:t>
        </w:r>
      </w:ins>
      <w:ins w:id="392" w:author="Stefan Bjornander" w:date="2015-04-25T14:30:00Z">
        <w:r w:rsidRPr="00903DBA">
          <w:rPr>
            <w:noProof/>
          </w:rPr>
          <w:t xml:space="preserve"> of a struct</w:t>
        </w:r>
      </w:ins>
      <w:ins w:id="393" w:author="Stefan Bjornander" w:date="2015-04-25T14:33:00Z">
        <w:r w:rsidRPr="00903DBA">
          <w:rPr>
            <w:noProof/>
          </w:rPr>
          <w:t xml:space="preserve"> or union</w:t>
        </w:r>
      </w:ins>
      <w:ins w:id="394" w:author="Stefan Bjornander" w:date="2015-04-25T14:30:00Z">
        <w:r w:rsidRPr="00903DBA">
          <w:rPr>
            <w:noProof/>
          </w:rPr>
          <w:t xml:space="preserve">, with its </w:t>
        </w:r>
      </w:ins>
      <w:ins w:id="395" w:author="Stefan Bjornander" w:date="2015-04-25T14:33:00Z">
        <w:r w:rsidRPr="00903DBA">
          <w:rPr>
            <w:noProof/>
          </w:rPr>
          <w:t xml:space="preserve">member </w:t>
        </w:r>
      </w:ins>
      <w:r w:rsidRPr="00903DBA">
        <w:rPr>
          <w:noProof/>
        </w:rPr>
        <w:t>map</w:t>
      </w:r>
      <w:ins w:id="396" w:author="Stefan Bjornander" w:date="2015-04-25T14:33:00Z">
        <w:r w:rsidRPr="00903DBA">
          <w:rPr>
            <w:noProof/>
          </w:rPr>
          <w:t xml:space="preserve"> </w:t>
        </w:r>
      </w:ins>
      <w:ins w:id="397" w:author="Stefan Bjornander" w:date="2015-04-25T14:30:00Z">
        <w:r w:rsidRPr="00903DBA">
          <w:rPr>
            <w:noProof/>
          </w:rPr>
          <w:t xml:space="preserve">to be defined later. </w:t>
        </w:r>
      </w:ins>
      <w:ins w:id="398" w:author="Stefan Bjornander" w:date="2015-04-25T14:32:00Z">
        <w:r w:rsidRPr="00903DBA">
          <w:rPr>
            <w:noProof/>
          </w:rPr>
          <w:t xml:space="preserve">In that case, the member </w:t>
        </w:r>
      </w:ins>
      <w:r w:rsidRPr="00903DBA">
        <w:rPr>
          <w:noProof/>
        </w:rPr>
        <w:t>map</w:t>
      </w:r>
      <w:ins w:id="399" w:author="Stefan Bjornander" w:date="2015-04-25T14:32:00Z">
        <w:r w:rsidRPr="00903DBA">
          <w:rPr>
            <w:noProof/>
          </w:rPr>
          <w:t xml:space="preserve"> is given the value null</w:t>
        </w:r>
      </w:ins>
      <w:ins w:id="400" w:author="Stefan Bjornander" w:date="2015-04-25T14:33:00Z">
        <w:r w:rsidRPr="00903DBA">
          <w:rPr>
            <w:noProof/>
          </w:rPr>
          <w:t xml:space="preserve"> and the struct or union is consider incomplete.</w:t>
        </w:r>
      </w:ins>
      <w:ins w:id="401" w:author="Stefan Bjornander" w:date="2015-04-25T14:34:00Z">
        <w:r w:rsidRPr="00903DBA">
          <w:rPr>
            <w:noProof/>
          </w:rPr>
          <w:t xml:space="preserve"> Variables </w:t>
        </w:r>
      </w:ins>
      <w:r w:rsidR="0051694F">
        <w:rPr>
          <w:noProof/>
        </w:rPr>
        <w:t xml:space="preserve">of </w:t>
      </w:r>
      <w:ins w:id="402" w:author="Stefan Bjornander" w:date="2015-04-25T14:34:00Z">
        <w:r w:rsidRPr="00903DBA">
          <w:rPr>
            <w:noProof/>
          </w:rPr>
          <w:t>array</w:t>
        </w:r>
      </w:ins>
      <w:r w:rsidR="0051694F">
        <w:rPr>
          <w:noProof/>
        </w:rPr>
        <w:t>, struct, or union</w:t>
      </w:r>
      <w:ins w:id="403" w:author="Stefan Bjornander" w:date="2015-04-25T14:34:00Z">
        <w:r w:rsidRPr="00903DBA">
          <w:rPr>
            <w:noProof/>
          </w:rPr>
          <w:t xml:space="preserve"> type </w:t>
        </w:r>
      </w:ins>
      <w:r w:rsidR="0051694F">
        <w:rPr>
          <w:noProof/>
        </w:rPr>
        <w:t>m</w:t>
      </w:r>
      <w:ins w:id="404"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bookmarkStart w:id="405" w:name="_Toc98936355"/>
      <w:r>
        <w:rPr>
          <w:highlight w:val="white"/>
        </w:rPr>
        <w:t>&lt;h3&gt;Constant and Volatile&lt;/h3&gt;</w:t>
      </w:r>
      <w:bookmarkEnd w:id="405"/>
    </w:p>
    <w:p w14:paraId="66A16E10" w14:textId="4A7B8A14" w:rsidR="00B864B2" w:rsidRPr="00903DBA" w:rsidRDefault="00B864B2">
      <w:pPr>
        <w:pPrChange w:id="406" w:author="Stefan Bjornander" w:date="2015-04-25T10:27:00Z">
          <w:pPr>
            <w:pStyle w:val="Heading3"/>
          </w:pPr>
        </w:pPrChange>
      </w:pPr>
      <w:ins w:id="407" w:author="Stefan Bjornander" w:date="2015-04-25T10:30:00Z">
        <w:r w:rsidRPr="00903DBA">
          <w:t xml:space="preserve">The idea of the </w:t>
        </w:r>
      </w:ins>
      <w:r w:rsidR="00D4318D">
        <w:rPr>
          <w:rStyle w:val="KeyWord0"/>
        </w:rPr>
        <w:t>&lt;k&gt;</w:t>
      </w:r>
      <w:ins w:id="408" w:author="Stefan Bjornander" w:date="2015-04-25T10:30:00Z">
        <w:r w:rsidR="00D4318D" w:rsidRPr="0051694F">
          <w:rPr>
            <w:rStyle w:val="KeyWord0"/>
          </w:rPr>
          <w:t>volatile</w:t>
        </w:r>
      </w:ins>
      <w:r w:rsidR="00D4318D">
        <w:rPr>
          <w:rStyle w:val="KeyWord0"/>
        </w:rPr>
        <w:t>&lt;/k&gt;</w:t>
      </w:r>
      <w:ins w:id="409" w:author="Stefan Bjornander" w:date="2015-04-25T10:30:00Z">
        <w:r w:rsidRPr="00903DBA">
          <w:t xml:space="preserve"> </w:t>
        </w:r>
      </w:ins>
      <w:ins w:id="410" w:author="Stefan Bjornander" w:date="2015-04-25T10:31:00Z">
        <w:r w:rsidRPr="00903DBA">
          <w:t xml:space="preserve">qualifier is to </w:t>
        </w:r>
      </w:ins>
      <w:ins w:id="411" w:author="Stefan Bjornander" w:date="2015-04-25T10:30:00Z">
        <w:r w:rsidRPr="00903DBA">
          <w:t xml:space="preserve">prevent optimization, and since this book </w:t>
        </w:r>
      </w:ins>
      <w:ins w:id="412" w:author="Stefan Bjornander" w:date="2015-04-25T10:31:00Z">
        <w:r w:rsidRPr="00903DBA">
          <w:t>is focused on optimization techniques</w:t>
        </w:r>
      </w:ins>
      <w:r w:rsidR="001832E0" w:rsidRPr="00903DBA">
        <w:t>,</w:t>
      </w:r>
      <w:ins w:id="413" w:author="Stefan Bjornander" w:date="2015-04-25T10:31:00Z">
        <w:r w:rsidRPr="00903DBA">
          <w:t xml:space="preserve"> we have no real use for the </w:t>
        </w:r>
      </w:ins>
      <w:r w:rsidR="00D4318D">
        <w:rPr>
          <w:rStyle w:val="KeyWord0"/>
        </w:rPr>
        <w:t>&lt;k&gt;</w:t>
      </w:r>
      <w:ins w:id="414" w:author="Stefan Bjornander" w:date="2015-04-25T10:31:00Z">
        <w:r w:rsidR="00D4318D" w:rsidRPr="0051694F">
          <w:rPr>
            <w:rStyle w:val="KeyWord0"/>
          </w:rPr>
          <w:t>volatile</w:t>
        </w:r>
      </w:ins>
      <w:r w:rsidR="00D4318D">
        <w:rPr>
          <w:rStyle w:val="KeyWord0"/>
        </w:rPr>
        <w:t>&lt;/k&gt;</w:t>
      </w:r>
      <w:ins w:id="415" w:author="Stefan Bjornander" w:date="2015-04-25T10:31:00Z">
        <w:r w:rsidRPr="00903DBA">
          <w:t xml:space="preserve"> </w:t>
        </w:r>
      </w:ins>
      <w:r w:rsidRPr="00903DBA">
        <w:t>qualifier</w:t>
      </w:r>
      <w:ins w:id="416" w:author="Stefan Bjornander" w:date="2015-04-25T10:31:00Z">
        <w:r w:rsidRPr="00903DBA">
          <w:t xml:space="preserve">. However, for the sake of </w:t>
        </w:r>
      </w:ins>
      <w:r w:rsidRPr="00903DBA">
        <w:t>completeness</w:t>
      </w:r>
      <w:ins w:id="417" w:author="Stefan Bjornander" w:date="2015-04-25T10:31:00Z">
        <w:r w:rsidRPr="00903DBA">
          <w:t xml:space="preserve"> we include the </w:t>
        </w:r>
      </w:ins>
      <w:r w:rsidR="00D4318D">
        <w:rPr>
          <w:rStyle w:val="KeyWord0"/>
        </w:rPr>
        <w:t>&lt;k&gt;</w:t>
      </w:r>
      <w:ins w:id="418" w:author="Stefan Bjornander" w:date="2015-04-25T10:31:00Z">
        <w:r w:rsidR="00D4318D" w:rsidRPr="00903DBA">
          <w:rPr>
            <w:rStyle w:val="KeyWord0"/>
            <w:rPrChange w:id="419" w:author="Stefan Bjornander" w:date="2015-04-25T10:32:00Z">
              <w:rPr>
                <w:rStyle w:val="CodeInText"/>
                <w:sz w:val="32"/>
              </w:rPr>
            </w:rPrChange>
          </w:rPr>
          <w:t>m_volatile</w:t>
        </w:r>
      </w:ins>
      <w:r w:rsidR="00D4318D">
        <w:rPr>
          <w:rStyle w:val="KeyWord0"/>
        </w:rPr>
        <w:t>&lt;/k&gt;</w:t>
      </w:r>
      <w:ins w:id="420" w:author="Stefan Bjornander" w:date="2015-04-25T10:31:00Z">
        <w:r w:rsidRPr="00903DBA">
          <w:t xml:space="preserve"> field in the </w:t>
        </w:r>
      </w:ins>
      <w:r w:rsidR="00D4318D">
        <w:rPr>
          <w:rStyle w:val="KeyWord0"/>
        </w:rPr>
        <w:t>&lt;k&gt;</w:t>
      </w:r>
      <w:ins w:id="421" w:author="Stefan Bjornander" w:date="2015-04-25T10:31:00Z">
        <w:r w:rsidR="00D4318D" w:rsidRPr="00903DBA">
          <w:rPr>
            <w:rStyle w:val="KeyWord0"/>
            <w:rPrChange w:id="422" w:author="Stefan Bjornander" w:date="2015-04-25T10:32:00Z">
              <w:rPr>
                <w:rStyle w:val="CodeInText"/>
                <w:sz w:val="32"/>
              </w:rPr>
            </w:rPrChange>
          </w:rPr>
          <w:t>Type</w:t>
        </w:r>
      </w:ins>
      <w:r w:rsidR="00D4318D">
        <w:rPr>
          <w:rStyle w:val="KeyWord0"/>
        </w:rPr>
        <w:t>&lt;/k&gt;</w:t>
      </w:r>
      <w:ins w:id="423"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4" w:author="Stefan Bjornander" w:date="2015-04-25T10:28:00Z">
        <w:r w:rsidRPr="00903DBA">
          <w:t xml:space="preserve"> type is constant if its field </w:t>
        </w:r>
      </w:ins>
      <w:r w:rsidR="00D4318D">
        <w:rPr>
          <w:rStyle w:val="KeyWord0"/>
        </w:rPr>
        <w:t>&lt;k&gt;</w:t>
      </w:r>
      <w:ins w:id="425" w:author="Stefan Bjornander" w:date="2015-04-25T10:28:00Z">
        <w:r w:rsidR="00D4318D" w:rsidRPr="00903DBA">
          <w:rPr>
            <w:rStyle w:val="KeyWord0"/>
            <w:rPrChange w:id="426" w:author="Stefan Bjornander" w:date="2015-04-25T10:28:00Z">
              <w:rPr>
                <w:rStyle w:val="CodeInText"/>
              </w:rPr>
            </w:rPrChange>
          </w:rPr>
          <w:t>m_constant</w:t>
        </w:r>
      </w:ins>
      <w:r w:rsidR="00D4318D">
        <w:rPr>
          <w:rStyle w:val="KeyWord0"/>
        </w:rPr>
        <w:t>&lt;/k&gt;</w:t>
      </w:r>
      <w:ins w:id="427" w:author="Stefan Bjornander" w:date="2015-04-25T10:28:00Z">
        <w:r w:rsidRPr="00903DBA">
          <w:t xml:space="preserve"> is true. </w:t>
        </w:r>
      </w:ins>
      <w:r w:rsidR="00CE22F5">
        <w:t>A</w:t>
      </w:r>
      <w:ins w:id="428" w:author="Stefan Bjornander" w:date="2015-04-25T10:28:00Z">
        <w:r w:rsidRPr="00903DBA">
          <w:t xml:space="preserve"> struct or union is </w:t>
        </w:r>
      </w:ins>
      <w:r w:rsidR="00D96162" w:rsidRPr="00903DBA">
        <w:t>c</w:t>
      </w:r>
      <w:ins w:id="429" w:author="Stefan Bjornander" w:date="2015-04-25T10:29:00Z">
        <w:r w:rsidRPr="00903DBA">
          <w:t>onstant</w:t>
        </w:r>
      </w:ins>
      <w:ins w:id="430" w:author="Stefan Bjornander" w:date="2015-04-25T10:28:00Z">
        <w:r w:rsidRPr="00903DBA">
          <w:t xml:space="preserve"> if </w:t>
        </w:r>
      </w:ins>
      <w:ins w:id="431"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32" w:author="Stefan Bjornander" w:date="2015-04-25T10:29:00Z">
        <w:r w:rsidRPr="00903DBA">
          <w:t xml:space="preserve"> </w:t>
        </w:r>
      </w:ins>
      <w:r w:rsidR="00C04FC7" w:rsidRPr="00903DBA">
        <w:t xml:space="preserve">if </w:t>
      </w:r>
      <w:ins w:id="433" w:author="Stefan Bjornander" w:date="2015-04-25T10:29:00Z">
        <w:r w:rsidRPr="00903DBA">
          <w:t xml:space="preserve">is any of its members </w:t>
        </w:r>
      </w:ins>
      <w:r w:rsidR="00CE22F5">
        <w:t xml:space="preserve">is, </w:t>
      </w:r>
      <w:ins w:id="434" w:author="Stefan Bjornander" w:date="2015-04-25T10:30:00Z">
        <w:r w:rsidRPr="00903DBA">
          <w:t>recursively</w:t>
        </w:r>
      </w:ins>
      <w:r w:rsidR="00CE22F5">
        <w:t>,</w:t>
      </w:r>
      <w:ins w:id="435"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bookmarkStart w:id="436" w:name="_Toc98936356"/>
      <w:r>
        <w:rPr>
          <w:highlight w:val="white"/>
        </w:rPr>
        <w:t>&lt;h3&gt;Hash Code and Equals&lt;/h3&gt;</w:t>
      </w:r>
      <w:bookmarkEnd w:id="436"/>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7" w:author="Stefan Bjornander" w:date="2015-04-25T14:35:00Z">
        <w:r w:rsidRPr="00903DBA">
          <w:t>Two pointer</w:t>
        </w:r>
      </w:ins>
      <w:r w:rsidRPr="00903DBA">
        <w:rPr>
          <w:noProof/>
        </w:rPr>
        <w:t>s</w:t>
      </w:r>
      <w:ins w:id="438" w:author="Stefan Bjornander" w:date="2015-04-25T14:35:00Z">
        <w:r w:rsidRPr="00903DBA">
          <w:rPr>
            <w:noProof/>
          </w:rPr>
          <w:t xml:space="preserve"> are </w:t>
        </w:r>
      </w:ins>
      <w:r w:rsidRPr="00903DBA">
        <w:rPr>
          <w:noProof/>
        </w:rPr>
        <w:t xml:space="preserve">considered to be </w:t>
      </w:r>
      <w:ins w:id="439" w:author="Stefan Bjornander" w:date="2015-04-25T14:35:00Z">
        <w:r w:rsidRPr="00903DBA">
          <w:rPr>
            <w:noProof/>
          </w:rPr>
          <w:t>equal if the type</w:t>
        </w:r>
      </w:ins>
      <w:r w:rsidRPr="00903DBA">
        <w:rPr>
          <w:noProof/>
        </w:rPr>
        <w:t>s</w:t>
      </w:r>
      <w:ins w:id="440"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41" w:author="Stefan Bjornander" w:date="2015-04-25T14:56:00Z">
        <w:r w:rsidRPr="00903DBA">
          <w:rPr>
            <w:noProof/>
          </w:rPr>
          <w:t xml:space="preserve">wo arrays are </w:t>
        </w:r>
      </w:ins>
      <w:r w:rsidRPr="00903DBA">
        <w:rPr>
          <w:noProof/>
        </w:rPr>
        <w:t xml:space="preserve">equal </w:t>
      </w:r>
      <w:ins w:id="442" w:author="Stefan Bjornander" w:date="2015-04-25T17:26:00Z">
        <w:r w:rsidRPr="00903DBA">
          <w:rPr>
            <w:noProof/>
          </w:rPr>
          <w:t>if</w:t>
        </w:r>
      </w:ins>
      <w:r w:rsidRPr="00903DBA">
        <w:rPr>
          <w:noProof/>
        </w:rPr>
        <w:t xml:space="preserve"> </w:t>
      </w:r>
      <w:ins w:id="443"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4" w:author="Stefan Bjornander" w:date="2015-04-25T14:58:00Z">
        <w:r w:rsidRPr="00903DBA">
          <w:rPr>
            <w:noProof/>
          </w:rPr>
          <w:t>Two struct</w:t>
        </w:r>
      </w:ins>
      <w:ins w:id="445" w:author="Stefan Bjornander" w:date="2015-04-25T16:07:00Z">
        <w:r w:rsidRPr="00903DBA">
          <w:rPr>
            <w:noProof/>
          </w:rPr>
          <w:t>s</w:t>
        </w:r>
      </w:ins>
      <w:ins w:id="446" w:author="Stefan Bjornander" w:date="2015-04-25T14:58:00Z">
        <w:r w:rsidRPr="00903DBA">
          <w:rPr>
            <w:noProof/>
          </w:rPr>
          <w:t xml:space="preserve"> or unions are equal if </w:t>
        </w:r>
      </w:ins>
      <w:ins w:id="447" w:author="Stefan Bjornander" w:date="2015-04-25T16:06:00Z">
        <w:r w:rsidRPr="00903DBA">
          <w:rPr>
            <w:noProof/>
          </w:rPr>
          <w:t xml:space="preserve">they both are incomplete </w:t>
        </w:r>
      </w:ins>
      <w:r w:rsidRPr="00903DBA">
        <w:rPr>
          <w:noProof/>
        </w:rPr>
        <w:t xml:space="preserve">(their member maps are null) </w:t>
      </w:r>
      <w:ins w:id="448" w:author="Stefan Bjornander" w:date="2015-04-25T16:06:00Z">
        <w:r w:rsidRPr="00903DBA">
          <w:rPr>
            <w:noProof/>
          </w:rPr>
          <w:t xml:space="preserve">or if </w:t>
        </w:r>
      </w:ins>
      <w:ins w:id="449" w:author="Stefan Bjornander" w:date="2015-04-25T14:58:00Z">
        <w:r w:rsidRPr="00903DBA">
          <w:rPr>
            <w:noProof/>
          </w:rPr>
          <w:t xml:space="preserve">their member </w:t>
        </w:r>
      </w:ins>
      <w:r w:rsidRPr="00903DBA">
        <w:rPr>
          <w:noProof/>
        </w:rPr>
        <w:t>maps</w:t>
      </w:r>
      <w:ins w:id="450" w:author="Stefan Bjornander" w:date="2015-04-25T14:58:00Z">
        <w:r w:rsidRPr="00903DBA">
          <w:rPr>
            <w:noProof/>
          </w:rPr>
          <w:t xml:space="preserve"> are equal</w:t>
        </w:r>
      </w:ins>
      <w:ins w:id="451" w:author="Stefan Bjornander" w:date="2015-04-25T16:07:00Z">
        <w:r w:rsidRPr="00903DBA">
          <w:rPr>
            <w:noProof/>
          </w:rPr>
          <w:t>. N</w:t>
        </w:r>
      </w:ins>
      <w:ins w:id="452" w:author="Stefan Bjornander" w:date="2015-04-25T16:05:00Z">
        <w:r w:rsidRPr="00903DBA">
          <w:rPr>
            <w:noProof/>
          </w:rPr>
          <w:t xml:space="preserve">ote that they </w:t>
        </w:r>
      </w:ins>
      <w:r w:rsidRPr="00903DBA">
        <w:rPr>
          <w:noProof/>
        </w:rPr>
        <w:t xml:space="preserve">must not only </w:t>
      </w:r>
      <w:ins w:id="453" w:author="Stefan Bjornander" w:date="2015-04-25T16:06:00Z">
        <w:r w:rsidRPr="00903DBA">
          <w:rPr>
            <w:noProof/>
          </w:rPr>
          <w:t>have the same members, the</w:t>
        </w:r>
      </w:ins>
      <w:r w:rsidRPr="00903DBA">
        <w:rPr>
          <w:noProof/>
        </w:rPr>
        <w:t xml:space="preserve"> members</w:t>
      </w:r>
      <w:ins w:id="454" w:author="Stefan Bjornander" w:date="2015-04-25T16:06:00Z">
        <w:r w:rsidRPr="00903DBA">
          <w:rPr>
            <w:noProof/>
          </w:rPr>
          <w:t xml:space="preserve"> </w:t>
        </w:r>
      </w:ins>
      <w:r w:rsidRPr="00903DBA">
        <w:rPr>
          <w:noProof/>
        </w:rPr>
        <w:t xml:space="preserve">must also appear in the </w:t>
      </w:r>
      <w:ins w:id="455"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6"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bookmarkStart w:id="457" w:name="_Toc98936357"/>
      <w:r>
        <w:rPr>
          <w:highlight w:val="white"/>
        </w:rPr>
        <w:t>&lt;h3&gt;Predefined Types&lt;/h3&gt;</w:t>
      </w:r>
      <w:bookmarkEnd w:id="457"/>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37E533F0" w:rsidR="00AD5B79" w:rsidRPr="00B12950" w:rsidRDefault="00CC1DF4" w:rsidP="0060539D">
      <w:pPr>
        <w:pStyle w:val="Heading3"/>
        <w:rPr>
          <w:highlight w:val="white"/>
        </w:rPr>
      </w:pPr>
      <w:bookmarkStart w:id="458" w:name="_Toc98936358"/>
      <w:r>
        <w:rPr>
          <w:highlight w:val="white"/>
        </w:rPr>
        <w:t>&lt;h3&gt;ToString&lt;/h3&gt;</w:t>
      </w:r>
      <w:bookmarkEnd w:id="458"/>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bookmarkStart w:id="459" w:name="_Toc98936359"/>
      <w:r>
        <w:t>&lt;h2&gt;</w:t>
      </w:r>
      <w:r w:rsidRPr="00903DBA">
        <w:t>Type Size</w:t>
      </w:r>
      <w:r>
        <w:t>&lt;/h2&gt;</w:t>
      </w:r>
      <w:bookmarkEnd w:id="459"/>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lastRenderedPageBreak/>
        <w:t>&lt;ch&gt;</w:t>
      </w:r>
      <w:r w:rsidRPr="00903DBA">
        <w:t>TypeSize</w:t>
      </w:r>
      <w:r>
        <w:t>.</w:t>
      </w:r>
      <w:r w:rsidRPr="00903DBA">
        <w:t>cs</w:t>
      </w:r>
      <w:r>
        <w:t>&lt;/ch&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bytes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lastRenderedPageBreak/>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bookmarkStart w:id="460" w:name="_Toc98936360"/>
      <w:r>
        <w:t>&lt;h2&gt;</w:t>
      </w:r>
      <w:r w:rsidRPr="00903DBA">
        <w:t>Type Cast</w:t>
      </w:r>
      <w:r>
        <w:t>ing&lt;/h2&gt;</w:t>
      </w:r>
      <w:bookmarkEnd w:id="460"/>
    </w:p>
    <w:p w14:paraId="3EF8B06E" w14:textId="6F857246"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ch&gt;</w:t>
      </w:r>
      <w:r w:rsidRPr="00903DBA">
        <w:t>TypeCast</w:t>
      </w:r>
      <w:r>
        <w:t>.</w:t>
      </w:r>
      <w:r w:rsidRPr="00903DBA">
        <w:t>cs</w:t>
      </w:r>
      <w:r>
        <w:t>&lt;/ch&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lastRenderedPageBreak/>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bookmarkStart w:id="461" w:name="_Toc98936361"/>
      <w:r>
        <w:rPr>
          <w:highlight w:val="white"/>
        </w:rPr>
        <w:t>&lt;h3&gt;Implicit Cast&lt;/h3&gt;</w:t>
      </w:r>
      <w:bookmarkEnd w:id="461"/>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bookmarkStart w:id="462" w:name="_Toc98936362"/>
      <w:r>
        <w:rPr>
          <w:highlight w:val="white"/>
        </w:rPr>
        <w:t>&lt;h3&gt;Explicit Cast&lt;/h3&gt;</w:t>
      </w:r>
      <w:bookmarkEnd w:id="462"/>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2FA0CDD"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2D212239"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bookmarkStart w:id="463" w:name="_Toc98936363"/>
      <w:r>
        <w:t>&lt;h3&gt;</w:t>
      </w:r>
      <w:r w:rsidRPr="00903DBA">
        <w:t>Type Promotion</w:t>
      </w:r>
      <w:r>
        <w:t>&lt;/h3&gt;</w:t>
      </w:r>
      <w:bookmarkEnd w:id="463"/>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ct&gt;</w:t>
      </w:r>
      <w:r w:rsidR="00493E8C" w:rsidRPr="00E65FE6">
        <w:rPr>
          <w:rStyle w:val="CodeInText"/>
        </w:rPr>
        <w:t>i</w:t>
      </w:r>
      <w:r w:rsidR="00493E8C">
        <w:rPr>
          <w:rStyle w:val="CodeInText"/>
        </w:rPr>
        <w:t>&lt;/c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is considered to b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ct&gt;</w:t>
      </w:r>
      <w:r w:rsidR="00493E8C" w:rsidRPr="00E65FE6">
        <w:rPr>
          <w:rStyle w:val="CodeInText"/>
        </w:rPr>
        <w:t>char</w:t>
      </w:r>
      <w:r w:rsidR="00493E8C">
        <w:rPr>
          <w:rStyle w:val="CodeInText"/>
        </w:rPr>
        <w:t>&lt;/c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ct&gt;</w:t>
      </w:r>
      <w:r w:rsidR="00493E8C" w:rsidRPr="00E65FE6">
        <w:rPr>
          <w:rStyle w:val="CodeInText"/>
        </w:rPr>
        <w:t>char</w:t>
      </w:r>
      <w:r w:rsidR="00493E8C">
        <w:rPr>
          <w:rStyle w:val="CodeInText"/>
        </w:rPr>
        <w:t>&lt;/c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ch&gt;</w:t>
      </w:r>
      <w:r w:rsidRPr="00903DBA">
        <w:t>TypeCast</w:t>
      </w:r>
      <w:r>
        <w:t>.</w:t>
      </w:r>
      <w:r w:rsidRPr="00903DBA">
        <w:t>cs</w:t>
      </w:r>
      <w:r>
        <w:t>&lt;/ch&gt;</w:t>
      </w:r>
    </w:p>
    <w:p w14:paraId="040699AF" w14:textId="77777777" w:rsidR="005159E1" w:rsidRPr="00903DBA" w:rsidRDefault="005159E1" w:rsidP="005159E1">
      <w:pPr>
        <w:pStyle w:val="Code"/>
        <w:rPr>
          <w:highlight w:val="white"/>
        </w:rPr>
      </w:pPr>
      <w:r w:rsidRPr="00903DBA">
        <w:rPr>
          <w:highlight w:val="white"/>
        </w:rPr>
        <w:lastRenderedPageBreak/>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bookmarkStart w:id="464" w:name="_Toc98936364"/>
      <w:r>
        <w:lastRenderedPageBreak/>
        <w:t>&lt;h1&gt;</w:t>
      </w:r>
      <w:bookmarkStart w:id="465" w:name="_Ref54016854"/>
      <w:r w:rsidRPr="00903DBA">
        <w:t>Constant Expression</w:t>
      </w:r>
      <w:bookmarkEnd w:id="465"/>
      <w:r>
        <w:t>&lt;/h1&gt;</w:t>
      </w:r>
      <w:bookmarkEnd w:id="464"/>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r w:rsidR="00293D55">
        <w:t>in order</w:t>
      </w:r>
      <w:r w:rsidR="000233CE" w:rsidRPr="00903DBA">
        <w:t xml:space="preserve"> to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bookmarkStart w:id="466" w:name="_Toc98936365"/>
      <w:r>
        <w:t>&lt;h2&gt;Unary and Binary Expressions&lt;/h2&gt;</w:t>
      </w:r>
      <w:bookmarkEnd w:id="466"/>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holds methods that calculates the value of unary and binary logical and arithmetic expression, if their operands are constant.</w:t>
      </w:r>
    </w:p>
    <w:p w14:paraId="1AF5F664" w14:textId="59165C4F" w:rsidR="00862B4D" w:rsidRPr="00903DBA" w:rsidRDefault="000274D4" w:rsidP="00CD295E">
      <w:pPr>
        <w:pStyle w:val="CodeHeader"/>
      </w:pPr>
      <w:r>
        <w:t>&lt;ch&gt;</w:t>
      </w:r>
      <w:r w:rsidRPr="00903DBA">
        <w:t>ConstantExpression</w:t>
      </w:r>
      <w:r>
        <w:t>.</w:t>
      </w:r>
      <w:r w:rsidRPr="00903DBA">
        <w:t>cs</w:t>
      </w:r>
      <w:r>
        <w:t>&lt;/ch&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bookmarkStart w:id="467" w:name="_Toc98936366"/>
      <w:r>
        <w:rPr>
          <w:highlight w:val="white"/>
        </w:rPr>
        <w:t>&lt;h3&gt;</w:t>
      </w:r>
      <w:r w:rsidRPr="00903DBA">
        <w:rPr>
          <w:highlight w:val="white"/>
        </w:rPr>
        <w:t>Relation Expressions</w:t>
      </w:r>
      <w:r>
        <w:rPr>
          <w:highlight w:val="white"/>
        </w:rPr>
        <w:t>&lt;/h3&gt;</w:t>
      </w:r>
      <w:bookmarkEnd w:id="467"/>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bookmarkStart w:id="468" w:name="_Toc98936367"/>
      <w:r>
        <w:rPr>
          <w:highlight w:val="white"/>
        </w:rPr>
        <w:t>&lt;h3&gt;Logical Expressions&lt;/h3&gt;</w:t>
      </w:r>
      <w:bookmarkEnd w:id="468"/>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bookmarkStart w:id="469" w:name="_Toc98936368"/>
      <w:r>
        <w:rPr>
          <w:highlight w:val="white"/>
        </w:rPr>
        <w:t>&lt;h3&gt;</w:t>
      </w:r>
      <w:r w:rsidRPr="00903DBA">
        <w:rPr>
          <w:highlight w:val="white"/>
        </w:rPr>
        <w:t>Arithmetic Expressions</w:t>
      </w:r>
      <w:r>
        <w:rPr>
          <w:highlight w:val="white"/>
        </w:rPr>
        <w:t>&lt;/h3&gt;</w:t>
      </w:r>
      <w:bookmarkEnd w:id="469"/>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bookmarkStart w:id="470" w:name="_Toc98936369"/>
      <w:r>
        <w:rPr>
          <w:highlight w:val="white"/>
        </w:rPr>
        <w:lastRenderedPageBreak/>
        <w:t>&lt;h3&gt;</w:t>
      </w:r>
      <w:r w:rsidRPr="00903DBA">
        <w:rPr>
          <w:highlight w:val="white"/>
        </w:rPr>
        <w:t>Constant Type Cast</w:t>
      </w:r>
      <w:r>
        <w:rPr>
          <w:highlight w:val="white"/>
        </w:rPr>
        <w:t>&lt;/h3&gt;</w:t>
      </w:r>
      <w:bookmarkEnd w:id="470"/>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bookmarkStart w:id="471" w:name="_Toc98936370"/>
      <w:r>
        <w:rPr>
          <w:highlight w:val="white"/>
        </w:rPr>
        <w:t>&lt;h3&gt;Constant Value&lt;/h3&gt;</w:t>
      </w:r>
      <w:bookmarkEnd w:id="471"/>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lastRenderedPageBreak/>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2" w:name="_Hlk64222489"/>
    </w:p>
    <w:p w14:paraId="24D7EB70" w14:textId="6282DC01" w:rsidR="00B838C8" w:rsidRPr="00903DBA" w:rsidRDefault="00CC1DF4" w:rsidP="0060539D">
      <w:pPr>
        <w:pStyle w:val="Heading1"/>
      </w:pPr>
      <w:bookmarkStart w:id="473" w:name="_Toc98936371"/>
      <w:r>
        <w:lastRenderedPageBreak/>
        <w:t>&lt;h1&gt;</w:t>
      </w:r>
      <w:r w:rsidRPr="00903DBA">
        <w:t>Static Address</w:t>
      </w:r>
      <w:r>
        <w:t>es&lt;/h1&gt;</w:t>
      </w:r>
      <w:bookmarkEnd w:id="473"/>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bookmarkStart w:id="474" w:name="_Toc98936372"/>
      <w:r>
        <w:t>&lt;h3&gt;Static Value and Address&lt;/h3&gt;</w:t>
      </w:r>
      <w:bookmarkEnd w:id="474"/>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ch&gt;</w:t>
      </w:r>
      <w:r w:rsidRPr="00903DBA">
        <w:t>Static</w:t>
      </w:r>
      <w:r>
        <w:t>Base.</w:t>
      </w:r>
      <w:r w:rsidRPr="00903DBA">
        <w:t>cs</w:t>
      </w:r>
      <w:r>
        <w:t>&lt;/ch&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bookmarkStart w:id="475" w:name="_Toc98936373"/>
      <w:r>
        <w:t>&lt;h3&gt;Static Expression&lt;/h3&gt;</w:t>
      </w:r>
      <w:bookmarkEnd w:id="475"/>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ch&gt;</w:t>
      </w:r>
      <w:r w:rsidRPr="00903DBA">
        <w:t>StaticExpression</w:t>
      </w:r>
      <w:r>
        <w:t>.</w:t>
      </w:r>
      <w:r w:rsidRPr="00903DBA">
        <w:t>cs</w:t>
      </w:r>
      <w:r>
        <w:t>&lt;/ch&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42C4A1D0" w:rsidR="00342B2A" w:rsidRPr="00342B2A" w:rsidRDefault="00342B2A" w:rsidP="00342B2A">
      <w:pPr>
        <w:pStyle w:val="Code"/>
      </w:pPr>
      <w:r w:rsidRPr="00342B2A">
        <w:t xml:space="preserve">              </w:t>
      </w:r>
      <w:r w:rsidR="00AA5F6C">
        <w:t xml:space="preserve">  </w:t>
      </w:r>
      <w:r w:rsidRPr="00342B2A">
        <w:t>new StaticAddress(staticValue.UniqueName, staticValue.Offset);</w:t>
      </w:r>
    </w:p>
    <w:p w14:paraId="11D79234" w14:textId="287574C6" w:rsidR="00342B2A" w:rsidRPr="00342B2A" w:rsidRDefault="00342B2A" w:rsidP="00342B2A">
      <w:pPr>
        <w:pStyle w:val="Code"/>
      </w:pPr>
      <w:r w:rsidRPr="00342B2A">
        <w:t xml:space="preserve">        </w:t>
      </w:r>
      <w:r w:rsidR="00AA5F6C">
        <w:t xml:space="preserve">  </w:t>
      </w:r>
      <w:r w:rsidRPr="00342B2A">
        <w:t xml:space="preserve">    Symbol resultSymbol =</w:t>
      </w:r>
    </w:p>
    <w:p w14:paraId="16108752" w14:textId="214EA5F5"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lastRenderedPageBreak/>
        <w:t xml:space="preserve">  </w:t>
      </w:r>
      <w:r w:rsidR="00342B2A" w:rsidRPr="00342B2A">
        <w:t xml:space="preserve">          else if (symbol.IsExternOrStatic()) { // &amp;i</w:t>
      </w:r>
    </w:p>
    <w:p w14:paraId="3DB5F9E0" w14:textId="54BF85E7" w:rsidR="00342B2A" w:rsidRPr="00342B2A" w:rsidRDefault="00342B2A" w:rsidP="00342B2A">
      <w:pPr>
        <w:pStyle w:val="Code"/>
      </w:pPr>
      <w:r w:rsidRPr="00342B2A">
        <w:t xml:space="preserve">          </w:t>
      </w:r>
      <w:r w:rsidR="00AA5F6C">
        <w:t xml:space="preserve">  </w:t>
      </w:r>
      <w:r w:rsidRPr="00342B2A">
        <w:t xml:space="preserve">  StaticAddress staticAddress =</w:t>
      </w:r>
    </w:p>
    <w:p w14:paraId="093FE4A3" w14:textId="421DB653" w:rsidR="00342B2A" w:rsidRPr="00342B2A" w:rsidRDefault="00342B2A" w:rsidP="00342B2A">
      <w:pPr>
        <w:pStyle w:val="Code"/>
      </w:pPr>
      <w:r w:rsidRPr="00342B2A">
        <w:t xml:space="preserve">        </w:t>
      </w:r>
      <w:r w:rsidR="00AA5F6C">
        <w:t xml:space="preserve">  </w:t>
      </w:r>
      <w:r w:rsidRPr="00342B2A">
        <w:t xml:space="preserve">      new StaticAddress(symbol.UniqueName, 0);</w:t>
      </w:r>
    </w:p>
    <w:p w14:paraId="73330805" w14:textId="1CB19BCE" w:rsidR="00342B2A" w:rsidRPr="00342B2A" w:rsidRDefault="00342B2A" w:rsidP="00342B2A">
      <w:pPr>
        <w:pStyle w:val="Code"/>
      </w:pPr>
      <w:r w:rsidRPr="00342B2A">
        <w:t xml:space="preserve">      </w:t>
      </w:r>
      <w:r w:rsidR="00AA5F6C">
        <w:t xml:space="preserve">  </w:t>
      </w:r>
      <w:r w:rsidRPr="00342B2A">
        <w:t xml:space="preserve">      Symbol resultSymbol =</w:t>
      </w:r>
    </w:p>
    <w:p w14:paraId="07C79A9C" w14:textId="2432685C"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4A59A011" w14:textId="3B9CEF02" w:rsidR="00AA5F6C" w:rsidRPr="00342B2A" w:rsidRDefault="00342B2A" w:rsidP="00342B2A">
      <w:pPr>
        <w:pStyle w:val="Code"/>
      </w:pPr>
      <w:r w:rsidRPr="00342B2A">
        <w:t xml:space="preserve">  </w:t>
      </w:r>
      <w:r w:rsidR="00AA5F6C">
        <w:t xml:space="preserve">  </w:t>
      </w:r>
      <w:r w:rsidRPr="00342B2A">
        <w:t xml:space="preserve">          StaticValue staticValue =</w:t>
      </w:r>
    </w:p>
    <w:p w14:paraId="5F6B9382" w14:textId="77777777" w:rsidR="00AA5F6C" w:rsidRDefault="00342B2A" w:rsidP="00342B2A">
      <w:pPr>
        <w:pStyle w:val="Code"/>
      </w:pPr>
      <w:r w:rsidRPr="00342B2A">
        <w:t xml:space="preserve">    </w:t>
      </w:r>
      <w:r w:rsidR="00AA5F6C">
        <w:t xml:space="preserve">  </w:t>
      </w:r>
      <w:r w:rsidRPr="00342B2A">
        <w:t xml:space="preserve">          new StaticValue(staticAddress.UniqueName,</w:t>
      </w:r>
    </w:p>
    <w:p w14:paraId="50D8BFC9" w14:textId="2DB0D002" w:rsidR="00342B2A" w:rsidRPr="00342B2A" w:rsidRDefault="00AA5F6C" w:rsidP="00342B2A">
      <w:pPr>
        <w:pStyle w:val="Code"/>
      </w:pPr>
      <w:r>
        <w:t xml:space="preserve">                               </w:t>
      </w:r>
      <w:r w:rsidR="00342B2A" w:rsidRPr="00342B2A">
        <w:t xml:space="preserve"> staticAddress.Offset);</w:t>
      </w:r>
    </w:p>
    <w:p w14:paraId="26426D78" w14:textId="0BCDB39B" w:rsidR="00342B2A" w:rsidRPr="00342B2A" w:rsidRDefault="00342B2A" w:rsidP="00342B2A">
      <w:pPr>
        <w:pStyle w:val="Code"/>
      </w:pPr>
      <w:r w:rsidRPr="00342B2A">
        <w:t xml:space="preserve">      </w:t>
      </w:r>
      <w:r w:rsidR="00AA5F6C">
        <w:t xml:space="preserve">  </w:t>
      </w:r>
      <w:r w:rsidRPr="00342B2A">
        <w:t xml:space="preserve">      Symbol resultSymbol =</w:t>
      </w:r>
    </w:p>
    <w:p w14:paraId="5D6E5A33" w14:textId="7B64D0CF" w:rsidR="00342B2A" w:rsidRPr="00342B2A" w:rsidRDefault="00342B2A" w:rsidP="00342B2A">
      <w:pPr>
        <w:pStyle w:val="Code"/>
      </w:pPr>
      <w:r w:rsidRPr="00342B2A">
        <w:t xml:space="preserve">        </w:t>
      </w:r>
      <w:r w:rsidR="00AA5F6C">
        <w:t xml:space="preserve">  </w:t>
      </w:r>
      <w:r w:rsidRPr="00342B2A">
        <w:t xml:space="preserve">      new Symbol(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p w14:paraId="240CCCC5" w14:textId="407CD096" w:rsidR="00EF74E4" w:rsidRPr="00903DBA" w:rsidRDefault="00CC1DF4" w:rsidP="0060539D">
      <w:pPr>
        <w:pStyle w:val="Heading1"/>
      </w:pPr>
      <w:bookmarkStart w:id="476" w:name="_Toc98936374"/>
      <w:bookmarkEnd w:id="472"/>
      <w:r>
        <w:lastRenderedPageBreak/>
        <w:t>&lt;h1&gt;</w:t>
      </w:r>
      <w:r w:rsidRPr="00903DBA">
        <w:t>Initialization</w:t>
      </w:r>
      <w:r>
        <w:t>&lt;/h1&gt;</w:t>
      </w:r>
      <w:bookmarkEnd w:id="476"/>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7" w:author="Stefan Bjornander" w:date="2015-04-25T17:28:00Z">
        <w:r w:rsidRPr="00903DBA">
          <w:t xml:space="preserve">to check that </w:t>
        </w:r>
      </w:ins>
      <w:del w:id="478" w:author="Stefan Bjornander" w:date="2015-04-25T17:28:00Z">
        <w:r w:rsidRPr="00903DBA" w:rsidDel="00A35C17">
          <w:delText>a way to make sure</w:delText>
        </w:r>
      </w:del>
      <w:ins w:id="479" w:author="Stefan Bjornander" w:date="2015-04-25T17:27:00Z">
        <w:r w:rsidRPr="00903DBA">
          <w:t xml:space="preserve">the </w:t>
        </w:r>
      </w:ins>
      <w:r w:rsidRPr="00903DBA">
        <w:t xml:space="preserve">initialized </w:t>
      </w:r>
      <w:ins w:id="480" w:author="Stefan Bjornander" w:date="2015-04-25T17:28:00Z">
        <w:r w:rsidRPr="00903DBA">
          <w:t xml:space="preserve">value </w:t>
        </w:r>
      </w:ins>
      <w:r w:rsidR="005069DE">
        <w:t>holds</w:t>
      </w:r>
      <w:ins w:id="481"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gt;</w:t>
      </w:r>
      <w:r w:rsidR="00C06322">
        <w:t xml:space="preserve">, and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ch&gt;</w:t>
      </w:r>
      <w:r w:rsidRPr="00903DBA">
        <w:rPr>
          <w:highlight w:val="white"/>
        </w:rPr>
        <w:t>Initializer</w:t>
      </w:r>
      <w:r>
        <w:rPr>
          <w:highlight w:val="white"/>
        </w:rPr>
        <w:t>.</w:t>
      </w:r>
      <w:r w:rsidRPr="00903DBA">
        <w:t>cs</w:t>
      </w:r>
      <w:r>
        <w:t>&lt;/ch&gt;</w:t>
      </w:r>
    </w:p>
    <w:p w14:paraId="4BAF2E47" w14:textId="77777777" w:rsidR="002243B9" w:rsidRPr="002243B9" w:rsidRDefault="002243B9" w:rsidP="002243B9">
      <w:pPr>
        <w:pStyle w:val="Code"/>
      </w:pPr>
      <w:r w:rsidRPr="002243B9">
        <w:t>using System.Numerics;</w:t>
      </w:r>
    </w:p>
    <w:p w14:paraId="1A8F34C2" w14:textId="77777777" w:rsidR="002243B9" w:rsidRPr="002243B9" w:rsidRDefault="002243B9" w:rsidP="002243B9">
      <w:pPr>
        <w:pStyle w:val="Code"/>
      </w:pPr>
      <w:r w:rsidRPr="002243B9">
        <w:t>using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pointer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77777777" w:rsidR="002243B9" w:rsidRPr="002243B9" w:rsidRDefault="002243B9" w:rsidP="002243B9">
      <w:pPr>
        <w:pStyle w:val="Code"/>
      </w:pPr>
      <w:r w:rsidRPr="002243B9">
        <w:t xml:space="preserve">          string text = ((string) fromExpression.Symbol.Value) + "\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77777777" w:rsidR="002243B9" w:rsidRPr="002243B9" w:rsidRDefault="002243B9" w:rsidP="002243B9">
      <w:pPr>
        <w:pStyle w:val="Code"/>
      </w:pPr>
      <w:r w:rsidRPr="002243B9">
        <w:t xml:space="preserve">          List&lt;object&gt; list = new List&lt;object&g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0DFC564C" w14:textId="77777777" w:rsidR="002243B9" w:rsidRPr="002243B9" w:rsidRDefault="002243B9" w:rsidP="002243B9">
      <w:pPr>
        <w:pStyle w:val="Code"/>
      </w:pPr>
      <w:r w:rsidRPr="002243B9">
        <w:t xml:space="preserve">            Symbol charSymbol =</w:t>
      </w:r>
    </w:p>
    <w:p w14:paraId="24876C9D" w14:textId="77777777" w:rsidR="002243B9" w:rsidRPr="002243B9" w:rsidRDefault="002243B9" w:rsidP="002243B9">
      <w:pPr>
        <w:pStyle w:val="Code"/>
      </w:pPr>
      <w:r w:rsidRPr="002243B9">
        <w:t xml:space="preserve">              new Symbol(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77777777" w:rsidR="002243B9" w:rsidRPr="002243B9" w:rsidRDefault="002243B9" w:rsidP="002243B9">
      <w:pPr>
        <w:pStyle w:val="Code"/>
      </w:pPr>
      <w:r w:rsidRPr="002243B9">
        <w:t xml:space="preserve">                Symbol indexSymbol = new Symbol(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77777777" w:rsidR="002243B9" w:rsidRPr="002243B9" w:rsidRDefault="002243B9" w:rsidP="002243B9">
      <w:pPr>
        <w:pStyle w:val="Code"/>
      </w:pPr>
      <w:r w:rsidRPr="002243B9">
        <w:t xml:space="preserve">                indexSymbol.Name = toSymbol.Name + "[" + index + "]";</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77777777" w:rsidR="002243B9" w:rsidRPr="002243B9" w:rsidRDefault="002243B9" w:rsidP="002243B9">
      <w:pPr>
        <w:pStyle w:val="Code"/>
      </w:pPr>
      <w:r w:rsidRPr="002243B9">
        <w:t xml:space="preserve">                Symbol subSymbol = new Symbol(memberList[index].Type);</w:t>
      </w:r>
    </w:p>
    <w:p w14:paraId="78191362" w14:textId="77777777" w:rsidR="002243B9" w:rsidRPr="002243B9" w:rsidRDefault="002243B9" w:rsidP="002243B9">
      <w:pPr>
        <w:pStyle w:val="Code"/>
      </w:pPr>
      <w:r w:rsidRPr="002243B9">
        <w:t xml:space="preserve">                subSymbol.Storage = toSymbol.Storage;</w:t>
      </w:r>
    </w:p>
    <w:p w14:paraId="75098C50" w14:textId="77777777" w:rsidR="002243B9" w:rsidRPr="002243B9" w:rsidRDefault="002243B9" w:rsidP="002243B9">
      <w:pPr>
        <w:pStyle w:val="Code"/>
      </w:pPr>
      <w:r w:rsidRPr="002243B9">
        <w:t xml:space="preserve">                subSymbol.Name = toSymbol.Name + "." + memberSymbol.Name;</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77777777" w:rsidR="002243B9" w:rsidRPr="002243B9" w:rsidRDefault="002243B9" w:rsidP="002243B9">
      <w:pPr>
        <w:pStyle w:val="Code"/>
      </w:pPr>
      <w:r w:rsidRPr="002243B9">
        <w:t xml:space="preserve">              Symbol subSymbol = new Symbol(memberSymbol.Type);</w:t>
      </w:r>
    </w:p>
    <w:p w14:paraId="6F93D893" w14:textId="77777777" w:rsidR="002243B9" w:rsidRPr="002243B9" w:rsidRDefault="002243B9" w:rsidP="002243B9">
      <w:pPr>
        <w:pStyle w:val="Code"/>
      </w:pPr>
      <w:r w:rsidRPr="002243B9">
        <w:t xml:space="preserve">              subSymbol.Storage = toSymbol.Storage;</w:t>
      </w:r>
    </w:p>
    <w:p w14:paraId="15E87B7D" w14:textId="77777777" w:rsidR="002243B9" w:rsidRPr="002243B9" w:rsidRDefault="002243B9" w:rsidP="002243B9">
      <w:pPr>
        <w:pStyle w:val="Code"/>
      </w:pPr>
      <w:r w:rsidRPr="002243B9">
        <w:t xml:space="preserve">              subSymbol.Name = toSymbol.Name + "." + memberSymbol.Name;</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first look into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171A4414" w14:textId="77777777" w:rsidR="002243B9" w:rsidRPr="002243B9" w:rsidRDefault="002243B9" w:rsidP="002243B9">
      <w:pPr>
        <w:pStyle w:val="Code"/>
      </w:pPr>
      <w:r w:rsidRPr="002243B9">
        <w:t xml:space="preserve">            StaticAddress staticAddress =</w:t>
      </w:r>
    </w:p>
    <w:p w14:paraId="65B26EC2" w14:textId="77777777" w:rsidR="002243B9" w:rsidRPr="002243B9" w:rsidRDefault="002243B9" w:rsidP="002243B9">
      <w:pPr>
        <w:pStyle w:val="Code"/>
      </w:pPr>
      <w:r w:rsidRPr="002243B9">
        <w:t xml:space="preserve">              new StaticAddress(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lastRenderedPageBreak/>
        <w:t xml:space="preserve">            codeList.Add(new MiddleCode(MiddleOperator.Initializer,</w:t>
      </w:r>
    </w:p>
    <w:p w14:paraId="1ABC778B" w14:textId="7B1CC5A1" w:rsidR="002243B9" w:rsidRPr="002243B9" w:rsidRDefault="002243B9" w:rsidP="002243B9">
      <w:pPr>
        <w:pStyle w:val="Code"/>
      </w:pPr>
      <w:r w:rsidRPr="002243B9">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2" w:name="_Toc98936375"/>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r>
        <w:rPr>
          <w:rStyle w:val="KeyWord0"/>
          <w:b/>
          <w:bCs/>
          <w:highlight w:val="white"/>
        </w:rPr>
        <w:t>&lt;/h3&gt;</w:t>
      </w:r>
      <w:bookmarkEnd w:id="482"/>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ch&gt;</w:t>
      </w:r>
      <w:r w:rsidRPr="00903DBA">
        <w:rPr>
          <w:highlight w:val="white"/>
        </w:rPr>
        <w:t>ModifyInitializer</w:t>
      </w:r>
      <w:r>
        <w:rPr>
          <w:highlight w:val="white"/>
        </w:rPr>
        <w:t>.</w:t>
      </w:r>
      <w:r w:rsidRPr="00903DBA">
        <w:t>cs</w:t>
      </w:r>
      <w:r>
        <w:t>&lt;/ch&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0C1049E"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lastRenderedPageBreak/>
        <w:t>}</w:t>
      </w:r>
    </w:p>
    <w:p w14:paraId="73754C2D" w14:textId="77777777" w:rsidR="00ED1CDD" w:rsidRPr="00903DBA" w:rsidRDefault="00ED1CDD" w:rsidP="00ED1CDD">
      <w:pPr>
        <w:pStyle w:val="Heading1"/>
      </w:pPr>
      <w:bookmarkStart w:id="483" w:name="_Toc98936376"/>
      <w:bookmarkEnd w:id="297"/>
      <w:r>
        <w:lastRenderedPageBreak/>
        <w:t>&lt;h1&gt;</w:t>
      </w:r>
      <w:bookmarkStart w:id="484" w:name="_Ref54016586"/>
      <w:bookmarkStart w:id="485" w:name="_Ref54016644"/>
      <w:r w:rsidRPr="00903DBA">
        <w:t>Middle Code Optimization</w:t>
      </w:r>
      <w:bookmarkEnd w:id="484"/>
      <w:bookmarkEnd w:id="485"/>
      <w:r>
        <w:t>&lt;/h1&gt;</w:t>
      </w:r>
      <w:bookmarkEnd w:id="483"/>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ch&gt;</w:t>
      </w:r>
      <w:r w:rsidRPr="00903DBA">
        <w:t>MiddleCodeOptimizor</w:t>
      </w:r>
      <w:r>
        <w:t>.</w:t>
      </w:r>
      <w:r w:rsidRPr="00903DBA">
        <w:t>cs</w:t>
      </w:r>
      <w:r>
        <w:t>&lt;/ch&gt;</w:t>
      </w:r>
    </w:p>
    <w:p w14:paraId="1D15D667" w14:textId="77777777" w:rsidR="00ED1CDD" w:rsidRPr="00903DBA" w:rsidRDefault="00ED1CDD" w:rsidP="00ED1CDD">
      <w:pPr>
        <w:pStyle w:val="Code"/>
        <w:rPr>
          <w:highlight w:val="white"/>
        </w:rPr>
      </w:pPr>
      <w:r w:rsidRPr="00903DBA">
        <w:rPr>
          <w:highlight w:val="white"/>
        </w:rPr>
        <w:t>using System.Numerics;</w:t>
      </w:r>
    </w:p>
    <w:p w14:paraId="69CEE384" w14:textId="77777777" w:rsidR="00ED1CDD" w:rsidRPr="00903DBA" w:rsidRDefault="00ED1CDD" w:rsidP="00ED1CDD">
      <w:pPr>
        <w:pStyle w:val="Code"/>
        <w:rPr>
          <w:highlight w:val="white"/>
        </w:rPr>
      </w:pPr>
      <w:r w:rsidRPr="00903DBA">
        <w:rPr>
          <w:highlight w:val="white"/>
        </w:rPr>
        <w:t>using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r w:rsidRPr="00903DBA">
        <w:rPr>
          <w:highlight w:val="white"/>
        </w:rPr>
        <w:t>First of all,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as long as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bookmarkStart w:id="486" w:name="_Toc98936377"/>
      <w:r>
        <w:t>&lt;h3&gt;</w:t>
      </w:r>
      <w:r w:rsidRPr="00903DBA">
        <w:t xml:space="preserve">Object </w:t>
      </w:r>
      <w:r>
        <w:t xml:space="preserve">References </w:t>
      </w:r>
      <w:r w:rsidRPr="00903DBA">
        <w:t xml:space="preserve">to Integer </w:t>
      </w:r>
      <w:r>
        <w:t xml:space="preserve">Index </w:t>
      </w:r>
      <w:r w:rsidRPr="00903DBA">
        <w:t>Addresses</w:t>
      </w:r>
      <w:r>
        <w:t>&lt;/h3&gt;</w:t>
      </w:r>
      <w:bookmarkEnd w:id="486"/>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0527F4F0" w14:textId="77777777" w:rsidR="00ED1CDD" w:rsidRPr="00903DBA" w:rsidRDefault="00ED1CDD" w:rsidP="00ED1CDD">
      <w:pPr>
        <w:pStyle w:val="Code"/>
        <w:rPr>
          <w:highlight w:val="white"/>
        </w:rPr>
      </w:pPr>
      <w:r w:rsidRPr="00903DBA">
        <w:rPr>
          <w:highlight w:val="white"/>
        </w:rPr>
        <w:t xml:space="preserve">      IDictionary&lt;MiddleCode,int&gt; addressMap =</w:t>
      </w:r>
    </w:p>
    <w:p w14:paraId="68EC51BC" w14:textId="77777777" w:rsidR="00ED1CDD" w:rsidRPr="00903DBA" w:rsidRDefault="00ED1CDD" w:rsidP="00ED1CDD">
      <w:pPr>
        <w:pStyle w:val="Code"/>
        <w:rPr>
          <w:highlight w:val="white"/>
        </w:rPr>
      </w:pPr>
      <w:r w:rsidRPr="00903DBA">
        <w:rPr>
          <w:highlight w:val="white"/>
        </w:rPr>
        <w:t xml:space="preserve">        new Dictionary&lt;MiddleCode,int&g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bookmarkStart w:id="487" w:name="_Toc98936378"/>
      <w:r>
        <w:t>&lt;h3&gt;Jump</w:t>
      </w:r>
      <w:r w:rsidRPr="00903DBA">
        <w:t xml:space="preserve"> Next Instructions</w:t>
      </w:r>
      <w:r>
        <w:t>&lt;/h3&gt;</w:t>
      </w:r>
      <w:bookmarkEnd w:id="487"/>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r w:rsidRPr="00903DBA">
        <w:rPr>
          <w:highlight w:val="white"/>
        </w:rPr>
        <w:t>it</w:t>
      </w:r>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lastRenderedPageBreak/>
        <w:t xml:space="preserve">            m_update = true;</w:t>
      </w:r>
    </w:p>
    <w:p w14:paraId="7569DC6C" w14:textId="77777777" w:rsidR="00ED1CDD" w:rsidRPr="00903DBA" w:rsidRDefault="00ED1CDD" w:rsidP="00ED1CDD">
      <w:pPr>
        <w:pStyle w:val="Code"/>
        <w:rPr>
          <w:highlight w:val="white"/>
        </w:rPr>
      </w:pPr>
      <w:r w:rsidRPr="00903DBA">
        <w:rPr>
          <w:highlight w:val="white"/>
        </w:rPr>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bookmarkStart w:id="488" w:name="_Toc98936379"/>
      <w:r>
        <w:t>&lt;h3&gt;</w:t>
      </w:r>
      <w:r w:rsidRPr="00903DBA">
        <w:t xml:space="preserve">Next-Double </w:t>
      </w:r>
      <w:r>
        <w:t>Jump</w:t>
      </w:r>
      <w:r w:rsidRPr="00903DBA">
        <w:t xml:space="preserve"> Statements</w:t>
      </w:r>
      <w:r>
        <w:t>&lt;/h3&gt;</w:t>
      </w:r>
      <w:bookmarkEnd w:id="488"/>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77777777" w:rsidR="00ED1CDD" w:rsidRPr="00903DBA" w:rsidRDefault="00ED1CDD" w:rsidP="00ED1CDD">
      <w:pPr>
        <w:pStyle w:val="Code"/>
        <w:rPr>
          <w:highlight w:val="white"/>
        </w:rPr>
      </w:pPr>
      <w:r w:rsidRPr="00903DBA">
        <w:rPr>
          <w:highlight w:val="white"/>
        </w:rPr>
        <w:t xml:space="preserve">    public static IDictionary&lt;MiddleOperator, MiddleOperator&gt; m_inverseMap =</w:t>
      </w:r>
    </w:p>
    <w:p w14:paraId="5BF670E0"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last instruction</w:t>
      </w:r>
      <w:r>
        <w:rPr>
          <w:highlight w:val="white"/>
        </w:rPr>
        <w:t>,</w:t>
      </w:r>
      <w:r w:rsidRPr="00903DBA">
        <w:rPr>
          <w:highlight w:val="white"/>
        </w:rPr>
        <w:t xml:space="preserve"> sinc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bookmarkStart w:id="489" w:name="_Toc98936380"/>
      <w:r>
        <w:lastRenderedPageBreak/>
        <w:t>&lt;h3&gt;Jump-</w:t>
      </w:r>
      <w:r w:rsidRPr="00903DBA">
        <w:t>Chains</w:t>
      </w:r>
      <w:r>
        <w:t>&lt;/h3&gt;</w:t>
      </w:r>
      <w:bookmarkEnd w:id="489"/>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77777777" w:rsidR="00ED1CDD" w:rsidRPr="00903DBA" w:rsidRDefault="00ED1CDD" w:rsidP="00ED1CDD">
      <w:pPr>
        <w:pStyle w:val="Code"/>
        <w:rPr>
          <w:highlight w:val="white"/>
        </w:rPr>
      </w:pPr>
      <w:r w:rsidRPr="00903DBA">
        <w:rPr>
          <w:highlight w:val="white"/>
        </w:rPr>
        <w:t xml:space="preserve">          ISet&lt;int&gt; sourceSet = new HashSet&lt;int&g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as long as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bookmarkStart w:id="490" w:name="_Toc98936381"/>
      <w:r>
        <w:t>&lt;h3&gt;</w:t>
      </w:r>
      <w:r w:rsidRPr="00903DBA">
        <w:t>Remove Unreachable Code</w:t>
      </w:r>
      <w:r>
        <w:t>&lt;/h3&gt;</w:t>
      </w:r>
      <w:bookmarkEnd w:id="490"/>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7777777" w:rsidR="00ED1CDD" w:rsidRDefault="00ED1CDD" w:rsidP="00ED1CDD">
      <w:pPr>
        <w:pStyle w:val="Code"/>
        <w:rPr>
          <w:highlight w:val="white"/>
        </w:rPr>
      </w:pPr>
      <w:r w:rsidRPr="00903DBA">
        <w:rPr>
          <w:highlight w:val="white"/>
        </w:rPr>
        <w:t xml:space="preserve">      ISet&lt;MiddleCode&gt; visitedSet = new HashSet&lt;MiddleCode&gt;();</w:t>
      </w:r>
    </w:p>
    <w:p w14:paraId="25BBEA11" w14:textId="77777777" w:rsidR="00ED1CDD" w:rsidRPr="00903DBA" w:rsidRDefault="00ED1CDD" w:rsidP="00ED1CDD">
      <w:pPr>
        <w:rPr>
          <w:highlight w:val="white"/>
        </w:rPr>
      </w:pPr>
      <w:r>
        <w:rPr>
          <w:highlight w:val="white"/>
        </w:rPr>
        <w:t>To being with, we call &lt;k&gt;</w:t>
      </w:r>
      <w:r w:rsidRPr="00F40226">
        <w:rPr>
          <w:rStyle w:val="KeyWord0"/>
          <w:highlight w:val="white"/>
        </w:rPr>
        <w:t>SearchReachableCode</w:t>
      </w:r>
      <w:r>
        <w:rPr>
          <w:highlight w:val="white"/>
        </w:rPr>
        <w:t>&lt;/k&gt; that searches the code recursively from the first instruction and places all visited instructions in &lt;k&gt;</w:t>
      </w:r>
      <w:r w:rsidRPr="00830415">
        <w:rPr>
          <w:rStyle w:val="KeyWord0"/>
          <w:highlight w:val="white"/>
        </w:rPr>
        <w:t>visitedSet</w:t>
      </w:r>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We iterate through the middle code instruction list clear all instruction that has not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r w:rsidRPr="007F1D50">
        <w:rPr>
          <w:rStyle w:val="KeyWord0"/>
          <w:highlight w:val="white"/>
        </w:rPr>
        <w:t>SearchReachableCode</w:t>
      </w:r>
      <w:r>
        <w:rPr>
          <w:highlight w:val="white"/>
        </w:rPr>
        <w:t>&lt;/k&gt; method starts by the given index and iterate thorught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When we encounter a middle code instruction that has already been added to the set, the search is don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r w:rsidRPr="003A7CB8">
        <w:rPr>
          <w:rStyle w:val="KeyWord0"/>
          <w:highlight w:val="white"/>
        </w:rPr>
        <w:t>SearchReachableCode</w:t>
      </w:r>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When we encounter a goto instruction, we call &lt;k&gt;</w:t>
      </w:r>
      <w:r w:rsidRPr="003A7CB8">
        <w:rPr>
          <w:rStyle w:val="KeyWord0"/>
          <w:highlight w:val="white"/>
        </w:rPr>
        <w:t>SearchReachableCode</w:t>
      </w:r>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When we encounter a return instruction, we also add the next instruction if it is an exit instruction. Then we return, sinc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Finally, when we reach the function-end instruction, we return since the search is over when we hav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bookmarkStart w:id="491" w:name="_Toc98936382"/>
      <w:r>
        <w:t>&lt;h3&gt;</w:t>
      </w:r>
      <w:r w:rsidRPr="00903DBA">
        <w:t>Remove Push-Pop Chains</w:t>
      </w:r>
      <w:r>
        <w:t>&lt;/h3&gt;</w:t>
      </w:r>
      <w:bookmarkEnd w:id="491"/>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bookmarkStart w:id="492" w:name="_Toc98936383"/>
      <w:r>
        <w:t>&lt;h3&gt;</w:t>
      </w:r>
      <w:r w:rsidRPr="00903DBA">
        <w:t>Merge Pop-Push Chains</w:t>
      </w:r>
      <w:r>
        <w:t>&lt;/h3&gt;</w:t>
      </w:r>
      <w:bookmarkEnd w:id="492"/>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7777777" w:rsidR="00ED1CDD" w:rsidRPr="00C82AD8" w:rsidRDefault="00ED1CDD" w:rsidP="00ED1CDD">
      <w:pPr>
        <w:pStyle w:val="Code"/>
      </w:pPr>
      <w:r w:rsidRPr="00C82AD8">
        <w:t xml:space="preserve">      ISet&lt;int&gt; targetIndexSet = new HashSet&lt;int&g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bookmarkStart w:id="493" w:name="_Toc98936384"/>
      <w:r>
        <w:t>&lt;h3&gt;Merge</w:t>
      </w:r>
      <w:r w:rsidRPr="00903DBA">
        <w:t xml:space="preserve"> Top-Pop to Pop</w:t>
      </w:r>
      <w:r>
        <w:t>&lt;/h3&gt;</w:t>
      </w:r>
      <w:bookmarkEnd w:id="493"/>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bookmarkStart w:id="494" w:name="_Toc98936385"/>
      <w:r>
        <w:rPr>
          <w:highlight w:val="white"/>
        </w:rPr>
        <w:t>&lt;h3&gt;</w:t>
      </w:r>
      <w:r w:rsidRPr="00903DBA">
        <w:rPr>
          <w:highlight w:val="white"/>
        </w:rPr>
        <w:t>Merge Binary</w:t>
      </w:r>
      <w:r>
        <w:rPr>
          <w:highlight w:val="white"/>
        </w:rPr>
        <w:t>&lt;/h3&gt;</w:t>
      </w:r>
      <w:bookmarkEnd w:id="494"/>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bookmarkStart w:id="495" w:name="_Toc98936386"/>
      <w:r>
        <w:rPr>
          <w:highlight w:val="white"/>
        </w:rPr>
        <w:t>&lt;h3&gt;</w:t>
      </w:r>
      <w:r w:rsidRPr="00903DBA">
        <w:rPr>
          <w:highlight w:val="white"/>
        </w:rPr>
        <w:t>Semantic Optimization</w:t>
      </w:r>
      <w:r>
        <w:rPr>
          <w:highlight w:val="white"/>
        </w:rPr>
        <w:t>&lt;/h3&gt;</w:t>
      </w:r>
      <w:bookmarkEnd w:id="495"/>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handles a number of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0 + i</w:t>
            </w:r>
          </w:p>
          <w:p w14:paraId="085023D1" w14:textId="77777777" w:rsidR="00ED1CDD" w:rsidRPr="00903DBA" w:rsidRDefault="00ED1CDD" w:rsidP="00B82E2D">
            <w:pPr>
              <w:rPr>
                <w:highlight w:val="white"/>
              </w:rPr>
            </w:pPr>
            <w:r w:rsidRPr="00903DBA">
              <w:rPr>
                <w:highlight w:val="white"/>
              </w:rPr>
              <w:t>i + 0</w:t>
            </w:r>
          </w:p>
        </w:tc>
        <w:tc>
          <w:tcPr>
            <w:tcW w:w="3117" w:type="dxa"/>
          </w:tcPr>
          <w:p w14:paraId="057AC240" w14:textId="77777777" w:rsidR="00ED1CDD" w:rsidRPr="00903DBA" w:rsidRDefault="00ED1CDD" w:rsidP="00B82E2D">
            <w:pPr>
              <w:rPr>
                <w:highlight w:val="white"/>
              </w:rPr>
            </w:pPr>
            <w:r w:rsidRPr="00903DBA">
              <w:rPr>
                <w:highlight w:val="white"/>
              </w:rPr>
              <w:t>i</w:t>
            </w:r>
          </w:p>
          <w:p w14:paraId="517AC300" w14:textId="77777777" w:rsidR="00ED1CDD" w:rsidRPr="00903DBA" w:rsidRDefault="00ED1CDD" w:rsidP="00B82E2D">
            <w:pPr>
              <w:rPr>
                <w:highlight w:val="white"/>
              </w:rPr>
            </w:pPr>
            <w:r w:rsidRPr="00903DBA">
              <w:rPr>
                <w:highlight w:val="white"/>
              </w:rPr>
              <w:t>i</w:t>
            </w:r>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0 - i</w:t>
            </w:r>
          </w:p>
          <w:p w14:paraId="568826E1" w14:textId="77777777" w:rsidR="00ED1CDD" w:rsidRPr="00903DBA" w:rsidRDefault="00ED1CDD" w:rsidP="00B82E2D">
            <w:pPr>
              <w:rPr>
                <w:highlight w:val="white"/>
              </w:rPr>
            </w:pPr>
            <w:r w:rsidRPr="00903DBA">
              <w:rPr>
                <w:highlight w:val="white"/>
              </w:rPr>
              <w:t>i - 0</w:t>
            </w:r>
          </w:p>
        </w:tc>
        <w:tc>
          <w:tcPr>
            <w:tcW w:w="3117" w:type="dxa"/>
          </w:tcPr>
          <w:p w14:paraId="40485E01" w14:textId="77777777" w:rsidR="00ED1CDD" w:rsidRPr="00903DBA" w:rsidRDefault="00ED1CDD" w:rsidP="00B82E2D">
            <w:pPr>
              <w:rPr>
                <w:highlight w:val="white"/>
              </w:rPr>
            </w:pPr>
            <w:r w:rsidRPr="00903DBA">
              <w:rPr>
                <w:highlight w:val="white"/>
              </w:rPr>
              <w:t>-i</w:t>
            </w:r>
          </w:p>
          <w:p w14:paraId="334B2528" w14:textId="77777777" w:rsidR="00ED1CDD" w:rsidRPr="00903DBA" w:rsidRDefault="00ED1CDD" w:rsidP="00B82E2D">
            <w:pPr>
              <w:rPr>
                <w:highlight w:val="white"/>
              </w:rPr>
            </w:pPr>
            <w:r w:rsidRPr="00903DBA">
              <w:rPr>
                <w:highlight w:val="white"/>
              </w:rPr>
              <w:t>i</w:t>
            </w:r>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0 * i</w:t>
            </w:r>
          </w:p>
          <w:p w14:paraId="20C1A3FD" w14:textId="77777777" w:rsidR="00ED1CDD" w:rsidRPr="00903DBA" w:rsidRDefault="00ED1CDD" w:rsidP="00B82E2D">
            <w:pPr>
              <w:rPr>
                <w:highlight w:val="white"/>
              </w:rPr>
            </w:pPr>
            <w:r w:rsidRPr="00903DBA">
              <w:rPr>
                <w:highlight w:val="white"/>
              </w:rPr>
              <w:t>1 * i</w:t>
            </w:r>
          </w:p>
          <w:p w14:paraId="3FBCDA75" w14:textId="77777777" w:rsidR="00ED1CDD" w:rsidRPr="00903DBA" w:rsidRDefault="00ED1CDD" w:rsidP="00B82E2D">
            <w:pPr>
              <w:rPr>
                <w:highlight w:val="white"/>
              </w:rPr>
            </w:pPr>
            <w:r w:rsidRPr="00903DBA">
              <w:rPr>
                <w:highlight w:val="white"/>
              </w:rPr>
              <w:t>i * 0</w:t>
            </w:r>
          </w:p>
          <w:p w14:paraId="4B158129" w14:textId="77777777" w:rsidR="00ED1CDD" w:rsidRDefault="00ED1CDD" w:rsidP="00B82E2D">
            <w:pPr>
              <w:rPr>
                <w:highlight w:val="white"/>
              </w:rPr>
            </w:pPr>
            <w:r w:rsidRPr="00903DBA">
              <w:rPr>
                <w:highlight w:val="white"/>
              </w:rPr>
              <w:t>i * 1</w:t>
            </w:r>
          </w:p>
          <w:p w14:paraId="1308E6C0" w14:textId="77777777" w:rsidR="00ED1CDD" w:rsidRDefault="00ED1CDD" w:rsidP="00B82E2D">
            <w:pPr>
              <w:rPr>
                <w:highlight w:val="white"/>
              </w:rPr>
            </w:pPr>
            <w:r>
              <w:rPr>
                <w:highlight w:val="white"/>
              </w:rPr>
              <w:t>-1 * i</w:t>
            </w:r>
          </w:p>
          <w:p w14:paraId="578919F5" w14:textId="77777777" w:rsidR="00ED1CDD" w:rsidRPr="00903DBA" w:rsidRDefault="00ED1CDD" w:rsidP="00B82E2D">
            <w:pPr>
              <w:rPr>
                <w:highlight w:val="white"/>
              </w:rPr>
            </w:pPr>
            <w:r>
              <w:rPr>
                <w:highlight w:val="white"/>
              </w:rPr>
              <w:t>i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r w:rsidRPr="00903DBA">
              <w:rPr>
                <w:highlight w:val="white"/>
              </w:rPr>
              <w:t>i</w:t>
            </w:r>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r w:rsidRPr="00903DBA">
              <w:rPr>
                <w:highlight w:val="white"/>
              </w:rPr>
              <w:t>i</w:t>
            </w:r>
          </w:p>
          <w:p w14:paraId="5FD55420" w14:textId="77777777" w:rsidR="00ED1CDD" w:rsidRDefault="00ED1CDD" w:rsidP="00B82E2D">
            <w:pPr>
              <w:rPr>
                <w:highlight w:val="white"/>
              </w:rPr>
            </w:pPr>
            <w:r>
              <w:rPr>
                <w:highlight w:val="white"/>
              </w:rPr>
              <w:t>-i</w:t>
            </w:r>
          </w:p>
          <w:p w14:paraId="1609372E" w14:textId="77777777" w:rsidR="00ED1CDD" w:rsidRPr="00903DBA" w:rsidRDefault="00ED1CDD" w:rsidP="00B82E2D">
            <w:pPr>
              <w:rPr>
                <w:highlight w:val="white"/>
              </w:rPr>
            </w:pPr>
            <w:r>
              <w:rPr>
                <w:highlight w:val="white"/>
              </w:rPr>
              <w:t>-i</w:t>
            </w:r>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r w:rsidRPr="00903DBA">
              <w:rPr>
                <w:highlight w:val="white"/>
              </w:rPr>
              <w:t>i / 1</w:t>
            </w:r>
          </w:p>
          <w:p w14:paraId="1CD7FE74" w14:textId="77777777" w:rsidR="00ED1CDD" w:rsidRPr="00903DBA" w:rsidRDefault="00ED1CDD" w:rsidP="00B82E2D">
            <w:pPr>
              <w:rPr>
                <w:highlight w:val="white"/>
              </w:rPr>
            </w:pPr>
            <w:r w:rsidRPr="00903DBA">
              <w:rPr>
                <w:highlight w:val="white"/>
              </w:rPr>
              <w:t>i % 1</w:t>
            </w:r>
          </w:p>
        </w:tc>
        <w:tc>
          <w:tcPr>
            <w:tcW w:w="3117" w:type="dxa"/>
          </w:tcPr>
          <w:p w14:paraId="25496FED" w14:textId="77777777" w:rsidR="00ED1CDD" w:rsidRPr="00903DBA" w:rsidRDefault="00ED1CDD" w:rsidP="00B82E2D">
            <w:pPr>
              <w:rPr>
                <w:highlight w:val="white"/>
              </w:rPr>
            </w:pPr>
            <w:r w:rsidRPr="00903DBA">
              <w:rPr>
                <w:highlight w:val="white"/>
              </w:rPr>
              <w:t>i</w:t>
            </w:r>
          </w:p>
          <w:p w14:paraId="0D578B07" w14:textId="77777777" w:rsidR="00ED1CDD" w:rsidRPr="00903DBA" w:rsidRDefault="00ED1CDD" w:rsidP="00B82E2D">
            <w:pPr>
              <w:rPr>
                <w:highlight w:val="white"/>
              </w:rPr>
            </w:pPr>
            <w:r w:rsidRPr="00903DBA">
              <w:rPr>
                <w:highlight w:val="white"/>
              </w:rPr>
              <w:t>i</w:t>
            </w:r>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bookmarkStart w:id="496" w:name="_Toc98936387"/>
      <w:r>
        <w:rPr>
          <w:highlight w:val="white"/>
        </w:rPr>
        <w:lastRenderedPageBreak/>
        <w:t>&lt;h3&gt;Deference to Index Expression&lt;/h3&gt;</w:t>
      </w:r>
      <w:bookmarkEnd w:id="496"/>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3]</w:t>
      </w:r>
      <w:r>
        <w:rPr>
          <w:highlight w:val="white"/>
        </w:rPr>
        <w:t>&l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bookmarkStart w:id="497" w:name="_Toc98936388"/>
      <w:r>
        <w:rPr>
          <w:highlight w:val="white"/>
        </w:rPr>
        <w:t>&lt;h3&gt;</w:t>
      </w:r>
      <w:r w:rsidRPr="00903DBA">
        <w:rPr>
          <w:highlight w:val="white"/>
        </w:rPr>
        <w:t>Optimize Relation Expression</w:t>
      </w:r>
      <w:r>
        <w:rPr>
          <w:highlight w:val="white"/>
        </w:rPr>
        <w:t>&lt;/h3&gt;</w:t>
      </w:r>
      <w:bookmarkEnd w:id="497"/>
    </w:p>
    <w:p w14:paraId="698487CD" w14:textId="77777777" w:rsidR="00ED1CDD" w:rsidRPr="00903DBA" w:rsidRDefault="00ED1CDD" w:rsidP="00ED1CDD">
      <w:pPr>
        <w:rPr>
          <w:highlight w:val="white"/>
        </w:rPr>
      </w:pPr>
      <w:r w:rsidRPr="00903DBA">
        <w:rPr>
          <w:highlight w:val="white"/>
        </w:rPr>
        <w:t>In order to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expression it still has the same meaning</w:t>
      </w:r>
      <w:r>
        <w:t>. W</w:t>
      </w:r>
      <w:r w:rsidRPr="00903DBA">
        <w:t>e just arrange the operands so that we can generate more efficient assembly code.</w:t>
      </w:r>
    </w:p>
    <w:p w14:paraId="115E591D" w14:textId="77777777" w:rsidR="00ED1CDD" w:rsidRPr="00903DBA" w:rsidRDefault="00ED1CDD" w:rsidP="00ED1CDD">
      <w:pPr>
        <w:pStyle w:val="Code"/>
        <w:rPr>
          <w:highlight w:val="white"/>
        </w:rPr>
      </w:pPr>
      <w:r w:rsidRPr="00903DBA">
        <w:rPr>
          <w:highlight w:val="white"/>
        </w:rPr>
        <w:t xml:space="preserve">    public static IDictionary&lt;MiddleOperator, MiddleOperator&gt; m_swapMap =</w:t>
      </w:r>
    </w:p>
    <w:p w14:paraId="6B8D680D"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bookmarkStart w:id="498" w:name="_Toc98936389"/>
      <w:r>
        <w:rPr>
          <w:highlight w:val="white"/>
        </w:rPr>
        <w:t>&lt;h3&gt;</w:t>
      </w:r>
      <w:r w:rsidRPr="0060539D">
        <w:rPr>
          <w:highlight w:val="white"/>
        </w:rPr>
        <w:t>Optimize Communicative Expression</w:t>
      </w:r>
      <w:r>
        <w:rPr>
          <w:highlight w:val="white"/>
        </w:rPr>
        <w:t>&lt;/h3&gt;</w:t>
      </w:r>
      <w:bookmarkEnd w:id="498"/>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in order to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bookmarkStart w:id="499" w:name="_Toc98936390"/>
      <w:r>
        <w:t>&lt;h3&gt;Remove Temporary Assign&lt;/h3&gt;</w:t>
      </w:r>
      <w:bookmarkEnd w:id="499"/>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bookmarkStart w:id="500" w:name="_Toc98936391"/>
      <w:r>
        <w:lastRenderedPageBreak/>
        <w:t>&lt;h3&gt;Remove Temporary Access&lt;/h3&gt;</w:t>
      </w:r>
      <w:bookmarkEnd w:id="500"/>
    </w:p>
    <w:p w14:paraId="02D09C4B" w14:textId="19C13DBC" w:rsidR="00B144FF" w:rsidRPr="00B144FF" w:rsidRDefault="00B144FF" w:rsidP="00B144FF">
      <w:r>
        <w:t xml:space="preserve">In this section we do the opposite to the previous section. If we find </w:t>
      </w:r>
      <w:r w:rsidR="005A4C00">
        <w:t>a temporary assignment, we search forwards after the assigned variable and replace it with the variable is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3. 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62C58922" w14:textId="77777777" w:rsidR="00ED1CDD" w:rsidRPr="005A38F7" w:rsidRDefault="00ED1CDD" w:rsidP="00ED1CDD">
      <w:pPr>
        <w:pStyle w:val="Code"/>
      </w:pPr>
      <w:r w:rsidRPr="005A38F7">
        <w:t xml:space="preserve">      ISet&lt;Symbol&gt; simpleSet = new HashSet&lt;Symbol&gt;(),</w:t>
      </w:r>
    </w:p>
    <w:p w14:paraId="4F2AC724" w14:textId="77777777" w:rsidR="00ED1CDD" w:rsidRPr="005A38F7" w:rsidRDefault="00ED1CDD" w:rsidP="00ED1CDD">
      <w:pPr>
        <w:pStyle w:val="Code"/>
      </w:pPr>
      <w:r w:rsidRPr="005A38F7">
        <w:t xml:space="preserve">                   doubleSet = new HashSet&lt;Symbol&gt;();</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r w:rsidR="00005D7B" w:rsidRPr="00005D7B">
        <w:rPr>
          <w:rStyle w:val="KeyWord0"/>
        </w:rPr>
        <w:t>doubleSet</w:t>
      </w:r>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lastRenderedPageBreak/>
        <w:t xml:space="preserve">      }</w:t>
      </w:r>
    </w:p>
    <w:p w14:paraId="0D1C9531" w14:textId="77777777" w:rsidR="00ED1CDD" w:rsidRPr="005A38F7" w:rsidRDefault="00ED1CDD" w:rsidP="00ED1CDD">
      <w:pPr>
        <w:pStyle w:val="Code"/>
      </w:pPr>
      <w:r w:rsidRPr="005A38F7">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r w:rsidRPr="00422FB7">
        <w:rPr>
          <w:b/>
          <w:bCs/>
        </w:rPr>
        <w:t>minAssignIndex == -1</w:t>
      </w:r>
      <w:r>
        <w:t>&lt;/k&gt;</w:t>
      </w:r>
      <w:r w:rsidRPr="005A38F7">
        <w:t>)</w:t>
      </w:r>
      <w:r>
        <w:t xml:space="preserve"> or after it becomes access </w:t>
      </w:r>
      <w:r w:rsidRPr="005A38F7">
        <w:t>(</w:t>
      </w:r>
      <w:r>
        <w:t>&lt;k&gt;</w:t>
      </w:r>
      <w:r w:rsidRPr="00422FB7">
        <w:rPr>
          <w:rStyle w:val="KeyWord0"/>
        </w:rPr>
        <w:t>minAssignIndex &gt;= maxAccessIndex</w:t>
      </w:r>
      <w:r>
        <w:rPr>
          <w:rStyle w:val="KeyWord0"/>
        </w:rPr>
        <w:t>&lt;/k&gt;</w:t>
      </w:r>
      <w:r w:rsidRPr="00422FB7">
        <w:t>)</w:t>
      </w:r>
      <w:r>
        <w:t xml:space="preserve"> we have an optimization opportunity and we replace the accessed variable with the original assigned variable, and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t xml:space="preserve">      }</w:t>
      </w:r>
    </w:p>
    <w:p w14:paraId="135BF324" w14:textId="77777777" w:rsidR="00ED1CDD" w:rsidRPr="005A38F7" w:rsidRDefault="00ED1CDD" w:rsidP="00ED1CDD">
      <w:pPr>
        <w:pStyle w:val="Code"/>
      </w:pPr>
      <w:r w:rsidRPr="005A38F7">
        <w:lastRenderedPageBreak/>
        <w:t xml:space="preserve">    }</w:t>
      </w:r>
    </w:p>
    <w:p w14:paraId="498B74FC" w14:textId="77777777" w:rsidR="00ED1CDD" w:rsidRPr="00903DBA" w:rsidRDefault="00ED1CDD" w:rsidP="00ED1CDD">
      <w:pPr>
        <w:pStyle w:val="Heading3"/>
      </w:pPr>
      <w:bookmarkStart w:id="501" w:name="_Toc98936392"/>
      <w:r>
        <w:t>&lt;h3&gt;</w:t>
      </w:r>
      <w:r w:rsidRPr="00903DBA">
        <w:t>Remove Trivial Assignment</w:t>
      </w:r>
      <w:r>
        <w:t>&lt;/h3&gt;</w:t>
      </w:r>
      <w:bookmarkEnd w:id="501"/>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If we find an instruction where a symbol is assign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bookmarkStart w:id="502" w:name="_Toc98936393"/>
      <w:r>
        <w:t>&lt;h3&gt;</w:t>
      </w:r>
      <w:r w:rsidRPr="00903DBA">
        <w:t>Remove Cleared Code</w:t>
      </w:r>
      <w:r>
        <w:t>&lt;/h3&gt;</w:t>
      </w:r>
      <w:bookmarkEnd w:id="502"/>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bookmarkStart w:id="503" w:name="_Toc98936394"/>
      <w:r>
        <w:lastRenderedPageBreak/>
        <w:t>&lt;h1&gt;</w:t>
      </w:r>
      <w:bookmarkStart w:id="504" w:name="_Ref54016612"/>
      <w:bookmarkStart w:id="505" w:name="_Ref54016688"/>
      <w:r w:rsidRPr="00903DBA">
        <w:t>Assembly Code Generation</w:t>
      </w:r>
      <w:bookmarkEnd w:id="504"/>
      <w:bookmarkEnd w:id="505"/>
      <w:r>
        <w:t>&lt;/h1&gt;</w:t>
      </w:r>
      <w:bookmarkEnd w:id="503"/>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6" w:name="_Toc98936395"/>
      <w:bookmarkStart w:id="507" w:name="_Hlk64224138"/>
      <w:r>
        <w:t>&lt;h2&gt;</w:t>
      </w:r>
      <w:r w:rsidRPr="00903DBA">
        <w:t>Runtime Management</w:t>
      </w:r>
      <w:r>
        <w:t>&lt;/h2&gt;</w:t>
      </w:r>
      <w:bookmarkEnd w:id="506"/>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p w14:paraId="185BB847" w14:textId="1F6DEB9A" w:rsidR="00694D32" w:rsidRPr="00903DBA" w:rsidRDefault="00CC1DF4" w:rsidP="0060539D">
      <w:pPr>
        <w:pStyle w:val="Heading2"/>
      </w:pPr>
      <w:bookmarkStart w:id="508" w:name="_Toc98936396"/>
      <w:bookmarkEnd w:id="507"/>
      <w:r>
        <w:lastRenderedPageBreak/>
        <w:t>&lt;h2&gt;</w:t>
      </w:r>
      <w:r w:rsidRPr="00903DBA">
        <w:t>Assembly Operator</w:t>
      </w:r>
      <w:r>
        <w:t>&lt;/h2&gt;</w:t>
      </w:r>
      <w:bookmarkEnd w:id="508"/>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ch&gt;</w:t>
      </w:r>
      <w:r w:rsidRPr="00903DBA">
        <w:t>AssemblyOperator</w:t>
      </w:r>
      <w:r>
        <w:t>.</w:t>
      </w:r>
      <w:r w:rsidRPr="00903DBA">
        <w:t>cs</w:t>
      </w:r>
      <w:r>
        <w:t>&lt;/ch&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bookmarkStart w:id="509" w:name="_Toc98936397"/>
      <w:r>
        <w:t>&lt;h2&gt;</w:t>
      </w:r>
      <w:r w:rsidRPr="00903DBA">
        <w:t>Assembly Code</w:t>
      </w:r>
      <w:r>
        <w:t>&lt;/h2&gt;</w:t>
      </w:r>
      <w:bookmarkEnd w:id="509"/>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ch&gt;</w:t>
      </w:r>
      <w:r w:rsidRPr="00903DBA">
        <w:t>AssemblyCode</w:t>
      </w:r>
      <w:r>
        <w:t>.</w:t>
      </w:r>
      <w:r w:rsidRPr="00903DBA">
        <w:t>cs</w:t>
      </w:r>
      <w:r>
        <w:t>&lt;/ch&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in order to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functions.</w:t>
      </w:r>
      <w:r w:rsidR="008C4970">
        <w:rPr>
          <w:highlight w:val="white"/>
        </w:rPr>
        <w:t>&l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bookmarkStart w:id="510" w:name="_Toc98936398"/>
      <w:r>
        <w:rPr>
          <w:highlight w:val="white"/>
        </w:rPr>
        <w:t>&lt;h3&gt;</w:t>
      </w:r>
      <w:r w:rsidRPr="00903DBA">
        <w:rPr>
          <w:highlight w:val="white"/>
        </w:rPr>
        <w:t>Assembly Code Optimization</w:t>
      </w:r>
      <w:r>
        <w:rPr>
          <w:highlight w:val="white"/>
        </w:rPr>
        <w:t>&lt;/h3&gt;</w:t>
      </w:r>
      <w:bookmarkEnd w:id="510"/>
    </w:p>
    <w:p w14:paraId="60537E46" w14:textId="2C10C0B5"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bookmarkStart w:id="511" w:name="_Toc98936399"/>
      <w:r>
        <w:rPr>
          <w:highlight w:val="white"/>
        </w:rPr>
        <w:t>&lt;h3&gt;</w:t>
      </w:r>
      <w:r w:rsidRPr="00903DBA">
        <w:rPr>
          <w:highlight w:val="white"/>
        </w:rPr>
        <w:t>Operator Test Methods</w:t>
      </w:r>
      <w:r>
        <w:rPr>
          <w:highlight w:val="white"/>
        </w:rPr>
        <w:t>&lt;/h3&gt;</w:t>
      </w:r>
      <w:bookmarkEnd w:id="511"/>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bookmarkStart w:id="512" w:name="_Toc98936400"/>
      <w:r>
        <w:rPr>
          <w:highlight w:val="white"/>
        </w:rPr>
        <w:t>&lt;h3&gt;</w:t>
      </w:r>
      <w:r w:rsidRPr="00903DBA">
        <w:rPr>
          <w:highlight w:val="white"/>
        </w:rPr>
        <w:t>Register Overlapping</w:t>
      </w:r>
      <w:r>
        <w:rPr>
          <w:highlight w:val="white"/>
        </w:rPr>
        <w:t>&lt;/h3&gt;</w:t>
      </w:r>
      <w:bookmarkEnd w:id="512"/>
    </w:p>
    <w:p w14:paraId="4DAC2A82" w14:textId="7AE1FA9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lastRenderedPageBreak/>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bookmarkStart w:id="513" w:name="_Toc98936401"/>
      <w:r>
        <w:rPr>
          <w:highlight w:val="white"/>
        </w:rPr>
        <w:t>&lt;h3&gt;</w:t>
      </w:r>
      <w:r w:rsidRPr="00903DBA">
        <w:rPr>
          <w:highlight w:val="white"/>
        </w:rPr>
        <w:t>Register Size</w:t>
      </w:r>
      <w:r>
        <w:rPr>
          <w:highlight w:val="white"/>
        </w:rPr>
        <w:t>&lt;/h3&gt;</w:t>
      </w:r>
      <w:bookmarkEnd w:id="513"/>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16DE48D0" w:rsidR="00DF0E0B" w:rsidRPr="00903DBA" w:rsidRDefault="00DF0E0B" w:rsidP="0042441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However, we still have to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lastRenderedPageBreak/>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lastRenderedPageBreak/>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bookmarkStart w:id="514" w:name="_Toc98936402"/>
      <w:r>
        <w:rPr>
          <w:highlight w:val="white"/>
        </w:rPr>
        <w:t>&lt;h3&gt;</w:t>
      </w:r>
      <w:r w:rsidRPr="00903DBA">
        <w:rPr>
          <w:highlight w:val="white"/>
        </w:rPr>
        <w:t>ToString</w:t>
      </w:r>
      <w:r>
        <w:rPr>
          <w:highlight w:val="white"/>
        </w:rPr>
        <w:t>&lt;/h3&gt;</w:t>
      </w:r>
      <w:bookmarkEnd w:id="514"/>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lastRenderedPageBreak/>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double-word)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0353C666"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irective, since the size of addresses is eight bytes.</w:t>
      </w:r>
      <w:r w:rsidR="00120DE0" w:rsidRPr="00903DBA">
        <w:rPr>
          <w:highlight w:val="white"/>
        </w:rPr>
        <w:t xml:space="preserve"> 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00120DE0" w:rsidRPr="00903DBA">
        <w:rPr>
          <w:highlight w:val="white"/>
        </w:rPr>
        <w:t xml:space="preserve"> method write a positive or negative offset, </w:t>
      </w:r>
      <w:r w:rsidR="002A36CA">
        <w:rPr>
          <w:highlight w:val="white"/>
        </w:rPr>
        <w:t xml:space="preserve">with sign, </w:t>
      </w:r>
      <w:r w:rsidR="00120DE0" w:rsidRPr="00903DBA">
        <w:rPr>
          <w:highlight w:val="white"/>
        </w:rPr>
        <w:t>unless the offset is zero.</w:t>
      </w:r>
    </w:p>
    <w:p w14:paraId="433AA184" w14:textId="77777777" w:rsidR="00A06DFC" w:rsidRPr="00903DBA" w:rsidRDefault="00A06DFC" w:rsidP="00A06DFC">
      <w:pPr>
        <w:pStyle w:val="Code"/>
        <w:rPr>
          <w:highlight w:val="white"/>
        </w:rPr>
      </w:pPr>
      <w:r w:rsidRPr="00903DBA">
        <w:rPr>
          <w:highlight w:val="white"/>
        </w:rPr>
        <w:lastRenderedPageBreak/>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3394A686" w:rsidR="00A06DFC" w:rsidRPr="00903DBA" w:rsidRDefault="00A06DFC" w:rsidP="00A06DFC">
      <w:pPr>
        <w:rPr>
          <w:highlight w:val="white"/>
        </w:rPr>
      </w:pPr>
      <w:r w:rsidRPr="00903DBA">
        <w:rPr>
          <w:highlight w:val="white"/>
        </w:rPr>
        <w:t xml:space="preserve">When defining a sequence of zeros, we use the </w:t>
      </w:r>
      <w:r w:rsidR="00D4318D">
        <w:rPr>
          <w:rStyle w:val="KeyWord0"/>
          <w:highlight w:val="white"/>
        </w:rPr>
        <w:t>&lt;k&gt;</w:t>
      </w:r>
      <w:r w:rsidR="00D4318D" w:rsidRPr="00903DBA">
        <w:rPr>
          <w:rStyle w:val="KeyWord0"/>
          <w:highlight w:val="white"/>
        </w:rPr>
        <w:t>times</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irective</w:t>
      </w:r>
      <w:r w:rsidR="002A36CA">
        <w:rPr>
          <w:highlight w:val="white"/>
        </w:rPr>
        <w:t>s. They</w:t>
      </w:r>
      <w:r w:rsidRPr="00903DBA">
        <w:rPr>
          <w:highlight w:val="white"/>
        </w:rPr>
        <w:t xml:space="preserve"> repeat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r w:rsidR="00D4318D" w:rsidRPr="00903DBA">
        <w:rPr>
          <w:rStyle w:val="KeyWord0"/>
          <w:highlight w:val="white"/>
        </w:rPr>
        <w:t>operand2</w:t>
      </w:r>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lastRenderedPageBreak/>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5" w:name="_Toc98936403"/>
      <w:bookmarkStart w:id="516" w:name="_Hlk64223447"/>
      <w:r>
        <w:t>&lt;h2&gt;</w:t>
      </w:r>
      <w:r w:rsidRPr="00903DBA">
        <w:t>Tracks</w:t>
      </w:r>
      <w:r>
        <w:t>&lt;/h2&gt;</w:t>
      </w:r>
      <w:bookmarkEnd w:id="515"/>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lastRenderedPageBreak/>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gt;</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lastRenderedPageBreak/>
        <w:t>&lt;ch&gt;</w:t>
      </w:r>
      <w:r w:rsidRPr="00903DBA">
        <w:t>Track</w:t>
      </w:r>
      <w:r>
        <w:t>.</w:t>
      </w:r>
      <w:r w:rsidRPr="00903DBA">
        <w:t>cs</w:t>
      </w:r>
      <w:r>
        <w:t>&lt;/ch&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bookmarkStart w:id="517" w:name="_Toc98936404"/>
      <w:r>
        <w:t>&lt;h2&gt;</w:t>
      </w:r>
      <w:r w:rsidRPr="00903DBA">
        <w:t>Register Allocation</w:t>
      </w:r>
      <w:r>
        <w:t>&lt;/h2&gt;</w:t>
      </w:r>
      <w:bookmarkEnd w:id="517"/>
    </w:p>
    <w:p w14:paraId="02693415" w14:textId="5C7D44C4"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t>&lt;ch&gt;Register.</w:t>
      </w:r>
      <w:r w:rsidRPr="00903DBA">
        <w:t>cs</w:t>
      </w:r>
      <w:r>
        <w:t>&lt;/ch&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c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c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ch&gt;</w:t>
      </w:r>
      <w:r w:rsidRPr="00903DBA">
        <w:t>RegisterAllocator</w:t>
      </w:r>
      <w:r>
        <w:t>.</w:t>
      </w:r>
      <w:r w:rsidRPr="00903DBA">
        <w:t>cs</w:t>
      </w:r>
      <w:r>
        <w:t>&lt;/ch&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lastRenderedPageBreak/>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in order to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lastRenderedPageBreak/>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142FA37"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that cases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lastRenderedPageBreak/>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If the track does not hold a pointer w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6"/>
    </w:p>
    <w:p w14:paraId="55CD0915" w14:textId="6D4B2604" w:rsidR="00E920BB" w:rsidRPr="00903DBA" w:rsidRDefault="00CC1DF4" w:rsidP="0060539D">
      <w:pPr>
        <w:pStyle w:val="Heading2"/>
      </w:pPr>
      <w:bookmarkStart w:id="518" w:name="_Toc98936405"/>
      <w:r>
        <w:t>&lt;h2&gt;</w:t>
      </w:r>
      <w:r w:rsidRPr="00903DBA">
        <w:t>Assembly Code Generation</w:t>
      </w:r>
      <w:r>
        <w:t>&lt;/h2&gt;</w:t>
      </w:r>
      <w:bookmarkEnd w:id="518"/>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ch&gt;</w:t>
      </w:r>
      <w:r w:rsidRPr="00903DBA">
        <w:t>AssemblyCodeGenerator</w:t>
      </w:r>
      <w:r>
        <w:t>.</w:t>
      </w:r>
      <w:r w:rsidRPr="00903DBA">
        <w:t>cs</w:t>
      </w:r>
      <w:r>
        <w:t>&lt;/ch&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lastRenderedPageBreak/>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bookmarkStart w:id="519" w:name="_Toc98936406"/>
      <w:r>
        <w:rPr>
          <w:highlight w:val="white"/>
        </w:rPr>
        <w:lastRenderedPageBreak/>
        <w:t>&lt;h3&gt;</w:t>
      </w:r>
      <w:r w:rsidRPr="00903DBA">
        <w:rPr>
          <w:highlight w:val="white"/>
        </w:rPr>
        <w:t>The Long Switch</w:t>
      </w:r>
      <w:r>
        <w:rPr>
          <w:highlight w:val="white"/>
        </w:rPr>
        <w:t>&lt;/h3&gt;</w:t>
      </w:r>
      <w:bookmarkEnd w:id="519"/>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r w:rsidR="000202DC">
        <w:rPr>
          <w:highlight w:val="white"/>
        </w:rPr>
        <w:t>is</w:t>
      </w:r>
      <w:r w:rsidR="00840521">
        <w:rPr>
          <w:highlight w:val="white"/>
        </w:rPr>
        <w:t xml:space="preserve"> not b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lastRenderedPageBreak/>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lastRenderedPageBreak/>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lastRenderedPageBreak/>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bookmarkStart w:id="520" w:name="_Toc98936407"/>
      <w:r>
        <w:rPr>
          <w:highlight w:val="white"/>
        </w:rPr>
        <w:t>&lt;h3&gt;</w:t>
      </w:r>
      <w:r w:rsidRPr="00903DBA">
        <w:rPr>
          <w:highlight w:val="white"/>
        </w:rPr>
        <w:t>Track Set Generation</w:t>
      </w:r>
      <w:r>
        <w:rPr>
          <w:highlight w:val="white"/>
        </w:rPr>
        <w:t>&lt;/h3&gt;</w:t>
      </w:r>
      <w:bookmarkEnd w:id="520"/>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lastRenderedPageBreak/>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bookmarkStart w:id="521" w:name="_Toc98936408"/>
      <w:r>
        <w:rPr>
          <w:highlight w:val="white"/>
        </w:rPr>
        <w:t>&lt;h3&gt;</w:t>
      </w:r>
      <w:r w:rsidRPr="00903DBA">
        <w:rPr>
          <w:highlight w:val="white"/>
        </w:rPr>
        <w:t>Function Calls</w:t>
      </w:r>
      <w:r>
        <w:rPr>
          <w:highlight w:val="white"/>
        </w:rPr>
        <w:t>&lt;/h3&gt;</w:t>
      </w:r>
      <w:bookmarkEnd w:id="521"/>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lastRenderedPageBreak/>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22"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lastRenderedPageBreak/>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lastRenderedPageBreak/>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22"/>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lastRenderedPageBreak/>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bookmarkStart w:id="523" w:name="_Toc98936409"/>
      <w:r>
        <w:rPr>
          <w:highlight w:val="white"/>
        </w:rPr>
        <w:t>&lt;h3&gt;</w:t>
      </w:r>
      <w:r w:rsidRPr="0060539D">
        <w:rPr>
          <w:highlight w:val="white"/>
        </w:rPr>
        <w:t>Base and Offset</w:t>
      </w:r>
      <w:r>
        <w:rPr>
          <w:highlight w:val="white"/>
        </w:rPr>
        <w:t>&lt;/h3&gt;</w:t>
      </w:r>
      <w:bookmarkEnd w:id="523"/>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dereferred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lastRenderedPageBreak/>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bookmarkStart w:id="524" w:name="_Toc98936410"/>
      <w:r>
        <w:rPr>
          <w:highlight w:val="white"/>
        </w:rPr>
        <w:t>&lt;h3&gt;</w:t>
      </w:r>
      <w:r w:rsidRPr="00903DBA">
        <w:rPr>
          <w:highlight w:val="white"/>
        </w:rPr>
        <w:t>Loading Values into Registers</w:t>
      </w:r>
      <w:r>
        <w:rPr>
          <w:highlight w:val="white"/>
        </w:rPr>
        <w:t>&lt;/h3&gt;</w:t>
      </w:r>
      <w:bookmarkEnd w:id="524"/>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lastRenderedPageBreak/>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lastRenderedPageBreak/>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s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lastRenderedPageBreak/>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bookmarkStart w:id="525" w:name="_Toc98936411"/>
      <w:r>
        <w:rPr>
          <w:highlight w:val="white"/>
        </w:rPr>
        <w:t>&lt;h3&gt;</w:t>
      </w:r>
      <w:r w:rsidRPr="00903DBA">
        <w:rPr>
          <w:highlight w:val="white"/>
        </w:rPr>
        <w:t xml:space="preserve">Return, Exit, and </w:t>
      </w:r>
      <w:r>
        <w:rPr>
          <w:highlight w:val="white"/>
        </w:rPr>
        <w:t>Jump&lt;/h3&gt;</w:t>
      </w:r>
      <w:bookmarkEnd w:id="525"/>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lastRenderedPageBreak/>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have to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bookmarkStart w:id="526" w:name="_Toc98936412"/>
      <w:r>
        <w:rPr>
          <w:highlight w:val="white"/>
        </w:rPr>
        <w:t>&lt;h3&gt;</w:t>
      </w:r>
      <w:r w:rsidRPr="00903DBA">
        <w:rPr>
          <w:highlight w:val="white"/>
        </w:rPr>
        <w:t>Load and Inspect Registers</w:t>
      </w:r>
      <w:r>
        <w:rPr>
          <w:highlight w:val="white"/>
        </w:rPr>
        <w:t>&lt;/h3&gt;</w:t>
      </w:r>
      <w:bookmarkEnd w:id="526"/>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lastRenderedPageBreak/>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assembly instructions added. Therefore, in order for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bookmarkStart w:id="527" w:name="_Toc98936413"/>
      <w:r>
        <w:rPr>
          <w:highlight w:val="white"/>
        </w:rPr>
        <w:t>&lt;h3&gt;</w:t>
      </w:r>
      <w:r w:rsidRPr="00903DBA">
        <w:rPr>
          <w:highlight w:val="white"/>
        </w:rPr>
        <w:t>Initialization</w:t>
      </w:r>
      <w:r>
        <w:rPr>
          <w:highlight w:val="white"/>
        </w:rPr>
        <w:t>&lt;/h3&gt;</w:t>
      </w:r>
      <w:bookmarkEnd w:id="527"/>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bookmarkStart w:id="528" w:name="_Toc98936414"/>
      <w:r>
        <w:rPr>
          <w:highlight w:val="white"/>
        </w:rPr>
        <w:t>&lt;h3&gt;</w:t>
      </w:r>
      <w:r w:rsidRPr="0060539D">
        <w:rPr>
          <w:highlight w:val="white"/>
        </w:rPr>
        <w:t>Integral Assignment and Parameters</w:t>
      </w:r>
      <w:r>
        <w:rPr>
          <w:highlight w:val="white"/>
        </w:rPr>
        <w:t>&lt;/h3&gt;</w:t>
      </w:r>
      <w:bookmarkEnd w:id="528"/>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lastRenderedPageBreak/>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lastRenderedPageBreak/>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bookmarkStart w:id="529" w:name="_Toc98936415"/>
      <w:r>
        <w:rPr>
          <w:highlight w:val="white"/>
        </w:rPr>
        <w:lastRenderedPageBreak/>
        <w:t>&lt;h3&gt;</w:t>
      </w:r>
      <w:r w:rsidRPr="00903DBA">
        <w:rPr>
          <w:highlight w:val="white"/>
        </w:rPr>
        <w:t>Unary Integral Operations</w:t>
      </w:r>
      <w:r>
        <w:rPr>
          <w:highlight w:val="white"/>
        </w:rPr>
        <w:t>&lt;/h3&gt;</w:t>
      </w:r>
      <w:bookmarkEnd w:id="529"/>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lastRenderedPageBreak/>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lastRenderedPageBreak/>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bookmarkStart w:id="530" w:name="_Toc98936416"/>
      <w:r>
        <w:rPr>
          <w:highlight w:val="white"/>
        </w:rPr>
        <w:t>&lt;h3&gt;</w:t>
      </w:r>
      <w:r w:rsidRPr="00903DBA">
        <w:rPr>
          <w:highlight w:val="white"/>
        </w:rPr>
        <w:t>Integral Binary</w:t>
      </w:r>
      <w:r>
        <w:rPr>
          <w:highlight w:val="white"/>
        </w:rPr>
        <w:t>&lt;/h3&gt;</w:t>
      </w:r>
      <w:bookmarkEnd w:id="530"/>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Note that the result symbol is null in this case</w:t>
      </w:r>
      <w:r w:rsidR="007E1201">
        <w:rPr>
          <w:highlight w:val="white"/>
        </w:rPr>
        <w:t>, sinc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lastRenderedPageBreak/>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address (not its value, sinc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r w:rsidR="003F553D" w:rsidRPr="00903DBA">
        <w:rPr>
          <w:highlight w:val="white"/>
        </w:rPr>
        <w:t>with the exception of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r w:rsidR="00BD7BEC">
        <w:rPr>
          <w:highlight w:val="white"/>
        </w:rPr>
        <w:t xml:space="preserve">similar to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w:t>
      </w:r>
      <w:r w:rsidR="00110333" w:rsidRPr="00903DBA">
        <w:rPr>
          <w:highlight w:val="white"/>
        </w:rPr>
        <w:lastRenderedPageBreak/>
        <w:t xml:space="preserve">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r w:rsidR="00D4318D" w:rsidRPr="00903DBA">
        <w:rPr>
          <w:rStyle w:val="KeyWord0"/>
          <w:highlight w:val="white"/>
        </w:rPr>
        <w:t>leftTrack</w:t>
      </w:r>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Then we need to look into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lastRenderedPageBreak/>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lastRenderedPageBreak/>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bookmarkStart w:id="531" w:name="_Toc98936417"/>
      <w:r>
        <w:rPr>
          <w:highlight w:val="white"/>
        </w:rPr>
        <w:t>&lt;h3&gt;</w:t>
      </w:r>
      <w:r w:rsidRPr="003B4156">
        <w:rPr>
          <w:highlight w:val="white"/>
        </w:rPr>
        <w:t>Integral Multiplication, Division, and Modulo</w:t>
      </w:r>
      <w:r>
        <w:rPr>
          <w:highlight w:val="white"/>
        </w:rPr>
        <w:t>&lt;/h3&gt;</w:t>
      </w:r>
      <w:bookmarkEnd w:id="531"/>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integer value. Instead, we have to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lastRenderedPageBreak/>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r w:rsidR="00D4318D" w:rsidRPr="00CD3D96">
        <w:rPr>
          <w:rStyle w:val="KeyWord0"/>
          <w:highlight w:val="white"/>
        </w:rPr>
        <w:t>xor</w:t>
      </w:r>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in order to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77777777" w:rsidR="003B4156" w:rsidRPr="00903DBA" w:rsidRDefault="003B4156" w:rsidP="003B4156">
      <w:pPr>
        <w:pStyle w:val="Code"/>
        <w:rPr>
          <w:highlight w:val="white"/>
        </w:rPr>
      </w:pPr>
      <w:r w:rsidRPr="00492109">
        <w:rPr>
          <w:highlight w:val="white"/>
          <w:lang w:val="nb-NO"/>
        </w:rPr>
        <w:t xml:space="preserve">      </w:t>
      </w:r>
      <w:r w:rsidRPr="00903DBA">
        <w:rPr>
          <w:highlight w:val="white"/>
        </w:rPr>
        <w:t>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lastRenderedPageBreak/>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bookmarkStart w:id="532" w:name="_Toc98936418"/>
      <w:r>
        <w:rPr>
          <w:highlight w:val="white"/>
        </w:rPr>
        <w:t>&lt;h3&gt;</w:t>
      </w:r>
      <w:r w:rsidRPr="00903DBA">
        <w:rPr>
          <w:highlight w:val="white"/>
        </w:rPr>
        <w:t>Case</w:t>
      </w:r>
      <w:r>
        <w:rPr>
          <w:highlight w:val="white"/>
        </w:rPr>
        <w:t>&lt;/h3&gt;</w:t>
      </w:r>
      <w:bookmarkEnd w:id="532"/>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bookmarkStart w:id="533" w:name="_Toc98936419"/>
      <w:r>
        <w:rPr>
          <w:highlight w:val="white"/>
        </w:rPr>
        <w:t>&lt;h3&gt;</w:t>
      </w:r>
      <w:r w:rsidRPr="00903DBA">
        <w:rPr>
          <w:highlight w:val="white"/>
        </w:rPr>
        <w:t>Address</w:t>
      </w:r>
      <w:r>
        <w:rPr>
          <w:highlight w:val="white"/>
        </w:rPr>
        <w:t xml:space="preserve"> and Dereference&lt;/h3&gt;</w:t>
      </w:r>
      <w:bookmarkEnd w:id="533"/>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actually quit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lastRenderedPageBreak/>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have to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bookmarkStart w:id="534" w:name="_Toc98936420"/>
      <w:r>
        <w:rPr>
          <w:highlight w:val="white"/>
        </w:rPr>
        <w:t>&lt;h3&gt;</w:t>
      </w:r>
      <w:r w:rsidRPr="0060539D">
        <w:rPr>
          <w:highlight w:val="white"/>
        </w:rPr>
        <w:t>Floating Binary</w:t>
      </w:r>
      <w:r>
        <w:rPr>
          <w:highlight w:val="white"/>
        </w:rPr>
        <w:t>&lt;/h3&gt;</w:t>
      </w:r>
      <w:bookmarkEnd w:id="534"/>
    </w:p>
    <w:p w14:paraId="7862C5D9" w14:textId="2797B328" w:rsidR="00673D57" w:rsidRPr="00903DBA" w:rsidRDefault="00673D57" w:rsidP="00673D57">
      <w:pPr>
        <w:rPr>
          <w:highlight w:val="white"/>
        </w:rPr>
      </w:pPr>
      <w:r w:rsidRPr="00903DBA">
        <w:rPr>
          <w:highlight w:val="white"/>
        </w:rPr>
        <w:t xml:space="preserve">Similar to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lastRenderedPageBreak/>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bookmarkStart w:id="535" w:name="_Toc98936421"/>
      <w:r>
        <w:rPr>
          <w:highlight w:val="white"/>
        </w:rPr>
        <w:t>&lt;h3&gt;</w:t>
      </w:r>
      <w:r w:rsidRPr="0060539D">
        <w:rPr>
          <w:highlight w:val="white"/>
        </w:rPr>
        <w:t>Floating Relation</w:t>
      </w:r>
      <w:r>
        <w:rPr>
          <w:highlight w:val="white"/>
        </w:rPr>
        <w:t>&lt;/h3&gt;</w:t>
      </w:r>
      <w:bookmarkEnd w:id="535"/>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bookmarkStart w:id="536" w:name="_Toc98936422"/>
      <w:r>
        <w:rPr>
          <w:highlight w:val="white"/>
        </w:rPr>
        <w:t>&lt;h3&gt;</w:t>
      </w:r>
      <w:r w:rsidRPr="00903DBA">
        <w:rPr>
          <w:highlight w:val="white"/>
        </w:rPr>
        <w:t>Floating Push and Pop</w:t>
      </w:r>
      <w:r>
        <w:rPr>
          <w:highlight w:val="white"/>
        </w:rPr>
        <w:t>&lt;/h3&gt;</w:t>
      </w:r>
      <w:bookmarkEnd w:id="536"/>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C7452F0" w14:textId="059145FB" w:rsidR="008E35B6" w:rsidRPr="008E35B6" w:rsidRDefault="008E35B6" w:rsidP="008E35B6">
      <w:pPr>
        <w:pStyle w:val="Code"/>
      </w:pPr>
      <w:r w:rsidRPr="008E35B6">
        <w:t xml:space="preserve">    public static Dictionary&lt;(</w:t>
      </w:r>
      <w:r w:rsidR="00447833">
        <w:t>bool Floating, int Size</w:t>
      </w:r>
      <w:r w:rsidRPr="008E35B6">
        <w:t>), AssemblyOperator&gt;</w:t>
      </w:r>
    </w:p>
    <w:p w14:paraId="259EA30C" w14:textId="16530432" w:rsidR="008E35B6" w:rsidRPr="008E35B6" w:rsidRDefault="008E35B6" w:rsidP="008E35B6">
      <w:pPr>
        <w:pStyle w:val="Code"/>
      </w:pPr>
      <w:r w:rsidRPr="008E35B6">
        <w:t xml:space="preserve">      m_floatPushMap = new() {</w:t>
      </w:r>
    </w:p>
    <w:p w14:paraId="51E1BF60" w14:textId="219F662D"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2), AssemblyOperator.fild_word},</w:t>
      </w:r>
    </w:p>
    <w:p w14:paraId="5C77B2AB" w14:textId="1C406D1C"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4), AssemblyOperator.fild_dword},</w:t>
      </w:r>
    </w:p>
    <w:p w14:paraId="770E406E" w14:textId="6EA68085" w:rsidR="008E35B6" w:rsidRPr="008E35B6" w:rsidRDefault="008E35B6" w:rsidP="008E35B6">
      <w:pPr>
        <w:pStyle w:val="Code"/>
      </w:pPr>
      <w:r w:rsidRPr="008E35B6">
        <w:t xml:space="preserve">        {(</w:t>
      </w:r>
      <w:r w:rsidR="004A080A">
        <w:t xml:space="preserve">Floating: </w:t>
      </w:r>
      <w:r w:rsidRPr="008E35B6">
        <w:t xml:space="preserve">false, </w:t>
      </w:r>
      <w:r w:rsidR="004A080A">
        <w:t xml:space="preserve">Size: </w:t>
      </w:r>
      <w:r w:rsidRPr="008E35B6">
        <w:t>8), AssemblyOperator.fild_qword},</w:t>
      </w:r>
    </w:p>
    <w:p w14:paraId="78CAB4E4" w14:textId="049D54BF"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4), AssemblyOperator.fld_dword},</w:t>
      </w:r>
    </w:p>
    <w:p w14:paraId="138A95A1" w14:textId="22C8E28E" w:rsidR="008E35B6" w:rsidRPr="008E35B6" w:rsidRDefault="008E35B6" w:rsidP="008E35B6">
      <w:pPr>
        <w:pStyle w:val="Code"/>
      </w:pPr>
      <w:r w:rsidRPr="008E35B6">
        <w:t xml:space="preserve">        {(</w:t>
      </w:r>
      <w:r w:rsidR="004A080A">
        <w:t xml:space="preserve">Floating: </w:t>
      </w:r>
      <w:r w:rsidRPr="008E35B6">
        <w:t xml:space="preserve">true, </w:t>
      </w:r>
      <w:r w:rsidR="004A080A">
        <w:t xml:space="preserve">Size: </w:t>
      </w:r>
      <w:r w:rsidRPr="008E35B6">
        <w:t>8), AssemblyOperator.fld_qword}</w:t>
      </w:r>
    </w:p>
    <w:p w14:paraId="469AEC46" w14:textId="77777777" w:rsidR="008E35B6" w:rsidRPr="008E35B6" w:rsidRDefault="008E35B6" w:rsidP="008E35B6">
      <w:pPr>
        <w:pStyle w:val="Code"/>
      </w:pPr>
      <w:r w:rsidRPr="008E35B6">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lastRenderedPageBreak/>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34DFA99B" w14:textId="15F1309D" w:rsidR="00E05B05" w:rsidRDefault="00E05B05" w:rsidP="00E05B05">
      <w:pPr>
        <w:pStyle w:val="Code"/>
        <w:rPr>
          <w:lang w:val="en-SE"/>
        </w:rPr>
      </w:pPr>
      <w:r>
        <w:rPr>
          <w:lang w:val="en-SE"/>
        </w:rPr>
        <w:t xml:space="preserve">        (</w:t>
      </w:r>
      <w:r w:rsidR="00447833">
        <w:rPr>
          <w:color w:val="0000FF"/>
          <w:lang w:val="en-SE"/>
        </w:rPr>
        <w:t>bool Floating, int Size</w:t>
      </w:r>
      <w:r>
        <w:rPr>
          <w:lang w:val="en-SE"/>
        </w:rPr>
        <w:t>) pair =</w:t>
      </w:r>
    </w:p>
    <w:p w14:paraId="484C2234" w14:textId="0428BF47" w:rsidR="00E05B05" w:rsidRDefault="00E05B05" w:rsidP="00E05B05">
      <w:pPr>
        <w:pStyle w:val="Code"/>
        <w:rPr>
          <w:lang w:val="en-SE"/>
        </w:rPr>
      </w:pPr>
      <w:r>
        <w:rPr>
          <w:lang w:val="en-GB"/>
        </w:rPr>
        <w:t xml:space="preserve">         </w:t>
      </w:r>
      <w:r>
        <w:rPr>
          <w:lang w:val="en-SE"/>
        </w:rPr>
        <w:t xml:space="preserve"> (symbol.Type.IsFloating(),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Similar to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lastRenderedPageBreak/>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3ABB1F48" w:rsidR="007B5B99" w:rsidRPr="00903DBA" w:rsidRDefault="007B5B99" w:rsidP="007B5B99">
      <w:pPr>
        <w:pStyle w:val="Code"/>
        <w:rPr>
          <w:highlight w:val="white"/>
        </w:rPr>
      </w:pPr>
      <w:r w:rsidRPr="00903DBA">
        <w:rPr>
          <w:highlight w:val="white"/>
        </w:rPr>
        <w:t xml:space="preserve">    public static Dictionary&lt;</w:t>
      </w:r>
      <w:r w:rsidR="003B1902">
        <w:rPr>
          <w:highlight w:val="white"/>
        </w:rPr>
        <w:t>(</w:t>
      </w:r>
      <w:r w:rsidR="00447833">
        <w:rPr>
          <w:highlight w:val="white"/>
        </w:rPr>
        <w:t>bool Floating, int Size</w:t>
      </w:r>
      <w:r w:rsidR="003B1902">
        <w:rPr>
          <w:highlight w:val="white"/>
        </w:rPr>
        <w:t>)</w:t>
      </w:r>
      <w:r w:rsidRPr="00903DBA">
        <w:rPr>
          <w:highlight w:val="white"/>
        </w:rPr>
        <w:t>,</w:t>
      </w:r>
      <w:r w:rsidR="00810F17">
        <w:rPr>
          <w:highlight w:val="white"/>
        </w:rPr>
        <w:t xml:space="preserve"> </w:t>
      </w:r>
      <w:r w:rsidRPr="00903DBA">
        <w:rPr>
          <w:highlight w:val="white"/>
        </w:rPr>
        <w:t>AssemblyOperator&gt;</w:t>
      </w:r>
    </w:p>
    <w:p w14:paraId="7E340727" w14:textId="50ED7DF8" w:rsidR="007B5B99" w:rsidRPr="00903DBA" w:rsidRDefault="007B5B99" w:rsidP="007B5B99">
      <w:pPr>
        <w:pStyle w:val="Code"/>
        <w:rPr>
          <w:highlight w:val="white"/>
        </w:rPr>
      </w:pPr>
      <w:r w:rsidRPr="00903DBA">
        <w:rPr>
          <w:highlight w:val="white"/>
        </w:rPr>
        <w:t xml:space="preserve">      m_floatPopMap = </w:t>
      </w:r>
      <w:r w:rsidR="003B46B5">
        <w:rPr>
          <w:highlight w:val="white"/>
        </w:rPr>
        <w:t>new()</w:t>
      </w:r>
      <w:r w:rsidRPr="00903DBA">
        <w:rPr>
          <w:highlight w:val="white"/>
        </w:rPr>
        <w:t xml:space="preserve"> {</w:t>
      </w:r>
    </w:p>
    <w:p w14:paraId="2D0363E5" w14:textId="5A26B2FF"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2), AssemblyOperator.fistp_word},</w:t>
      </w:r>
    </w:p>
    <w:p w14:paraId="761C246D" w14:textId="4C2C4199"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4), AssemblyOperator.fistp_dword},</w:t>
      </w:r>
    </w:p>
    <w:p w14:paraId="30AE5A71" w14:textId="58DD64B8"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false, </w:t>
      </w:r>
      <w:r w:rsidR="00AA354B">
        <w:rPr>
          <w:highlight w:val="white"/>
        </w:rPr>
        <w:t xml:space="preserve">Size: </w:t>
      </w:r>
      <w:r w:rsidRPr="00903DBA">
        <w:rPr>
          <w:highlight w:val="white"/>
        </w:rPr>
        <w:t>8), AssemblyOperator.fistp_qword},</w:t>
      </w:r>
    </w:p>
    <w:p w14:paraId="2BD069CF" w14:textId="406DD464"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4), AssemblyOperator.fstp_dword},</w:t>
      </w:r>
    </w:p>
    <w:p w14:paraId="7577EBFC" w14:textId="5079C93C" w:rsidR="007B5B99" w:rsidRPr="00903DBA" w:rsidRDefault="007B5B99" w:rsidP="007B5B99">
      <w:pPr>
        <w:pStyle w:val="Code"/>
        <w:rPr>
          <w:highlight w:val="white"/>
        </w:rPr>
      </w:pPr>
      <w:r w:rsidRPr="00903DBA">
        <w:rPr>
          <w:highlight w:val="white"/>
        </w:rPr>
        <w:t xml:space="preserve">        {(</w:t>
      </w:r>
      <w:r w:rsidR="00AA354B">
        <w:rPr>
          <w:highlight w:val="white"/>
        </w:rPr>
        <w:t xml:space="preserve">Floating: </w:t>
      </w:r>
      <w:r w:rsidRPr="00903DBA">
        <w:rPr>
          <w:highlight w:val="white"/>
        </w:rPr>
        <w:t xml:space="preserve">true, </w:t>
      </w:r>
      <w:r w:rsidR="00AA354B">
        <w:rPr>
          <w:highlight w:val="white"/>
        </w:rPr>
        <w:t xml:space="preserve">Size: </w:t>
      </w:r>
      <w:r w:rsidRPr="00903DBA">
        <w:rPr>
          <w:highlight w:val="white"/>
        </w:rPr>
        <w:t>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24C38F03" w:rsidR="007B5B99" w:rsidRPr="00903DBA" w:rsidRDefault="007B5B99" w:rsidP="007B5B99">
      <w:pPr>
        <w:pStyle w:val="Code"/>
        <w:rPr>
          <w:highlight w:val="white"/>
        </w:rPr>
      </w:pPr>
      <w:r w:rsidRPr="00903DBA">
        <w:rPr>
          <w:highlight w:val="white"/>
        </w:rPr>
        <w:t xml:space="preserve">    public static Dictionary&lt;</w:t>
      </w:r>
      <w:r w:rsidR="00B0242B">
        <w:rPr>
          <w:highlight w:val="white"/>
        </w:rPr>
        <w:t>(</w:t>
      </w:r>
      <w:r w:rsidR="00447833">
        <w:rPr>
          <w:highlight w:val="white"/>
        </w:rPr>
        <w:t>bool Floating, int Size</w:t>
      </w:r>
      <w:r w:rsidR="00B0242B">
        <w:rPr>
          <w:highlight w:val="white"/>
        </w:rPr>
        <w:t>)</w:t>
      </w:r>
      <w:r w:rsidRPr="00903DBA">
        <w:rPr>
          <w:highlight w:val="white"/>
        </w:rPr>
        <w:t>,</w:t>
      </w:r>
      <w:r w:rsidR="007E5EB2">
        <w:rPr>
          <w:highlight w:val="white"/>
        </w:rPr>
        <w:t xml:space="preserve"> </w:t>
      </w:r>
      <w:r w:rsidRPr="00903DBA">
        <w:rPr>
          <w:highlight w:val="white"/>
        </w:rPr>
        <w:t>AssemblyOperator&gt;</w:t>
      </w:r>
    </w:p>
    <w:p w14:paraId="65C7FD4E" w14:textId="7F8A48DF" w:rsidR="007B5B99" w:rsidRPr="00903DBA" w:rsidRDefault="007B5B99" w:rsidP="007B5B99">
      <w:pPr>
        <w:pStyle w:val="Code"/>
        <w:rPr>
          <w:highlight w:val="white"/>
        </w:rPr>
      </w:pPr>
      <w:r w:rsidRPr="00903DBA">
        <w:rPr>
          <w:highlight w:val="white"/>
        </w:rPr>
        <w:t xml:space="preserve">      m_floatTopMap = </w:t>
      </w:r>
      <w:r w:rsidR="003B46B5">
        <w:rPr>
          <w:highlight w:val="white"/>
        </w:rPr>
        <w:t>new()</w:t>
      </w:r>
      <w:r w:rsidRPr="00903DBA">
        <w:rPr>
          <w:highlight w:val="white"/>
        </w:rPr>
        <w:t xml:space="preserve"> {</w:t>
      </w:r>
    </w:p>
    <w:p w14:paraId="444D757F" w14:textId="284C3A0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2), AssemblyOperator.fist_word},</w:t>
      </w:r>
    </w:p>
    <w:p w14:paraId="6AA17302" w14:textId="0F59EE64"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4), AssemblyOperator.fist_dword},</w:t>
      </w:r>
    </w:p>
    <w:p w14:paraId="4EC606D1" w14:textId="081B2462"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false, </w:t>
      </w:r>
      <w:r w:rsidR="008611FE">
        <w:rPr>
          <w:highlight w:val="white"/>
        </w:rPr>
        <w:t xml:space="preserve">Size: </w:t>
      </w:r>
      <w:r w:rsidRPr="00903DBA">
        <w:rPr>
          <w:highlight w:val="white"/>
        </w:rPr>
        <w:t>8), AssemblyOperator.fist_qword},</w:t>
      </w:r>
    </w:p>
    <w:p w14:paraId="1E0059C4" w14:textId="144F83F8"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4), AssemblyOperator.fst_dword},</w:t>
      </w:r>
    </w:p>
    <w:p w14:paraId="0E8085E1" w14:textId="498675B1" w:rsidR="007B5B99" w:rsidRPr="00903DBA" w:rsidRDefault="007B5B99" w:rsidP="007B5B99">
      <w:pPr>
        <w:pStyle w:val="Code"/>
        <w:rPr>
          <w:highlight w:val="white"/>
        </w:rPr>
      </w:pPr>
      <w:r w:rsidRPr="00903DBA">
        <w:rPr>
          <w:highlight w:val="white"/>
        </w:rPr>
        <w:t xml:space="preserve">        {(</w:t>
      </w:r>
      <w:r w:rsidR="008611FE">
        <w:rPr>
          <w:highlight w:val="white"/>
        </w:rPr>
        <w:t>Floating:</w:t>
      </w:r>
      <w:r w:rsidR="00E95720">
        <w:rPr>
          <w:highlight w:val="white"/>
        </w:rPr>
        <w:t xml:space="preserve"> </w:t>
      </w:r>
      <w:r w:rsidRPr="00903DBA">
        <w:rPr>
          <w:highlight w:val="white"/>
        </w:rPr>
        <w:t xml:space="preserve">true, </w:t>
      </w:r>
      <w:r w:rsidR="008611FE">
        <w:rPr>
          <w:highlight w:val="white"/>
        </w:rPr>
        <w:t xml:space="preserve">Size: </w:t>
      </w:r>
      <w:r w:rsidRPr="00903DBA">
        <w:rPr>
          <w:highlight w:val="white"/>
        </w:rPr>
        <w:t>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324F55ED" w:rsidR="007B5B99" w:rsidRPr="00903DBA" w:rsidRDefault="007B5B99" w:rsidP="007B5B99">
      <w:pPr>
        <w:pStyle w:val="Code"/>
        <w:rPr>
          <w:highlight w:val="white"/>
        </w:rPr>
      </w:pPr>
      <w:r w:rsidRPr="00903DBA">
        <w:rPr>
          <w:highlight w:val="white"/>
        </w:rPr>
        <w:t xml:space="preserve">      </w:t>
      </w:r>
      <w:r w:rsidR="00A93E5D">
        <w:rPr>
          <w:highlight w:val="white"/>
        </w:rPr>
        <w:t>(</w:t>
      </w:r>
      <w:r w:rsidR="00447833">
        <w:rPr>
          <w:highlight w:val="white"/>
        </w:rPr>
        <w:t>bool Floating, int Size</w:t>
      </w:r>
      <w:r w:rsidR="00A93E5D">
        <w:rPr>
          <w:highlight w:val="white"/>
        </w:rPr>
        <w:t>)</w:t>
      </w:r>
      <w:r w:rsidRPr="00903DBA">
        <w:rPr>
          <w:highlight w:val="white"/>
        </w:rPr>
        <w:t xml:space="preserve"> pair =</w:t>
      </w:r>
    </w:p>
    <w:p w14:paraId="685D283A" w14:textId="006C9282" w:rsidR="007B5B99" w:rsidRPr="00903DBA" w:rsidRDefault="00A93E5D" w:rsidP="007B5B99">
      <w:pPr>
        <w:pStyle w:val="Code"/>
        <w:rPr>
          <w:highlight w:val="white"/>
        </w:rPr>
      </w:pPr>
      <w:r>
        <w:rPr>
          <w:highlight w:val="white"/>
        </w:rPr>
        <w:t xml:space="preserve">        </w:t>
      </w:r>
      <w:r w:rsidR="007B5B99" w:rsidRPr="00903DBA">
        <w:rPr>
          <w:highlight w:val="white"/>
        </w:rPr>
        <w:t>(symbol.Type.Is</w:t>
      </w:r>
      <w:r w:rsidR="00620A87" w:rsidRPr="00903DBA">
        <w:rPr>
          <w:highlight w:val="white"/>
        </w:rPr>
        <w:t>Floating</w:t>
      </w:r>
      <w:r w:rsidR="007B5B99"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lastRenderedPageBreak/>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bookmarkStart w:id="537" w:name="_Toc98936423"/>
      <w:r>
        <w:rPr>
          <w:highlight w:val="white"/>
        </w:rPr>
        <w:t>&lt;h3&gt;</w:t>
      </w:r>
      <w:r w:rsidRPr="00903DBA">
        <w:rPr>
          <w:highlight w:val="white"/>
        </w:rPr>
        <w:t>Type Conversion</w:t>
      </w:r>
      <w:r>
        <w:rPr>
          <w:highlight w:val="white"/>
        </w:rPr>
        <w:t>&lt;/h3&gt;</w:t>
      </w:r>
      <w:bookmarkEnd w:id="537"/>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bookmarkStart w:id="538" w:name="_Toc98936424"/>
      <w:r>
        <w:rPr>
          <w:highlight w:val="white"/>
        </w:rPr>
        <w:t>&lt;h3&gt;</w:t>
      </w:r>
      <w:r w:rsidRPr="00903DBA">
        <w:rPr>
          <w:highlight w:val="white"/>
        </w:rPr>
        <w:t>Struct and Union</w:t>
      </w:r>
      <w:r>
        <w:rPr>
          <w:highlight w:val="white"/>
        </w:rPr>
        <w:t>&lt;/h3&gt;</w:t>
      </w:r>
      <w:bookmarkEnd w:id="538"/>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30581">
        <w:rPr>
          <w:highlight w:val="white"/>
        </w:rPr>
        <w:t xml:space="preserve">the </w:t>
      </w:r>
      <w:r w:rsidR="00B64F63" w:rsidRPr="00903DBA">
        <w:rPr>
          <w:highlight w:val="white"/>
        </w:rPr>
        <w:t>a memory block between two addresses.</w:t>
      </w:r>
    </w:p>
    <w:p w14:paraId="0F0A7E15" w14:textId="609F4647" w:rsidR="00DE20A4" w:rsidRPr="00903DBA" w:rsidRDefault="00DE20A4" w:rsidP="00DE20A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lastRenderedPageBreak/>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bookmarkStart w:id="539" w:name="_Toc98936425"/>
      <w:r>
        <w:rPr>
          <w:highlight w:val="white"/>
        </w:rPr>
        <w:t>&lt;h3&gt;</w:t>
      </w:r>
      <w:r w:rsidRPr="00903DBA">
        <w:rPr>
          <w:highlight w:val="white"/>
        </w:rPr>
        <w:t>Initialization Code</w:t>
      </w:r>
      <w:r>
        <w:rPr>
          <w:highlight w:val="white"/>
        </w:rPr>
        <w:t>&lt;/h3&gt;</w:t>
      </w:r>
      <w:bookmarkEnd w:id="539"/>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646A1BE8"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601724" w:rsidRPr="00903DBA">
        <w:rPr>
          <w:highlight w:val="white"/>
        </w:rPr>
        <w:t>Call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bookmarkStart w:id="540" w:name="_Toc98936426"/>
      <w:r>
        <w:rPr>
          <w:highlight w:val="white"/>
        </w:rPr>
        <w:lastRenderedPageBreak/>
        <w:t>&lt;h3&gt;</w:t>
      </w:r>
      <w:r w:rsidRPr="00903DBA">
        <w:rPr>
          <w:highlight w:val="white"/>
        </w:rPr>
        <w:t>Command Line Arguments</w:t>
      </w:r>
      <w:r>
        <w:rPr>
          <w:highlight w:val="white"/>
        </w:rPr>
        <w:t>&lt;/h3&gt;</w:t>
      </w:r>
      <w:bookmarkEnd w:id="540"/>
    </w:p>
    <w:p w14:paraId="55A537A4" w14:textId="6237C223" w:rsidR="00B70491" w:rsidRPr="00903DBA" w:rsidRDefault="00B70491" w:rsidP="00B70491">
      <w:pPr>
        <w:rPr>
          <w:highlight w:val="white"/>
        </w:rPr>
      </w:pPr>
      <w:r w:rsidRPr="00903DBA">
        <w:rPr>
          <w:highlight w:val="white"/>
        </w:rPr>
        <w:t xml:space="preserve">Assuming tha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lastRenderedPageBreak/>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bookmarkStart w:id="541" w:name="_Toc98936427"/>
      <w:r>
        <w:rPr>
          <w:highlight w:val="white"/>
        </w:rPr>
        <w:t>&lt;h3&gt;</w:t>
      </w:r>
      <w:r w:rsidRPr="0060539D">
        <w:rPr>
          <w:highlight w:val="white"/>
        </w:rPr>
        <w:t>Text List</w:t>
      </w:r>
      <w:r>
        <w:rPr>
          <w:highlight w:val="white"/>
        </w:rPr>
        <w:t>&lt;/h3&gt;</w:t>
      </w:r>
      <w:bookmarkEnd w:id="541"/>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lastRenderedPageBreak/>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42" w:name="_Toc98936428"/>
      <w:bookmarkStart w:id="543" w:name="_Ref420874022"/>
      <w:r>
        <w:lastRenderedPageBreak/>
        <w:t>&lt;h1&gt;</w:t>
      </w:r>
      <w:bookmarkStart w:id="544" w:name="_Ref54009755"/>
      <w:r w:rsidRPr="00903DBA">
        <w:t xml:space="preserve">Executable Code </w:t>
      </w:r>
      <w:r w:rsidRPr="0060539D">
        <w:t>Generation</w:t>
      </w:r>
      <w:bookmarkEnd w:id="544"/>
      <w:r>
        <w:t>&lt;/h1&gt;</w:t>
      </w:r>
      <w:bookmarkEnd w:id="542"/>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bookmarkStart w:id="545" w:name="_Toc98936429"/>
      <w:r>
        <w:t>&lt;h2&gt;The Windows Environment&lt;/h2&gt;</w:t>
      </w:r>
      <w:bookmarkEnd w:id="545"/>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The types hold different sizes.</w:t>
      </w:r>
      <w:r>
        <w:t>&l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values.</w:t>
      </w:r>
      <w:r>
        <w:t>&lt;/l&gt;</w:t>
      </w:r>
    </w:p>
    <w:p w14:paraId="624CE661" w14:textId="766A14E0" w:rsidR="00A71679" w:rsidRPr="00903DBA" w:rsidRDefault="008C4970" w:rsidP="008F261A">
      <w:pPr>
        <w:pStyle w:val="ListParagraph"/>
        <w:numPr>
          <w:ilvl w:val="0"/>
          <w:numId w:val="184"/>
        </w:numPr>
      </w:pPr>
      <w:r>
        <w:t>&lt;l&gt;</w:t>
      </w:r>
      <w:r w:rsidRPr="00903DBA">
        <w:t>A function is stored as a byte list, with an access map. A function also holds a call map to keep track of functions calls and a return set to keep track of the return addresses of the calls.</w:t>
      </w:r>
      <w:r>
        <w:t>&lt;/l&gt;</w:t>
      </w:r>
    </w:p>
    <w:p w14:paraId="7D1D8947" w14:textId="3BA9F81B" w:rsidR="009835FC" w:rsidRPr="00903DBA" w:rsidRDefault="008C4970" w:rsidP="008F261A">
      <w:pPr>
        <w:pStyle w:val="ListParagraph"/>
        <w:numPr>
          <w:ilvl w:val="0"/>
          <w:numId w:val="184"/>
        </w:numPr>
      </w:pPr>
      <w:r>
        <w:t>&lt;l&gt;</w:t>
      </w:r>
      <w:r w:rsidRPr="00903DBA">
        <w:t>To exit the execution, we perform an interrupt call rather than a system call.</w:t>
      </w:r>
      <w:r>
        <w:t>&lt;/l&gt;</w:t>
      </w:r>
    </w:p>
    <w:p w14:paraId="2EC26C4E" w14:textId="118A63B9" w:rsidR="00A808FF" w:rsidRDefault="008C4970" w:rsidP="008F261A">
      <w:pPr>
        <w:pStyle w:val="ListParagraph"/>
        <w:numPr>
          <w:ilvl w:val="0"/>
          <w:numId w:val="184"/>
        </w:numPr>
      </w:pPr>
      <w:r>
        <w:t>&lt;l&gt;</w:t>
      </w:r>
      <w:r w:rsidRPr="00903DBA">
        <w:t>The initialization code is different.</w:t>
      </w:r>
      <w:r>
        <w:t>&lt;/l&gt;</w:t>
      </w:r>
    </w:p>
    <w:p w14:paraId="148E0B13" w14:textId="23A46F12" w:rsidR="003766CF" w:rsidRPr="00903DBA" w:rsidRDefault="008C4970" w:rsidP="008F261A">
      <w:pPr>
        <w:pStyle w:val="ListParagraph"/>
        <w:numPr>
          <w:ilvl w:val="0"/>
          <w:numId w:val="184"/>
        </w:numPr>
      </w:pPr>
      <w:r>
        <w:t>&lt;l&gt;</w:t>
      </w:r>
      <w:r w:rsidRPr="00903DBA">
        <w:t>The command line arguments code is also different. The command line is stored in the first 256 bytes of the segment.</w:t>
      </w:r>
      <w:r>
        <w:t>&lt;/l&gt;</w:t>
      </w:r>
    </w:p>
    <w:p w14:paraId="6D0505CB" w14:textId="3D3CBEEE" w:rsidR="00EA65D7" w:rsidRPr="00903DBA" w:rsidRDefault="008C4970" w:rsidP="00EA65D7">
      <w:pPr>
        <w:pStyle w:val="ListParagraph"/>
        <w:numPr>
          <w:ilvl w:val="0"/>
          <w:numId w:val="184"/>
        </w:numPr>
      </w:pPr>
      <w:r>
        <w:t>&lt;l&gt;</w:t>
      </w:r>
      <w:r w:rsidRPr="00903DBA">
        <w:t>The total code, including code, static values, call stack and heap, is stored in 64 kilobytes.</w:t>
      </w:r>
      <w:r>
        <w:t>&lt;/l&gt;</w:t>
      </w:r>
    </w:p>
    <w:p w14:paraId="0FA7813B" w14:textId="3AEE7B1B" w:rsidR="00B70AD4" w:rsidRPr="00903DBA" w:rsidRDefault="008C4970" w:rsidP="008F261A">
      <w:pPr>
        <w:pStyle w:val="ListParagraph"/>
        <w:numPr>
          <w:ilvl w:val="0"/>
          <w:numId w:val="184"/>
        </w:numPr>
      </w:pPr>
      <w:r>
        <w:t>&lt;l&gt;</w:t>
      </w:r>
      <w:r w:rsidRPr="00903DBA">
        <w:t>In the standard library, we use interrupts instead of system calls to access the surrounding operating system.</w:t>
      </w:r>
      <w:r>
        <w:t>&l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bookmarkStart w:id="546" w:name="_Toc98936430"/>
      <w:r>
        <w:rPr>
          <w:highlight w:val="white"/>
        </w:rPr>
        <w:t>&lt;h3&gt;</w:t>
      </w:r>
      <w:r w:rsidRPr="0060539D">
        <w:rPr>
          <w:highlight w:val="white"/>
        </w:rPr>
        <w:t>Main</w:t>
      </w:r>
      <w:r>
        <w:rPr>
          <w:highlight w:val="white"/>
        </w:rPr>
        <w:t>&lt;/h3&gt;</w:t>
      </w:r>
      <w:bookmarkEnd w:id="546"/>
    </w:p>
    <w:p w14:paraId="3C627783" w14:textId="3BACD48D" w:rsidR="00F65204" w:rsidRPr="00903DBA" w:rsidRDefault="000274D4" w:rsidP="00F65204">
      <w:pPr>
        <w:pStyle w:val="CodeHeader"/>
        <w:rPr>
          <w:highlight w:val="white"/>
        </w:rPr>
      </w:pPr>
      <w:r>
        <w:rPr>
          <w:highlight w:val="white"/>
        </w:rPr>
        <w:t>&lt;ch&gt;</w:t>
      </w:r>
      <w:r w:rsidRPr="00903DBA">
        <w:rPr>
          <w:highlight w:val="white"/>
        </w:rPr>
        <w:t>Main</w:t>
      </w:r>
      <w:r>
        <w:rPr>
          <w:highlight w:val="white"/>
        </w:rPr>
        <w:t>.</w:t>
      </w:r>
      <w:r w:rsidRPr="00903DBA">
        <w:rPr>
          <w:highlight w:val="white"/>
        </w:rPr>
        <w:t>cs</w:t>
      </w:r>
      <w:r>
        <w:rPr>
          <w:highlight w:val="white"/>
        </w:rPr>
        <w:t>&lt;/ch&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lastRenderedPageBreak/>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lastRenderedPageBreak/>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bookmarkStart w:id="547" w:name="_Toc98936431"/>
      <w:r>
        <w:rPr>
          <w:highlight w:val="white"/>
        </w:rPr>
        <w:t>&lt;h3&gt;</w:t>
      </w:r>
      <w:r w:rsidRPr="0060539D">
        <w:rPr>
          <w:highlight w:val="white"/>
        </w:rPr>
        <w:t>Type Size</w:t>
      </w:r>
      <w:r>
        <w:rPr>
          <w:highlight w:val="white"/>
        </w:rPr>
        <w:t>&lt;/h3&gt;</w:t>
      </w:r>
      <w:bookmarkEnd w:id="547"/>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ch&gt;</w:t>
      </w:r>
      <w:r w:rsidRPr="00903DBA">
        <w:t>TypeSize</w:t>
      </w:r>
      <w:r>
        <w:t>.</w:t>
      </w:r>
      <w:r w:rsidRPr="00903DBA">
        <w:t>cs</w:t>
      </w:r>
      <w:r>
        <w:t>&lt;/ch&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bookmarkStart w:id="548" w:name="_Toc98936432"/>
      <w:r>
        <w:rPr>
          <w:highlight w:val="white"/>
        </w:rPr>
        <w:t>&lt;h3&gt;</w:t>
      </w:r>
      <w:r w:rsidRPr="0060539D">
        <w:rPr>
          <w:highlight w:val="white"/>
        </w:rPr>
        <w:t>Static Symbol</w:t>
      </w:r>
      <w:r>
        <w:rPr>
          <w:highlight w:val="white"/>
        </w:rPr>
        <w:t>&lt;/h3&gt;</w:t>
      </w:r>
      <w:bookmarkEnd w:id="548"/>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ch&gt;</w:t>
      </w:r>
      <w:r w:rsidRPr="00903DBA">
        <w:rPr>
          <w:highlight w:val="white"/>
        </w:rPr>
        <w:t>StaticSymbolWindows</w:t>
      </w:r>
      <w:r>
        <w:rPr>
          <w:highlight w:val="white"/>
        </w:rPr>
        <w:t>.</w:t>
      </w:r>
      <w:r w:rsidRPr="00903DBA">
        <w:rPr>
          <w:highlight w:val="white"/>
        </w:rPr>
        <w:t>cs</w:t>
      </w:r>
      <w:r>
        <w:rPr>
          <w:highlight w:val="white"/>
        </w:rPr>
        <w:t>&lt;/ch&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lastRenderedPageBreak/>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lastRenderedPageBreak/>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lastRenderedPageBreak/>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bookmarkStart w:id="549" w:name="_Toc98936433"/>
      <w:r>
        <w:rPr>
          <w:highlight w:val="white"/>
        </w:rPr>
        <w:t>&lt;h3&gt;</w:t>
      </w:r>
      <w:r w:rsidRPr="0060539D">
        <w:rPr>
          <w:highlight w:val="white"/>
        </w:rPr>
        <w:t>Static Value</w:t>
      </w:r>
      <w:r>
        <w:rPr>
          <w:highlight w:val="white"/>
        </w:rPr>
        <w:t>&lt;/h3&gt;</w:t>
      </w:r>
      <w:bookmarkEnd w:id="549"/>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ch&gt;</w:t>
      </w:r>
      <w:r w:rsidRPr="00903DBA">
        <w:rPr>
          <w:highlight w:val="white"/>
        </w:rPr>
        <w:t>ConstantExpression</w:t>
      </w:r>
      <w:r>
        <w:rPr>
          <w:highlight w:val="white"/>
        </w:rPr>
        <w:t>.</w:t>
      </w:r>
      <w:r w:rsidRPr="00903DBA">
        <w:rPr>
          <w:highlight w:val="white"/>
        </w:rPr>
        <w:t>cs</w:t>
      </w:r>
      <w:r>
        <w:rPr>
          <w:highlight w:val="white"/>
        </w:rPr>
        <w:t>&lt;/ch&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bookmarkStart w:id="550" w:name="_Toc98936434"/>
      <w:r>
        <w:rPr>
          <w:highlight w:val="white"/>
        </w:rPr>
        <w:t>&lt;h3&gt;</w:t>
      </w:r>
      <w:r w:rsidRPr="00903DBA">
        <w:rPr>
          <w:highlight w:val="white"/>
        </w:rPr>
        <w:t>Function End</w:t>
      </w:r>
      <w:r>
        <w:rPr>
          <w:highlight w:val="white"/>
        </w:rPr>
        <w:t>&lt;/h3&gt;</w:t>
      </w:r>
      <w:bookmarkEnd w:id="550"/>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lastRenderedPageBreak/>
        <w:t xml:space="preserve">      if (Start.Windows) {</w:t>
      </w:r>
    </w:p>
    <w:p w14:paraId="67111FDC" w14:textId="77777777" w:rsidR="00AB1196" w:rsidRPr="00492109" w:rsidRDefault="00AB1196" w:rsidP="00AB1196">
      <w:pPr>
        <w:pStyle w:val="Code"/>
        <w:rPr>
          <w:highlight w:val="white"/>
          <w:lang w:val="nb-NO"/>
        </w:rPr>
      </w:pPr>
      <w:r w:rsidRPr="00903DBA">
        <w:rPr>
          <w:highlight w:val="white"/>
        </w:rPr>
        <w:t xml:space="preserve">        </w:t>
      </w:r>
      <w:r w:rsidRPr="00492109">
        <w:rPr>
          <w:highlight w:val="white"/>
          <w:lang w:val="nb-NO"/>
        </w:rPr>
        <w:t>List&lt;byte&gt; byteList = new List&lt;byte&gt;();</w:t>
      </w:r>
    </w:p>
    <w:p w14:paraId="17003176" w14:textId="77777777" w:rsidR="00AB1196" w:rsidRPr="00903DBA" w:rsidRDefault="00AB1196" w:rsidP="00AB1196">
      <w:pPr>
        <w:pStyle w:val="Code"/>
        <w:rPr>
          <w:highlight w:val="white"/>
        </w:rPr>
      </w:pPr>
      <w:r w:rsidRPr="00492109">
        <w:rPr>
          <w:highlight w:val="white"/>
          <w:lang w:val="nb-NO"/>
        </w:rPr>
        <w:t xml:space="preserve">        </w:t>
      </w:r>
      <w:r w:rsidRPr="00903DBA">
        <w:rPr>
          <w:highlight w:val="white"/>
        </w:rPr>
        <w:t>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bookmarkStart w:id="551" w:name="_Toc98936435"/>
      <w:r>
        <w:rPr>
          <w:highlight w:val="white"/>
        </w:rPr>
        <w:t>&lt;h3&gt;</w:t>
      </w:r>
      <w:r w:rsidRPr="00903DBA">
        <w:rPr>
          <w:highlight w:val="white"/>
        </w:rPr>
        <w:t>Target Code Generation</w:t>
      </w:r>
      <w:r>
        <w:rPr>
          <w:highlight w:val="white"/>
        </w:rPr>
        <w:t>&lt;/h3&gt;</w:t>
      </w:r>
      <w:bookmarkEnd w:id="551"/>
    </w:p>
    <w:p w14:paraId="524C471E" w14:textId="4E8060B9" w:rsidR="00CC382C" w:rsidRDefault="00CC382C" w:rsidP="00CC382C">
      <w:pPr>
        <w:rPr>
          <w:highlight w:val="white"/>
        </w:rPr>
      </w:pPr>
      <w:r>
        <w:rPr>
          <w:highlight w:val="white"/>
        </w:rPr>
        <w:t xml:space="preserve">The </w:t>
      </w:r>
      <w:r w:rsidR="00493E8C">
        <w:rPr>
          <w:rStyle w:val="CodeInText"/>
          <w:highlight w:val="white"/>
        </w:rPr>
        <w:t>&lt;ct&gt;</w:t>
      </w:r>
      <w:r w:rsidR="00493E8C" w:rsidRPr="002F639D">
        <w:rPr>
          <w:rStyle w:val="CodeInText"/>
          <w:highlight w:val="white"/>
        </w:rPr>
        <w:t>GenerateTargetWindows</w:t>
      </w:r>
      <w:r w:rsidR="00493E8C">
        <w:rPr>
          <w:rStyle w:val="CodeInText"/>
          <w:highlight w:val="white"/>
        </w:rPr>
        <w:t>&lt;/c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bookmarkStart w:id="552" w:name="_Toc98936436"/>
      <w:r>
        <w:rPr>
          <w:highlight w:val="white"/>
        </w:rPr>
        <w:t>&lt;h3&gt;</w:t>
      </w:r>
      <w:r w:rsidRPr="00903DBA">
        <w:rPr>
          <w:highlight w:val="white"/>
        </w:rPr>
        <w:t>Exit</w:t>
      </w:r>
      <w:r>
        <w:rPr>
          <w:highlight w:val="white"/>
        </w:rPr>
        <w:t>&lt;/h3&gt;</w:t>
      </w:r>
      <w:bookmarkEnd w:id="552"/>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lastRenderedPageBreak/>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bookmarkStart w:id="553" w:name="_Toc98936437"/>
      <w:r>
        <w:rPr>
          <w:highlight w:val="white"/>
        </w:rPr>
        <w:t>&lt;h3&gt;</w:t>
      </w:r>
      <w:r w:rsidRPr="00903DBA">
        <w:rPr>
          <w:highlight w:val="white"/>
        </w:rPr>
        <w:t>Initialization Code</w:t>
      </w:r>
      <w:r>
        <w:rPr>
          <w:highlight w:val="white"/>
        </w:rPr>
        <w:t>&lt;/h3&gt;</w:t>
      </w:r>
      <w:bookmarkEnd w:id="553"/>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058853CC"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601724" w:rsidRPr="00903DBA">
        <w:rPr>
          <w:highlight w:val="white"/>
        </w:rPr>
        <w:t>Call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bookmarkStart w:id="554" w:name="_Toc98936438"/>
      <w:r>
        <w:rPr>
          <w:highlight w:val="white"/>
        </w:rPr>
        <w:t>&lt;h3&gt;</w:t>
      </w:r>
      <w:r w:rsidRPr="00903DBA">
        <w:rPr>
          <w:highlight w:val="white"/>
        </w:rPr>
        <w:t>Command Line Arguments</w:t>
      </w:r>
      <w:r>
        <w:rPr>
          <w:highlight w:val="white"/>
        </w:rPr>
        <w:t>&lt;/h3&gt;</w:t>
      </w:r>
      <w:bookmarkEnd w:id="554"/>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ord,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bookmarkStart w:id="555" w:name="_Toc98936439"/>
      <w:r>
        <w:rPr>
          <w:highlight w:val="white"/>
        </w:rPr>
        <w:t>&lt;h3&gt;</w:t>
      </w:r>
      <w:r w:rsidRPr="0060539D">
        <w:rPr>
          <w:highlight w:val="white"/>
        </w:rPr>
        <w:t>Windows Jump Info</w:t>
      </w:r>
      <w:r>
        <w:rPr>
          <w:highlight w:val="white"/>
        </w:rPr>
        <w:t>&lt;/h3&gt;</w:t>
      </w:r>
      <w:bookmarkEnd w:id="555"/>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bookmarkStart w:id="556" w:name="_Toc98936440"/>
      <w:r>
        <w:rPr>
          <w:highlight w:val="white"/>
        </w:rPr>
        <w:t>&lt;h3&gt;</w:t>
      </w:r>
      <w:r w:rsidRPr="00903DBA">
        <w:rPr>
          <w:highlight w:val="white"/>
        </w:rPr>
        <w:t>Windows Byte List</w:t>
      </w:r>
      <w:r>
        <w:rPr>
          <w:highlight w:val="white"/>
        </w:rPr>
        <w:t>&lt;/h3&gt;</w:t>
      </w:r>
      <w:bookmarkEnd w:id="556"/>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7" w:name="_Hlk51314142"/>
      <w:r w:rsidRPr="00903DBA">
        <w:rPr>
          <w:highlight w:val="white"/>
        </w:rPr>
        <w:t>WindowsByteList</w:t>
      </w:r>
      <w:bookmarkEnd w:id="557"/>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bookmarkStart w:id="558" w:name="_Toc98936441"/>
      <w:r>
        <w:rPr>
          <w:highlight w:val="white"/>
        </w:rPr>
        <w:t>&lt;h3&gt;</w:t>
      </w:r>
      <w:r w:rsidRPr="00903DBA">
        <w:rPr>
          <w:highlight w:val="white"/>
        </w:rPr>
        <w:t>Byte List</w:t>
      </w:r>
      <w:r>
        <w:rPr>
          <w:highlight w:val="white"/>
        </w:rPr>
        <w:t>&lt;/h3&gt;</w:t>
      </w:r>
      <w:bookmarkEnd w:id="558"/>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ch&gt;</w:t>
      </w:r>
      <w:r w:rsidRPr="00903DBA">
        <w:rPr>
          <w:highlight w:val="white"/>
        </w:rPr>
        <w:t>AssemblyCode</w:t>
      </w:r>
      <w:r>
        <w:rPr>
          <w:highlight w:val="white"/>
        </w:rPr>
        <w:t>.</w:t>
      </w:r>
      <w:r w:rsidRPr="00903DBA">
        <w:rPr>
          <w:highlight w:val="white"/>
        </w:rPr>
        <w:t>cs</w:t>
      </w:r>
      <w:r>
        <w:rPr>
          <w:highlight w:val="white"/>
        </w:rPr>
        <w:t>&lt;/ch&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have to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9"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9"/>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lastRenderedPageBreak/>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60" w:name="_Toc98936442"/>
      <w:bookmarkStart w:id="561" w:name="_Hlk64221600"/>
      <w:r>
        <w:t>&lt;h2&gt;</w:t>
      </w:r>
      <w:bookmarkStart w:id="562" w:name="_Ref419646553"/>
      <w:r>
        <w:t xml:space="preserve">The </w:t>
      </w:r>
      <w:r w:rsidRPr="00903DBA">
        <w:t>Link</w:t>
      </w:r>
      <w:bookmarkEnd w:id="562"/>
      <w:r>
        <w:t>er&lt;/h2&gt;</w:t>
      </w:r>
      <w:bookmarkEnd w:id="560"/>
    </w:p>
    <w:bookmarkEnd w:id="543"/>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bookmarkStart w:id="563" w:name="_Toc98936443"/>
      <w:r>
        <w:t>&lt;h3&gt;</w:t>
      </w:r>
      <w:r w:rsidRPr="00903DBA">
        <w:t>The Linker Class</w:t>
      </w:r>
      <w:r>
        <w:t>&lt;/h3&gt;</w:t>
      </w:r>
      <w:bookmarkEnd w:id="563"/>
    </w:p>
    <w:p w14:paraId="0A827FC9" w14:textId="13C1C773" w:rsidR="00F6417F" w:rsidRPr="00903DBA" w:rsidRDefault="004E4EB0" w:rsidP="004E4EB0">
      <w:r w:rsidRPr="00903DBA">
        <w:t xml:space="preserve">The </w:t>
      </w:r>
      <w:r w:rsidR="00493E8C">
        <w:rPr>
          <w:rStyle w:val="CodeInText"/>
        </w:rPr>
        <w:t>&lt;ct&gt;</w:t>
      </w:r>
      <w:r w:rsidR="00493E8C" w:rsidRPr="00903DBA">
        <w:rPr>
          <w:rStyle w:val="CodeInText"/>
        </w:rPr>
        <w:t>Linker</w:t>
      </w:r>
      <w:r w:rsidR="00493E8C">
        <w:rPr>
          <w:rStyle w:val="CodeInText"/>
        </w:rPr>
        <w:t>&lt;/c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name.</w:t>
      </w:r>
      <w:r>
        <w:t>&l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ct&gt;</w:t>
      </w:r>
      <w:r w:rsidR="00493E8C" w:rsidRPr="00903DBA">
        <w:rPr>
          <w:rStyle w:val="CodeInText"/>
        </w:rPr>
        <w:t>main</w:t>
      </w:r>
      <w:r w:rsidR="00493E8C">
        <w:rPr>
          <w:rStyle w:val="CodeInText"/>
        </w:rPr>
        <w:t>&lt;/ct&gt;</w:t>
      </w:r>
      <w:r w:rsidRPr="00903DBA">
        <w:t xml:space="preserve"> function and trace all functions and global variables reachable from </w:t>
      </w:r>
      <w:r w:rsidR="00493E8C">
        <w:rPr>
          <w:rStyle w:val="CodeInText"/>
        </w:rPr>
        <w:t>&lt;ct&gt;</w:t>
      </w:r>
      <w:r w:rsidR="00493E8C" w:rsidRPr="00903DBA">
        <w:rPr>
          <w:rStyle w:val="CodeInText"/>
        </w:rPr>
        <w:t>main</w:t>
      </w:r>
      <w:r w:rsidR="00493E8C">
        <w:rPr>
          <w:rStyle w:val="CodeInText"/>
        </w:rPr>
        <w:t>&lt;/ct&gt;</w:t>
      </w:r>
      <w:r w:rsidRPr="00903DBA">
        <w:t xml:space="preserve">. All elements not reachable from </w:t>
      </w:r>
      <w:r w:rsidR="00493E8C">
        <w:rPr>
          <w:rStyle w:val="CodeInText"/>
        </w:rPr>
        <w:t>&lt;ct&gt;</w:t>
      </w:r>
      <w:r w:rsidR="00493E8C" w:rsidRPr="00903DBA">
        <w:rPr>
          <w:rStyle w:val="CodeInText"/>
        </w:rPr>
        <w:t>main</w:t>
      </w:r>
      <w:r w:rsidR="00493E8C">
        <w:rPr>
          <w:rStyle w:val="CodeInText"/>
        </w:rPr>
        <w:t>&lt;/ct&gt;</w:t>
      </w:r>
      <w:r w:rsidRPr="00903DBA">
        <w:t xml:space="preserve"> are </w:t>
      </w:r>
      <w:r>
        <w:t>removed</w:t>
      </w:r>
      <w:r w:rsidRPr="00903DBA">
        <w:t>.</w:t>
      </w:r>
      <w:r>
        <w:t>&l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assignments.</w:t>
      </w:r>
      <w:r>
        <w:t>&l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ct&gt;</w:t>
      </w:r>
      <w:r w:rsidR="00493E8C" w:rsidRPr="00903DBA">
        <w:rPr>
          <w:rStyle w:val="CodeInText"/>
        </w:rPr>
        <w:t>main</w:t>
      </w:r>
      <w:r w:rsidR="00493E8C">
        <w:rPr>
          <w:rStyle w:val="CodeInText"/>
        </w:rPr>
        <w:t>&lt;/ct&gt;</w:t>
      </w:r>
      <w:r w:rsidRPr="00903DBA">
        <w:t xml:space="preserve"> in the </w:t>
      </w:r>
      <w:r>
        <w:t>.</w:t>
      </w:r>
      <w:r w:rsidRPr="00903DBA">
        <w:t>com</w:t>
      </w:r>
      <w:r>
        <w:t xml:space="preserve"> </w:t>
      </w:r>
      <w:r w:rsidRPr="00903DBA">
        <w:t>file.</w:t>
      </w:r>
      <w:r>
        <w:t>&lt;/l&gt;</w:t>
      </w:r>
    </w:p>
    <w:p w14:paraId="0BA3F6F8" w14:textId="0E5FC394" w:rsidR="001D1BEE" w:rsidRPr="00903DBA" w:rsidRDefault="000274D4" w:rsidP="00666E2F">
      <w:pPr>
        <w:pStyle w:val="CodeHeader"/>
      </w:pPr>
      <w:r>
        <w:t>&lt;ch&gt;</w:t>
      </w:r>
      <w:r w:rsidRPr="00903DBA">
        <w:t>Linker</w:t>
      </w:r>
      <w:r>
        <w:t>.</w:t>
      </w:r>
      <w:r w:rsidRPr="00903DBA">
        <w:t>cs</w:t>
      </w:r>
      <w:r>
        <w:t>&lt;/ch&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w:t>
      </w:r>
      <w:r w:rsidR="0050618D" w:rsidRPr="0027077C">
        <w:rPr>
          <w:highlight w:val="white"/>
        </w:rPr>
        <w:lastRenderedPageBreak/>
        <w:t xml:space="preserve">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64"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64"/>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lastRenderedPageBreak/>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List&lt;byte&gt; byteList = new List&lt;byte&gt;();</w:t>
      </w:r>
    </w:p>
    <w:p w14:paraId="6FE9EBB8"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lastRenderedPageBreak/>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lastRenderedPageBreak/>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r>
        <w:rPr>
          <w:highlight w:val="white"/>
        </w:rPr>
        <w:t>, if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61"/>
    </w:p>
    <w:p w14:paraId="2EFE0898" w14:textId="166EA745" w:rsidR="00253F37" w:rsidRDefault="00CC1DF4" w:rsidP="00253F37">
      <w:pPr>
        <w:pStyle w:val="Heading1"/>
      </w:pPr>
      <w:bookmarkStart w:id="565" w:name="_Toc98936444"/>
      <w:bookmarkStart w:id="566" w:name="_Ref58175578"/>
      <w:r>
        <w:lastRenderedPageBreak/>
        <w:t>&lt;h1&gt;</w:t>
      </w:r>
      <w:bookmarkStart w:id="567" w:name="_Ref71450241"/>
      <w:r>
        <w:t>The Final Main Class</w:t>
      </w:r>
      <w:bookmarkEnd w:id="567"/>
      <w:r>
        <w:t>&lt;/h1&gt;</w:t>
      </w:r>
      <w:bookmarkEnd w:id="565"/>
    </w:p>
    <w:p w14:paraId="629C83F6" w14:textId="52801F7C" w:rsidR="00253F37" w:rsidRPr="00D836FF" w:rsidRDefault="00253F37" w:rsidP="00253F37">
      <w:r>
        <w:t xml:space="preserve">In this chapter, we look into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bookmarkStart w:id="568" w:name="_Toc98936445"/>
      <w:r>
        <w:rPr>
          <w:highlight w:val="white"/>
        </w:rPr>
        <w:t>&lt;h3&gt;</w:t>
      </w:r>
      <w:r w:rsidRPr="00903DBA">
        <w:rPr>
          <w:highlight w:val="white"/>
        </w:rPr>
        <w:t>Generating the Assembly File</w:t>
      </w:r>
      <w:r>
        <w:rPr>
          <w:highlight w:val="white"/>
        </w:rPr>
        <w:t>&lt;/h3&gt;</w:t>
      </w:r>
      <w:bookmarkEnd w:id="568"/>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9" w:name="_Hlk71450318"/>
      <w:r w:rsidRPr="00903DBA">
        <w:rPr>
          <w:highlight w:val="white"/>
        </w:rPr>
        <w:t>CompileSourceFile</w:t>
      </w:r>
      <w:bookmarkEnd w:id="569"/>
      <w:r w:rsidRPr="00903DBA">
        <w:rPr>
          <w:highlight w:val="white"/>
        </w:rPr>
        <w:t>(FileInfo file) {</w:t>
      </w:r>
    </w:p>
    <w:p w14:paraId="129F09AA" w14:textId="77777777" w:rsidR="00D836FF" w:rsidRPr="00903DBA" w:rsidRDefault="00D836FF" w:rsidP="00D836FF">
      <w:pPr>
        <w:pStyle w:val="Code"/>
        <w:rPr>
          <w:highlight w:val="white"/>
        </w:rPr>
      </w:pPr>
      <w:r w:rsidRPr="00903DBA">
        <w:rPr>
          <w:highlight w:val="white"/>
        </w:rPr>
        <w:t xml:space="preserve">      FileInfo sourceFile = new FileInfo(file.FullName + ".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77777777" w:rsidR="00D836FF" w:rsidRPr="00903DBA" w:rsidRDefault="00D836FF" w:rsidP="00D836FF">
      <w:pPr>
        <w:pStyle w:val="Code"/>
        <w:rPr>
          <w:highlight w:val="white"/>
        </w:rPr>
      </w:pPr>
      <w:r w:rsidRPr="00903DBA">
        <w:rPr>
          <w:highlight w:val="white"/>
        </w:rPr>
        <w:t xml:space="preserve">      GenerateDependencyFile(file, preprocessor.IncludeSet);</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is initialized in order to report the correct file and number in cases of error messages. If the parser encounters an error, it returns fals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656FB797"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Global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lastRenderedPageBreak/>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77777777" w:rsidR="00D836FF" w:rsidRPr="00903DBA" w:rsidRDefault="00D836FF" w:rsidP="00D836FF">
      <w:pPr>
        <w:pStyle w:val="Code"/>
        <w:rPr>
          <w:highlight w:val="white"/>
        </w:rPr>
      </w:pPr>
      <w:r w:rsidRPr="00903DBA">
        <w:rPr>
          <w:highlight w:val="white"/>
        </w:rPr>
        <w:t xml:space="preserve">        FileInfo assemblyFile = new FileInfo(file.FullName + ".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We iterate through the symbols and add the names of all symbol,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77777777" w:rsidR="00D836FF" w:rsidRPr="00903DBA" w:rsidRDefault="00D836FF" w:rsidP="00D836FF">
      <w:pPr>
        <w:pStyle w:val="Code"/>
        <w:rPr>
          <w:highlight w:val="white"/>
        </w:rPr>
      </w:pPr>
      <w:r w:rsidRPr="00903DBA">
        <w:rPr>
          <w:highlight w:val="white"/>
        </w:rPr>
        <w:t xml:space="preserve">            streamWriter.WriteLine("\tglobal " + staticSymbol.UniqueName);</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77777777" w:rsidR="00D836FF" w:rsidRPr="00903DBA" w:rsidRDefault="00D836FF" w:rsidP="00D836FF">
      <w:pPr>
        <w:pStyle w:val="Code"/>
        <w:rPr>
          <w:highlight w:val="white"/>
        </w:rPr>
      </w:pPr>
      <w:r w:rsidRPr="00903DBA">
        <w:rPr>
          <w:highlight w:val="white"/>
        </w:rPr>
        <w:t xml:space="preserve">          streamWriter.WriteLine("\textern " + externName);</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77777777" w:rsidR="00D836FF" w:rsidRPr="00903DBA" w:rsidRDefault="00D836FF" w:rsidP="00D836FF">
      <w:pPr>
        <w:pStyle w:val="Code"/>
        <w:rPr>
          <w:highlight w:val="white"/>
        </w:rPr>
      </w:pPr>
      <w:r w:rsidRPr="00903DBA">
        <w:rPr>
          <w:highlight w:val="white"/>
        </w:rPr>
        <w:t xml:space="preserve">          streamWriter.WriteLine("\tglobal " + Linker.CallStackStar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7777777" w:rsidR="00D836FF" w:rsidRPr="00903DBA" w:rsidRDefault="00D836FF" w:rsidP="00D836FF">
      <w:pPr>
        <w:pStyle w:val="Code"/>
        <w:rPr>
          <w:highlight w:val="white"/>
        </w:rPr>
      </w:pPr>
      <w:r w:rsidRPr="00903DBA">
        <w:rPr>
          <w:highlight w:val="white"/>
        </w:rPr>
        <w:t xml:space="preserve">          streamWriter.WriteLine("\textern " + Linker.CallStackStar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lastRenderedPageBreak/>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77777777" w:rsidR="00D836FF" w:rsidRPr="00903DBA" w:rsidRDefault="00D836FF" w:rsidP="00D836FF">
      <w:pPr>
        <w:pStyle w:val="Code"/>
        <w:rPr>
          <w:highlight w:val="white"/>
        </w:rPr>
      </w:pPr>
      <w:r w:rsidRPr="00903DBA">
        <w:rPr>
          <w:highlight w:val="white"/>
        </w:rPr>
        <w:t xml:space="preserve">          streamWriter.WriteLine(Linker.CallStackStart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bookmarkStart w:id="570" w:name="_Toc98936446"/>
      <w:r>
        <w:rPr>
          <w:highlight w:val="white"/>
        </w:rPr>
        <w:t>&lt;h3&gt;</w:t>
      </w:r>
      <w:r w:rsidRPr="0060539D">
        <w:rPr>
          <w:highlight w:val="white"/>
        </w:rPr>
        <w:t>Generate the Make File</w:t>
      </w:r>
      <w:r>
        <w:rPr>
          <w:highlight w:val="white"/>
        </w:rPr>
        <w:t>&lt;/h3&gt;</w:t>
      </w:r>
      <w:bookmarkEnd w:id="570"/>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makefil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71" w:name="_Hlk71450355"/>
      <w:r w:rsidRPr="00903DBA">
        <w:rPr>
          <w:highlight w:val="white"/>
        </w:rPr>
        <w:t>GenerateMakeFile</w:t>
      </w:r>
      <w:bookmarkEnd w:id="571"/>
      <w:r w:rsidRPr="00903DBA">
        <w:rPr>
          <w:highlight w:val="white"/>
        </w:rPr>
        <w:t>(List&lt;string&gt; argList) {</w:t>
      </w:r>
    </w:p>
    <w:p w14:paraId="0AA87147" w14:textId="77777777" w:rsidR="00D836FF" w:rsidRPr="00903DBA" w:rsidRDefault="00D836FF" w:rsidP="00D836FF">
      <w:pPr>
        <w:pStyle w:val="Code"/>
        <w:rPr>
          <w:highlight w:val="white"/>
        </w:rPr>
      </w:pPr>
      <w:r w:rsidRPr="00903DBA">
        <w:rPr>
          <w:highlight w:val="white"/>
        </w:rPr>
        <w:t xml:space="preserve">      StreamWriter makeStream = new StreamWriter(SourcePath + "makefile");</w:t>
      </w:r>
    </w:p>
    <w:p w14:paraId="7B0E6311" w14:textId="77777777" w:rsidR="00D836FF" w:rsidRPr="00903DBA" w:rsidRDefault="00D836FF" w:rsidP="00D836FF">
      <w:pPr>
        <w:rPr>
          <w:highlight w:val="white"/>
        </w:rPr>
      </w:pPr>
      <w:r w:rsidRPr="00903DBA">
        <w:rPr>
          <w:highlight w:val="white"/>
        </w:rPr>
        <w:t>We call the resulting executable file “main”, and we state that it is dependent of the object files; that is, the file names with the “.o”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77777777" w:rsidR="00D836FF" w:rsidRPr="00903DBA" w:rsidRDefault="00D836FF" w:rsidP="00D836FF">
      <w:pPr>
        <w:pStyle w:val="Code"/>
        <w:rPr>
          <w:highlight w:val="white"/>
        </w:rPr>
      </w:pPr>
      <w:r w:rsidRPr="00903DBA">
        <w:rPr>
          <w:highlight w:val="white"/>
        </w:rPr>
        <w:t xml:space="preserve">        makeStream.Write(" " + arg.ToLower() + ".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r w:rsidR="00D4318D" w:rsidRPr="00903DBA">
        <w:rPr>
          <w:rStyle w:val="KeyWord0"/>
          <w:highlight w:val="white"/>
        </w:rPr>
        <w:t>ld</w:t>
      </w:r>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746F4EDA" w14:textId="77777777" w:rsidR="00D836FF" w:rsidRPr="00903DBA" w:rsidRDefault="00D836FF" w:rsidP="00D836FF">
      <w:pPr>
        <w:pStyle w:val="Code"/>
        <w:rPr>
          <w:highlight w:val="white"/>
        </w:rPr>
      </w:pPr>
      <w:r w:rsidRPr="00903DBA">
        <w:rPr>
          <w:highlight w:val="white"/>
        </w:rPr>
        <w:t xml:space="preserve">        makeStream.Write(" " + arg.ToLower() + ".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lastRenderedPageBreak/>
        <w:t>We assembly each file with the Netwide Assembler (</w:t>
      </w:r>
      <w:r w:rsidR="00D4318D">
        <w:rPr>
          <w:rStyle w:val="KeyWord0"/>
          <w:highlight w:val="white"/>
        </w:rPr>
        <w:t>&lt;k&gt;</w:t>
      </w:r>
      <w:r w:rsidR="00D4318D" w:rsidRPr="00903DBA">
        <w:rPr>
          <w:rStyle w:val="KeyWord0"/>
          <w:highlight w:val="white"/>
        </w:rPr>
        <w:t>nasm</w:t>
      </w:r>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6BE98D30" w14:textId="77777777" w:rsidR="00D836FF" w:rsidRPr="00903DBA" w:rsidRDefault="00D836FF" w:rsidP="00D836FF">
      <w:pPr>
        <w:pStyle w:val="Code"/>
        <w:rPr>
          <w:highlight w:val="white"/>
        </w:rPr>
      </w:pPr>
      <w:r w:rsidRPr="00903DBA">
        <w:rPr>
          <w:highlight w:val="white"/>
        </w:rPr>
        <w:t xml:space="preserve">        makeStream.WriteLine(arg.ToLower() + ".o: " + arg.ToLower() + ".asm");</w:t>
      </w:r>
    </w:p>
    <w:p w14:paraId="79DA6D2F" w14:textId="77777777" w:rsidR="00D836FF" w:rsidRPr="00903DBA" w:rsidRDefault="00D836FF" w:rsidP="00D836FF">
      <w:pPr>
        <w:pStyle w:val="Code"/>
        <w:rPr>
          <w:highlight w:val="white"/>
        </w:rPr>
      </w:pPr>
      <w:r w:rsidRPr="00903DBA">
        <w:rPr>
          <w:highlight w:val="white"/>
        </w:rPr>
        <w:t xml:space="preserve">        makeStream.WriteLine("\tnasm -f elf64 -o " + arg.ToLower() + ".o "</w:t>
      </w:r>
    </w:p>
    <w:p w14:paraId="4B9BA2ED" w14:textId="77777777" w:rsidR="00D836FF" w:rsidRPr="00903DBA" w:rsidRDefault="00D836FF" w:rsidP="00D836FF">
      <w:pPr>
        <w:pStyle w:val="Code"/>
        <w:rPr>
          <w:highlight w:val="white"/>
        </w:rPr>
      </w:pPr>
      <w:r w:rsidRPr="00903DBA">
        <w:rPr>
          <w:highlight w:val="white"/>
        </w:rPr>
        <w:t xml:space="preserve">                           + arg.ToLower() + ".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77777777" w:rsidR="00D836FF" w:rsidRPr="00903DBA" w:rsidRDefault="00D836FF" w:rsidP="00D836FF">
      <w:pPr>
        <w:pStyle w:val="Code"/>
        <w:rPr>
          <w:highlight w:val="white"/>
        </w:rPr>
      </w:pPr>
      <w:r w:rsidRPr="00903DBA">
        <w:rPr>
          <w:highlight w:val="white"/>
        </w:rPr>
        <w:t xml:space="preserve">        makeStream.WriteLine("\trm " + arg.ToLower() + ".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Below is an example of how the makefil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lastRenderedPageBreak/>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bookmarkStart w:id="572" w:name="_Toc98936447"/>
      <w:r>
        <w:rPr>
          <w:highlight w:val="white"/>
        </w:rPr>
        <w:t>&lt;h3&gt;</w:t>
      </w:r>
      <w:r w:rsidRPr="00903DBA">
        <w:rPr>
          <w:highlight w:val="white"/>
        </w:rPr>
        <w:t>Is the Object File Fresh?</w:t>
      </w:r>
      <w:r>
        <w:rPr>
          <w:highlight w:val="white"/>
        </w:rPr>
        <w:t>&lt;/h3&gt;</w:t>
      </w:r>
      <w:bookmarkEnd w:id="572"/>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73" w:name="_Hlk71450368"/>
      <w:r w:rsidRPr="00903DBA">
        <w:rPr>
          <w:highlight w:val="white"/>
        </w:rPr>
        <w:t>GenerateDependencyFile</w:t>
      </w:r>
      <w:bookmarkEnd w:id="573"/>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77777777" w:rsidR="00D836FF" w:rsidRPr="00903DBA" w:rsidRDefault="00D836FF" w:rsidP="00D836FF">
      <w:pPr>
        <w:pStyle w:val="Code"/>
        <w:rPr>
          <w:highlight w:val="white"/>
        </w:rPr>
      </w:pPr>
      <w:r w:rsidRPr="00903DBA">
        <w:rPr>
          <w:highlight w:val="white"/>
        </w:rPr>
        <w:t xml:space="preserve">      FileInfo dependencySetFile = new FileInfo(file.FullName + ".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77777777" w:rsidR="00D836FF" w:rsidRPr="00903DBA" w:rsidRDefault="00D836FF" w:rsidP="00D836FF">
      <w:pPr>
        <w:pStyle w:val="Code"/>
        <w:rPr>
          <w:highlight w:val="white"/>
        </w:rPr>
      </w:pPr>
      <w:r w:rsidRPr="00903DBA">
        <w:rPr>
          <w:highlight w:val="white"/>
        </w:rPr>
        <w:t xml:space="preserve">      dependencyWriter.Write(file.Name + ".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39FB8566" w14:textId="77777777" w:rsidR="00D836FF" w:rsidRPr="00903DBA" w:rsidRDefault="00D836FF" w:rsidP="00D836FF">
      <w:pPr>
        <w:pStyle w:val="Code"/>
        <w:rPr>
          <w:highlight w:val="white"/>
        </w:rPr>
      </w:pPr>
      <w:r w:rsidRPr="00903DBA">
        <w:rPr>
          <w:highlight w:val="white"/>
        </w:rPr>
        <w:t xml:space="preserve">        dependencyWriter.Write(" " +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lastRenderedPageBreak/>
        <w:t xml:space="preserve">    public static bool </w:t>
      </w:r>
      <w:bookmarkStart w:id="574" w:name="_Hlk71450374"/>
      <w:r w:rsidRPr="00903DBA">
        <w:rPr>
          <w:highlight w:val="white"/>
        </w:rPr>
        <w:t>IsGeneratedFileFresh</w:t>
      </w:r>
      <w:bookmarkEnd w:id="574"/>
      <w:r w:rsidRPr="00903DBA">
        <w:rPr>
          <w:highlight w:val="white"/>
        </w:rPr>
        <w:t>(FileInfo file, string suffix) {</w:t>
      </w:r>
    </w:p>
    <w:p w14:paraId="748DB7A1" w14:textId="77777777" w:rsidR="00D836FF" w:rsidRPr="00903DBA" w:rsidRDefault="00D836FF" w:rsidP="00D836FF">
      <w:pPr>
        <w:pStyle w:val="Code"/>
        <w:rPr>
          <w:highlight w:val="white"/>
        </w:rPr>
      </w:pPr>
      <w:r w:rsidRPr="00903DBA">
        <w:rPr>
          <w:highlight w:val="white"/>
        </w:rPr>
        <w:t xml:space="preserve">      FileInfo generatedFile = new FileInfo(file.FullName + suffix), </w:t>
      </w:r>
    </w:p>
    <w:p w14:paraId="7BCAA281" w14:textId="77777777" w:rsidR="00D836FF" w:rsidRPr="00903DBA" w:rsidRDefault="00D836FF" w:rsidP="00D836FF">
      <w:pPr>
        <w:pStyle w:val="Code"/>
        <w:rPr>
          <w:highlight w:val="white"/>
        </w:rPr>
      </w:pPr>
      <w:r w:rsidRPr="00903DBA">
        <w:rPr>
          <w:highlight w:val="white"/>
        </w:rPr>
        <w:t xml:space="preserve">               dependencySetFile = new FileInfo(file.FullName + ".dependency");</w:t>
      </w:r>
    </w:p>
    <w:p w14:paraId="27C93B5B" w14:textId="77777777" w:rsidR="00D836FF" w:rsidRPr="00903DBA" w:rsidRDefault="00D836FF" w:rsidP="00D836FF">
      <w:pPr>
        <w:rPr>
          <w:highlight w:val="white"/>
        </w:rPr>
      </w:pPr>
      <w:r w:rsidRPr="00903DBA">
        <w:rPr>
          <w:highlight w:val="white"/>
        </w:rPr>
        <w:t>If the generated file does not exist, it is obviously not fresh, so we return false. If the dependency set file does not exist, we have to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If none of the cases above apply, we continue to look into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When we have iterated through the without finding any dependencies, the generated file is fresh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bookmarkStart w:id="575" w:name="_Toc98936448"/>
      <w:r>
        <w:lastRenderedPageBreak/>
        <w:t>&lt;h1&gt;</w:t>
      </w:r>
      <w:r w:rsidRPr="00903DBA">
        <w:t>The Standard Library</w:t>
      </w:r>
      <w:r>
        <w:t>&lt;/h1&gt;</w:t>
      </w:r>
      <w:bookmarkEnd w:id="566"/>
      <w:bookmarkEnd w:id="575"/>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bookmarkStart w:id="576" w:name="_Toc98936449"/>
      <w:r>
        <w:t>&lt;h2&gt;</w:t>
      </w:r>
      <w:r w:rsidRPr="00903DBA">
        <w:t>Integral and Floating Limits</w:t>
      </w:r>
      <w:r>
        <w:t>&lt;/h2&gt;</w:t>
      </w:r>
      <w:bookmarkEnd w:id="576"/>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ch&gt;</w:t>
      </w:r>
      <w:r w:rsidRPr="00903DBA">
        <w:rPr>
          <w:highlight w:val="white"/>
        </w:rPr>
        <w:t>limits</w:t>
      </w:r>
      <w:r>
        <w:rPr>
          <w:highlight w:val="white"/>
        </w:rPr>
        <w:t>.</w:t>
      </w:r>
      <w:r w:rsidRPr="00903DBA">
        <w:rPr>
          <w:highlight w:val="white"/>
        </w:rPr>
        <w:t>h</w:t>
      </w:r>
      <w:r>
        <w:rPr>
          <w:highlight w:val="white"/>
        </w:rPr>
        <w:t>&lt;/ch&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ch&gt;</w:t>
      </w:r>
      <w:r w:rsidRPr="00903DBA">
        <w:t>float</w:t>
      </w:r>
      <w:r>
        <w:t>.</w:t>
      </w:r>
      <w:r w:rsidRPr="00903DBA">
        <w:t>h</w:t>
      </w:r>
      <w:r>
        <w:t>&lt;/ch&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bookmarkStart w:id="577" w:name="_Toc98936450"/>
      <w:r>
        <w:t>&lt;h2&gt;</w:t>
      </w:r>
      <w:r w:rsidRPr="00903DBA">
        <w:t xml:space="preserve">The </w:t>
      </w:r>
      <w:r>
        <w:t>A</w:t>
      </w:r>
      <w:r w:rsidRPr="00903DBA">
        <w:t>ssert Macro</w:t>
      </w:r>
      <w:r>
        <w:t>&lt;/h2&gt;</w:t>
      </w:r>
      <w:bookmarkEnd w:id="577"/>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ch&gt;assert.h&lt;/ch&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bookmarkStart w:id="578" w:name="_Toc98936451"/>
      <w:r>
        <w:t>&lt;h2&gt;</w:t>
      </w:r>
      <w:bookmarkStart w:id="579" w:name="_Ref55664393"/>
      <w:r w:rsidRPr="00903DBA">
        <w:t>Locale Data</w:t>
      </w:r>
      <w:bookmarkEnd w:id="579"/>
      <w:r>
        <w:t>&lt;/h2&gt;</w:t>
      </w:r>
      <w:bookmarkEnd w:id="578"/>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ch&gt;</w:t>
      </w:r>
      <w:r w:rsidRPr="00903DBA">
        <w:t>locale</w:t>
      </w:r>
      <w:r>
        <w:t>.</w:t>
      </w:r>
      <w:r w:rsidRPr="00903DBA">
        <w:t>h</w:t>
      </w:r>
      <w:r>
        <w:t>&lt;/ch&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ch&gt;</w:t>
      </w:r>
      <w:r w:rsidRPr="00903DBA">
        <w:t>locale</w:t>
      </w:r>
      <w:r>
        <w:t>.</w:t>
      </w:r>
      <w:r w:rsidRPr="00903DBA">
        <w:t>c</w:t>
      </w:r>
      <w:r>
        <w:t>&lt;/ch&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bookmarkStart w:id="580" w:name="_Toc98936452"/>
      <w:r>
        <w:t>&lt;h2&gt;</w:t>
      </w:r>
      <w:r w:rsidRPr="00903DBA">
        <w:t>Character Types</w:t>
      </w:r>
      <w:r>
        <w:t>&lt;/h2&gt;</w:t>
      </w:r>
      <w:bookmarkEnd w:id="580"/>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set functions that test </w:t>
      </w:r>
      <w:r w:rsidR="00BB13F4">
        <w:t xml:space="preserve">different </w:t>
      </w:r>
      <w:r w:rsidRPr="00903DBA">
        <w:t>character conditions.</w:t>
      </w:r>
    </w:p>
    <w:p w14:paraId="243F8CAB" w14:textId="5D6B9C2E" w:rsidR="00EE220E" w:rsidRPr="00903DBA" w:rsidRDefault="000274D4" w:rsidP="00E65FE6">
      <w:pPr>
        <w:pStyle w:val="CodeHeader"/>
      </w:pPr>
      <w:r>
        <w:t>&lt;ch&gt;</w:t>
      </w:r>
      <w:r w:rsidRPr="00903DBA">
        <w:t>ctype</w:t>
      </w:r>
      <w:r>
        <w:t>.</w:t>
      </w:r>
      <w:r w:rsidRPr="00903DBA">
        <w:t>h</w:t>
      </w:r>
      <w:r>
        <w:t>&lt;/ch&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ch&gt;</w:t>
      </w:r>
      <w:r w:rsidRPr="00903DBA">
        <w:t>ctype</w:t>
      </w:r>
      <w:r>
        <w:t>.</w:t>
      </w:r>
      <w:r w:rsidRPr="00903DBA">
        <w:t>c</w:t>
      </w:r>
      <w:r>
        <w:t>&lt;/ch&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1" w:name="_Hlk55664765"/>
      <w:r w:rsidRPr="00903DBA">
        <w:rPr>
          <w:highlight w:val="white"/>
        </w:rPr>
        <w:t>locale convention</w:t>
      </w:r>
      <w:bookmarkEnd w:id="581"/>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bookmarkStart w:id="582" w:name="_Toc98936453"/>
      <w:r>
        <w:t>&lt;h2&gt;</w:t>
      </w:r>
      <w:r w:rsidRPr="00903DBA">
        <w:t>Strings</w:t>
      </w:r>
      <w:r>
        <w:t>&lt;/h2&gt;</w:t>
      </w:r>
      <w:bookmarkEnd w:id="582"/>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ch&gt;</w:t>
      </w:r>
      <w:r w:rsidRPr="00903DBA">
        <w:t>string</w:t>
      </w:r>
      <w:r>
        <w:t>.</w:t>
      </w:r>
      <w:r w:rsidRPr="00903DBA">
        <w:t>h</w:t>
      </w:r>
      <w:r>
        <w:t>&lt;/ch&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ch&gt;</w:t>
      </w:r>
      <w:r w:rsidRPr="00903DBA">
        <w:t>string</w:t>
      </w:r>
      <w:r>
        <w:t>.</w:t>
      </w:r>
      <w:r w:rsidRPr="00903DBA">
        <w:t>c</w:t>
      </w:r>
      <w:r>
        <w:t>&lt;/ch&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bookmarkStart w:id="583" w:name="_Toc98936454"/>
      <w:r>
        <w:rPr>
          <w:highlight w:val="white"/>
        </w:rPr>
        <w:t>&lt;h3&gt;String Copying&lt;/h3&gt;</w:t>
      </w:r>
      <w:bookmarkEnd w:id="583"/>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bookmarkStart w:id="584" w:name="_Toc98936455"/>
      <w:r>
        <w:rPr>
          <w:highlight w:val="white"/>
        </w:rPr>
        <w:t>&lt;h3&gt;</w:t>
      </w:r>
      <w:r w:rsidRPr="000E1812">
        <w:rPr>
          <w:highlight w:val="white"/>
        </w:rPr>
        <w:t xml:space="preserve">String </w:t>
      </w:r>
      <w:r>
        <w:t>C</w:t>
      </w:r>
      <w:r w:rsidRPr="00404662">
        <w:rPr>
          <w:rStyle w:val="Heading3Char"/>
          <w:b/>
        </w:rPr>
        <w:t>oncatenation</w:t>
      </w:r>
      <w:r>
        <w:rPr>
          <w:highlight w:val="white"/>
        </w:rPr>
        <w:t>&lt;/h3&gt;</w:t>
      </w:r>
      <w:bookmarkEnd w:id="584"/>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bookmarkStart w:id="585" w:name="_Toc98936456"/>
      <w:r>
        <w:rPr>
          <w:highlight w:val="white"/>
        </w:rPr>
        <w:lastRenderedPageBreak/>
        <w:t>&lt;h3&gt;String Comparation&lt;/h3&gt;</w:t>
      </w:r>
      <w:bookmarkEnd w:id="585"/>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bookmarkStart w:id="586" w:name="_Toc98936457"/>
      <w:r>
        <w:rPr>
          <w:highlight w:val="white"/>
        </w:rPr>
        <w:t>&lt;h3&gt;String Searching&lt;/h3&gt;</w:t>
      </w:r>
      <w:bookmarkEnd w:id="586"/>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Instead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7"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7"/>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8"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8"/>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9"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9"/>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bookmarkStart w:id="590" w:name="_Toc98936458"/>
      <w:r>
        <w:rPr>
          <w:highlight w:val="white"/>
        </w:rPr>
        <w:t>&lt;h3&gt;Error Messages&lt;/h3&gt;</w:t>
      </w:r>
      <w:bookmarkEnd w:id="590"/>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7B3C9F" w:rsidP="0060539D">
      <w:pPr>
        <w:pStyle w:val="Heading3"/>
        <w:rPr>
          <w:highlight w:val="white"/>
        </w:rPr>
      </w:pPr>
      <w:hyperlink r:id="rId8" w:history="1">
        <w:bookmarkStart w:id="591" w:name="_Toc98936459"/>
        <w:r w:rsidR="00CC1DF4">
          <w:rPr>
            <w:rStyle w:val="Hyperlink"/>
            <w:color w:val="000000" w:themeColor="text1"/>
            <w:u w:val="none"/>
          </w:rPr>
          <w:t>&lt;h3&gt;</w:t>
        </w:r>
        <w:r w:rsidR="00CC1DF4" w:rsidRPr="00DA5DC2">
          <w:rPr>
            <w:rStyle w:val="Hyperlink"/>
            <w:color w:val="000000" w:themeColor="text1"/>
            <w:u w:val="none"/>
          </w:rPr>
          <w:t>Tokenization</w:t>
        </w:r>
        <w:r w:rsidR="00CC1DF4">
          <w:rPr>
            <w:rStyle w:val="Hyperlink"/>
            <w:color w:val="000000" w:themeColor="text1"/>
            <w:u w:val="none"/>
          </w:rPr>
          <w:t>&lt;/h3&gt;</w:t>
        </w:r>
        <w:bookmarkEnd w:id="591"/>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bookmarkStart w:id="592" w:name="_Toc98936460"/>
      <w:r>
        <w:rPr>
          <w:highlight w:val="white"/>
        </w:rPr>
        <w:t>&lt;h3&gt;Memory Functions&lt;/h3&gt;</w:t>
      </w:r>
      <w:bookmarkEnd w:id="592"/>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r>
        <w:rPr>
          <w:highlight w:val="white"/>
        </w:rPr>
        <w:t xml:space="preserve">Similar to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93" w:name="_Toc98936461"/>
      <w:bookmarkStart w:id="594" w:name="_Hlk64217960"/>
      <w:r>
        <w:lastRenderedPageBreak/>
        <w:t>&lt;h2&gt;</w:t>
      </w:r>
      <w:r w:rsidRPr="00903DBA">
        <w:t>Long Jumps</w:t>
      </w:r>
      <w:r>
        <w:t>&lt;/h2&gt;</w:t>
      </w:r>
      <w:bookmarkEnd w:id="593"/>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ch&gt;</w:t>
      </w:r>
      <w:r w:rsidRPr="00903DBA">
        <w:t>setjmp</w:t>
      </w:r>
      <w:r>
        <w:t>.</w:t>
      </w:r>
      <w:r w:rsidRPr="00903DBA">
        <w:t>h</w:t>
      </w:r>
      <w:r>
        <w:t>&lt;/ch&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ch&gt;</w:t>
      </w:r>
      <w:r w:rsidRPr="00903DBA">
        <w:t>setjmp</w:t>
      </w:r>
      <w:r>
        <w:t>.</w:t>
      </w:r>
      <w:r w:rsidRPr="00903DBA">
        <w:t>c</w:t>
      </w:r>
      <w:r>
        <w:t>&lt;/ch&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ch&gt;</w:t>
      </w:r>
      <w:r w:rsidRPr="00903DBA">
        <w:t>setjmptest</w:t>
      </w:r>
      <w:r>
        <w:t>.</w:t>
      </w:r>
      <w:r w:rsidRPr="00903DBA">
        <w:t>c</w:t>
      </w:r>
      <w:r>
        <w:t>&lt;/ch&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bookmarkStart w:id="595" w:name="_Toc98936462"/>
      <w:r>
        <w:t>&lt;h2&gt;</w:t>
      </w:r>
      <w:r w:rsidRPr="00903DBA">
        <w:t>Mathematical Functions</w:t>
      </w:r>
      <w:r>
        <w:t>&lt;/h2&gt;</w:t>
      </w:r>
      <w:bookmarkEnd w:id="595"/>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ch&gt;</w:t>
      </w:r>
      <w:r w:rsidRPr="00903DBA">
        <w:t>math</w:t>
      </w:r>
      <w:r>
        <w:t>.</w:t>
      </w:r>
      <w:r w:rsidRPr="00903DBA">
        <w:t>h</w:t>
      </w:r>
      <w:r>
        <w:t>&lt;/ch&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bookmarkStart w:id="596" w:name="_Toc98936463"/>
      <w:r>
        <w:rPr>
          <w:highlight w:val="white"/>
        </w:rPr>
        <w:t>&lt;h3&gt;</w:t>
      </w:r>
      <w:r w:rsidRPr="00903DBA">
        <w:rPr>
          <w:highlight w:val="white"/>
        </w:rPr>
        <w:t>Exponent and Logarithm Functions</w:t>
      </w:r>
      <w:r>
        <w:rPr>
          <w:highlight w:val="white"/>
        </w:rPr>
        <w:t>&lt;/h3&gt;</w:t>
      </w:r>
      <w:bookmarkEnd w:id="596"/>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ch&gt;</w:t>
      </w:r>
      <w:r w:rsidRPr="00903DBA">
        <w:rPr>
          <w:highlight w:val="white"/>
        </w:rPr>
        <w:t>math</w:t>
      </w:r>
      <w:r>
        <w:rPr>
          <w:highlight w:val="white"/>
        </w:rPr>
        <w:t>.</w:t>
      </w:r>
      <w:r w:rsidRPr="00903DBA">
        <w:rPr>
          <w:highlight w:val="white"/>
        </w:rPr>
        <w:t>c</w:t>
      </w:r>
      <w:r>
        <w:rPr>
          <w:highlight w:val="white"/>
        </w:rPr>
        <w:t>&lt;/ch&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7B3C9F"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7B3C9F"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7B3C9F"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7B3C9F"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7B3C9F"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bookmarkStart w:id="597" w:name="_Toc98936464"/>
      <w:r>
        <w:rPr>
          <w:highlight w:val="white"/>
        </w:rPr>
        <w:t>&lt;h3&gt;</w:t>
      </w:r>
      <w:r w:rsidRPr="00903DBA">
        <w:rPr>
          <w:highlight w:val="white"/>
        </w:rPr>
        <w:t>Power Functions</w:t>
      </w:r>
      <w:r>
        <w:rPr>
          <w:highlight w:val="white"/>
        </w:rPr>
        <w:t>&lt;/h3&gt;</w:t>
      </w:r>
      <w:bookmarkEnd w:id="597"/>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7B3C9F"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7B3C9F"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bookmarkStart w:id="598" w:name="_Toc98936465"/>
      <w:r>
        <w:rPr>
          <w:highlight w:val="white"/>
        </w:rPr>
        <w:t>&lt;h3&gt;</w:t>
      </w:r>
      <w:r w:rsidRPr="0060539D">
        <w:rPr>
          <w:highlight w:val="white"/>
        </w:rPr>
        <w:t>Square Root</w:t>
      </w:r>
      <w:r>
        <w:rPr>
          <w:highlight w:val="white"/>
        </w:rPr>
        <w:t>&lt;/h3&gt;</w:t>
      </w:r>
      <w:bookmarkEnd w:id="598"/>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7B3C9F"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bookmarkStart w:id="599" w:name="_Toc98936466"/>
      <w:r>
        <w:rPr>
          <w:highlight w:val="white"/>
        </w:rPr>
        <w:t>&lt;h3&gt;</w:t>
      </w:r>
      <w:r w:rsidRPr="0060539D">
        <w:rPr>
          <w:highlight w:val="white"/>
        </w:rPr>
        <w:t>Modulo Functions</w:t>
      </w:r>
      <w:r>
        <w:rPr>
          <w:highlight w:val="white"/>
        </w:rPr>
        <w:t>&lt;/h3&gt;</w:t>
      </w:r>
      <w:bookmarkEnd w:id="599"/>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a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bookmarkStart w:id="600" w:name="_Toc98936467"/>
      <w:r>
        <w:rPr>
          <w:highlight w:val="white"/>
        </w:rPr>
        <w:t>&lt;h3&gt;</w:t>
      </w:r>
      <w:r w:rsidRPr="00903DBA">
        <w:rPr>
          <w:highlight w:val="white"/>
        </w:rPr>
        <w:t>Trigonometric Functions</w:t>
      </w:r>
      <w:r>
        <w:rPr>
          <w:highlight w:val="white"/>
        </w:rPr>
        <w:t>&lt;/h3&gt;</w:t>
      </w:r>
      <w:bookmarkEnd w:id="600"/>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7B3C9F"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7B3C9F"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7B3C9F"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7B3C9F"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bookmarkStart w:id="601" w:name="_Toc98936468"/>
      <w:r>
        <w:rPr>
          <w:highlight w:val="white"/>
        </w:rPr>
        <w:t>&lt;h3&gt;</w:t>
      </w:r>
      <w:r w:rsidRPr="00903DBA">
        <w:rPr>
          <w:highlight w:val="white"/>
        </w:rPr>
        <w:t>Inverted Trigonometric Functions</w:t>
      </w:r>
      <w:r>
        <w:rPr>
          <w:highlight w:val="white"/>
        </w:rPr>
        <w:t>&lt;/h3&gt;</w:t>
      </w:r>
      <w:bookmarkEnd w:id="601"/>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7B3C9F"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7B3C9F"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7B3C9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7B3C9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7B3C9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7B3C9F"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7B3C9F"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bookmarkStart w:id="602" w:name="_Toc98936469"/>
      <w:r>
        <w:rPr>
          <w:shd w:val="clear" w:color="auto" w:fill="FFFFFF"/>
        </w:rPr>
        <w:t>&lt;h3&gt;</w:t>
      </w:r>
      <w:r w:rsidRPr="00903DBA">
        <w:rPr>
          <w:shd w:val="clear" w:color="auto" w:fill="FFFFFF"/>
        </w:rPr>
        <w:t>Hyperbolic Trigonometric Functions</w:t>
      </w:r>
      <w:r>
        <w:rPr>
          <w:shd w:val="clear" w:color="auto" w:fill="FFFFFF"/>
        </w:rPr>
        <w:t>&lt;/h3&gt;</w:t>
      </w:r>
      <w:bookmarkEnd w:id="602"/>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7B3C9F"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7B3C9F"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7B3C9F"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bookmarkStart w:id="603" w:name="_Toc98936470"/>
      <w:r>
        <w:rPr>
          <w:highlight w:val="white"/>
        </w:rPr>
        <w:t>&lt;h3&gt;</w:t>
      </w:r>
      <w:r w:rsidRPr="00903DBA">
        <w:rPr>
          <w:highlight w:val="white"/>
        </w:rPr>
        <w:t>Floor, Ceiling, Absolute, and Rounding Functions</w:t>
      </w:r>
      <w:r>
        <w:rPr>
          <w:highlight w:val="white"/>
        </w:rPr>
        <w:t>&lt;/h3&gt;</w:t>
      </w:r>
      <w:bookmarkEnd w:id="603"/>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7B3C9F"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94"/>
    </w:p>
    <w:p w14:paraId="5BDA7AE4" w14:textId="7A57E5F7" w:rsidR="00CE2940" w:rsidRDefault="00CC1DF4" w:rsidP="0060539D">
      <w:pPr>
        <w:pStyle w:val="Heading2"/>
      </w:pPr>
      <w:bookmarkStart w:id="604" w:name="_Toc98936471"/>
      <w:bookmarkStart w:id="605" w:name="_Hlk55231095"/>
      <w:r>
        <w:t>&lt;h2&gt;</w:t>
      </w:r>
      <w:r w:rsidRPr="00903DBA">
        <w:t xml:space="preserve">Standard </w:t>
      </w:r>
      <w:r>
        <w:t>Output&lt;/h2&gt;</w:t>
      </w:r>
      <w:bookmarkEnd w:id="604"/>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605"/>
    <w:p w14:paraId="3C220EF3" w14:textId="57F3D835" w:rsidR="00F67D04" w:rsidRPr="00903DBA" w:rsidRDefault="000274D4" w:rsidP="00E65FE6">
      <w:pPr>
        <w:pStyle w:val="CodeHeader"/>
      </w:pPr>
      <w:r>
        <w:t>&lt;ch&gt;</w:t>
      </w:r>
      <w:r w:rsidRPr="00903DBA">
        <w:t>stdio</w:t>
      </w:r>
      <w:r>
        <w:t>.</w:t>
      </w:r>
      <w:r w:rsidRPr="00903DBA">
        <w:t>h</w:t>
      </w:r>
      <w:r>
        <w:t>&lt;/ch&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ch&gt;</w:t>
      </w:r>
      <w:r w:rsidRPr="00903DBA">
        <w:t>printf</w:t>
      </w:r>
      <w:r>
        <w:t>.</w:t>
      </w:r>
      <w:r w:rsidRPr="00903DBA">
        <w:t>h</w:t>
      </w:r>
      <w:r>
        <w:t>&lt;/ch&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r w:rsidR="00D4318D" w:rsidRPr="008674D0">
        <w:rPr>
          <w:rStyle w:val="KeyWord0"/>
          <w:highlight w:val="white"/>
        </w:rPr>
        <w:t>stdout</w:t>
      </w:r>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r w:rsidR="00D4318D" w:rsidRPr="00A30D0F">
        <w:rPr>
          <w:rStyle w:val="KeyWord0"/>
          <w:highlight w:val="white"/>
        </w:rPr>
        <w:t>stdout</w:t>
      </w:r>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ch&gt;</w:t>
      </w:r>
      <w:r w:rsidRPr="00903DBA">
        <w:t>printf</w:t>
      </w:r>
      <w:r>
        <w:t>.</w:t>
      </w:r>
      <w:r w:rsidRPr="00903DBA">
        <w:t>c</w:t>
      </w:r>
      <w:r>
        <w:t>&lt;/ch&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bookmarkStart w:id="606" w:name="_Toc98936472"/>
      <w:r>
        <w:rPr>
          <w:highlight w:val="white"/>
        </w:rPr>
        <w:t>&lt;h3&gt;Print Character and String&lt;/h3&gt;</w:t>
      </w:r>
      <w:bookmarkEnd w:id="606"/>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In the Linux environment we perform a system call, while we in the Windows enviorment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bookmarkStart w:id="607" w:name="_Toc98936473"/>
      <w:r>
        <w:rPr>
          <w:highlight w:val="white"/>
        </w:rPr>
        <w:t>&lt;h3&gt;</w:t>
      </w:r>
      <w:r w:rsidRPr="0060539D">
        <w:rPr>
          <w:highlight w:val="white"/>
        </w:rPr>
        <w:t>Print Values</w:t>
      </w:r>
      <w:r>
        <w:rPr>
          <w:highlight w:val="white"/>
        </w:rPr>
        <w:t>&lt;/h3&gt;</w:t>
      </w:r>
      <w:bookmarkEnd w:id="607"/>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bookmarkStart w:id="608" w:name="_Toc98936474"/>
      <w:r>
        <w:rPr>
          <w:highlight w:val="white"/>
        </w:rPr>
        <w:t>&lt;h3&gt;Print Argument&lt;/h3&gt;</w:t>
      </w:r>
      <w:bookmarkEnd w:id="608"/>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bookmarkStart w:id="609" w:name="_Toc98936475"/>
      <w:r>
        <w:rPr>
          <w:highlight w:val="white"/>
        </w:rPr>
        <w:t>&lt;h3&gt;Print Format&lt;/h3&gt;</w:t>
      </w:r>
      <w:bookmarkEnd w:id="609"/>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bookmarkStart w:id="610" w:name="_Toc98936476"/>
      <w:r>
        <w:rPr>
          <w:highlight w:val="white"/>
        </w:rPr>
        <w:t>&lt;h3&gt;printf&lt;/h3&gt;</w:t>
      </w:r>
      <w:bookmarkEnd w:id="610"/>
    </w:p>
    <w:p w14:paraId="55161FEF" w14:textId="30593B26" w:rsidR="000941DB" w:rsidRPr="000941DB" w:rsidRDefault="000941DB" w:rsidP="000941DB">
      <w:pPr>
        <w:rPr>
          <w:highlight w:val="white"/>
        </w:rPr>
      </w:pPr>
      <w:bookmarkStart w:id="611"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941C7F7" w:rsidR="00265BDF" w:rsidRDefault="00CC1DF4" w:rsidP="0060539D">
      <w:pPr>
        <w:pStyle w:val="Heading2"/>
      </w:pPr>
      <w:bookmarkStart w:id="612" w:name="_Toc98936477"/>
      <w:bookmarkEnd w:id="611"/>
      <w:r>
        <w:t>&lt;h2&gt;Standard Input&lt;/h2&gt;</w:t>
      </w:r>
      <w:bookmarkEnd w:id="612"/>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ch&gt;</w:t>
      </w:r>
      <w:r w:rsidRPr="00903DBA">
        <w:t>scanf</w:t>
      </w:r>
      <w:r>
        <w:t>.</w:t>
      </w:r>
      <w:r w:rsidRPr="00903DBA">
        <w:t>h</w:t>
      </w:r>
      <w:r>
        <w:t>&lt;/ch&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ch&gt;</w:t>
      </w:r>
      <w:r w:rsidRPr="00903DBA">
        <w:t>scanf</w:t>
      </w:r>
      <w:r>
        <w:t>.</w:t>
      </w:r>
      <w:r w:rsidRPr="00903DBA">
        <w:t>c</w:t>
      </w:r>
      <w:r>
        <w:t>&lt;/ch&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bookmarkStart w:id="613" w:name="_Toc98936478"/>
      <w:r>
        <w:rPr>
          <w:highlight w:val="white"/>
        </w:rPr>
        <w:t>&lt;h3&gt;Scan Character and String&lt;/h3&gt;</w:t>
      </w:r>
      <w:bookmarkEnd w:id="613"/>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bookmarkStart w:id="614" w:name="_Toc98936479"/>
      <w:r>
        <w:rPr>
          <w:highlight w:val="white"/>
        </w:rPr>
        <w:t>&lt;h3&gt;Scan Pattern&lt;/h3&gt;</w:t>
      </w:r>
      <w:bookmarkEnd w:id="614"/>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as long as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bookmarkStart w:id="615" w:name="_Toc98936480"/>
      <w:r>
        <w:rPr>
          <w:highlight w:val="white"/>
        </w:rPr>
        <w:lastRenderedPageBreak/>
        <w:t>&lt;h3&gt;Scanning Values&lt;/h3&gt;</w:t>
      </w:r>
      <w:bookmarkEnd w:id="615"/>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bookmarkStart w:id="616" w:name="_Toc98936481"/>
      <w:r>
        <w:rPr>
          <w:highlight w:val="white"/>
        </w:rPr>
        <w:t>&lt;h3&gt;Scan Format&lt;/h3&gt;</w:t>
      </w:r>
      <w:bookmarkEnd w:id="616"/>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bookmarkStart w:id="617" w:name="_Toc98936482"/>
      <w:r>
        <w:rPr>
          <w:highlight w:val="white"/>
        </w:rPr>
        <w:lastRenderedPageBreak/>
        <w:t>&lt;h3&gt;scanf&lt;/h3&gt;</w:t>
      </w:r>
      <w:bookmarkEnd w:id="617"/>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bookmarkStart w:id="618" w:name="_Toc98936483"/>
      <w:r>
        <w:t>&lt;h2&gt;File Management&lt;/h2&gt;</w:t>
      </w:r>
      <w:bookmarkEnd w:id="618"/>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ch&gt;</w:t>
      </w:r>
      <w:r w:rsidRPr="00903DBA">
        <w:t>file</w:t>
      </w:r>
      <w:r>
        <w:t>.</w:t>
      </w:r>
      <w:r w:rsidRPr="00903DBA">
        <w:t>h</w:t>
      </w:r>
      <w:r>
        <w:t>&lt;/ch&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ch&gt;</w:t>
      </w:r>
      <w:r w:rsidRPr="00903DBA">
        <w:t>file</w:t>
      </w:r>
      <w:r>
        <w:t>.</w:t>
      </w:r>
      <w:r w:rsidRPr="00903DBA">
        <w:t>c</w:t>
      </w:r>
      <w:r>
        <w:t>&lt;/ch&gt;</w:t>
      </w:r>
    </w:p>
    <w:p w14:paraId="44C5EAD9" w14:textId="77777777" w:rsidR="00C25FEE" w:rsidRPr="00903DBA" w:rsidRDefault="00C25FEE" w:rsidP="00C25FEE">
      <w:pPr>
        <w:pStyle w:val="Code"/>
        <w:rPr>
          <w:highlight w:val="white"/>
        </w:rPr>
      </w:pPr>
      <w:bookmarkStart w:id="619"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bookmarkStart w:id="620" w:name="_Toc98936484"/>
      <w:r>
        <w:rPr>
          <w:highlight w:val="white"/>
        </w:rPr>
        <w:t>&lt;h3&gt;File Open and Close&lt;/h3&gt;</w:t>
      </w:r>
      <w:bookmarkEnd w:id="620"/>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a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fopen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bookmarkStart w:id="621" w:name="_Toc98936485"/>
      <w:r>
        <w:rPr>
          <w:highlight w:val="white"/>
        </w:rPr>
        <w:t>&lt;h3&gt;File Remove and Rename&lt;/h3&gt;</w:t>
      </w:r>
      <w:bookmarkEnd w:id="621"/>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bookmarkStart w:id="622" w:name="_Toc98936486"/>
      <w:r>
        <w:rPr>
          <w:highlight w:val="white"/>
        </w:rPr>
        <w:t>&lt;h3&gt;Buffer&lt;/h3&gt;</w:t>
      </w:r>
      <w:bookmarkEnd w:id="622"/>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bookmarkStart w:id="623" w:name="_Toc98936487"/>
      <w:r>
        <w:rPr>
          <w:highlight w:val="white"/>
        </w:rPr>
        <w:t>&lt;h3&gt;Character and String&lt;/h3&gt;</w:t>
      </w:r>
      <w:bookmarkEnd w:id="623"/>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getchar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bookmarkStart w:id="624" w:name="_Toc98936488"/>
      <w:r>
        <w:rPr>
          <w:highlight w:val="white"/>
        </w:rPr>
        <w:t>&lt;h3&gt;Reading and Writing&lt;/h3&gt;</w:t>
      </w:r>
      <w:bookmarkEnd w:id="624"/>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bookmarkStart w:id="625" w:name="_Toc98936489"/>
      <w:r>
        <w:rPr>
          <w:highlight w:val="white"/>
        </w:rPr>
        <w:t>&lt;h3&gt;File Positioning&lt;/h3&gt;</w:t>
      </w:r>
      <w:bookmarkEnd w:id="625"/>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bookmarkStart w:id="626" w:name="_Toc98936490"/>
      <w:r>
        <w:rPr>
          <w:highlight w:val="white"/>
        </w:rPr>
        <w:t>&lt;h3&gt;Error Messages&lt;/h3&gt;</w:t>
      </w:r>
      <w:bookmarkEnd w:id="626"/>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bookmarkStart w:id="627" w:name="_Toc98936491"/>
      <w:r>
        <w:t>&lt;h2&gt;</w:t>
      </w:r>
      <w:r w:rsidRPr="00903DBA">
        <w:t>The Standard Library</w:t>
      </w:r>
      <w:r>
        <w:t>&lt;/h2&gt;</w:t>
      </w:r>
      <w:bookmarkEnd w:id="627"/>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9"/>
    <w:p w14:paraId="6289FDFB" w14:textId="2D05FE1A" w:rsidR="003420EA" w:rsidRPr="00903DBA" w:rsidRDefault="000274D4" w:rsidP="00E65FE6">
      <w:pPr>
        <w:pStyle w:val="CodeHeader"/>
      </w:pPr>
      <w:r>
        <w:t>&lt;ch&gt;</w:t>
      </w:r>
      <w:r w:rsidRPr="00903DBA">
        <w:t>stdlib</w:t>
      </w:r>
      <w:r>
        <w:t>.</w:t>
      </w:r>
      <w:r w:rsidRPr="00903DBA">
        <w:t>h</w:t>
      </w:r>
      <w:r>
        <w:t>&lt;/ch&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ch&gt;</w:t>
      </w:r>
      <w:r w:rsidRPr="00903DBA">
        <w:t>stdlib</w:t>
      </w:r>
      <w:r>
        <w:t>.</w:t>
      </w:r>
      <w:r w:rsidRPr="00903DBA">
        <w:t>c</w:t>
      </w:r>
      <w:r>
        <w:t>&lt;/ch&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bookmarkStart w:id="628" w:name="_Toc98936492"/>
      <w:r>
        <w:rPr>
          <w:highlight w:val="white"/>
        </w:rPr>
        <w:t>&lt;h3&gt;Type Casting&lt;/h3&gt;</w:t>
      </w:r>
      <w:bookmarkEnd w:id="628"/>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bookmarkStart w:id="629" w:name="_Toc98936493"/>
      <w:r>
        <w:rPr>
          <w:highlight w:val="white"/>
        </w:rPr>
        <w:t>&lt;h3&gt;Environment Variables&lt;/h3&gt;</w:t>
      </w:r>
      <w:bookmarkEnd w:id="629"/>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bookmarkStart w:id="630" w:name="_Toc98936494"/>
      <w:r>
        <w:rPr>
          <w:highlight w:val="white"/>
        </w:rPr>
        <w:t>&lt;h3&gt;Searching&lt;/h3&gt;</w:t>
      </w:r>
      <w:bookmarkEnd w:id="630"/>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bookmarkStart w:id="631" w:name="_Toc98936495"/>
      <w:r>
        <w:rPr>
          <w:highlight w:val="white"/>
        </w:rPr>
        <w:t>&lt;h3&gt;Random Number Generation&lt;/h3&gt;</w:t>
      </w:r>
      <w:bookmarkEnd w:id="631"/>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bookmarkStart w:id="632" w:name="_Toc98936496"/>
      <w:r>
        <w:rPr>
          <w:highlight w:val="white"/>
        </w:rPr>
        <w:t>&lt;h3&gt;Abortion and Exit&lt;/h3&gt;</w:t>
      </w:r>
      <w:bookmarkEnd w:id="632"/>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bookmarkStart w:id="633" w:name="_Toc98936497"/>
      <w:r>
        <w:rPr>
          <w:highlight w:val="white"/>
        </w:rPr>
        <w:t>&lt;h3&gt;Sorting&lt;/h3&gt;</w:t>
      </w:r>
      <w:bookmarkEnd w:id="633"/>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bookmarkStart w:id="634" w:name="_Toc98936498"/>
      <w:r>
        <w:rPr>
          <w:highlight w:val="white"/>
        </w:rPr>
        <w:t>&lt;h3&gt;Absolute Values&lt;/h3&gt;</w:t>
      </w:r>
      <w:bookmarkEnd w:id="634"/>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bookmarkStart w:id="635" w:name="_Toc98936499"/>
      <w:r>
        <w:rPr>
          <w:highlight w:val="white"/>
        </w:rPr>
        <w:t>&lt;h3&gt;Division and Modulo&lt;/h3&gt;</w:t>
      </w:r>
      <w:bookmarkEnd w:id="635"/>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bookmarkStart w:id="636" w:name="_Toc98936500"/>
      <w:r>
        <w:lastRenderedPageBreak/>
        <w:t>&lt;h3&gt;Dynamic Memory Management&lt;/h3&gt;</w:t>
      </w:r>
      <w:bookmarkEnd w:id="636"/>
    </w:p>
    <w:p w14:paraId="2332CA91" w14:textId="77777777" w:rsidR="00C71817" w:rsidRPr="00C71817" w:rsidRDefault="00C71817" w:rsidP="00C71817"/>
    <w:p w14:paraId="49B8A31E" w14:textId="4CCA3029" w:rsidR="00D62A8B" w:rsidRPr="00903DBA" w:rsidRDefault="00CC1DF4" w:rsidP="0060539D">
      <w:pPr>
        <w:pStyle w:val="Heading2"/>
      </w:pPr>
      <w:bookmarkStart w:id="637" w:name="_Toc98936501"/>
      <w:r>
        <w:t>&lt;h2&gt;</w:t>
      </w:r>
      <w:r w:rsidRPr="00903DBA">
        <w:t>Time</w:t>
      </w:r>
      <w:r>
        <w:t>&lt;/h2&gt;</w:t>
      </w:r>
      <w:bookmarkEnd w:id="637"/>
    </w:p>
    <w:p w14:paraId="4B568326" w14:textId="75DF7651" w:rsidR="00487292" w:rsidRPr="00903DBA" w:rsidRDefault="000274D4" w:rsidP="00E65FE6">
      <w:pPr>
        <w:pStyle w:val="CodeHeader"/>
      </w:pPr>
      <w:r>
        <w:t>&lt;ch&gt;</w:t>
      </w:r>
      <w:r w:rsidRPr="00903DBA">
        <w:t>time</w:t>
      </w:r>
      <w:r>
        <w:t>.</w:t>
      </w:r>
      <w:r w:rsidRPr="00903DBA">
        <w:t>h</w:t>
      </w:r>
      <w:r>
        <w:t>&lt;/ch&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ch&gt;</w:t>
      </w:r>
      <w:r w:rsidRPr="00903DBA">
        <w:t>time</w:t>
      </w:r>
      <w:r>
        <w:t>.</w:t>
      </w:r>
      <w:r w:rsidRPr="00903DBA">
        <w:t>c</w:t>
      </w:r>
      <w:r>
        <w:t>&lt;/ch&gt;</w:t>
      </w:r>
    </w:p>
    <w:p w14:paraId="4B114367" w14:textId="77777777" w:rsidR="00FE02C9" w:rsidRPr="00FE02C9" w:rsidRDefault="00FE02C9" w:rsidP="00FE02C9">
      <w:pPr>
        <w:pStyle w:val="Code"/>
        <w:rPr>
          <w:highlight w:val="white"/>
        </w:rPr>
      </w:pPr>
      <w:bookmarkStart w:id="638" w:name="_Ref54018755"/>
      <w:bookmarkStart w:id="639"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bookmarkStart w:id="640" w:name="_Toc98936502"/>
      <w:r>
        <w:rPr>
          <w:highlight w:val="white"/>
        </w:rPr>
        <w:t>&lt;h3&gt;Obtaining Time&lt;/h3&gt;</w:t>
      </w:r>
      <w:bookmarkEnd w:id="640"/>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ith regard to anpotential time difference, weFinally,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bookmarkStart w:id="641" w:name="_Toc98936503"/>
      <w:r>
        <w:rPr>
          <w:highlight w:val="white"/>
        </w:rPr>
        <w:t>&lt;h3&gt;Time Formatting&lt;/h3&gt;</w:t>
      </w:r>
      <w:bookmarkEnd w:id="641"/>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returns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bookmarkStart w:id="642" w:name="_Toc98936504"/>
      <w:r>
        <w:lastRenderedPageBreak/>
        <w:t>&lt;a1&gt;</w:t>
      </w:r>
      <w:bookmarkStart w:id="643" w:name="_Ref63183775"/>
      <w:r w:rsidRPr="00903DBA">
        <w:t>The Preprocessor</w:t>
      </w:r>
      <w:bookmarkEnd w:id="643"/>
      <w:r>
        <w:t>&lt;/a1&gt;</w:t>
      </w:r>
      <w:bookmarkEnd w:id="638"/>
      <w:bookmarkEnd w:id="642"/>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bookmarkStart w:id="644" w:name="_Toc98936505"/>
      <w:r>
        <w:t>&lt;a2&gt;</w:t>
      </w:r>
      <w:bookmarkStart w:id="645" w:name="_Ref418256130"/>
      <w:r w:rsidRPr="00903DBA">
        <w:t xml:space="preserve">The Expression </w:t>
      </w:r>
      <w:r w:rsidRPr="00077860">
        <w:t>Scanner</w:t>
      </w:r>
      <w:r w:rsidRPr="00903DBA">
        <w:t xml:space="preserve"> and Parser</w:t>
      </w:r>
      <w:bookmarkEnd w:id="645"/>
      <w:r>
        <w:t>&lt;/a2&gt;</w:t>
      </w:r>
      <w:bookmarkEnd w:id="644"/>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ct&gt;#</w:t>
      </w:r>
      <w:r w:rsidR="00493E8C" w:rsidRPr="00903DBA">
        <w:rPr>
          <w:rStyle w:val="CodeInText"/>
        </w:rPr>
        <w:t>if</w:t>
      </w:r>
      <w:r w:rsidR="00493E8C">
        <w:rPr>
          <w:rStyle w:val="CodeInText"/>
        </w:rPr>
        <w:t>&lt;/ct&gt;</w:t>
      </w:r>
      <w:r w:rsidRPr="00903DBA">
        <w:t xml:space="preserve"> or </w:t>
      </w:r>
      <w:r w:rsidR="00A11E9A">
        <w:t>&lt;ct&gt;#</w:t>
      </w:r>
      <w:r w:rsidR="00493E8C" w:rsidRPr="00903DBA">
        <w:rPr>
          <w:rStyle w:val="CodeInText"/>
        </w:rPr>
        <w:t>elif</w:t>
      </w:r>
      <w:r w:rsidR="00493E8C">
        <w:rPr>
          <w:rStyle w:val="CodeInText"/>
        </w:rPr>
        <w:t>&lt;/ct&gt;</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bookmarkStart w:id="646" w:name="_Toc98936506"/>
      <w:r>
        <w:t>&lt;a3&gt;</w:t>
      </w:r>
      <w:r w:rsidRPr="00903DBA">
        <w:t>The Grammar</w:t>
      </w:r>
      <w:r>
        <w:t>&lt;/a3&gt;</w:t>
      </w:r>
      <w:bookmarkEnd w:id="646"/>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bookmarkStart w:id="647" w:name="_Toc98936507"/>
      <w:r>
        <w:t>&lt;a3&gt;</w:t>
      </w:r>
      <w:r w:rsidRPr="00903DBA">
        <w:t>The Parser</w:t>
      </w:r>
      <w:r>
        <w:t>&lt;/a3&gt;</w:t>
      </w:r>
      <w:bookmarkEnd w:id="64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ch&gt;</w:t>
      </w:r>
      <w:r w:rsidRPr="00903DBA">
        <w:t>ExpressionParser</w:t>
      </w:r>
      <w:r>
        <w:t>.</w:t>
      </w:r>
      <w:r w:rsidRPr="00903DBA">
        <w:t>gppg</w:t>
      </w:r>
      <w:r>
        <w:t>&lt;/ch&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8" w:name="_Ref418278877"/>
      <w:r>
        <w:t>&lt;ch&gt;</w:t>
      </w:r>
      <w:r w:rsidRPr="00903DBA">
        <w:t>ExpressionParser</w:t>
      </w:r>
      <w:r>
        <w:t>.</w:t>
      </w:r>
      <w:r w:rsidRPr="00903DBA">
        <w:t>gppg</w:t>
      </w:r>
      <w:r>
        <w:t>&lt;/ch&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bookmarkStart w:id="649" w:name="_Toc98936508"/>
      <w:r>
        <w:t>&lt;a3&gt;</w:t>
      </w:r>
      <w:r w:rsidRPr="00903DBA">
        <w:t>The Scanner</w:t>
      </w:r>
      <w:r>
        <w:t>&lt;/a3&gt;</w:t>
      </w:r>
      <w:bookmarkEnd w:id="648"/>
      <w:bookmarkEnd w:id="649"/>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ch&gt;</w:t>
      </w:r>
      <w:r w:rsidRPr="00903DBA">
        <w:t>ExpressionScanner</w:t>
      </w:r>
      <w:r>
        <w:t>.</w:t>
      </w:r>
      <w:r w:rsidRPr="00903DBA">
        <w:t>gplex</w:t>
      </w:r>
      <w:r>
        <w:t>&lt;/ch&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bookmarkStart w:id="650" w:name="_Toc98936509"/>
      <w:r>
        <w:rPr>
          <w:highlight w:val="white"/>
        </w:rPr>
        <w:t>&lt;a3&gt;The Partial Expression Parser&lt;/a3&gt;</w:t>
      </w:r>
      <w:bookmarkEnd w:id="650"/>
    </w:p>
    <w:p w14:paraId="2183C709" w14:textId="4CE08199" w:rsidR="003C3828" w:rsidRDefault="003C3828" w:rsidP="003C3828">
      <w:pPr>
        <w:rPr>
          <w:highlight w:val="white"/>
        </w:rPr>
      </w:pPr>
      <w:r>
        <w:rPr>
          <w:highlight w:val="white"/>
        </w:rPr>
        <w:t xml:space="preserve">Similar to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ch&gt;PartialExpressionParser.cs&lt;/ch&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bookmarkStart w:id="651" w:name="_Toc98936510"/>
      <w:r>
        <w:t>&lt;a2&gt;</w:t>
      </w:r>
      <w:r w:rsidRPr="00903DBA">
        <w:t>The Preprocessor Scanner and Parser</w:t>
      </w:r>
      <w:r>
        <w:t>&lt;/a2&gt;</w:t>
      </w:r>
      <w:bookmarkEnd w:id="651"/>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ch&gt;</w:t>
      </w:r>
      <w:r w:rsidRPr="00903DBA">
        <w:t>PreParser</w:t>
      </w:r>
      <w:r>
        <w:t>.</w:t>
      </w:r>
      <w:r w:rsidRPr="00903DBA">
        <w:t>gppg</w:t>
      </w:r>
      <w:r>
        <w:t>&lt;/ch&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ch&gt;</w:t>
      </w:r>
      <w:r w:rsidRPr="00903DBA">
        <w:t>PreScanner</w:t>
      </w:r>
      <w:r>
        <w:t>.</w:t>
      </w:r>
      <w:r w:rsidRPr="00903DBA">
        <w:t>gplex</w:t>
      </w:r>
      <w:r>
        <w:t>&lt;/ch&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bookmarkStart w:id="652" w:name="_Toc98936511"/>
      <w:r>
        <w:rPr>
          <w:highlight w:val="white"/>
        </w:rPr>
        <w:t>&lt;a3&gt;The Partial Preprocessor Parser&lt;/a3&gt;</w:t>
      </w:r>
      <w:bookmarkEnd w:id="652"/>
    </w:p>
    <w:p w14:paraId="6C12DA10" w14:textId="54D19F3B" w:rsidR="00334520" w:rsidRDefault="00334520" w:rsidP="00334520">
      <w:pPr>
        <w:rPr>
          <w:highlight w:val="white"/>
        </w:rPr>
      </w:pPr>
      <w:r>
        <w:rPr>
          <w:highlight w:val="white"/>
        </w:rPr>
        <w:t>Similar to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ch&gt;PartialPreprocessorParser.cs&lt;/ch&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bookmarkStart w:id="653" w:name="_Toc98936512"/>
      <w:r>
        <w:t>&lt;a3&gt;</w:t>
      </w:r>
      <w:r w:rsidRPr="00903DBA">
        <w:t>If-Else-Chain</w:t>
      </w:r>
      <w:r>
        <w:t>&lt;/a3&gt;</w:t>
      </w:r>
      <w:bookmarkEnd w:id="653"/>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to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excluded.</w:t>
      </w:r>
      <w:r w:rsidR="008C4970">
        <w:t>&l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ch&gt;</w:t>
      </w:r>
      <w:r w:rsidRPr="00903DBA">
        <w:t>IfElseChain</w:t>
      </w:r>
      <w:r>
        <w:t>.</w:t>
      </w:r>
      <w:r w:rsidRPr="00903DBA">
        <w:t>cs</w:t>
      </w:r>
      <w:r>
        <w:t>&lt;/ch&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bookmarkStart w:id="654" w:name="_Toc98936513"/>
      <w:r>
        <w:t>&lt;a2&gt;</w:t>
      </w:r>
      <w:r w:rsidRPr="00903DBA">
        <w:t>The Preprocessor</w:t>
      </w:r>
      <w:r>
        <w:t>&lt;/a2&gt;</w:t>
      </w:r>
      <w:bookmarkEnd w:id="654"/>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When C was originally introduced, some keyboards had a limited set of keys. Therefore, a special set of double question mark character sequence was introduced, which are replaced by modern equivalents.</w:t>
      </w:r>
      <w:r>
        <w:rPr>
          <w:b/>
        </w:rPr>
        <w:t>&l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The line comments are removed, and each block comment is replaced by a blank character.</w:t>
      </w:r>
      <w:r>
        <w:rPr>
          <w:b/>
        </w:rPr>
        <w:t>&l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r>
        <w:rPr>
          <w:b/>
        </w:rPr>
        <w:t>&l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The system include files (encapsulated by ‘&lt;’ and ‘&gt;’) and internal include files (encapsulated by quotes) are read and included in the final code.</w:t>
      </w:r>
      <w:r>
        <w:rPr>
          <w:b/>
        </w:rPr>
        <w:t>&l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ct&gt;#</w:t>
      </w:r>
      <w:r w:rsidR="00493E8C" w:rsidRPr="00903DBA">
        <w:rPr>
          <w:rStyle w:val="CodeInText"/>
        </w:rPr>
        <w:t>if</w:t>
      </w:r>
      <w:r w:rsidR="00493E8C">
        <w:rPr>
          <w:rStyle w:val="CodeInText"/>
        </w:rPr>
        <w:t>&lt;/ct&gt;</w:t>
      </w:r>
      <w:r w:rsidRPr="00903DBA">
        <w:t xml:space="preserve">, </w:t>
      </w:r>
      <w:r w:rsidR="00A11E9A">
        <w:t>&lt;ct&gt;#</w:t>
      </w:r>
      <w:r w:rsidR="00493E8C" w:rsidRPr="00903DBA">
        <w:rPr>
          <w:rStyle w:val="CodeInText"/>
        </w:rPr>
        <w:t>ifdef</w:t>
      </w:r>
      <w:r w:rsidR="00493E8C">
        <w:rPr>
          <w:rStyle w:val="CodeInText"/>
        </w:rPr>
        <w:t>&lt;/ct&gt;</w:t>
      </w:r>
      <w:r w:rsidRPr="00903DBA">
        <w:t xml:space="preserve">, </w:t>
      </w:r>
      <w:r w:rsidR="00A11E9A">
        <w:t>&lt;ct&gt;#</w:t>
      </w:r>
      <w:r w:rsidR="00493E8C" w:rsidRPr="00903DBA">
        <w:rPr>
          <w:rStyle w:val="CodeInText"/>
        </w:rPr>
        <w:t>ifndef</w:t>
      </w:r>
      <w:r w:rsidR="00493E8C">
        <w:rPr>
          <w:rStyle w:val="CodeInText"/>
        </w:rPr>
        <w:t>&lt;/ct&gt;</w:t>
      </w:r>
      <w:r w:rsidRPr="00903DBA">
        <w:t xml:space="preserve">, </w:t>
      </w:r>
      <w:r w:rsidR="00A11E9A">
        <w:t>&lt;ct&gt;#</w:t>
      </w:r>
      <w:r w:rsidR="00493E8C" w:rsidRPr="00903DBA">
        <w:rPr>
          <w:rStyle w:val="CodeInText"/>
        </w:rPr>
        <w:t>elif</w:t>
      </w:r>
      <w:r w:rsidR="00493E8C">
        <w:rPr>
          <w:rStyle w:val="CodeInText"/>
        </w:rPr>
        <w:t>&lt;/ct&gt;</w:t>
      </w:r>
      <w:r w:rsidRPr="00903DBA">
        <w:t xml:space="preserve">, and </w:t>
      </w:r>
      <w:r w:rsidR="00A11E9A">
        <w:t>&lt;ct&gt;#</w:t>
      </w:r>
      <w:r w:rsidR="00493E8C" w:rsidRPr="00903DBA">
        <w:rPr>
          <w:rStyle w:val="CodeInText"/>
        </w:rPr>
        <w:t>endif</w:t>
      </w:r>
      <w:r w:rsidR="00493E8C">
        <w:rPr>
          <w:rStyle w:val="CodeInText"/>
        </w:rPr>
        <w:t>&lt;/ct&gt;</w:t>
      </w:r>
      <w:r w:rsidRPr="00903DBA">
        <w:t xml:space="preserve"> directives are processed.</w:t>
      </w:r>
      <w:r>
        <w:rPr>
          <w:b/>
        </w:rPr>
        <w:t>&l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The source code is traversed, and each macro is expanded. Since the contents of each character and string constant has been translated into slash codes, we do not need to check whether the macro to be expanded is part of a character of string.</w:t>
      </w:r>
      <w:r>
        <w:t>&l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ef" is concatenated into "abcded".</w:t>
      </w:r>
      <w:r>
        <w:rPr>
          <w:b/>
        </w:rPr>
        <w:t>&l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ct&gt;</w:t>
      </w:r>
      <w:r w:rsidR="00493E8C" w:rsidRPr="00903DBA">
        <w:rPr>
          <w:rStyle w:val="CodeInText"/>
        </w:rPr>
        <w:t>StringBuilder</w:t>
      </w:r>
      <w:r w:rsidR="00493E8C">
        <w:rPr>
          <w:rStyle w:val="CodeInText"/>
        </w:rPr>
        <w:t>&lt;/ct&gt;</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ch&gt;</w:t>
      </w:r>
      <w:r w:rsidRPr="00903DBA">
        <w:t>Preprocessor</w:t>
      </w:r>
      <w:r>
        <w:t>.</w:t>
      </w:r>
      <w:r w:rsidRPr="00903DBA">
        <w:t>cs</w:t>
      </w:r>
      <w:r>
        <w:t>&lt;/ch&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lastRenderedPageBreak/>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bookmarkStart w:id="655" w:name="_Toc98936514"/>
      <w:r>
        <w:t>&lt;a3&gt;</w:t>
      </w:r>
      <w:r w:rsidRPr="00903DBA">
        <w:t>Tri Graphs</w:t>
      </w:r>
      <w:r>
        <w:t>&lt;/a3&gt;</w:t>
      </w:r>
      <w:bookmarkEnd w:id="655"/>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 xml:space="preserve">We </w:t>
      </w:r>
      <w:r w:rsidR="00410D6A">
        <w:rPr>
          <w:highlight w:val="white"/>
        </w:rPr>
        <w:lastRenderedPageBreak/>
        <w:t>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bookmarkStart w:id="656" w:name="_Toc98936515"/>
      <w:r>
        <w:t>&lt;a3&gt;</w:t>
      </w:r>
      <w:r w:rsidRPr="00903DBA">
        <w:t>Comments, Strings, and Characters</w:t>
      </w:r>
      <w:r>
        <w:t>&lt;/a3&gt;</w:t>
      </w:r>
      <w:bookmarkEnd w:id="656"/>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lastRenderedPageBreak/>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lastRenderedPageBreak/>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7" w:name="_Toc98936516"/>
      <w:bookmarkStart w:id="658" w:name="_Ref58762260"/>
      <w:bookmarkStart w:id="659" w:name="_Ref57656298"/>
      <w:r>
        <w:t>&lt;a3&gt;</w:t>
      </w:r>
      <w:r w:rsidRPr="00903DBA">
        <w:t>The Line List</w:t>
      </w:r>
      <w:r>
        <w:t>&lt;/a3&gt;</w:t>
      </w:r>
      <w:bookmarkEnd w:id="657"/>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ct&gt;S</w:t>
      </w:r>
      <w:r w:rsidR="00493E8C" w:rsidRPr="00903DBA">
        <w:rPr>
          <w:rStyle w:val="CodeInText"/>
        </w:rPr>
        <w:t>plit</w:t>
      </w:r>
      <w:r w:rsidR="00493E8C">
        <w:rPr>
          <w:rStyle w:val="CodeInText"/>
        </w:rPr>
        <w:t>&lt;/c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r>
        <w:rPr>
          <w:highlight w:val="white"/>
        </w:rPr>
        <w:t>In order to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lastRenderedPageBreak/>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77777777" w:rsidR="00B62C15" w:rsidRPr="00492109" w:rsidRDefault="00B62C15" w:rsidP="00B62C15">
      <w:pPr>
        <w:pStyle w:val="Code"/>
        <w:rPr>
          <w:highlight w:val="white"/>
          <w:lang w:val="nb-NO"/>
        </w:rPr>
      </w:pPr>
      <w:r w:rsidRPr="00492109">
        <w:rPr>
          <w:highlight w:val="white"/>
          <w:lang w:val="nb-NO"/>
        </w:rPr>
        <w:t xml:space="preserve">      List&lt;Token&gt; resultList = new List&lt;Token&g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lastRenderedPageBreak/>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lastRenderedPageBreak/>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ct&gt;IsVisible&lt;/ct&gt;</w:t>
      </w:r>
      <w:r>
        <w:t xml:space="preserve"> method checks whether we are in a visible part of the source code; that is, a part that has not been earlier omitted by a </w:t>
      </w:r>
      <w:r w:rsidR="003E052A">
        <w:rPr>
          <w:rStyle w:val="KeyWord0"/>
        </w:rPr>
        <w:t>&lt;ct&gt;#</w:t>
      </w:r>
      <w:r w:rsidR="00493E8C">
        <w:rPr>
          <w:rStyle w:val="CodeInText"/>
        </w:rPr>
        <w:t>if&lt;/ct&gt;</w:t>
      </w:r>
      <w:r>
        <w:t xml:space="preserve">, </w:t>
      </w:r>
      <w:r w:rsidR="003E052A">
        <w:rPr>
          <w:rStyle w:val="KeyWord0"/>
        </w:rPr>
        <w:t>&lt;ct&gt;#</w:t>
      </w:r>
      <w:r w:rsidR="00493E8C">
        <w:rPr>
          <w:rStyle w:val="CodeInText"/>
        </w:rPr>
        <w:t>ifdef&lt;/ct&gt;</w:t>
      </w:r>
      <w:r>
        <w:t xml:space="preserve">, </w:t>
      </w:r>
      <w:r w:rsidR="003E052A">
        <w:rPr>
          <w:rStyle w:val="KeyWord0"/>
        </w:rPr>
        <w:t>&lt;ct&gt;#</w:t>
      </w:r>
      <w:r w:rsidR="00493E8C">
        <w:rPr>
          <w:rStyle w:val="CodeInText"/>
        </w:rPr>
        <w:t>ifndef&lt;/ct&gt;</w:t>
      </w:r>
      <w:r>
        <w:t xml:space="preserve">, </w:t>
      </w:r>
      <w:r w:rsidR="003E052A">
        <w:rPr>
          <w:rStyle w:val="KeyWord0"/>
        </w:rPr>
        <w:t>&lt;ct&gt;#</w:t>
      </w:r>
      <w:r w:rsidR="00493E8C">
        <w:rPr>
          <w:rStyle w:val="CodeInText"/>
        </w:rPr>
        <w:t>elif&lt;/ct&gt;</w:t>
      </w:r>
      <w:r>
        <w:t xml:space="preserve">, or </w:t>
      </w:r>
      <w:r w:rsidR="003E052A">
        <w:rPr>
          <w:rStyle w:val="KeyWord0"/>
        </w:rPr>
        <w:t>&lt;ct&gt;#</w:t>
      </w:r>
      <w:r w:rsidR="00493E8C">
        <w:rPr>
          <w:rStyle w:val="CodeInText"/>
        </w:rPr>
        <w:t>else&lt;/c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lastRenderedPageBreak/>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bookmarkStart w:id="660" w:name="_Toc98936517"/>
      <w:r>
        <w:t>&lt;a3&gt;Lines&lt;/a3&gt;</w:t>
      </w:r>
      <w:bookmarkEnd w:id="660"/>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D4318D">
        <w:rPr>
          <w:rStyle w:val="KeyWord0"/>
        </w:rPr>
        <w:t>&l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ct&gt;Line&lt;/c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gt;</w:t>
      </w:r>
      <w:r w:rsidR="000264D9" w:rsidRPr="0013689C">
        <w:rPr>
          <w:highlight w:val="white"/>
        </w:rPr>
        <w:t>.</w:t>
      </w:r>
      <w:r w:rsidR="00D4318D">
        <w:rPr>
          <w:rStyle w:val="KeyWord0"/>
          <w:highlight w:val="white"/>
        </w:rPr>
        <w:t>&l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gt;</w:t>
      </w:r>
      <w:r w:rsidR="003D3EAE" w:rsidRPr="0013689C">
        <w:rPr>
          <w:highlight w:val="white"/>
        </w:rPr>
        <w:t>.</w:t>
      </w:r>
      <w:r w:rsidR="00D4318D">
        <w:rPr>
          <w:rStyle w:val="KeyWord0"/>
          <w:highlight w:val="white"/>
        </w:rPr>
        <w:t>&l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bookmarkStart w:id="661" w:name="_Toc98936518"/>
      <w:r>
        <w:lastRenderedPageBreak/>
        <w:t>&lt;a3&gt;Include Files&lt;/a3&gt;</w:t>
      </w:r>
      <w:bookmarkEnd w:id="661"/>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ct&gt;Main&lt;/ct&gt;</w:t>
      </w:r>
      <w:r>
        <w:rPr>
          <w:rStyle w:val="CodeInText"/>
        </w:rPr>
        <w:t>.</w:t>
      </w:r>
      <w:r w:rsidR="00493E8C">
        <w:rPr>
          <w:rStyle w:val="CodeInText"/>
        </w:rPr>
        <w:t>&lt;ct&gt;IncludePath&lt;/ct&gt;</w:t>
      </w:r>
      <w:r>
        <w:t>, and the internal files are included locally.</w:t>
      </w:r>
      <w:r w:rsidR="00E9660B">
        <w:t xml:space="preserve"> </w:t>
      </w:r>
      <w:r>
        <w:t xml:space="preserve">The </w:t>
      </w:r>
      <w:r w:rsidR="00493E8C">
        <w:rPr>
          <w:rStyle w:val="CodeInText"/>
        </w:rPr>
        <w:t>&lt;ct&gt;Main&lt;/ct&gt;</w:t>
      </w:r>
      <w:r>
        <w:rPr>
          <w:rStyle w:val="CodeInText"/>
        </w:rPr>
        <w:t>.</w:t>
      </w:r>
      <w:r w:rsidR="00493E8C">
        <w:rPr>
          <w:rStyle w:val="CodeInText"/>
        </w:rPr>
        <w:t>&lt;ct&gt;IncludeStack&lt;/c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sidR="00A61E26">
        <w:t>.</w:t>
      </w:r>
      <w:r w:rsidR="00493E8C">
        <w:rPr>
          <w:rStyle w:val="CodeInText"/>
        </w:rPr>
        <w:t>&lt;ct&gt;Path&lt;/c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ct&gt;Line&lt;/c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lastRenderedPageBreak/>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bookmarkStart w:id="662" w:name="_Toc98936519"/>
      <w:r>
        <w:t>&lt;a3&gt;Macros&lt;/a3&gt;</w:t>
      </w:r>
      <w:bookmarkEnd w:id="662"/>
    </w:p>
    <w:p w14:paraId="5D9D0060" w14:textId="757B49A6" w:rsidR="006518AB" w:rsidRDefault="006518AB" w:rsidP="006518AB">
      <w:r>
        <w:t xml:space="preserve">The </w:t>
      </w:r>
      <w:r w:rsidR="00493E8C">
        <w:rPr>
          <w:rStyle w:val="CodeInText"/>
        </w:rPr>
        <w:t>&lt;ct&gt;Macro&lt;/ct&gt;</w:t>
      </w:r>
      <w:r>
        <w:t xml:space="preserve"> class keep track of a macro, a macro has a possible empty list of parameters.</w:t>
      </w:r>
    </w:p>
    <w:p w14:paraId="6B2444CE" w14:textId="41146A22" w:rsidR="006518AB" w:rsidRDefault="000274D4" w:rsidP="006518AB">
      <w:pPr>
        <w:pStyle w:val="CodeHeader"/>
      </w:pPr>
      <w:r>
        <w:t>&lt;ch&gt;Macro.cs&lt;/ch&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bookmarkStart w:id="663" w:name="_Toc98936520"/>
      <w:r>
        <w:t>&lt;a3&gt;Tokens&lt;/a3&gt;</w:t>
      </w:r>
      <w:bookmarkEnd w:id="663"/>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valu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lastRenderedPageBreak/>
        <w:t>&lt;ch&gt;Token.cs&lt;/ch&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lastRenderedPageBreak/>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bookmarkStart w:id="664" w:name="_Toc98936521"/>
      <w:r>
        <w:t>&lt;a3&gt;Define&lt;/a3&gt;</w:t>
      </w:r>
      <w:bookmarkEnd w:id="664"/>
    </w:p>
    <w:p w14:paraId="6FFA2FF7" w14:textId="000172CC" w:rsidR="005D0427" w:rsidRDefault="006518AB" w:rsidP="005D0427">
      <w:r>
        <w:t xml:space="preserve">The </w:t>
      </w:r>
      <w:r w:rsidR="00493E8C">
        <w:rPr>
          <w:rStyle w:val="CodeInText"/>
        </w:rPr>
        <w:t>&lt;ct&gt;DoDefine&lt;/c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ch&gt;Preprocessor.cs&lt;/ch&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lastRenderedPageBreak/>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5" w:name="_Hlk73196623"/>
      <w:r w:rsidR="003203B6">
        <w:rPr>
          <w:highlight w:val="white"/>
        </w:rPr>
        <w:t>name-with-param</w:t>
      </w:r>
      <w:r w:rsidR="0032258E">
        <w:rPr>
          <w:highlight w:val="white"/>
        </w:rPr>
        <w:t>e</w:t>
      </w:r>
      <w:r w:rsidR="003203B6">
        <w:rPr>
          <w:highlight w:val="white"/>
        </w:rPr>
        <w:t xml:space="preserve">ter </w:t>
      </w:r>
      <w:bookmarkEnd w:id="665"/>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lastRenderedPageBreak/>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ct&gt;DoUndef&lt;/ct&gt;</w:t>
      </w:r>
      <w:r>
        <w:t xml:space="preserve"> method removes a macro from the </w:t>
      </w:r>
      <w:r w:rsidR="00493E8C">
        <w:rPr>
          <w:rStyle w:val="CodeInText"/>
        </w:rPr>
        <w:t>&lt;ct&gt;MacroMap&lt;/c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bookmarkStart w:id="666" w:name="_Toc98936522"/>
      <w:r>
        <w:t>&lt;a3&gt;Conditional Programming&lt;/a3&gt;</w:t>
      </w:r>
      <w:bookmarkEnd w:id="666"/>
    </w:p>
    <w:p w14:paraId="5C19DBBB" w14:textId="094C1F45" w:rsidR="006518AB" w:rsidRDefault="006518AB" w:rsidP="006518AB">
      <w:r>
        <w:t xml:space="preserve">With conditional programming, it is possible to exclude part of the source code. The </w:t>
      </w:r>
      <w:r w:rsidR="00493E8C">
        <w:rPr>
          <w:rStyle w:val="CodeInText"/>
        </w:rPr>
        <w:t>&lt;ct&gt;DoIf&lt;/ct&gt;</w:t>
      </w:r>
      <w:r>
        <w:t xml:space="preserve"> method uses the parser of Section </w:t>
      </w:r>
      <w:r>
        <w:fldChar w:fldCharType="begin"/>
      </w:r>
      <w:r>
        <w:instrText xml:space="preserve"> REF _Ref418256130 \r \h </w:instrText>
      </w:r>
      <w:r>
        <w:fldChar w:fldCharType="separate"/>
      </w:r>
      <w:r w:rsidR="00F23462">
        <w:t xml:space="preserve">A.1. </w:t>
      </w:r>
      <w:r>
        <w:fldChar w:fldCharType="end"/>
      </w:r>
      <w:r>
        <w:t xml:space="preserve">It calls </w:t>
      </w:r>
      <w:r w:rsidR="00493E8C">
        <w:rPr>
          <w:rStyle w:val="CodeInText"/>
        </w:rPr>
        <w:t>&lt;ct&gt;ParseExpression&lt;/c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lastRenderedPageBreak/>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ct&gt;DoIfDefined&lt;/ct&gt;</w:t>
      </w:r>
      <w:r>
        <w:t xml:space="preserve"> and </w:t>
      </w:r>
      <w:r w:rsidR="00493E8C">
        <w:rPr>
          <w:rStyle w:val="CodeInText"/>
        </w:rPr>
        <w:t>&lt;ct&gt;DoIfNotDefined&lt;/ct&gt;</w:t>
      </w:r>
      <w:r>
        <w:t xml:space="preserve"> </w:t>
      </w:r>
      <w:r w:rsidR="006A4D2B">
        <w:t xml:space="preserve">methods </w:t>
      </w:r>
      <w:r>
        <w:t xml:space="preserve">checks if the macro is defined or not, respectively, and add the result to the </w:t>
      </w:r>
      <w:r w:rsidR="00493E8C">
        <w:rPr>
          <w:rStyle w:val="CodeInText"/>
        </w:rPr>
        <w:t>&lt;ct&gt;m</w:t>
      </w:r>
      <w:r w:rsidR="005A4826">
        <w:rPr>
          <w:rStyle w:val="CodeInText"/>
        </w:rPr>
        <w:t>_</w:t>
      </w:r>
      <w:r w:rsidR="00493E8C">
        <w:rPr>
          <w:rStyle w:val="CodeInText"/>
        </w:rPr>
        <w:t>ifElseChainStack&lt;/c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ct&gt;DoIfElseIf&lt;/ct&gt;</w:t>
      </w:r>
      <w:r>
        <w:t xml:space="preserve"> method is a little bit more complicated. It checks whether there is a preceding </w:t>
      </w:r>
      <w:r w:rsidR="00A11E9A">
        <w:rPr>
          <w:rStyle w:val="CodeInText"/>
        </w:rPr>
        <w:t>&lt;ct&gt;#</w:t>
      </w:r>
      <w:r w:rsidR="00493E8C">
        <w:rPr>
          <w:rStyle w:val="CodeInText"/>
        </w:rPr>
        <w:t>if&lt;/ct&gt;</w:t>
      </w:r>
      <w:r>
        <w:rPr>
          <w:rStyle w:val="CodeInText"/>
        </w:rPr>
        <w:t xml:space="preserve"> </w:t>
      </w:r>
      <w:r>
        <w:t>directive (</w:t>
      </w:r>
      <w:r w:rsidR="00493E8C">
        <w:rPr>
          <w:rStyle w:val="CodeInText"/>
        </w:rPr>
        <w:t>&lt;ct&gt;m</w:t>
      </w:r>
      <w:r w:rsidR="00FA131D">
        <w:rPr>
          <w:rStyle w:val="CodeInText"/>
        </w:rPr>
        <w:t>_</w:t>
      </w:r>
      <w:r w:rsidR="00493E8C">
        <w:rPr>
          <w:rStyle w:val="CodeInText"/>
        </w:rPr>
        <w:t>ifElseChainStack&lt;/c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ct&gt;IfStatus&lt;/ct&gt;</w:t>
      </w:r>
      <w:r>
        <w:t xml:space="preserve">, that can hold the value </w:t>
      </w:r>
      <w:r w:rsidR="00493E8C">
        <w:rPr>
          <w:rStyle w:val="CodeInText"/>
        </w:rPr>
        <w:t>&lt;ct&gt;If&lt;/ct&gt;</w:t>
      </w:r>
      <w:r>
        <w:t xml:space="preserve"> and </w:t>
      </w:r>
      <w:r w:rsidR="00493E8C">
        <w:rPr>
          <w:rStyle w:val="CodeInText"/>
        </w:rPr>
        <w:t>&lt;ct&gt;Else&lt;/ct&gt;</w:t>
      </w:r>
      <w:r>
        <w:t xml:space="preserve">. If the value is </w:t>
      </w:r>
      <w:r w:rsidR="00493E8C">
        <w:rPr>
          <w:rStyle w:val="CodeInText"/>
        </w:rPr>
        <w:t>&lt;ct&gt;Else&lt;/ct&gt;</w:t>
      </w:r>
      <w:r>
        <w:t xml:space="preserve">, and </w:t>
      </w:r>
      <w:r w:rsidR="00A11E9A">
        <w:t>&lt;ct&gt;#</w:t>
      </w:r>
      <w:r w:rsidR="00493E8C">
        <w:rPr>
          <w:rStyle w:val="CodeInText"/>
        </w:rPr>
        <w:t>elseif&lt;/ct&gt;</w:t>
      </w:r>
      <w:r>
        <w:t xml:space="preserve"> has already occurred, and another on is not allowed. Finally, if this if-chain has ever </w:t>
      </w:r>
      <w:r>
        <w:lastRenderedPageBreak/>
        <w:t>been true (</w:t>
      </w:r>
      <w:r w:rsidR="00493E8C">
        <w:rPr>
          <w:rStyle w:val="CodeInText"/>
        </w:rPr>
        <w:t>&lt;ct&gt;lastTrue&lt;/c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ct&gt;DoElse&lt;/c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ct&gt;DoEndIf&lt;/c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bookmarkStart w:id="667" w:name="_Toc98936523"/>
      <w:r>
        <w:t>&lt;a3&gt;Macro Expansion&lt;/a3&gt;</w:t>
      </w:r>
      <w:bookmarkEnd w:id="667"/>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lastRenderedPageBreak/>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ct&gt;SlashToChar&lt;/c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ct&gt;MacroMap&lt;/c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ct&gt;specialMacroSet&lt;/c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ct&gt;nameStack&lt;/c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r w:rsidR="000562CD">
        <w:rPr>
          <w:highlight w:val="white"/>
        </w:rPr>
        <w:t>’</w:t>
      </w:r>
      <w:r w:rsidR="007E5108">
        <w:rPr>
          <w:highlight w:val="white"/>
        </w:rPr>
        <w:t>,</w:t>
      </w:r>
      <w:r>
        <w:rPr>
          <w:highlight w:val="white"/>
        </w:rPr>
        <w:t xml:space="preserve"> si</w:t>
      </w:r>
      <w:r w:rsidR="007E5108">
        <w:rPr>
          <w:highlight w:val="white"/>
        </w:rPr>
        <w:t>n</w:t>
      </w:r>
      <w:r>
        <w:rPr>
          <w:highlight w:val="white"/>
        </w:rPr>
        <w:t>c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lastRenderedPageBreak/>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lastRenderedPageBreak/>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lastRenderedPageBreak/>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bookmarkStart w:id="668" w:name="_Toc98936524"/>
      <w:r>
        <w:t>&lt;a3&gt;Concatenate Tokens&lt;/a3&gt;</w:t>
      </w:r>
      <w:bookmarkEnd w:id="668"/>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bookmarkStart w:id="669" w:name="_Toc98936525"/>
      <w:r>
        <w:t>&lt;a3&gt;String Merging&lt;/a3&gt;</w:t>
      </w:r>
      <w:bookmarkEnd w:id="669"/>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70" w:name="_Toc98936526"/>
      <w:bookmarkStart w:id="671" w:name="_Hlk64223521"/>
      <w:r>
        <w:lastRenderedPageBreak/>
        <w:t>&lt;a1&gt;</w:t>
      </w:r>
      <w:bookmarkStart w:id="672" w:name="_Ref66116797"/>
      <w:bookmarkStart w:id="673" w:name="_Ref66135863"/>
      <w:r>
        <w:t>The Register Set</w:t>
      </w:r>
      <w:bookmarkEnd w:id="672"/>
      <w:bookmarkEnd w:id="673"/>
      <w:r>
        <w:t>&lt;/a1&gt;</w:t>
      </w:r>
      <w:bookmarkEnd w:id="658"/>
      <w:bookmarkEnd w:id="670"/>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lastRenderedPageBreak/>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p w14:paraId="5A67EAB2" w14:textId="53FE5D40" w:rsidR="007D596B" w:rsidRPr="00903DBA" w:rsidRDefault="0029042E" w:rsidP="00B824F1">
      <w:pPr>
        <w:pStyle w:val="Appendix1"/>
      </w:pPr>
      <w:bookmarkStart w:id="674" w:name="_Toc98936527"/>
      <w:bookmarkEnd w:id="671"/>
      <w:r>
        <w:lastRenderedPageBreak/>
        <w:t>&lt;a1&gt;</w:t>
      </w:r>
      <w:bookmarkStart w:id="675" w:name="_Ref76294566"/>
      <w:r w:rsidRPr="00BC7846">
        <w:t>The</w:t>
      </w:r>
      <w:r w:rsidRPr="00903DBA">
        <w:t xml:space="preserve"> C Grammar</w:t>
      </w:r>
      <w:bookmarkEnd w:id="675"/>
      <w:r>
        <w:t>&lt;/a1&gt;</w:t>
      </w:r>
      <w:bookmarkEnd w:id="639"/>
      <w:bookmarkEnd w:id="659"/>
      <w:bookmarkEnd w:id="674"/>
    </w:p>
    <w:p w14:paraId="5EE70CDE" w14:textId="68CA2DBC" w:rsidR="00CB1AB5" w:rsidRPr="00903DBA" w:rsidRDefault="00CB1AB5" w:rsidP="00CB1AB5">
      <w:bookmarkStart w:id="676" w:name="_Ref418184656"/>
      <w:r w:rsidRPr="00903DBA">
        <w:t xml:space="preserve">This grammar of the C compiler of this book is based on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bookmarkStart w:id="677" w:name="_Toc98936528"/>
      <w:r>
        <w:t>&lt;a2&gt;</w:t>
      </w:r>
      <w:bookmarkStart w:id="678" w:name="_Toc49764472"/>
      <w:r w:rsidRPr="00903DBA">
        <w:t>The Preprocessor Grammar</w:t>
      </w:r>
      <w:bookmarkEnd w:id="678"/>
      <w:r>
        <w:t>&lt;/a2&gt;</w:t>
      </w:r>
      <w:bookmarkEnd w:id="677"/>
    </w:p>
    <w:p w14:paraId="6050AB4B" w14:textId="066171E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bookmarkStart w:id="679" w:name="_Toc98936529"/>
      <w:r>
        <w:t>&lt;a3&gt;</w:t>
      </w:r>
      <w:bookmarkStart w:id="680" w:name="_Toc49764473"/>
      <w:r w:rsidRPr="00903DBA">
        <w:t>The Language Grammar</w:t>
      </w:r>
      <w:bookmarkEnd w:id="680"/>
      <w:r>
        <w:t>&lt;/a3&gt;</w:t>
      </w:r>
      <w:bookmarkEnd w:id="679"/>
    </w:p>
    <w:p w14:paraId="69CBCC96" w14:textId="42CE1F89"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bookmarkStart w:id="681" w:name="_Toc98936530"/>
      <w:r>
        <w:lastRenderedPageBreak/>
        <w:t>&lt;a1&gt;</w:t>
      </w:r>
      <w:bookmarkStart w:id="682" w:name="_Ref57657966"/>
      <w:r>
        <w:t>T</w:t>
      </w:r>
      <w:r w:rsidRPr="00903DBA">
        <w:t xml:space="preserve">he </w:t>
      </w:r>
      <w:r w:rsidRPr="00903DBA">
        <w:rPr>
          <w:highlight w:val="white"/>
        </w:rPr>
        <w:t xml:space="preserve">Garden </w:t>
      </w:r>
      <w:r>
        <w:rPr>
          <w:highlight w:val="white"/>
        </w:rPr>
        <w:t>Point To</w:t>
      </w:r>
      <w:r>
        <w:t>ols</w:t>
      </w:r>
      <w:bookmarkEnd w:id="682"/>
      <w:r>
        <w:t>&lt;/a1&gt;</w:t>
      </w:r>
      <w:bookmarkEnd w:id="676"/>
      <w:bookmarkEnd w:id="681"/>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bookmarkStart w:id="683" w:name="_Toc98936531"/>
      <w:r>
        <w:t>&lt;a3&gt;</w:t>
      </w:r>
      <w:r w:rsidRPr="00903DBA">
        <w:t>The Language</w:t>
      </w:r>
      <w:r>
        <w:t>&lt;/a3&gt;</w:t>
      </w:r>
      <w:bookmarkEnd w:id="683"/>
    </w:p>
    <w:p w14:paraId="4F95AF5B" w14:textId="059F05B4" w:rsidR="007660EE" w:rsidRPr="00903DBA" w:rsidRDefault="007660EE" w:rsidP="007660EE">
      <w:r w:rsidRPr="00903DBA">
        <w:t xml:space="preserve">A program is made up by a non-empty sequence of </w:t>
      </w:r>
      <w:r w:rsidR="00493E8C">
        <w:rPr>
          <w:rStyle w:val="CodeInText"/>
        </w:rPr>
        <w:t>&lt;ct&gt;</w:t>
      </w:r>
      <w:r w:rsidR="00493E8C" w:rsidRPr="00903DBA">
        <w:rPr>
          <w:rStyle w:val="CodeInText"/>
        </w:rPr>
        <w:t>statements</w:t>
      </w:r>
      <w:r w:rsidR="00493E8C">
        <w:rPr>
          <w:rStyle w:val="CodeInText"/>
        </w:rPr>
        <w:t>&lt;/c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ct&gt;</w:t>
      </w:r>
      <w:r w:rsidR="00493E8C" w:rsidRPr="00903DBA">
        <w:rPr>
          <w:rStyle w:val="CodeInText"/>
        </w:rPr>
        <w:t>pi</w:t>
      </w:r>
      <w:r w:rsidR="00493E8C">
        <w:rPr>
          <w:rStyle w:val="CodeInText"/>
        </w:rPr>
        <w:t>&lt;/ct&gt;</w:t>
      </w:r>
      <w:r w:rsidRPr="00903DBA">
        <w:t xml:space="preserve"> and </w:t>
      </w:r>
      <w:r w:rsidR="00493E8C">
        <w:rPr>
          <w:rStyle w:val="CodeInText"/>
        </w:rPr>
        <w:t>&lt;ct&gt;</w:t>
      </w:r>
      <w:r w:rsidR="00493E8C" w:rsidRPr="00903DBA">
        <w:rPr>
          <w:rStyle w:val="CodeInText"/>
        </w:rPr>
        <w:t>e</w:t>
      </w:r>
      <w:r w:rsidR="00493E8C">
        <w:rPr>
          <w:rStyle w:val="CodeInText"/>
        </w:rPr>
        <w:t>&lt;/ct&gt;</w:t>
      </w:r>
      <w:r w:rsidRPr="00903DBA">
        <w:t xml:space="preserve"> are stored in the variable map when the execution starts. An expression can be made up of the four rules of arithmetic, parentheses as well as the functions </w:t>
      </w:r>
      <w:r w:rsidR="00493E8C">
        <w:rPr>
          <w:rStyle w:val="CodeInText"/>
        </w:rPr>
        <w:t>&lt;ct&gt;</w:t>
      </w:r>
      <w:r w:rsidR="00493E8C" w:rsidRPr="00903DBA">
        <w:rPr>
          <w:rStyle w:val="CodeInText"/>
        </w:rPr>
        <w:t>sin</w:t>
      </w:r>
      <w:r w:rsidR="00493E8C">
        <w:rPr>
          <w:rStyle w:val="CodeInText"/>
        </w:rPr>
        <w:t>&lt;/ct&gt;</w:t>
      </w:r>
      <w:r w:rsidRPr="00903DBA">
        <w:t xml:space="preserve">, </w:t>
      </w:r>
      <w:r w:rsidR="00493E8C">
        <w:rPr>
          <w:rStyle w:val="CodeInText"/>
        </w:rPr>
        <w:t>&lt;ct&gt;</w:t>
      </w:r>
      <w:r w:rsidR="00493E8C" w:rsidRPr="00903DBA">
        <w:rPr>
          <w:rStyle w:val="CodeInText"/>
        </w:rPr>
        <w:t>cos</w:t>
      </w:r>
      <w:r w:rsidR="00493E8C">
        <w:rPr>
          <w:rStyle w:val="CodeInText"/>
        </w:rPr>
        <w:t>&lt;/ct&gt;</w:t>
      </w:r>
      <w:r w:rsidRPr="00903DBA">
        <w:t xml:space="preserve">, </w:t>
      </w:r>
      <w:r w:rsidR="00493E8C">
        <w:rPr>
          <w:rStyle w:val="CodeInText"/>
        </w:rPr>
        <w:t>&lt;ct&gt;</w:t>
      </w:r>
      <w:r w:rsidR="00493E8C" w:rsidRPr="00903DBA">
        <w:rPr>
          <w:rStyle w:val="CodeInText"/>
        </w:rPr>
        <w:t>tan</w:t>
      </w:r>
      <w:r w:rsidR="00493E8C">
        <w:rPr>
          <w:rStyle w:val="CodeInText"/>
        </w:rPr>
        <w:t>&lt;/ct&gt;</w:t>
      </w:r>
      <w:r w:rsidRPr="00903DBA">
        <w:t xml:space="preserve">, </w:t>
      </w:r>
      <w:r w:rsidR="00493E8C">
        <w:rPr>
          <w:rStyle w:val="CodeInText"/>
        </w:rPr>
        <w:t>&lt;ct&gt;</w:t>
      </w:r>
      <w:r w:rsidR="00493E8C" w:rsidRPr="00903DBA">
        <w:rPr>
          <w:rStyle w:val="CodeInText"/>
        </w:rPr>
        <w:t>log</w:t>
      </w:r>
      <w:r w:rsidR="00493E8C">
        <w:rPr>
          <w:rStyle w:val="CodeInText"/>
        </w:rPr>
        <w:t>&lt;/ct&gt;</w:t>
      </w:r>
      <w:r w:rsidRPr="00903DBA">
        <w:t xml:space="preserve">, </w:t>
      </w:r>
      <w:r w:rsidR="00493E8C">
        <w:rPr>
          <w:rStyle w:val="CodeInText"/>
        </w:rPr>
        <w:t>&lt;ct&gt;</w:t>
      </w:r>
      <w:r w:rsidR="00493E8C" w:rsidRPr="00903DBA">
        <w:rPr>
          <w:rStyle w:val="CodeInText"/>
        </w:rPr>
        <w:t>exp</w:t>
      </w:r>
      <w:r w:rsidR="00493E8C">
        <w:rPr>
          <w:rStyle w:val="CodeInText"/>
        </w:rPr>
        <w:t>&lt;/ct&gt;</w:t>
      </w:r>
      <w:r w:rsidRPr="00903DBA">
        <w:t xml:space="preserve">, </w:t>
      </w:r>
      <w:r w:rsidR="00493E8C">
        <w:rPr>
          <w:rStyle w:val="CodeInText"/>
        </w:rPr>
        <w:t>&lt;ct&gt;</w:t>
      </w:r>
      <w:r w:rsidR="00493E8C" w:rsidRPr="00903DBA">
        <w:rPr>
          <w:rStyle w:val="CodeInText"/>
        </w:rPr>
        <w:t>log10</w:t>
      </w:r>
      <w:r w:rsidR="00493E8C">
        <w:rPr>
          <w:rStyle w:val="CodeInText"/>
        </w:rPr>
        <w:t>&lt;/ct&gt;</w:t>
      </w:r>
      <w:r w:rsidRPr="00903DBA">
        <w:t xml:space="preserve">, </w:t>
      </w:r>
      <w:r w:rsidR="00493E8C">
        <w:rPr>
          <w:rStyle w:val="CodeInText"/>
        </w:rPr>
        <w:t>&lt;ct&gt;</w:t>
      </w:r>
      <w:r w:rsidR="00493E8C" w:rsidRPr="00903DBA">
        <w:rPr>
          <w:rStyle w:val="CodeInText"/>
        </w:rPr>
        <w:t>exp10</w:t>
      </w:r>
      <w:r w:rsidR="00493E8C">
        <w:rPr>
          <w:rStyle w:val="CodeInText"/>
        </w:rPr>
        <w:t>&lt;/ct&gt;</w:t>
      </w:r>
      <w:r w:rsidRPr="00903DBA">
        <w:t xml:space="preserve">, and </w:t>
      </w:r>
      <w:r w:rsidR="00493E8C">
        <w:rPr>
          <w:rStyle w:val="CodeInText"/>
        </w:rPr>
        <w:t>&lt;ct&gt;</w:t>
      </w:r>
      <w:r w:rsidR="00493E8C" w:rsidRPr="00903DBA">
        <w:rPr>
          <w:rStyle w:val="CodeInText"/>
        </w:rPr>
        <w:t>sqrt</w:t>
      </w:r>
      <w:r w:rsidR="00493E8C">
        <w:rPr>
          <w:rStyle w:val="CodeInText"/>
        </w:rPr>
        <w:t>&lt;/c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bookmarkStart w:id="684" w:name="_Toc98936532"/>
      <w:r>
        <w:t>&lt;a3&gt;</w:t>
      </w:r>
      <w:r w:rsidRPr="00903DBA">
        <w:t>The Grammar</w:t>
      </w:r>
      <w:r>
        <w:t>&lt;/a3&gt;</w:t>
      </w:r>
      <w:bookmarkEnd w:id="684"/>
    </w:p>
    <w:p w14:paraId="421294A4" w14:textId="7962002F" w:rsidR="007660EE" w:rsidRPr="00903DBA" w:rsidRDefault="007660EE" w:rsidP="007660EE">
      <w:r w:rsidRPr="00903DBA">
        <w:t xml:space="preserve">Every programming language has a syntax, which may be defined by a </w:t>
      </w:r>
      <w:r w:rsidR="00493E8C">
        <w:rPr>
          <w:rStyle w:val="CodeInText"/>
        </w:rPr>
        <w:t>&lt;ct&gt;</w:t>
      </w:r>
      <w:r w:rsidR="00493E8C" w:rsidRPr="00903DBA">
        <w:rPr>
          <w:rStyle w:val="CodeInText"/>
        </w:rPr>
        <w:t>grammar</w:t>
      </w:r>
      <w:r w:rsidR="00493E8C">
        <w:rPr>
          <w:rStyle w:val="CodeInText"/>
        </w:rPr>
        <w:t>&lt;/c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ct&gt;</w:t>
      </w:r>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r w:rsidR="00493E8C">
        <w:rPr>
          <w:rStyle w:val="CodeInText"/>
          <w:highlight w:val="white"/>
        </w:rPr>
        <w:t>&lt;/ct&gt;</w:t>
      </w:r>
      <w:r w:rsidRPr="00903DBA">
        <w:t xml:space="preserve">). The grammar rules for our language follows below, the vertical bar at the left of the rules can be read as “or”. The first rule </w:t>
      </w:r>
      <w:r w:rsidR="00493E8C">
        <w:rPr>
          <w:rStyle w:val="CodeInText"/>
        </w:rPr>
        <w:t>&lt;ct&gt;</w:t>
      </w:r>
      <w:r w:rsidR="00493E8C" w:rsidRPr="00903DBA">
        <w:rPr>
          <w:rStyle w:val="CodeInText"/>
        </w:rPr>
        <w:t>statement</w:t>
      </w:r>
      <w:r w:rsidR="00754481">
        <w:rPr>
          <w:rStyle w:val="CodeInText"/>
        </w:rPr>
        <w:t>_</w:t>
      </w:r>
      <w:r w:rsidR="00493E8C" w:rsidRPr="00903DBA">
        <w:rPr>
          <w:rStyle w:val="CodeInText"/>
        </w:rPr>
        <w:t>list</w:t>
      </w:r>
      <w:r w:rsidR="00493E8C">
        <w:rPr>
          <w:rStyle w:val="CodeInText"/>
        </w:rPr>
        <w:t>&lt;/c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bookmarkStart w:id="685" w:name="_Toc98936533"/>
      <w:r>
        <w:t>&lt;a3&gt;</w:t>
      </w:r>
      <w:r w:rsidRPr="00903DBA">
        <w:t>GPPG</w:t>
      </w:r>
      <w:r>
        <w:t>&lt;/a3&gt;</w:t>
      </w:r>
      <w:bookmarkEnd w:id="685"/>
    </w:p>
    <w:p w14:paraId="3F9D3945" w14:textId="07CC4806" w:rsidR="007660EE" w:rsidRPr="00903DBA" w:rsidRDefault="007660EE" w:rsidP="007660EE">
      <w:r w:rsidRPr="00903DBA">
        <w:t>GPPG is a tool based on the classic parser generator Yacc</w:t>
      </w:r>
      <w:r w:rsidR="00BA59B6" w:rsidRPr="00903DBA">
        <w:t xml:space="preserve">. The name Yacc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5DCC9B9D" w:rsidR="007660EE" w:rsidRPr="00903DBA" w:rsidRDefault="000274D4" w:rsidP="007660EE">
      <w:pPr>
        <w:pStyle w:val="CodeHeader"/>
      </w:pPr>
      <w:r>
        <w:t>&lt;ch&gt;</w:t>
      </w:r>
      <w:r w:rsidRPr="00903DBA">
        <w:t>Parser</w:t>
      </w:r>
      <w:r>
        <w:t>.</w:t>
      </w:r>
      <w:r w:rsidRPr="00903DBA">
        <w:t>gppg</w:t>
      </w:r>
      <w:r>
        <w:t>&lt;/ch&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ct&gt;</w:t>
      </w:r>
      <w:r w:rsidR="00493E8C" w:rsidRPr="00E65FE6">
        <w:rPr>
          <w:rStyle w:val="CodeInText"/>
        </w:rPr>
        <w:t>VALUE</w:t>
      </w:r>
      <w:r w:rsidR="00493E8C">
        <w:rPr>
          <w:rStyle w:val="CodeInText"/>
        </w:rPr>
        <w:t>&lt;/c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ct&gt;</w:t>
      </w:r>
      <w:r w:rsidR="00493E8C" w:rsidRPr="00E65FE6">
        <w:rPr>
          <w:rStyle w:val="CodeInText"/>
        </w:rPr>
        <w:t>optional</w:t>
      </w:r>
      <w:r w:rsidR="00754481">
        <w:rPr>
          <w:rStyle w:val="CodeInText"/>
        </w:rPr>
        <w:t>_</w:t>
      </w:r>
      <w:r w:rsidR="00493E8C" w:rsidRPr="00E65FE6">
        <w:rPr>
          <w:rStyle w:val="CodeInText"/>
        </w:rPr>
        <w:t>output</w:t>
      </w:r>
      <w:r w:rsidR="00493E8C">
        <w:rPr>
          <w:rStyle w:val="CodeInText"/>
        </w:rPr>
        <w:t>&lt;/c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bookmarkStart w:id="687" w:name="_Toc98936534"/>
      <w:r>
        <w:t>&lt;a3&gt;</w:t>
      </w:r>
      <w:r w:rsidRPr="00903DBA">
        <w:t>JPlex</w:t>
      </w:r>
      <w:r>
        <w:t>&lt;/a3&gt;</w:t>
      </w:r>
      <w:bookmarkEnd w:id="686"/>
      <w:bookmarkEnd w:id="687"/>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JFlex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59DAF53C" w:rsidR="007660EE" w:rsidRPr="00903DBA" w:rsidRDefault="007660EE" w:rsidP="0092795B">
            <w:r w:rsidRPr="00903DBA">
              <w:t xml:space="preserve">Any character </w:t>
            </w:r>
            <w:r w:rsidR="00493E8C">
              <w:rPr>
                <w:rStyle w:val="CodeInText"/>
              </w:rPr>
              <w:t>&lt;ct&gt;</w:t>
            </w:r>
            <w:r w:rsidR="00493E8C" w:rsidRPr="00903DBA">
              <w:rPr>
                <w:rStyle w:val="CodeInText"/>
              </w:rPr>
              <w:t>except</w:t>
            </w:r>
            <w:r w:rsidR="00493E8C">
              <w:rPr>
                <w:rStyle w:val="CodeInText"/>
              </w:rPr>
              <w:t>&lt;/c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ch&gt;</w:t>
      </w:r>
      <w:r w:rsidRPr="00903DBA">
        <w:t>Scanner</w:t>
      </w:r>
      <w:r>
        <w:t>.</w:t>
      </w:r>
      <w:r w:rsidRPr="00903DBA">
        <w:t>jplex</w:t>
      </w:r>
      <w:r>
        <w:t>&lt;/ch&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ct&gt;</w:t>
      </w:r>
      <w:r w:rsidR="00493E8C" w:rsidRPr="00903DBA">
        <w:rPr>
          <w:rStyle w:val="CodeInText"/>
        </w:rPr>
        <w:t>yytext</w:t>
      </w:r>
      <w:r w:rsidR="00493E8C">
        <w:rPr>
          <w:rStyle w:val="CodeInText"/>
        </w:rPr>
        <w:t>&lt;/c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ct&gt;</w:t>
      </w:r>
      <w:r w:rsidR="00493E8C" w:rsidRPr="00903DBA">
        <w:rPr>
          <w:rStyle w:val="CodeInText"/>
        </w:rPr>
        <w:t>default</w:t>
      </w:r>
      <w:r w:rsidR="00493E8C">
        <w:rPr>
          <w:rStyle w:val="CodeInText"/>
        </w:rPr>
        <w:t>&lt;/ct&gt;</w:t>
      </w:r>
      <w:r w:rsidRPr="00903DBA">
        <w:t xml:space="preserve"> in a </w:t>
      </w:r>
      <w:r w:rsidR="00493E8C">
        <w:rPr>
          <w:rStyle w:val="CodeInText"/>
        </w:rPr>
        <w:t>&lt;ct&gt;</w:t>
      </w:r>
      <w:r w:rsidR="00493E8C" w:rsidRPr="00903DBA">
        <w:rPr>
          <w:rStyle w:val="CodeInText"/>
        </w:rPr>
        <w:t>switch</w:t>
      </w:r>
      <w:r w:rsidR="00493E8C">
        <w:rPr>
          <w:rStyle w:val="CodeInText"/>
        </w:rPr>
        <w:t>&lt;/c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bookmarkStart w:id="688" w:name="_Toc98936535"/>
      <w:r>
        <w:t>&lt;a3&gt;</w:t>
      </w:r>
      <w:r w:rsidRPr="00903DBA">
        <w:t>Main</w:t>
      </w:r>
      <w:r>
        <w:t>&lt;/a3&gt;</w:t>
      </w:r>
      <w:bookmarkEnd w:id="688"/>
    </w:p>
    <w:p w14:paraId="2FDB2DF8" w14:textId="6286BBE0" w:rsidR="007660EE" w:rsidRPr="00903DBA" w:rsidRDefault="007660EE" w:rsidP="007660EE">
      <w:r w:rsidRPr="00903DBA">
        <w:t xml:space="preserve">GPPG and JPLEX generates the </w:t>
      </w:r>
      <w:r w:rsidR="00493E8C">
        <w:rPr>
          <w:rStyle w:val="CodeInText"/>
        </w:rPr>
        <w:t>&lt;ct&gt;</w:t>
      </w:r>
      <w:r w:rsidR="00493E8C" w:rsidRPr="00903DBA">
        <w:rPr>
          <w:rStyle w:val="CodeInText"/>
        </w:rPr>
        <w:t>Parser</w:t>
      </w:r>
      <w:r w:rsidR="00493E8C">
        <w:rPr>
          <w:rStyle w:val="CodeInText"/>
        </w:rPr>
        <w:t>&lt;/ct&gt;</w:t>
      </w:r>
      <w:r w:rsidRPr="00903DBA">
        <w:t xml:space="preserve"> and </w:t>
      </w:r>
      <w:r w:rsidR="00493E8C">
        <w:rPr>
          <w:rStyle w:val="CodeInText"/>
        </w:rPr>
        <w:t>&lt;ct&gt;</w:t>
      </w:r>
      <w:r w:rsidR="00493E8C" w:rsidRPr="00903DBA">
        <w:rPr>
          <w:rStyle w:val="CodeInText"/>
        </w:rPr>
        <w:t>Scanner</w:t>
      </w:r>
      <w:r w:rsidR="00493E8C">
        <w:rPr>
          <w:rStyle w:val="CodeInText"/>
        </w:rPr>
        <w:t>&lt;/ct&gt;</w:t>
      </w:r>
      <w:r w:rsidRPr="00903DBA">
        <w:t xml:space="preserve"> classes. The main class creates a scanner object which is used by the parser object. The </w:t>
      </w:r>
      <w:r w:rsidR="00493E8C">
        <w:rPr>
          <w:rStyle w:val="CodeInText"/>
        </w:rPr>
        <w:t>&lt;ct&gt;</w:t>
      </w:r>
      <w:r w:rsidR="00493E8C" w:rsidRPr="00903DBA">
        <w:rPr>
          <w:rStyle w:val="CodeInText"/>
        </w:rPr>
        <w:t>parse</w:t>
      </w:r>
      <w:r w:rsidR="00493E8C">
        <w:rPr>
          <w:rStyle w:val="CodeInText"/>
        </w:rPr>
        <w:t>&lt;/ct&gt;</w:t>
      </w:r>
      <w:r w:rsidRPr="00903DBA">
        <w:t xml:space="preserve"> method is called with invoke the parsing. The input is read from </w:t>
      </w:r>
      <w:r w:rsidR="00493E8C">
        <w:rPr>
          <w:rStyle w:val="CodeInText"/>
        </w:rPr>
        <w:t>&lt;ct&gt;</w:t>
      </w:r>
      <w:r w:rsidR="00493E8C" w:rsidRPr="00903DBA">
        <w:rPr>
          <w:rStyle w:val="CodeInText"/>
        </w:rPr>
        <w:t>BufferedReader</w:t>
      </w:r>
      <w:r w:rsidR="00493E8C">
        <w:rPr>
          <w:rStyle w:val="CodeInText"/>
        </w:rPr>
        <w:t>&lt;/ct&gt;</w:t>
      </w:r>
      <w:r w:rsidRPr="00903DBA">
        <w:t xml:space="preserve">, the output is written to </w:t>
      </w:r>
      <w:r w:rsidR="00493E8C">
        <w:rPr>
          <w:rStyle w:val="CodeInText"/>
        </w:rPr>
        <w:t>&lt;ct&gt;</w:t>
      </w:r>
      <w:r w:rsidR="00493E8C" w:rsidRPr="00903DBA">
        <w:rPr>
          <w:rStyle w:val="CodeInText"/>
        </w:rPr>
        <w:t>OutputStream</w:t>
      </w:r>
      <w:r w:rsidR="00493E8C">
        <w:rPr>
          <w:rStyle w:val="CodeInText"/>
        </w:rPr>
        <w:t>&lt;/ct&gt;</w:t>
      </w:r>
      <w:r w:rsidRPr="00903DBA">
        <w:t xml:space="preserve">, error messages are written to </w:t>
      </w:r>
      <w:r w:rsidR="00493E8C">
        <w:rPr>
          <w:rStyle w:val="CodeInText"/>
        </w:rPr>
        <w:t>&lt;ct&gt;</w:t>
      </w:r>
      <w:r w:rsidR="00493E8C" w:rsidRPr="00903DBA">
        <w:rPr>
          <w:rStyle w:val="CodeInText"/>
        </w:rPr>
        <w:t>ErrorStream</w:t>
      </w:r>
      <w:r w:rsidR="00493E8C">
        <w:rPr>
          <w:rStyle w:val="CodeInText"/>
        </w:rPr>
        <w:t>&lt;/ct&gt;</w:t>
      </w:r>
      <w:r w:rsidRPr="00903DBA">
        <w:t xml:space="preserve">, and </w:t>
      </w:r>
      <w:r w:rsidR="00493E8C">
        <w:rPr>
          <w:rStyle w:val="CodeInText"/>
        </w:rPr>
        <w:t>&lt;ct&gt;</w:t>
      </w:r>
      <w:r w:rsidR="00493E8C" w:rsidRPr="00903DBA">
        <w:rPr>
          <w:rStyle w:val="CodeInText"/>
        </w:rPr>
        <w:t>VariableMap</w:t>
      </w:r>
      <w:r w:rsidR="00493E8C">
        <w:rPr>
          <w:rStyle w:val="CodeInText"/>
        </w:rPr>
        <w:t>&lt;/ct&gt;</w:t>
      </w:r>
      <w:r w:rsidRPr="00903DBA">
        <w:t xml:space="preserve"> is used to keep track of the variables read and assigned by the program.</w:t>
      </w:r>
    </w:p>
    <w:p w14:paraId="067F41AA" w14:textId="61D5D1E8" w:rsidR="007660EE" w:rsidRPr="00903DBA" w:rsidRDefault="000274D4" w:rsidP="007660EE">
      <w:pPr>
        <w:pStyle w:val="CodeHeader"/>
      </w:pPr>
      <w:r>
        <w:t>&lt;ch&gt;</w:t>
      </w:r>
      <w:r w:rsidRPr="00903DBA">
        <w:t>Main</w:t>
      </w:r>
      <w:r>
        <w:t>.</w:t>
      </w:r>
      <w:r w:rsidRPr="00903DBA">
        <w:t>cs</w:t>
      </w:r>
      <w:r>
        <w:t>&lt;/ch&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168E2053" w14:textId="22FC7540" w:rsidR="007660EE" w:rsidRPr="00903DBA" w:rsidRDefault="007660EE" w:rsidP="007660EE">
      <w:pPr>
        <w:pStyle w:val="Code"/>
        <w:rPr>
          <w:highlight w:val="white"/>
        </w:rPr>
      </w:pPr>
      <w:r w:rsidRPr="00903DBA">
        <w:rPr>
          <w:highlight w:val="white"/>
        </w:rPr>
        <w:t xml:space="preserve">    public static Dictionary&lt;string,double&gt; VariableMap =</w:t>
      </w:r>
      <w:r w:rsidR="00C53F6A">
        <w:rPr>
          <w:highlight w:val="white"/>
        </w:rPr>
        <w:t xml:space="preserve"> </w:t>
      </w:r>
      <w:r w:rsidRPr="00903DBA">
        <w:rPr>
          <w:highlight w:val="white"/>
        </w:rPr>
        <w:t>new();</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22EFCB91" w:rsidR="007660EE" w:rsidRPr="00903DBA" w:rsidRDefault="007660EE" w:rsidP="007660EE">
      <w:pPr>
        <w:pStyle w:val="Code"/>
        <w:rPr>
          <w:highlight w:val="white"/>
        </w:rPr>
      </w:pPr>
      <w:r w:rsidRPr="00903DBA">
        <w:rPr>
          <w:highlight w:val="white"/>
        </w:rPr>
        <w:t xml:space="preserve">        FileStream file = new(args[0], FileMode.Open);</w:t>
      </w:r>
    </w:p>
    <w:p w14:paraId="12DB31CB" w14:textId="15C7B8DD" w:rsidR="007660EE" w:rsidRPr="00903DBA" w:rsidRDefault="007660EE" w:rsidP="007660EE">
      <w:pPr>
        <w:pStyle w:val="Code"/>
        <w:rPr>
          <w:highlight w:val="white"/>
        </w:rPr>
      </w:pPr>
      <w:r w:rsidRPr="00903DBA">
        <w:rPr>
          <w:highlight w:val="white"/>
        </w:rPr>
        <w:t xml:space="preserve">        Scanner scanner = new(file);</w:t>
      </w:r>
    </w:p>
    <w:p w14:paraId="7E11E46D" w14:textId="77481D48" w:rsidR="007660EE" w:rsidRPr="00903DBA" w:rsidRDefault="007660EE" w:rsidP="007660EE">
      <w:pPr>
        <w:pStyle w:val="Code"/>
        <w:rPr>
          <w:highlight w:val="white"/>
        </w:rPr>
      </w:pPr>
      <w:r w:rsidRPr="00903DBA">
        <w:rPr>
          <w:highlight w:val="white"/>
        </w:rPr>
        <w:t xml:space="preserve">        Parser parser = new(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lastRenderedPageBreak/>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58167E6A" w:rsidR="007660EE" w:rsidRPr="00050F5C" w:rsidRDefault="000274D4" w:rsidP="00E65FE6">
      <w:pPr>
        <w:pStyle w:val="CodeHeader"/>
        <w:rPr>
          <w:b w:val="0"/>
          <w:bCs/>
        </w:rPr>
      </w:pPr>
      <w:r>
        <w:rPr>
          <w:b w:val="0"/>
          <w:bCs/>
        </w:rPr>
        <w:t>&lt;ch&gt;</w:t>
      </w:r>
      <w:r w:rsidRPr="00050F5C">
        <w:rPr>
          <w:b w:val="0"/>
          <w:bCs/>
        </w:rPr>
        <w:t>The</w:t>
      </w:r>
      <w:r>
        <w:rPr>
          <w:b w:val="0"/>
          <w:bCs/>
        </w:rPr>
        <w:t>&lt;/ch&gt;</w:t>
      </w:r>
      <w:r w:rsidR="002D4E20">
        <w:rPr>
          <w:b w:val="0"/>
          <w:bCs/>
        </w:rPr>
        <w:t xml:space="preserve"> </w:t>
      </w:r>
      <w:r>
        <w:rPr>
          <w:b w:val="0"/>
          <w:bCs/>
        </w:rPr>
        <w:t>&lt;ch&gt;partial&lt;/ch&gt;</w:t>
      </w:r>
      <w:r w:rsidR="002D4E20">
        <w:rPr>
          <w:b w:val="0"/>
          <w:bCs/>
        </w:rPr>
        <w:t xml:space="preserve"> </w:t>
      </w:r>
      <w:r>
        <w:rPr>
          <w:b w:val="0"/>
          <w:bCs/>
        </w:rPr>
        <w:t>&lt;ch&gt;parser&lt;/ch&gt;</w:t>
      </w:r>
      <w:r w:rsidR="007660EE" w:rsidRPr="00050F5C">
        <w:rPr>
          <w:b w:val="0"/>
          <w:bCs/>
        </w:rPr>
        <w:t xml:space="preserve"> </w:t>
      </w:r>
      <w:r>
        <w:rPr>
          <w:b w:val="0"/>
          <w:bCs/>
        </w:rPr>
        <w:t>&lt;ch&gt;</w:t>
      </w:r>
      <w:r w:rsidRPr="00050F5C">
        <w:rPr>
          <w:b w:val="0"/>
          <w:bCs/>
        </w:rPr>
        <w:t>class</w:t>
      </w:r>
      <w:r>
        <w:rPr>
          <w:b w:val="0"/>
          <w:bCs/>
        </w:rPr>
        <w:t>&lt;/ch&gt;</w:t>
      </w:r>
      <w:r w:rsidR="007660EE" w:rsidRPr="00050F5C">
        <w:rPr>
          <w:b w:val="0"/>
          <w:bCs/>
        </w:rPr>
        <w:t xml:space="preserve"> </w:t>
      </w:r>
      <w:r>
        <w:rPr>
          <w:b w:val="0"/>
          <w:bCs/>
        </w:rPr>
        <w:t>&lt;ch&gt;</w:t>
      </w:r>
      <w:r w:rsidRPr="00050F5C">
        <w:rPr>
          <w:b w:val="0"/>
          <w:bCs/>
        </w:rPr>
        <w:t>is</w:t>
      </w:r>
      <w:r>
        <w:rPr>
          <w:b w:val="0"/>
          <w:bCs/>
        </w:rPr>
        <w:t>&lt;/ch&gt;</w:t>
      </w:r>
      <w:r w:rsidR="007660EE" w:rsidRPr="00050F5C">
        <w:rPr>
          <w:b w:val="0"/>
          <w:bCs/>
        </w:rPr>
        <w:t xml:space="preserve"> </w:t>
      </w:r>
      <w:r>
        <w:rPr>
          <w:b w:val="0"/>
          <w:bCs/>
        </w:rPr>
        <w:t>&lt;ch&gt;</w:t>
      </w:r>
      <w:r w:rsidRPr="00050F5C">
        <w:rPr>
          <w:b w:val="0"/>
          <w:bCs/>
        </w:rPr>
        <w:t>necessary</w:t>
      </w:r>
      <w:r>
        <w:rPr>
          <w:b w:val="0"/>
          <w:bCs/>
        </w:rPr>
        <w:t>&lt;/ch&gt;</w:t>
      </w:r>
      <w:r w:rsidR="007660EE" w:rsidRPr="00050F5C">
        <w:rPr>
          <w:b w:val="0"/>
          <w:bCs/>
        </w:rPr>
        <w:t xml:space="preserve"> </w:t>
      </w:r>
      <w:r>
        <w:rPr>
          <w:b w:val="0"/>
          <w:bCs/>
        </w:rPr>
        <w:t>&lt;ch&gt;</w:t>
      </w:r>
      <w:r w:rsidRPr="00050F5C">
        <w:rPr>
          <w:b w:val="0"/>
          <w:bCs/>
        </w:rPr>
        <w:t>to</w:t>
      </w:r>
      <w:r>
        <w:rPr>
          <w:b w:val="0"/>
          <w:bCs/>
        </w:rPr>
        <w:t>&lt;/ch&gt;</w:t>
      </w:r>
      <w:r w:rsidR="007660EE" w:rsidRPr="00050F5C">
        <w:rPr>
          <w:b w:val="0"/>
          <w:bCs/>
        </w:rPr>
        <w:t xml:space="preserve"> </w:t>
      </w:r>
      <w:r>
        <w:rPr>
          <w:b w:val="0"/>
          <w:bCs/>
        </w:rPr>
        <w:t>&lt;ch&gt;</w:t>
      </w:r>
      <w:r w:rsidRPr="00050F5C">
        <w:rPr>
          <w:b w:val="0"/>
          <w:bCs/>
        </w:rPr>
        <w:t>make</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7660EE" w:rsidRPr="00050F5C">
        <w:rPr>
          <w:b w:val="0"/>
          <w:bCs/>
        </w:rPr>
        <w:t xml:space="preserve"> </w:t>
      </w:r>
      <w:r>
        <w:rPr>
          <w:b w:val="0"/>
          <w:bCs/>
        </w:rPr>
        <w:t>&lt;ch&gt;</w:t>
      </w:r>
      <w:r w:rsidRPr="00050F5C">
        <w:rPr>
          <w:b w:val="0"/>
          <w:bCs/>
        </w:rPr>
        <w:t>work</w:t>
      </w:r>
      <w:r>
        <w:rPr>
          <w:b w:val="0"/>
          <w:bCs/>
        </w:rPr>
        <w:t>&lt;/ch&gt;</w:t>
      </w:r>
      <w:r w:rsidR="007660EE" w:rsidRPr="00050F5C">
        <w:rPr>
          <w:b w:val="0"/>
          <w:bCs/>
        </w:rPr>
        <w:t xml:space="preserve"> </w:t>
      </w:r>
      <w:r>
        <w:rPr>
          <w:b w:val="0"/>
          <w:bCs/>
        </w:rPr>
        <w:t>&lt;ch&gt;</w:t>
      </w:r>
      <w:r w:rsidRPr="00050F5C">
        <w:rPr>
          <w:b w:val="0"/>
          <w:bCs/>
        </w:rPr>
        <w:t>with</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It</w:t>
      </w:r>
      <w:r>
        <w:rPr>
          <w:b w:val="0"/>
          <w:bCs/>
        </w:rPr>
        <w:t>&lt;/ch&gt;</w:t>
      </w:r>
      <w:r w:rsidR="007660EE" w:rsidRPr="00050F5C">
        <w:rPr>
          <w:b w:val="0"/>
          <w:bCs/>
        </w:rPr>
        <w:t xml:space="preserve"> </w:t>
      </w:r>
      <w:r>
        <w:rPr>
          <w:b w:val="0"/>
          <w:bCs/>
        </w:rPr>
        <w:t>&lt;ch&gt;</w:t>
      </w:r>
      <w:r w:rsidRPr="00050F5C">
        <w:rPr>
          <w:b w:val="0"/>
          <w:bCs/>
        </w:rPr>
        <w:t>works</w:t>
      </w:r>
      <w:r>
        <w:rPr>
          <w:b w:val="0"/>
          <w:bCs/>
        </w:rPr>
        <w:t>&lt;/ch&gt;</w:t>
      </w:r>
      <w:r w:rsidR="007660EE" w:rsidRPr="00050F5C">
        <w:rPr>
          <w:b w:val="0"/>
          <w:bCs/>
        </w:rPr>
        <w:t xml:space="preserve"> </w:t>
      </w:r>
      <w:r>
        <w:rPr>
          <w:b w:val="0"/>
          <w:bCs/>
        </w:rPr>
        <w:t>&lt;ch&gt;</w:t>
      </w:r>
      <w:r w:rsidRPr="00050F5C">
        <w:rPr>
          <w:b w:val="0"/>
          <w:bCs/>
        </w:rPr>
        <w:t>as</w:t>
      </w:r>
      <w:r>
        <w:rPr>
          <w:b w:val="0"/>
          <w:bCs/>
        </w:rPr>
        <w:t>&lt;/ch&gt;</w:t>
      </w:r>
      <w:r w:rsidR="007660EE" w:rsidRPr="00050F5C">
        <w:rPr>
          <w:b w:val="0"/>
          <w:bCs/>
        </w:rPr>
        <w:t xml:space="preserve"> </w:t>
      </w:r>
      <w:r>
        <w:rPr>
          <w:b w:val="0"/>
          <w:bCs/>
        </w:rPr>
        <w:t>&lt;ch&gt;</w:t>
      </w:r>
      <w:r w:rsidRPr="00050F5C">
        <w:rPr>
          <w:b w:val="0"/>
          <w:bCs/>
        </w:rPr>
        <w:t>link</w:t>
      </w:r>
      <w:r>
        <w:rPr>
          <w:b w:val="0"/>
          <w:bCs/>
        </w:rPr>
        <w:t>&lt;/ch&gt;</w:t>
      </w:r>
      <w:r w:rsidR="007660EE" w:rsidRPr="00050F5C">
        <w:rPr>
          <w:b w:val="0"/>
          <w:bCs/>
        </w:rPr>
        <w:t xml:space="preserve"> </w:t>
      </w:r>
      <w:r>
        <w:rPr>
          <w:b w:val="0"/>
          <w:bCs/>
        </w:rPr>
        <w:t>&lt;ch&gt;</w:t>
      </w:r>
      <w:r w:rsidRPr="00050F5C">
        <w:rPr>
          <w:b w:val="0"/>
          <w:bCs/>
        </w:rPr>
        <w:t>between</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and</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ch&gt;</w:t>
      </w:r>
      <w:r w:rsidRPr="00903DBA">
        <w:t>Parser</w:t>
      </w:r>
      <w:r>
        <w:t>.</w:t>
      </w:r>
      <w:r w:rsidRPr="00903DBA">
        <w:t>bat</w:t>
      </w:r>
      <w:r>
        <w:t>&lt;/ch&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bookmarkStart w:id="689" w:name="_Toc98936536"/>
      <w:r>
        <w:lastRenderedPageBreak/>
        <w:t>&lt;a1&gt;</w:t>
      </w:r>
      <w:r w:rsidRPr="00903DBA">
        <w:t>Auxiliary Classes</w:t>
      </w:r>
      <w:r>
        <w:t>&lt;/a1&gt;</w:t>
      </w:r>
      <w:bookmarkEnd w:id="68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bookmarkStart w:id="690" w:name="_Toc98936537"/>
      <w:r>
        <w:t>&lt;a2&gt;</w:t>
      </w:r>
      <w:r w:rsidRPr="00903DBA">
        <w:t>Error Handling</w:t>
      </w:r>
      <w:r>
        <w:t>&lt;/a2&gt;</w:t>
      </w:r>
      <w:bookmarkEnd w:id="690"/>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ch&gt;Error.</w:t>
      </w:r>
      <w:r w:rsidRPr="00903DBA">
        <w:t>cs</w:t>
      </w:r>
      <w:r>
        <w:t>&lt;/ch&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ch&gt;</w:t>
      </w:r>
      <w:r w:rsidRPr="00903DBA">
        <w:t>Message</w:t>
      </w:r>
      <w:r>
        <w:t>.</w:t>
      </w:r>
      <w:r w:rsidRPr="00903DBA">
        <w:t>cs</w:t>
      </w:r>
      <w:r>
        <w:t>&lt;/ch&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lastRenderedPageBreak/>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lastRenderedPageBreak/>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lastRenderedPageBreak/>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3747FD97" w14:textId="73D64B76" w:rsidR="005E7D2C" w:rsidRPr="00903DBA" w:rsidRDefault="00CC1DF4" w:rsidP="0060539D">
      <w:pPr>
        <w:pStyle w:val="Appendix2"/>
      </w:pPr>
      <w:bookmarkStart w:id="691" w:name="_Toc98936538"/>
      <w:r>
        <w:t>&lt;a2&gt;</w:t>
      </w:r>
      <w:r w:rsidR="008D50A4">
        <w:t xml:space="preserve">The </w:t>
      </w:r>
      <w:r w:rsidRPr="00903DBA">
        <w:t>Graph</w:t>
      </w:r>
      <w:r w:rsidR="008D50A4">
        <w:t xml:space="preserve"> Class</w:t>
      </w:r>
      <w:r>
        <w:t>&lt;/a2&gt;</w:t>
      </w:r>
      <w:bookmarkEnd w:id="691"/>
    </w:p>
    <w:p w14:paraId="5FD8620B" w14:textId="40EA98FB" w:rsidR="005E7D2C" w:rsidRPr="00903DBA" w:rsidRDefault="008D50A4" w:rsidP="008D50A4">
      <w:r w:rsidRPr="00903DBA">
        <w:t xml:space="preserve">C# has a large class library holding many container classes. However, there are no classes for </w:t>
      </w:r>
      <w:r>
        <w:t>graphs.</w:t>
      </w:r>
      <w:r w:rsidR="00C6529F">
        <w:t xml:space="preserve"> The &lt;k&gt;</w:t>
      </w:r>
      <w:r w:rsidR="005E7D2C" w:rsidRPr="00C6529F">
        <w:rPr>
          <w:rStyle w:val="KeyWord0"/>
        </w:rPr>
        <w:t>Graph</w:t>
      </w:r>
      <w:r w:rsidR="00C6529F">
        <w:t>&lt;/k&gt;</w:t>
      </w:r>
      <w:r w:rsidR="005E7D2C" w:rsidRPr="00903DBA">
        <w:t xml:space="preserve"> </w:t>
      </w:r>
      <w:r w:rsidR="00C6529F">
        <w:t xml:space="preserve">class </w:t>
      </w:r>
      <w:r w:rsidR="005E7D2C" w:rsidRPr="00903DBA">
        <w:t>implements a general unordered graph. It holds of set of vertices and a set of edges.</w:t>
      </w:r>
    </w:p>
    <w:p w14:paraId="0B36382F" w14:textId="4B480449" w:rsidR="005E7D2C" w:rsidRPr="00903DBA" w:rsidRDefault="000274D4" w:rsidP="005E7D2C">
      <w:pPr>
        <w:pStyle w:val="CodeHeader"/>
      </w:pPr>
      <w:r>
        <w:t>&lt;ch&gt;</w:t>
      </w:r>
      <w:r w:rsidRPr="00903DBA">
        <w:t>Graph</w:t>
      </w:r>
      <w:r>
        <w:t>.</w:t>
      </w:r>
      <w:r w:rsidRPr="00903DBA">
        <w:t>cs</w:t>
      </w:r>
      <w:r>
        <w:t>&lt;/ch&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ISet&lt;VertexType&gt; m_vertexSet;</w:t>
      </w:r>
    </w:p>
    <w:p w14:paraId="5361D697" w14:textId="7001103B" w:rsidR="005E7D2C" w:rsidRPr="00CE77EA" w:rsidRDefault="005E7D2C" w:rsidP="005E7D2C">
      <w:pPr>
        <w:pStyle w:val="Code"/>
        <w:rPr>
          <w:highlight w:val="white"/>
          <w:lang w:val="nb-NO"/>
        </w:rPr>
      </w:pPr>
      <w:r w:rsidRPr="00CE77EA">
        <w:rPr>
          <w:highlight w:val="white"/>
          <w:lang w:val="nb-NO"/>
        </w:rPr>
        <w:t xml:space="preserve">    private ISet&lt;</w:t>
      </w:r>
      <w:r w:rsidR="005367BA">
        <w:rPr>
          <w:highlight w:val="white"/>
          <w:lang w:val="nb-NO"/>
        </w:rPr>
        <w:t>(VertexType, VertexType)</w:t>
      </w:r>
      <w:r w:rsidRPr="00CE77EA">
        <w:rPr>
          <w:highlight w:val="white"/>
          <w:lang w:val="nb-NO"/>
        </w:rPr>
        <w:t>&gt; m_edgeSet;</w:t>
      </w:r>
    </w:p>
    <w:p w14:paraId="6B723805" w14:textId="77777777" w:rsidR="005E7D2C" w:rsidRPr="00CE77EA" w:rsidRDefault="005E7D2C" w:rsidP="005E7D2C">
      <w:pPr>
        <w:pStyle w:val="Code"/>
        <w:rPr>
          <w:highlight w:val="white"/>
          <w:lang w:val="nb-NO"/>
        </w:rPr>
      </w:pPr>
    </w:p>
    <w:p w14:paraId="17DBF781"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58FA5184" w:rsidR="005E7D2C" w:rsidRPr="00903DBA" w:rsidRDefault="005E7D2C" w:rsidP="005E7D2C">
      <w:pPr>
        <w:pStyle w:val="Code"/>
        <w:rPr>
          <w:highlight w:val="white"/>
        </w:rPr>
      </w:pPr>
      <w:r w:rsidRPr="00903DBA">
        <w:rPr>
          <w:highlight w:val="white"/>
        </w:rPr>
        <w:t xml:space="preserve">      m_edgeSet = new HashSet&lt;</w:t>
      </w:r>
      <w:r w:rsidR="005367BA">
        <w:rPr>
          <w:highlight w:val="white"/>
        </w:rPr>
        <w:t>(VertexType, VertexType)</w:t>
      </w:r>
      <w:r w:rsidRPr="00903DBA">
        <w:rPr>
          <w:highlight w:val="white"/>
        </w:rPr>
        <w: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lastRenderedPageBreak/>
        <w:t xml:space="preserve">      m_vertexSet = vertexSet;</w:t>
      </w:r>
    </w:p>
    <w:p w14:paraId="44694858" w14:textId="69253DB0" w:rsidR="005E7D2C" w:rsidRPr="00903DBA" w:rsidRDefault="005E7D2C" w:rsidP="005E7D2C">
      <w:pPr>
        <w:pStyle w:val="Code"/>
        <w:rPr>
          <w:highlight w:val="white"/>
        </w:rPr>
      </w:pPr>
      <w:r w:rsidRPr="00903DBA">
        <w:rPr>
          <w:highlight w:val="white"/>
        </w:rPr>
        <w:t xml:space="preserve">      m_edgeSet = new HashSet&lt;</w:t>
      </w:r>
      <w:r w:rsidR="005367BA">
        <w:rPr>
          <w:highlight w:val="white"/>
        </w:rPr>
        <w:t>(VertexType, VertexType)</w:t>
      </w:r>
      <w:r w:rsidRPr="00903DBA">
        <w:rPr>
          <w:highlight w:val="white"/>
        </w:rPr>
        <w: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5F8FBFA1"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1EBAA339" w:rsidR="005E7D2C" w:rsidRPr="00903DBA" w:rsidRDefault="005E7D2C" w:rsidP="005E7D2C">
      <w:pPr>
        <w:pStyle w:val="Code"/>
        <w:rPr>
          <w:highlight w:val="white"/>
        </w:rPr>
      </w:pPr>
      <w:r w:rsidRPr="00903DBA">
        <w:rPr>
          <w:highlight w:val="white"/>
        </w:rPr>
        <w:t xml:space="preserve">    public ISet&lt;</w:t>
      </w:r>
      <w:r w:rsidR="005367BA">
        <w:rPr>
          <w:highlight w:val="white"/>
        </w:rPr>
        <w:t>(VertexType, VertexType)</w:t>
      </w:r>
      <w:r w:rsidRPr="00903DBA">
        <w:rPr>
          <w:highlight w:val="white"/>
        </w:rPr>
        <w: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16D51FD1" w:rsidR="005E7D2C" w:rsidRPr="00903DBA" w:rsidRDefault="005E7D2C" w:rsidP="005E7D2C">
      <w:r w:rsidRPr="00903DBA">
        <w:t xml:space="preserve">The </w:t>
      </w:r>
      <w:r w:rsidR="00493E8C">
        <w:rPr>
          <w:rStyle w:val="CodeInText"/>
        </w:rPr>
        <w:t>&lt;ct&gt;</w:t>
      </w:r>
      <w:r w:rsidR="00493E8C" w:rsidRPr="00903DBA">
        <w:rPr>
          <w:rStyle w:val="CodeInText"/>
        </w:rPr>
        <w:t>neighbourSet</w:t>
      </w:r>
      <w:r w:rsidR="00493E8C">
        <w:rPr>
          <w:rStyle w:val="CodeInText"/>
        </w:rPr>
        <w:t>&lt;/ct&g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23198424"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16F6FF91" w14:textId="3DE7DCA1" w:rsidR="005E7D2C" w:rsidRPr="00903DBA" w:rsidRDefault="005E7D2C" w:rsidP="005E7D2C">
      <w:pPr>
        <w:pStyle w:val="Code"/>
        <w:rPr>
          <w:highlight w:val="white"/>
        </w:rPr>
      </w:pPr>
      <w:r w:rsidRPr="00903DBA">
        <w:rPr>
          <w:highlight w:val="white"/>
        </w:rPr>
        <w:t xml:space="preserve">        if (edge</w:t>
      </w:r>
      <w:r w:rsidR="00A9336A">
        <w:rPr>
          <w:highlight w:val="white"/>
        </w:rPr>
        <w:t>.Item1</w:t>
      </w:r>
      <w:r w:rsidRPr="00903DBA">
        <w:rPr>
          <w:highlight w:val="white"/>
        </w:rPr>
        <w:t>.Equals(vertex)) {</w:t>
      </w:r>
    </w:p>
    <w:p w14:paraId="1CB70936" w14:textId="2591A846" w:rsidR="005E7D2C" w:rsidRPr="00903DBA" w:rsidRDefault="005E7D2C" w:rsidP="005E7D2C">
      <w:pPr>
        <w:pStyle w:val="Code"/>
        <w:rPr>
          <w:highlight w:val="white"/>
        </w:rPr>
      </w:pPr>
      <w:r w:rsidRPr="00903DBA">
        <w:rPr>
          <w:highlight w:val="white"/>
        </w:rPr>
        <w:t xml:space="preserve">          neighbourSet.Add(edge</w:t>
      </w:r>
      <w:r w:rsidR="00A9336A">
        <w:rPr>
          <w:highlight w:val="white"/>
        </w:rPr>
        <w:t>.Item2</w:t>
      </w:r>
      <w:r w:rsidRPr="00903DBA">
        <w:rPr>
          <w:highlight w:val="white"/>
        </w:rPr>
        <w:t>);</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48A19A18" w:rsidR="005E7D2C" w:rsidRPr="00903DBA" w:rsidRDefault="005E7D2C" w:rsidP="005E7D2C">
      <w:pPr>
        <w:pStyle w:val="Code"/>
        <w:rPr>
          <w:highlight w:val="white"/>
        </w:rPr>
      </w:pPr>
      <w:r w:rsidRPr="00903DBA">
        <w:rPr>
          <w:highlight w:val="white"/>
        </w:rPr>
        <w:t xml:space="preserve">        if (edge</w:t>
      </w:r>
      <w:r w:rsidR="00A9336A">
        <w:rPr>
          <w:highlight w:val="white"/>
        </w:rPr>
        <w:t>.Item2</w:t>
      </w:r>
      <w:r w:rsidRPr="00903DBA">
        <w:rPr>
          <w:highlight w:val="white"/>
        </w:rPr>
        <w:t>.Equals(vertex)) {</w:t>
      </w:r>
    </w:p>
    <w:p w14:paraId="5B76D393" w14:textId="6207AB95" w:rsidR="005E7D2C" w:rsidRPr="00903DBA" w:rsidRDefault="005E7D2C" w:rsidP="005E7D2C">
      <w:pPr>
        <w:pStyle w:val="Code"/>
        <w:rPr>
          <w:highlight w:val="white"/>
        </w:rPr>
      </w:pPr>
      <w:r w:rsidRPr="00903DBA">
        <w:rPr>
          <w:highlight w:val="white"/>
        </w:rPr>
        <w:t xml:space="preserve">          neighbourSet.Add(edge</w:t>
      </w:r>
      <w:r w:rsidR="00A9336A">
        <w:rPr>
          <w:highlight w:val="white"/>
        </w:rPr>
        <w:t>.Item1</w:t>
      </w:r>
      <w:r w:rsidRPr="00903DBA">
        <w:rPr>
          <w:highlight w:val="white"/>
        </w:rPr>
        <w: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bookmarkStart w:id="692" w:name="_Toc98936539"/>
      <w:r>
        <w:t>&lt;a3&gt;</w:t>
      </w:r>
      <w:r w:rsidRPr="00903DBA">
        <w:t>Addition and Removal of Vertices and Edges</w:t>
      </w:r>
      <w:r>
        <w:t>&lt;/a3&gt;</w:t>
      </w:r>
      <w:bookmarkEnd w:id="692"/>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05E345AB"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edgeSetCopy =</w:t>
      </w:r>
    </w:p>
    <w:p w14:paraId="4011B7C2" w14:textId="0F64B4FF" w:rsidR="005E7D2C" w:rsidRPr="00903DBA" w:rsidRDefault="005E7D2C" w:rsidP="005E7D2C">
      <w:pPr>
        <w:pStyle w:val="Code"/>
        <w:rPr>
          <w:highlight w:val="white"/>
        </w:rPr>
      </w:pPr>
      <w:r w:rsidRPr="00903DBA">
        <w:rPr>
          <w:highlight w:val="white"/>
        </w:rPr>
        <w:t xml:space="preserve">        new HashSet&lt;</w:t>
      </w:r>
      <w:r w:rsidR="005367BA">
        <w:rPr>
          <w:highlight w:val="white"/>
        </w:rPr>
        <w:t>(VertexType, VertexType)</w:t>
      </w:r>
      <w:r w:rsidRPr="00903DBA">
        <w:rPr>
          <w:highlight w:val="white"/>
        </w:rPr>
        <w:t>&gt;(m_edgeSet);</w:t>
      </w:r>
    </w:p>
    <w:p w14:paraId="02C36572" w14:textId="77777777" w:rsidR="005E7D2C" w:rsidRPr="00903DBA" w:rsidRDefault="005E7D2C" w:rsidP="005E7D2C">
      <w:pPr>
        <w:pStyle w:val="Code"/>
        <w:rPr>
          <w:highlight w:val="white"/>
        </w:rPr>
      </w:pPr>
    </w:p>
    <w:p w14:paraId="1D178355" w14:textId="45670A09"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edgeSetCopy) {</w:t>
      </w:r>
    </w:p>
    <w:p w14:paraId="2A162135" w14:textId="1C1A3971" w:rsidR="005E7D2C" w:rsidRPr="00903DBA" w:rsidRDefault="005E7D2C" w:rsidP="005E7D2C">
      <w:pPr>
        <w:pStyle w:val="Code"/>
        <w:rPr>
          <w:highlight w:val="white"/>
        </w:rPr>
      </w:pPr>
      <w:r w:rsidRPr="00903DBA">
        <w:rPr>
          <w:highlight w:val="white"/>
        </w:rPr>
        <w:t xml:space="preserve">        if ((vertex.Equals(edge</w:t>
      </w:r>
      <w:r w:rsidR="00A9336A">
        <w:rPr>
          <w:highlight w:val="white"/>
        </w:rPr>
        <w:t>.Item1</w:t>
      </w:r>
      <w:r w:rsidRPr="00903DBA">
        <w:rPr>
          <w:highlight w:val="white"/>
        </w:rPr>
        <w:t>)) || (vertex.Equals(edge</w:t>
      </w:r>
      <w:r w:rsidR="00A9336A">
        <w:rPr>
          <w:highlight w:val="white"/>
        </w:rPr>
        <w:t>.Item2</w:t>
      </w:r>
      <w:r w:rsidRPr="00903DBA">
        <w:rPr>
          <w:highlight w:val="white"/>
        </w:rPr>
        <w:t>)))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4878D93B" w14:textId="76135FF0" w:rsidR="005E7D2C" w:rsidRPr="00903DBA" w:rsidRDefault="005E7D2C" w:rsidP="005367BA">
      <w:pPr>
        <w:pStyle w:val="Code"/>
        <w:rPr>
          <w:highlight w:val="white"/>
        </w:rPr>
      </w:pPr>
      <w:r w:rsidRPr="00903DBA">
        <w:rPr>
          <w:highlight w:val="white"/>
        </w:rPr>
        <w:lastRenderedPageBreak/>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5C1B6BC0" w14:textId="20AF251E" w:rsidR="005E7D2C" w:rsidRPr="00903DBA" w:rsidRDefault="005E7D2C" w:rsidP="005367BA">
      <w:pPr>
        <w:pStyle w:val="Code"/>
        <w:rPr>
          <w:highlight w:val="white"/>
        </w:rPr>
      </w:pPr>
      <w:r w:rsidRPr="00903DBA">
        <w:rPr>
          <w:highlight w:val="white"/>
        </w:rPr>
        <w:t xml:space="preserve">      </w:t>
      </w:r>
      <w:r w:rsidR="005367BA">
        <w:rPr>
          <w:highlight w:val="white"/>
        </w:rPr>
        <w:t>(VertexType, VertexType)</w:t>
      </w:r>
      <w:r w:rsidRPr="00903DBA">
        <w:rPr>
          <w:highlight w:val="white"/>
        </w:rPr>
        <w:t xml:space="preserve"> edge =</w:t>
      </w:r>
      <w:r w:rsidR="005367BA">
        <w:rPr>
          <w:highlight w:val="white"/>
        </w:rPr>
        <w:t xml:space="preserve"> </w:t>
      </w:r>
      <w:r w:rsidRPr="00903DBA">
        <w:rPr>
          <w:highlight w:val="white"/>
        </w:rPr>
        <w: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bookmarkStart w:id="693" w:name="_Toc98936540"/>
      <w:r>
        <w:t>&lt;a3&gt;</w:t>
      </w:r>
      <w:r w:rsidRPr="00903DBA">
        <w:t>Graph Partition</w:t>
      </w:r>
      <w:r>
        <w:t>&lt;/a3&gt;</w:t>
      </w:r>
      <w:bookmarkEnd w:id="693"/>
    </w:p>
    <w:p w14:paraId="4DE90750" w14:textId="68A64938" w:rsidR="005E7D2C" w:rsidRPr="00903DBA" w:rsidRDefault="005E7D2C" w:rsidP="005E7D2C">
      <w:r w:rsidRPr="00903DBA">
        <w:t xml:space="preserve">The method </w:t>
      </w:r>
      <w:r w:rsidR="00493E8C">
        <w:rPr>
          <w:rStyle w:val="CodeInText"/>
        </w:rPr>
        <w:t>&lt;ct&gt;</w:t>
      </w:r>
      <w:r w:rsidR="00493E8C" w:rsidRPr="00903DBA">
        <w:rPr>
          <w:rStyle w:val="CodeInText"/>
        </w:rPr>
        <w:t>partitionate</w:t>
      </w:r>
      <w:r w:rsidR="00493E8C">
        <w:rPr>
          <w:rStyle w:val="CodeInText"/>
        </w:rPr>
        <w:t>&lt;/c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ct&gt;</w:t>
      </w:r>
      <w:r w:rsidR="00493E8C" w:rsidRPr="00903DBA">
        <w:rPr>
          <w:rStyle w:val="CodeInText"/>
        </w:rPr>
        <w:t>DeepFirstSearch</w:t>
      </w:r>
      <w:r w:rsidR="00493E8C">
        <w:rPr>
          <w:rStyle w:val="CodeInText"/>
        </w:rPr>
        <w:t>&lt;/ct&gt;</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37664022" w:rsidR="005E7D2C" w:rsidRPr="00903DBA" w:rsidRDefault="005E7D2C" w:rsidP="005E7D2C">
      <w:pPr>
        <w:pStyle w:val="Code"/>
        <w:rPr>
          <w:highlight w:val="white"/>
        </w:rPr>
      </w:pPr>
      <w:r w:rsidRPr="00903DBA">
        <w:rPr>
          <w:highlight w:val="white"/>
        </w:rPr>
        <w:t xml:space="preserve">      ISet&lt;</w:t>
      </w:r>
      <w:r w:rsidR="005367BA">
        <w:rPr>
          <w:highlight w:val="white"/>
        </w:rPr>
        <w:t>(VertexType, VertexType)</w:t>
      </w:r>
      <w:r w:rsidRPr="00903DBA">
        <w:rPr>
          <w:highlight w:val="white"/>
        </w:rPr>
        <w:t>&gt; resultEdgeSet =</w:t>
      </w:r>
    </w:p>
    <w:p w14:paraId="266711B3" w14:textId="57AB6C5C" w:rsidR="005E7D2C" w:rsidRPr="00903DBA" w:rsidRDefault="005E7D2C" w:rsidP="005E7D2C">
      <w:pPr>
        <w:pStyle w:val="Code"/>
        <w:rPr>
          <w:highlight w:val="white"/>
        </w:rPr>
      </w:pPr>
      <w:r w:rsidRPr="00903DBA">
        <w:rPr>
          <w:highlight w:val="white"/>
        </w:rPr>
        <w:t xml:space="preserve">        new HashSet&lt;</w:t>
      </w:r>
      <w:r w:rsidR="005367BA">
        <w:rPr>
          <w:highlight w:val="white"/>
        </w:rPr>
        <w:t>(VertexType, VertexType)</w:t>
      </w:r>
      <w:r w:rsidRPr="00903DBA">
        <w:rPr>
          <w:highlight w:val="white"/>
        </w:rPr>
        <w: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60BFB9B5" w:rsidR="005E7D2C" w:rsidRPr="00903DBA" w:rsidRDefault="005E7D2C" w:rsidP="005E7D2C">
      <w:pPr>
        <w:pStyle w:val="Code"/>
        <w:rPr>
          <w:highlight w:val="white"/>
        </w:rPr>
      </w:pPr>
      <w:r w:rsidRPr="00903DBA">
        <w:rPr>
          <w:highlight w:val="white"/>
        </w:rPr>
        <w:t xml:space="preserve">      foreach (</w:t>
      </w:r>
      <w:r w:rsidR="005367BA">
        <w:rPr>
          <w:highlight w:val="white"/>
        </w:rPr>
        <w:t>(VertexType, VertexType)</w:t>
      </w:r>
      <w:r w:rsidRPr="00903DBA">
        <w:rPr>
          <w:highlight w:val="white"/>
        </w:rPr>
        <w:t xml:space="preserve"> edge in m_edgeSet) {</w:t>
      </w:r>
    </w:p>
    <w:p w14:paraId="3DCE6071" w14:textId="491C4B88" w:rsidR="005E7D2C" w:rsidRPr="00903DBA" w:rsidRDefault="005E7D2C" w:rsidP="005E7D2C">
      <w:pPr>
        <w:pStyle w:val="Code"/>
        <w:rPr>
          <w:highlight w:val="white"/>
        </w:rPr>
      </w:pPr>
      <w:r w:rsidRPr="00903DBA">
        <w:rPr>
          <w:highlight w:val="white"/>
        </w:rPr>
        <w:t xml:space="preserve">        if (vertexSet.Contains(edge</w:t>
      </w:r>
      <w:r w:rsidR="00A9336A">
        <w:rPr>
          <w:highlight w:val="white"/>
        </w:rPr>
        <w:t>.Item1</w:t>
      </w:r>
      <w:r w:rsidRPr="00903DBA">
        <w:rPr>
          <w:highlight w:val="white"/>
        </w:rPr>
        <w:t>) &amp;&amp;</w:t>
      </w:r>
    </w:p>
    <w:p w14:paraId="3156B508" w14:textId="5359B123" w:rsidR="005E7D2C" w:rsidRPr="00903DBA" w:rsidRDefault="005E7D2C" w:rsidP="005E7D2C">
      <w:pPr>
        <w:pStyle w:val="Code"/>
        <w:rPr>
          <w:highlight w:val="white"/>
        </w:rPr>
      </w:pPr>
      <w:r w:rsidRPr="00903DBA">
        <w:rPr>
          <w:highlight w:val="white"/>
        </w:rPr>
        <w:t xml:space="preserve">            vertexSet.Contains(edge</w:t>
      </w:r>
      <w:r w:rsidR="00A9336A">
        <w:rPr>
          <w:highlight w:val="white"/>
        </w:rPr>
        <w:t>.Item2</w:t>
      </w:r>
      <w:r w:rsidRPr="00903DBA">
        <w:rPr>
          <w:highlight w:val="white"/>
        </w:rPr>
        <w:t>)) {</w:t>
      </w:r>
    </w:p>
    <w:p w14:paraId="666BAF8C" w14:textId="77777777" w:rsidR="005E7D2C" w:rsidRPr="00903DBA" w:rsidRDefault="005E7D2C" w:rsidP="005E7D2C">
      <w:pPr>
        <w:pStyle w:val="Code"/>
        <w:rPr>
          <w:highlight w:val="white"/>
        </w:rPr>
      </w:pPr>
      <w:r w:rsidRPr="00903DBA">
        <w:rPr>
          <w:highlight w:val="white"/>
        </w:rPr>
        <w:lastRenderedPageBreak/>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bookmarkStart w:id="694" w:name="_Toc98936541"/>
      <w:r>
        <w:lastRenderedPageBreak/>
        <w:t>&lt;a1&gt;</w:t>
      </w:r>
      <w:bookmarkStart w:id="695" w:name="_Toc32312748"/>
      <w:bookmarkStart w:id="696" w:name="_Toc128724229"/>
      <w:bookmarkStart w:id="697" w:name="_Toc323656800"/>
      <w:bookmarkStart w:id="698" w:name="_Toc324085682"/>
      <w:bookmarkStart w:id="699" w:name="_Ref324113434"/>
      <w:bookmarkStart w:id="700" w:name="_Toc324680324"/>
      <w:bookmarkStart w:id="701" w:name="_Ref57658095"/>
      <w:r w:rsidRPr="00903DBA">
        <w:t>The ASCII Table</w:t>
      </w:r>
      <w:bookmarkEnd w:id="695"/>
      <w:bookmarkEnd w:id="696"/>
      <w:bookmarkEnd w:id="697"/>
      <w:bookmarkEnd w:id="698"/>
      <w:bookmarkEnd w:id="699"/>
      <w:bookmarkEnd w:id="700"/>
      <w:bookmarkEnd w:id="701"/>
      <w:r>
        <w:t>&lt;/a1&gt;</w:t>
      </w:r>
      <w:bookmarkEnd w:id="694"/>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D04"/>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4AA"/>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470"/>
    <w:rsid w:val="0011476B"/>
    <w:rsid w:val="00114B6B"/>
    <w:rsid w:val="00114CBC"/>
    <w:rsid w:val="00114F1E"/>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8F0"/>
    <w:rsid w:val="001D6908"/>
    <w:rsid w:val="001D7010"/>
    <w:rsid w:val="001D73E2"/>
    <w:rsid w:val="001D78E8"/>
    <w:rsid w:val="001D7A2A"/>
    <w:rsid w:val="001D7AFE"/>
    <w:rsid w:val="001D7B1C"/>
    <w:rsid w:val="001D7D66"/>
    <w:rsid w:val="001D7EC0"/>
    <w:rsid w:val="001D7F58"/>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00"/>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1E"/>
    <w:rsid w:val="003412DE"/>
    <w:rsid w:val="00341565"/>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902"/>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B5"/>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33"/>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80A"/>
    <w:rsid w:val="004A0DB5"/>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5E3C"/>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2E4"/>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2F"/>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7BA"/>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BFD"/>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4F"/>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1A1"/>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C9F"/>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EB2"/>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6B2"/>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0F1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1FE"/>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10E"/>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15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0A4"/>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A45"/>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22A"/>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179"/>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355"/>
    <w:rsid w:val="00A6350A"/>
    <w:rsid w:val="00A63535"/>
    <w:rsid w:val="00A63536"/>
    <w:rsid w:val="00A636A4"/>
    <w:rsid w:val="00A636CD"/>
    <w:rsid w:val="00A63A35"/>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6A"/>
    <w:rsid w:val="00A933D1"/>
    <w:rsid w:val="00A93726"/>
    <w:rsid w:val="00A9372A"/>
    <w:rsid w:val="00A93822"/>
    <w:rsid w:val="00A93C92"/>
    <w:rsid w:val="00A93E5D"/>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54B"/>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5F00"/>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2B"/>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744"/>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3F6A"/>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BAD"/>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9F"/>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3E1F"/>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AB"/>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912"/>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47F"/>
    <w:rsid w:val="00D005A8"/>
    <w:rsid w:val="00D006E4"/>
    <w:rsid w:val="00D006E8"/>
    <w:rsid w:val="00D0099B"/>
    <w:rsid w:val="00D00AC3"/>
    <w:rsid w:val="00D00C03"/>
    <w:rsid w:val="00D011C8"/>
    <w:rsid w:val="00D017B3"/>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2E55"/>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416"/>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05"/>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6F1"/>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5CCE"/>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9F6"/>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A4E"/>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720"/>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6937"/>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41</Pages>
  <Words>131984</Words>
  <Characters>752313</Characters>
  <Application>Microsoft Office Word</Application>
  <DocSecurity>0</DocSecurity>
  <Lines>6269</Lines>
  <Paragraphs>1765</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82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cp:revision>
  <cp:lastPrinted>2022-01-17T12:38:00Z</cp:lastPrinted>
  <dcterms:created xsi:type="dcterms:W3CDTF">2022-03-23T18:29:00Z</dcterms:created>
  <dcterms:modified xsi:type="dcterms:W3CDTF">2022-03-23T18:29:00Z</dcterms:modified>
</cp:coreProperties>
</file>